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C3CF8C" w14:textId="5D255EF9" w:rsidR="0040621D" w:rsidRDefault="0040621D" w:rsidP="00DD470D">
      <w:pPr>
        <w:pStyle w:val="NormalWeb"/>
        <w:spacing w:before="0" w:beforeAutospacing="0" w:after="0" w:afterAutospacing="0" w:line="360" w:lineRule="auto"/>
        <w:jc w:val="center"/>
        <w:rPr>
          <w:color w:val="000000"/>
        </w:rPr>
      </w:pPr>
      <w:r>
        <w:rPr>
          <w:b/>
          <w:bCs/>
          <w:color w:val="000000"/>
          <w:sz w:val="22"/>
          <w:szCs w:val="22"/>
        </w:rPr>
        <w:t>DeepMet: deep learning-based metabolic image analysis for precision medicine</w:t>
      </w:r>
    </w:p>
    <w:p w14:paraId="2FFE212D"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434B83BA"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vertAlign w:val="superscript"/>
        </w:rPr>
        <w:t>1</w:t>
      </w:r>
      <w:r>
        <w:rPr>
          <w:color w:val="000000"/>
          <w:sz w:val="22"/>
          <w:szCs w:val="22"/>
        </w:rPr>
        <w:t>Department of Genetics, Stanford University School of Medicine, CA 94305, USA</w:t>
      </w:r>
    </w:p>
    <w:p w14:paraId="4309623E"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vertAlign w:val="superscript"/>
        </w:rPr>
        <w:t>2</w:t>
      </w:r>
      <w:r>
        <w:rPr>
          <w:color w:val="000000"/>
          <w:sz w:val="22"/>
          <w:szCs w:val="22"/>
        </w:rPr>
        <w:t>Department of Radiology, Stanford University School of Medicine, CA 94305, USA</w:t>
      </w:r>
    </w:p>
    <w:p w14:paraId="5A0ABF09"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694FA64A" w14:textId="7839D5AD" w:rsidR="0040621D" w:rsidRDefault="0040621D" w:rsidP="00DD470D">
      <w:pPr>
        <w:pStyle w:val="NormalWeb"/>
        <w:spacing w:before="0" w:beforeAutospacing="0" w:after="0" w:afterAutospacing="0" w:line="360" w:lineRule="auto"/>
        <w:jc w:val="both"/>
        <w:rPr>
          <w:rFonts w:hint="eastAsia"/>
          <w:color w:val="000000"/>
        </w:rPr>
      </w:pPr>
      <w:r>
        <w:rPr>
          <w:b/>
          <w:bCs/>
          <w:color w:val="000000"/>
          <w:sz w:val="22"/>
          <w:szCs w:val="22"/>
        </w:rPr>
        <w:t>Mass spectrometry (MS)-based untargeted metabolomics</w:t>
      </w:r>
      <w:r w:rsidR="00F52F55">
        <w:rPr>
          <w:b/>
          <w:bCs/>
          <w:color w:val="000000"/>
          <w:sz w:val="22"/>
          <w:szCs w:val="22"/>
        </w:rPr>
        <w:t xml:space="preserve"> (</w:t>
      </w:r>
      <w:r w:rsidR="00F52F55">
        <w:rPr>
          <w:rFonts w:hint="eastAsia"/>
          <w:b/>
          <w:bCs/>
          <w:color w:val="000000"/>
          <w:sz w:val="22"/>
          <w:szCs w:val="22"/>
        </w:rPr>
        <w:t>inclu</w:t>
      </w:r>
      <w:r w:rsidR="00F52F55">
        <w:rPr>
          <w:b/>
          <w:bCs/>
          <w:color w:val="000000"/>
          <w:sz w:val="22"/>
          <w:szCs w:val="22"/>
        </w:rPr>
        <w:t>ding lipidomics)</w:t>
      </w:r>
      <w:r>
        <w:rPr>
          <w:b/>
          <w:bCs/>
          <w:color w:val="000000"/>
          <w:sz w:val="22"/>
          <w:szCs w:val="22"/>
        </w:rPr>
        <w:t xml:space="preserve"> could provide unique insights by characterizing the metabolic phenotyping of individuals at the system level. Yet its applications on precision medicine are still limited by the peak detection, retention time correlation, batch effect, metabolite identification and so on. Here, we presented DeepMet, a deep learning-based method that could utilize all the metabolic information as metabolic images for precision medicine. </w:t>
      </w:r>
    </w:p>
    <w:p w14:paraId="2FAB65E9"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5D716D3D"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Application of MS-based untargeted metabolomics on precision medicine.</w:t>
      </w:r>
    </w:p>
    <w:p w14:paraId="6378B5F1" w14:textId="6B991ACF" w:rsidR="0040621D" w:rsidRDefault="0040621D" w:rsidP="00DD470D">
      <w:pPr>
        <w:pStyle w:val="NormalWeb"/>
        <w:spacing w:before="0" w:beforeAutospacing="0" w:after="0" w:afterAutospacing="0" w:line="360" w:lineRule="auto"/>
        <w:jc w:val="both"/>
        <w:rPr>
          <w:color w:val="000000"/>
        </w:rPr>
      </w:pPr>
      <w:r>
        <w:rPr>
          <w:color w:val="000000"/>
          <w:sz w:val="22"/>
          <w:szCs w:val="22"/>
        </w:rPr>
        <w:t>Metabolites</w:t>
      </w:r>
      <w:r w:rsidR="00E33978">
        <w:rPr>
          <w:color w:val="000000"/>
          <w:sz w:val="22"/>
          <w:szCs w:val="22"/>
        </w:rPr>
        <w:t xml:space="preserve"> (</w:t>
      </w:r>
      <w:r w:rsidR="00FA1CB3">
        <w:rPr>
          <w:rFonts w:hint="eastAsia"/>
          <w:color w:val="000000"/>
          <w:sz w:val="22"/>
          <w:szCs w:val="22"/>
        </w:rPr>
        <w:t>including</w:t>
      </w:r>
      <w:r w:rsidR="00F54522">
        <w:rPr>
          <w:color w:val="000000"/>
          <w:sz w:val="22"/>
          <w:szCs w:val="22"/>
        </w:rPr>
        <w:t xml:space="preserve"> </w:t>
      </w:r>
      <w:r w:rsidR="00E33978">
        <w:rPr>
          <w:color w:val="000000"/>
          <w:sz w:val="22"/>
          <w:szCs w:val="22"/>
        </w:rPr>
        <w:t>lipids)</w:t>
      </w:r>
      <w:r>
        <w:rPr>
          <w:color w:val="000000"/>
          <w:sz w:val="22"/>
          <w:szCs w:val="22"/>
        </w:rPr>
        <w:t xml:space="preserve"> represent both the downstream output of the genome and the upstream input from the environment [ref]. Therefore, the study of metabolites and metabolomics — allows scientists to explore the nexus of gene–environment interactions. In this regard, metabolomics not only enables the identification of disease biomarkers in the form of endogenous metabolites (gene derived metabolites) and exogenous metabolites (environmentally derived metabolites), it also provides unique insights into the fundamental causes of disease. Untargeted metabolomics has very important potential applications in precision medicine. Metabolome provides…. And is rapidly gaining importance within both personalized medicine and the emerging field of data-driven biology.  Recent advances in metabolomics technologies are leading to a growing number of mainstream biomedical applications. In particular, metabolomics is increasingly being used to diagnose disease [ref], customize drug treatments [ref] and monitor therapeutic outcomes [ref].The growing role of metabolomics in disease diagnosis and its potential effect on precision medicine.</w:t>
      </w:r>
    </w:p>
    <w:p w14:paraId="28E8D743" w14:textId="77777777" w:rsidR="0040621D" w:rsidRDefault="0040621D" w:rsidP="00DD470D">
      <w:pPr>
        <w:spacing w:line="360" w:lineRule="auto"/>
        <w:rPr>
          <w:color w:val="000000"/>
        </w:rPr>
      </w:pPr>
    </w:p>
    <w:p w14:paraId="0796F0B9"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These new metabolic insights, along with the increasing ease with which metabolomic assays can now be performed, are leading to a paradigm shift in how drugs are being discovered, developed, delivered and dosed. The growing accessibility of metabolomics is also leading to a phenomenon known as personalized metabolic phenotyping, which, in combination with personalized genomics, is widely expected to help advance the field of precision medicine. Liquid chromatography-mass spectrometry (LC-MS)-based untargeted metabolomics.</w:t>
      </w:r>
    </w:p>
    <w:p w14:paraId="449D9258"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6C040917" w14:textId="54A778A6" w:rsidR="0040621D" w:rsidRDefault="0040621D" w:rsidP="00DD470D">
      <w:pPr>
        <w:pStyle w:val="NormalWeb"/>
        <w:spacing w:before="0" w:beforeAutospacing="0" w:after="0" w:afterAutospacing="0" w:line="360" w:lineRule="auto"/>
        <w:jc w:val="both"/>
        <w:rPr>
          <w:color w:val="000000"/>
        </w:rPr>
      </w:pPr>
      <w:r>
        <w:rPr>
          <w:b/>
          <w:bCs/>
          <w:color w:val="000000"/>
          <w:sz w:val="22"/>
          <w:szCs w:val="22"/>
        </w:rPr>
        <w:t>Challenges of MS-based untargeted metabolomics</w:t>
      </w:r>
      <w:r w:rsidR="008D5B8A">
        <w:rPr>
          <w:b/>
          <w:bCs/>
          <w:color w:val="000000"/>
          <w:sz w:val="22"/>
          <w:szCs w:val="22"/>
        </w:rPr>
        <w:t xml:space="preserve"> in </w:t>
      </w:r>
      <w:r w:rsidR="00BC0E77">
        <w:rPr>
          <w:b/>
          <w:bCs/>
          <w:color w:val="000000"/>
          <w:sz w:val="22"/>
          <w:szCs w:val="22"/>
        </w:rPr>
        <w:t>precision medicine</w:t>
      </w:r>
      <w:r>
        <w:rPr>
          <w:b/>
          <w:bCs/>
          <w:color w:val="000000"/>
          <w:sz w:val="22"/>
          <w:szCs w:val="22"/>
        </w:rPr>
        <w:t>.</w:t>
      </w:r>
    </w:p>
    <w:p w14:paraId="71DDB05D"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xml:space="preserve">But now LC-MS-based untargeted traditional method has a lot of disadvantages and challenges. Retention time shift, </w:t>
      </w:r>
      <w:r>
        <w:rPr>
          <w:i/>
          <w:iCs/>
          <w:color w:val="000000"/>
          <w:sz w:val="22"/>
          <w:szCs w:val="22"/>
        </w:rPr>
        <w:t>m/z</w:t>
      </w:r>
      <w:r>
        <w:rPr>
          <w:color w:val="000000"/>
          <w:sz w:val="22"/>
          <w:szCs w:val="22"/>
        </w:rPr>
        <w:t xml:space="preserve"> shift, intensity shift (intra- and inter-batch effect). Metabolite identification. Different software have different peak tables.</w:t>
      </w:r>
    </w:p>
    <w:p w14:paraId="60C3C71C"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51BA6998"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DeepMet.</w:t>
      </w:r>
    </w:p>
    <w:p w14:paraId="7771BFB0"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To meet these challenges, we have developed DeepMet. </w:t>
      </w:r>
    </w:p>
    <w:p w14:paraId="61D3AA1D"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1031F906"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Comparison of DeepMet with traditional method.</w:t>
      </w:r>
    </w:p>
    <w:p w14:paraId="682B1087"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Two cases.</w:t>
      </w:r>
    </w:p>
    <w:p w14:paraId="5725F178" w14:textId="1C6E3078" w:rsidR="0040621D" w:rsidRDefault="0040621D" w:rsidP="00DD470D">
      <w:pPr>
        <w:pStyle w:val="NormalWeb"/>
        <w:spacing w:before="0" w:beforeAutospacing="0" w:after="0" w:afterAutospacing="0" w:line="360" w:lineRule="auto"/>
        <w:jc w:val="both"/>
        <w:rPr>
          <w:color w:val="000000"/>
        </w:rPr>
      </w:pPr>
      <w:r>
        <w:rPr>
          <w:color w:val="000000"/>
          <w:sz w:val="22"/>
          <w:szCs w:val="22"/>
        </w:rPr>
        <w:lastRenderedPageBreak/>
        <w:t> </w:t>
      </w:r>
      <w:r w:rsidR="00D72BB1" w:rsidRPr="00D72BB1">
        <w:rPr>
          <w:color w:val="000000"/>
          <w:sz w:val="22"/>
          <w:szCs w:val="22"/>
        </w:rPr>
        <w:drawing>
          <wp:inline distT="0" distB="0" distL="0" distR="0" wp14:anchorId="4A4629EF" wp14:editId="566DF25C">
            <wp:extent cx="6858000" cy="2404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2404110"/>
                    </a:xfrm>
                    <a:prstGeom prst="rect">
                      <a:avLst/>
                    </a:prstGeom>
                  </pic:spPr>
                </pic:pic>
              </a:graphicData>
            </a:graphic>
          </wp:inline>
        </w:drawing>
      </w:r>
    </w:p>
    <w:p w14:paraId="65AD6E0B" w14:textId="644E48FD" w:rsidR="0040621D" w:rsidRDefault="0040621D" w:rsidP="00DD470D">
      <w:pPr>
        <w:pStyle w:val="NormalWeb"/>
        <w:spacing w:before="0" w:beforeAutospacing="0" w:after="0" w:afterAutospacing="0" w:line="360" w:lineRule="auto"/>
        <w:jc w:val="both"/>
        <w:rPr>
          <w:color w:val="000000"/>
        </w:rPr>
      </w:pPr>
    </w:p>
    <w:p w14:paraId="7B7306E3" w14:textId="77ED63B7" w:rsidR="00E14767" w:rsidRPr="000B084B" w:rsidRDefault="0040621D" w:rsidP="00DD470D">
      <w:pPr>
        <w:pStyle w:val="NormalWeb"/>
        <w:spacing w:before="0" w:beforeAutospacing="0" w:after="0" w:afterAutospacing="0" w:line="360" w:lineRule="auto"/>
        <w:jc w:val="both"/>
        <w:rPr>
          <w:b/>
          <w:bCs/>
          <w:color w:val="000000"/>
          <w:sz w:val="20"/>
          <w:szCs w:val="20"/>
        </w:rPr>
      </w:pPr>
      <w:r>
        <w:rPr>
          <w:b/>
          <w:bCs/>
          <w:color w:val="000000"/>
          <w:sz w:val="20"/>
          <w:szCs w:val="20"/>
        </w:rPr>
        <w:t>Fig. 1 The workflow of converting MS raw data to metabolic images</w:t>
      </w:r>
      <w:r w:rsidR="00F871EB">
        <w:rPr>
          <w:b/>
          <w:bCs/>
          <w:color w:val="000000"/>
          <w:sz w:val="20"/>
          <w:szCs w:val="20"/>
        </w:rPr>
        <w:t xml:space="preserve"> </w:t>
      </w:r>
      <w:r>
        <w:rPr>
          <w:b/>
          <w:bCs/>
          <w:color w:val="000000"/>
          <w:sz w:val="20"/>
          <w:szCs w:val="20"/>
        </w:rPr>
        <w:t xml:space="preserve">and </w:t>
      </w:r>
      <w:r w:rsidR="00904156">
        <w:rPr>
          <w:b/>
          <w:bCs/>
          <w:color w:val="000000"/>
          <w:sz w:val="20"/>
          <w:szCs w:val="20"/>
        </w:rPr>
        <w:t>deep learning-based prediction model</w:t>
      </w:r>
      <w:r>
        <w:rPr>
          <w:b/>
          <w:bCs/>
          <w:color w:val="000000"/>
          <w:sz w:val="20"/>
          <w:szCs w:val="20"/>
        </w:rPr>
        <w:t>.</w:t>
      </w:r>
    </w:p>
    <w:p w14:paraId="1C286F33" w14:textId="7610060A" w:rsidR="0040621D" w:rsidRDefault="0040621D" w:rsidP="00DD470D">
      <w:pPr>
        <w:pStyle w:val="NormalWeb"/>
        <w:spacing w:before="0" w:beforeAutospacing="0" w:after="0" w:afterAutospacing="0" w:line="360" w:lineRule="auto"/>
        <w:jc w:val="both"/>
        <w:rPr>
          <w:color w:val="000000"/>
        </w:rPr>
      </w:pPr>
      <w:r>
        <w:rPr>
          <w:b/>
          <w:bCs/>
          <w:color w:val="000000"/>
          <w:sz w:val="20"/>
          <w:szCs w:val="20"/>
        </w:rPr>
        <w:t xml:space="preserve">a, </w:t>
      </w:r>
      <w:r>
        <w:rPr>
          <w:color w:val="000000"/>
          <w:sz w:val="20"/>
          <w:szCs w:val="20"/>
        </w:rPr>
        <w:t>Schematic of converting MS raw data to metabolic images</w:t>
      </w:r>
      <w:r w:rsidR="00A06CAA">
        <w:rPr>
          <w:color w:val="000000"/>
          <w:sz w:val="20"/>
          <w:szCs w:val="20"/>
        </w:rPr>
        <w:t xml:space="preserve"> </w:t>
      </w:r>
      <w:r w:rsidR="008A7F4F">
        <w:rPr>
          <w:color w:val="000000"/>
          <w:sz w:val="20"/>
          <w:szCs w:val="20"/>
        </w:rPr>
        <w:t xml:space="preserve">of deepMet </w:t>
      </w:r>
      <w:r w:rsidR="00A06CAA">
        <w:rPr>
          <w:color w:val="000000"/>
          <w:sz w:val="20"/>
          <w:szCs w:val="20"/>
        </w:rPr>
        <w:t>(</w:t>
      </w:r>
      <w:r w:rsidR="005847B2" w:rsidRPr="005847B2">
        <w:rPr>
          <w:color w:val="000000"/>
          <w:sz w:val="20"/>
          <w:szCs w:val="20"/>
        </w:rPr>
        <w:t>Metabolic image converter</w:t>
      </w:r>
      <w:r w:rsidR="00A06CAA">
        <w:rPr>
          <w:color w:val="000000"/>
          <w:sz w:val="20"/>
          <w:szCs w:val="20"/>
        </w:rPr>
        <w:t>)</w:t>
      </w:r>
      <w:r>
        <w:rPr>
          <w:color w:val="000000"/>
          <w:sz w:val="20"/>
          <w:szCs w:val="20"/>
        </w:rPr>
        <w:t>. Mass spectrometry untargeted metabolomics raw data with millions of data points (x axis represents retention time [RT, second], and y axis represents mass to charge ratio [</w:t>
      </w:r>
      <w:r w:rsidRPr="00A54C7B">
        <w:rPr>
          <w:i/>
          <w:iCs/>
          <w:color w:val="000000"/>
          <w:sz w:val="20"/>
          <w:szCs w:val="20"/>
        </w:rPr>
        <w:t>m/z</w:t>
      </w:r>
      <w:r>
        <w:rPr>
          <w:color w:val="000000"/>
          <w:sz w:val="20"/>
          <w:szCs w:val="20"/>
        </w:rPr>
        <w:t xml:space="preserve">, Da]) is binned to different grids according to different metabolic image revolution. For each grid, the total abundance is calculated and transferred to responded grey degree. </w:t>
      </w:r>
      <w:r>
        <w:rPr>
          <w:b/>
          <w:bCs/>
          <w:color w:val="000000"/>
          <w:sz w:val="20"/>
          <w:szCs w:val="20"/>
        </w:rPr>
        <w:t>b,</w:t>
      </w:r>
      <w:r>
        <w:rPr>
          <w:color w:val="000000"/>
          <w:sz w:val="20"/>
          <w:szCs w:val="20"/>
        </w:rPr>
        <w:t xml:space="preserve"> Schematic of prediction model construction of deepMet</w:t>
      </w:r>
      <w:r w:rsidR="000426E9">
        <w:rPr>
          <w:color w:val="000000"/>
          <w:sz w:val="20"/>
          <w:szCs w:val="20"/>
        </w:rPr>
        <w:t xml:space="preserve"> (I</w:t>
      </w:r>
      <w:r w:rsidR="000426E9" w:rsidRPr="000426E9">
        <w:rPr>
          <w:color w:val="000000"/>
          <w:sz w:val="20"/>
          <w:szCs w:val="20"/>
        </w:rPr>
        <w:t>mage predictor</w:t>
      </w:r>
      <w:r w:rsidR="000426E9">
        <w:rPr>
          <w:color w:val="000000"/>
          <w:sz w:val="20"/>
          <w:szCs w:val="20"/>
        </w:rPr>
        <w:t>)</w:t>
      </w:r>
      <w:r>
        <w:rPr>
          <w:color w:val="000000"/>
          <w:sz w:val="20"/>
          <w:szCs w:val="20"/>
        </w:rPr>
        <w:t xml:space="preserve">. To generate more metabolic images deepMet, for each metabolic image, RT, </w:t>
      </w:r>
      <w:r>
        <w:rPr>
          <w:i/>
          <w:iCs/>
          <w:color w:val="000000"/>
          <w:sz w:val="20"/>
          <w:szCs w:val="20"/>
        </w:rPr>
        <w:t>m/z</w:t>
      </w:r>
      <w:r>
        <w:rPr>
          <w:color w:val="000000"/>
          <w:sz w:val="20"/>
          <w:szCs w:val="20"/>
        </w:rPr>
        <w:t xml:space="preserve"> and intensity shift are utilize for data augmentation</w:t>
      </w:r>
      <w:r w:rsidR="00A97B93">
        <w:rPr>
          <w:color w:val="000000"/>
          <w:sz w:val="20"/>
          <w:szCs w:val="20"/>
        </w:rPr>
        <w:t xml:space="preserve"> (</w:t>
      </w:r>
      <w:r w:rsidR="00A97B93" w:rsidRPr="00A97B93">
        <w:rPr>
          <w:b/>
          <w:bCs/>
          <w:color w:val="000000"/>
          <w:sz w:val="20"/>
          <w:szCs w:val="20"/>
        </w:rPr>
        <w:t>Methods</w:t>
      </w:r>
      <w:r w:rsidR="00A97B93">
        <w:rPr>
          <w:color w:val="000000"/>
          <w:sz w:val="20"/>
          <w:szCs w:val="20"/>
        </w:rPr>
        <w:t>)</w:t>
      </w:r>
      <w:r>
        <w:rPr>
          <w:color w:val="000000"/>
          <w:sz w:val="20"/>
          <w:szCs w:val="20"/>
        </w:rPr>
        <w:t>. Then all the metabolic images are projected for model training.</w:t>
      </w:r>
    </w:p>
    <w:p w14:paraId="563EBA83" w14:textId="01E038BF" w:rsidR="0040621D" w:rsidRDefault="0040621D" w:rsidP="00DD470D">
      <w:pPr>
        <w:pStyle w:val="NormalWeb"/>
        <w:spacing w:before="0" w:beforeAutospacing="0" w:after="0" w:afterAutospacing="0" w:line="360" w:lineRule="auto"/>
        <w:jc w:val="both"/>
        <w:rPr>
          <w:color w:val="000000"/>
        </w:rPr>
      </w:pPr>
      <w:r>
        <w:rPr>
          <w:b/>
          <w:bCs/>
          <w:color w:val="000000"/>
          <w:sz w:val="20"/>
          <w:szCs w:val="20"/>
        </w:rPr>
        <w:lastRenderedPageBreak/>
        <w:t>   </w:t>
      </w:r>
      <w:r w:rsidR="00EC534C" w:rsidRPr="00EC534C">
        <w:rPr>
          <w:b/>
          <w:bCs/>
          <w:color w:val="000000"/>
          <w:sz w:val="20"/>
          <w:szCs w:val="20"/>
        </w:rPr>
        <w:drawing>
          <wp:inline distT="0" distB="0" distL="0" distR="0" wp14:anchorId="11EDB5BB" wp14:editId="64C6B10F">
            <wp:extent cx="6858000" cy="87464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8746490"/>
                    </a:xfrm>
                    <a:prstGeom prst="rect">
                      <a:avLst/>
                    </a:prstGeom>
                  </pic:spPr>
                </pic:pic>
              </a:graphicData>
            </a:graphic>
          </wp:inline>
        </w:drawing>
      </w:r>
    </w:p>
    <w:p w14:paraId="3F861C44" w14:textId="77777777" w:rsidR="0040621D" w:rsidRDefault="0040621D" w:rsidP="00DD470D">
      <w:pPr>
        <w:pStyle w:val="NormalWeb"/>
        <w:spacing w:before="0" w:beforeAutospacing="0" w:after="0" w:afterAutospacing="0" w:line="360" w:lineRule="auto"/>
        <w:jc w:val="both"/>
        <w:rPr>
          <w:color w:val="000000"/>
        </w:rPr>
      </w:pPr>
      <w:r>
        <w:rPr>
          <w:b/>
          <w:bCs/>
          <w:color w:val="000000"/>
          <w:sz w:val="20"/>
          <w:szCs w:val="20"/>
        </w:rPr>
        <w:lastRenderedPageBreak/>
        <w:t>Figure. 2 DeepMet predict gestational in pregnant woman.</w:t>
      </w:r>
    </w:p>
    <w:p w14:paraId="16F72D07" w14:textId="77777777" w:rsidR="0040621D" w:rsidRDefault="0040621D" w:rsidP="00DD470D">
      <w:pPr>
        <w:pStyle w:val="NormalWeb"/>
        <w:spacing w:before="0" w:beforeAutospacing="0" w:after="0" w:afterAutospacing="0" w:line="360" w:lineRule="auto"/>
        <w:jc w:val="both"/>
        <w:rPr>
          <w:color w:val="000000"/>
        </w:rPr>
      </w:pPr>
      <w:r>
        <w:rPr>
          <w:b/>
          <w:bCs/>
          <w:color w:val="000000"/>
          <w:sz w:val="20"/>
          <w:szCs w:val="20"/>
        </w:rPr>
        <w:t xml:space="preserve">a, </w:t>
      </w:r>
      <w:r>
        <w:rPr>
          <w:color w:val="000000"/>
          <w:sz w:val="20"/>
          <w:szCs w:val="20"/>
        </w:rPr>
        <w:t>Gestational age (GA, week) predicted by deepMet (y axis) high correlates with clinical values determined by the standard of care (x axis). Different colors represent samples in different folds (5-fold cross validation). RMSE (root mean squared error), MAE (mean absolute) and adjusted R</w:t>
      </w:r>
      <w:r>
        <w:rPr>
          <w:color w:val="000000"/>
          <w:sz w:val="12"/>
          <w:szCs w:val="12"/>
          <w:vertAlign w:val="superscript"/>
        </w:rPr>
        <w:t>2</w:t>
      </w:r>
      <w:r>
        <w:rPr>
          <w:color w:val="000000"/>
          <w:sz w:val="20"/>
          <w:szCs w:val="20"/>
        </w:rPr>
        <w:t xml:space="preserve"> for each participant. </w:t>
      </w:r>
      <w:r>
        <w:rPr>
          <w:b/>
          <w:bCs/>
          <w:color w:val="000000"/>
          <w:sz w:val="20"/>
          <w:szCs w:val="20"/>
        </w:rPr>
        <w:t>c,</w:t>
      </w:r>
      <w:r>
        <w:rPr>
          <w:color w:val="000000"/>
          <w:sz w:val="20"/>
          <w:szCs w:val="20"/>
        </w:rPr>
        <w:t xml:space="preserve"> Highly correlated GA predicted by deepMet (y axis) and actual GA in individual level.</w:t>
      </w:r>
    </w:p>
    <w:p w14:paraId="23873498" w14:textId="32198929" w:rsidR="0040621D" w:rsidRDefault="0040621D" w:rsidP="00DD470D">
      <w:pPr>
        <w:pStyle w:val="NormalWeb"/>
        <w:spacing w:before="0" w:beforeAutospacing="0" w:after="0" w:afterAutospacing="0" w:line="360" w:lineRule="auto"/>
        <w:jc w:val="both"/>
        <w:rPr>
          <w:color w:val="000000"/>
        </w:rPr>
      </w:pPr>
      <w:r>
        <w:rPr>
          <w:b/>
          <w:bCs/>
          <w:color w:val="000000"/>
          <w:sz w:val="20"/>
          <w:szCs w:val="20"/>
        </w:rPr>
        <w:t> </w:t>
      </w:r>
      <w:r w:rsidR="00EC534C" w:rsidRPr="00EC534C">
        <w:rPr>
          <w:b/>
          <w:bCs/>
          <w:color w:val="000000"/>
          <w:sz w:val="20"/>
          <w:szCs w:val="20"/>
        </w:rPr>
        <w:drawing>
          <wp:inline distT="0" distB="0" distL="0" distR="0" wp14:anchorId="18AFB3C7" wp14:editId="71408DA9">
            <wp:extent cx="6858000" cy="53454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5345430"/>
                    </a:xfrm>
                    <a:prstGeom prst="rect">
                      <a:avLst/>
                    </a:prstGeom>
                  </pic:spPr>
                </pic:pic>
              </a:graphicData>
            </a:graphic>
          </wp:inline>
        </w:drawing>
      </w:r>
    </w:p>
    <w:p w14:paraId="14F976E6" w14:textId="77777777" w:rsidR="0040621D" w:rsidRDefault="0040621D" w:rsidP="00DD470D">
      <w:pPr>
        <w:pStyle w:val="NormalWeb"/>
        <w:spacing w:before="0" w:beforeAutospacing="0" w:after="0" w:afterAutospacing="0" w:line="360" w:lineRule="auto"/>
        <w:jc w:val="both"/>
        <w:rPr>
          <w:color w:val="000000"/>
        </w:rPr>
      </w:pPr>
      <w:r>
        <w:rPr>
          <w:b/>
          <w:bCs/>
          <w:color w:val="000000"/>
          <w:sz w:val="20"/>
          <w:szCs w:val="20"/>
        </w:rPr>
        <w:t>Figure. 3 DeepMet can handle most of disadvantages of traditional untargeted metabolomics processing method.</w:t>
      </w:r>
    </w:p>
    <w:p w14:paraId="41531A90" w14:textId="77777777" w:rsidR="0040621D" w:rsidRDefault="0040621D" w:rsidP="00DD470D">
      <w:pPr>
        <w:pStyle w:val="NormalWeb"/>
        <w:spacing w:before="0" w:beforeAutospacing="0" w:after="0" w:afterAutospacing="0" w:line="360" w:lineRule="auto"/>
        <w:jc w:val="both"/>
        <w:rPr>
          <w:color w:val="000000"/>
        </w:rPr>
      </w:pPr>
      <w:r>
        <w:rPr>
          <w:b/>
          <w:bCs/>
          <w:color w:val="000000"/>
          <w:sz w:val="20"/>
          <w:szCs w:val="20"/>
        </w:rPr>
        <w:t xml:space="preserve">a, </w:t>
      </w:r>
      <w:r>
        <w:rPr>
          <w:color w:val="000000"/>
          <w:sz w:val="20"/>
          <w:szCs w:val="20"/>
        </w:rPr>
        <w:t xml:space="preserve">Schematic of simulation of RT shift in untargeted metabolomic data and then utilized traditional method to process and construct prediction model. </w:t>
      </w:r>
      <w:r>
        <w:rPr>
          <w:b/>
          <w:bCs/>
          <w:color w:val="000000"/>
          <w:sz w:val="20"/>
          <w:szCs w:val="20"/>
        </w:rPr>
        <w:t>b,</w:t>
      </w:r>
      <w:r>
        <w:rPr>
          <w:color w:val="000000"/>
          <w:sz w:val="20"/>
          <w:szCs w:val="20"/>
        </w:rPr>
        <w:t xml:space="preserve"> Venn diagram to show the metabolic peaks matching between normal and RT shift datasets. </w:t>
      </w:r>
      <w:r>
        <w:rPr>
          <w:b/>
          <w:bCs/>
          <w:color w:val="000000"/>
          <w:sz w:val="20"/>
          <w:szCs w:val="20"/>
        </w:rPr>
        <w:t>c,</w:t>
      </w:r>
      <w:r>
        <w:rPr>
          <w:color w:val="000000"/>
          <w:sz w:val="20"/>
          <w:szCs w:val="20"/>
        </w:rPr>
        <w:t xml:space="preserve"> Predicted error distribution of normal and RT shift datasets and processed utilized deepMet and traditional methods, respectively. d, Sankey diagram to show the absolute predicted errors for each sample in different datasets and methods.   </w:t>
      </w:r>
    </w:p>
    <w:p w14:paraId="2C2EEB51" w14:textId="77777777" w:rsidR="0040621D" w:rsidRDefault="0040621D" w:rsidP="00DD470D">
      <w:pPr>
        <w:pStyle w:val="NormalWeb"/>
        <w:spacing w:before="0" w:beforeAutospacing="0" w:after="0" w:afterAutospacing="0" w:line="360" w:lineRule="auto"/>
        <w:jc w:val="both"/>
        <w:rPr>
          <w:color w:val="000000"/>
        </w:rPr>
      </w:pPr>
      <w:r>
        <w:rPr>
          <w:b/>
          <w:bCs/>
          <w:color w:val="000000"/>
          <w:sz w:val="20"/>
          <w:szCs w:val="20"/>
        </w:rPr>
        <w:t> </w:t>
      </w:r>
    </w:p>
    <w:p w14:paraId="1F065693" w14:textId="77777777" w:rsidR="0040621D" w:rsidRDefault="0040621D" w:rsidP="00DD470D">
      <w:pPr>
        <w:pStyle w:val="NormalWeb"/>
        <w:spacing w:before="0" w:beforeAutospacing="0" w:after="0" w:afterAutospacing="0" w:line="360" w:lineRule="auto"/>
        <w:jc w:val="both"/>
        <w:rPr>
          <w:color w:val="000000"/>
        </w:rPr>
      </w:pPr>
      <w:r>
        <w:rPr>
          <w:b/>
          <w:bCs/>
          <w:color w:val="000000"/>
          <w:sz w:val="20"/>
          <w:szCs w:val="20"/>
        </w:rPr>
        <w:t> </w:t>
      </w:r>
    </w:p>
    <w:p w14:paraId="5133F834" w14:textId="77777777" w:rsidR="0040621D" w:rsidRDefault="0040621D" w:rsidP="00DD470D">
      <w:pPr>
        <w:pStyle w:val="NormalWeb"/>
        <w:spacing w:before="0" w:beforeAutospacing="0" w:after="0" w:afterAutospacing="0" w:line="360" w:lineRule="auto"/>
        <w:jc w:val="both"/>
        <w:rPr>
          <w:color w:val="000000"/>
        </w:rPr>
      </w:pPr>
      <w:r>
        <w:rPr>
          <w:color w:val="000000"/>
          <w:sz w:val="20"/>
          <w:szCs w:val="20"/>
        </w:rPr>
        <w:t>In summary. </w:t>
      </w:r>
    </w:p>
    <w:p w14:paraId="51C5C293" w14:textId="77777777" w:rsidR="0040621D" w:rsidRDefault="0040621D" w:rsidP="00DD470D">
      <w:pPr>
        <w:pStyle w:val="NormalWeb"/>
        <w:spacing w:before="0" w:beforeAutospacing="0" w:after="0" w:afterAutospacing="0" w:line="360" w:lineRule="auto"/>
        <w:jc w:val="both"/>
        <w:rPr>
          <w:color w:val="000000"/>
        </w:rPr>
      </w:pPr>
      <w:r>
        <w:rPr>
          <w:b/>
          <w:bCs/>
          <w:color w:val="000000"/>
          <w:sz w:val="20"/>
          <w:szCs w:val="20"/>
        </w:rPr>
        <w:t> </w:t>
      </w:r>
    </w:p>
    <w:p w14:paraId="2AC65985"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Online content </w:t>
      </w:r>
    </w:p>
    <w:p w14:paraId="16650E2C"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lastRenderedPageBreak/>
        <w:t xml:space="preserve">Any methods, additional references, Nature Research reporting summaries, source data, extended data, supplementary information, acknowledgements, peer review information; details of author contributions and competing interests; and statements of data and code availability are available at </w:t>
      </w:r>
      <w:r>
        <w:rPr>
          <w:color w:val="000000"/>
          <w:sz w:val="22"/>
          <w:szCs w:val="22"/>
          <w:shd w:val="clear" w:color="auto" w:fill="FFFF00"/>
        </w:rPr>
        <w:t>https://doi.org/10.1038/s41592- 020-0831-y.</w:t>
      </w:r>
    </w:p>
    <w:p w14:paraId="3DDD7312"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73943F25"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References</w:t>
      </w:r>
    </w:p>
    <w:p w14:paraId="194764D5"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62F3F28E"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43AD0DBF" w14:textId="77777777" w:rsidR="0040621D" w:rsidRDefault="0040621D" w:rsidP="00DD470D">
      <w:pPr>
        <w:spacing w:line="360" w:lineRule="auto"/>
        <w:rPr>
          <w:color w:val="000000"/>
        </w:rPr>
      </w:pPr>
    </w:p>
    <w:p w14:paraId="60F54242"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3BFBD111"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Methods</w:t>
      </w:r>
    </w:p>
    <w:p w14:paraId="46905304"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shd w:val="clear" w:color="auto" w:fill="FFFF00"/>
        </w:rPr>
        <w:t>Participant enrolment and blood sample collection.</w:t>
      </w:r>
    </w:p>
    <w:p w14:paraId="29CD9220"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4E6BAF04"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shd w:val="clear" w:color="auto" w:fill="FFFF00"/>
        </w:rPr>
        <w:t>Gestational age (GA) estimation.</w:t>
      </w:r>
      <w:r>
        <w:rPr>
          <w:b/>
          <w:bCs/>
          <w:color w:val="000000"/>
          <w:sz w:val="22"/>
          <w:szCs w:val="22"/>
        </w:rPr>
        <w:t xml:space="preserve"> </w:t>
      </w:r>
      <w:r>
        <w:rPr>
          <w:color w:val="000000"/>
          <w:sz w:val="22"/>
          <w:szCs w:val="22"/>
        </w:rPr>
        <w:t>The American Congress of Obstetricians and Gynecologists (ACOG) guidelines were used to define accurate gestational age dating for all the participants.</w:t>
      </w:r>
    </w:p>
    <w:p w14:paraId="1425FAAE"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100EB0F7"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xml:space="preserve">LC-MS data acquisition. </w:t>
      </w:r>
      <w:r>
        <w:rPr>
          <w:color w:val="000000"/>
          <w:sz w:val="22"/>
          <w:szCs w:val="22"/>
        </w:rPr>
        <w:t>Hypersil GOLD HPLC column and guard column was purchased from Thermo Scientific (San Jose, CA, USA). Mobile phases for RPLC consisted of 0.06% acetic acid in water (phase A) and MeOH containing 0.06% acetic acid (phase B). </w:t>
      </w:r>
    </w:p>
    <w:p w14:paraId="1EA7BFB6"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Metabolites were at a flow rate of 0.25 mL/min, leading to a backpressure of 120-160 bar at 99% phase A. A linear 1 - 80% phase B gradient was applied over 9 - 10 min. The heating temperature of the column was set to 60 °C and the sample injection volume was 5 μL.</w:t>
      </w:r>
    </w:p>
    <w:p w14:paraId="247263A3"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xml:space="preserve">MS acquisition was performed on an Q Exactive HF Hybrid Quadrupole-Orbitrap mass spectrometer (Thermo Scientific, San Jose, CA, USA) cooperating in both the positive and negative ESI mode (acquisition from </w:t>
      </w:r>
      <w:r>
        <w:rPr>
          <w:i/>
          <w:iCs/>
          <w:color w:val="000000"/>
          <w:sz w:val="22"/>
          <w:szCs w:val="22"/>
        </w:rPr>
        <w:t>m/z</w:t>
      </w:r>
      <w:r>
        <w:rPr>
          <w:color w:val="000000"/>
          <w:sz w:val="22"/>
          <w:szCs w:val="22"/>
        </w:rPr>
        <w:t xml:space="preserve"> 500 to 2,000) with a resolution set at 30,000 (at </w:t>
      </w:r>
      <w:r>
        <w:rPr>
          <w:i/>
          <w:iCs/>
          <w:color w:val="000000"/>
          <w:sz w:val="22"/>
          <w:szCs w:val="22"/>
        </w:rPr>
        <w:t>m/z</w:t>
      </w:r>
      <w:r>
        <w:rPr>
          <w:color w:val="000000"/>
          <w:sz w:val="22"/>
          <w:szCs w:val="22"/>
        </w:rPr>
        <w:t xml:space="preserve"> 400). The MS2 spectrum of the QC sample was acquired under different fragmentation energy (25 eV and 50 eV) of the top 10 parent ions. </w:t>
      </w:r>
    </w:p>
    <w:p w14:paraId="536538BC"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0C0D3DA2" w14:textId="78AA4F84" w:rsidR="0040621D" w:rsidRPr="005C701C" w:rsidRDefault="00314783" w:rsidP="00DD470D">
      <w:pPr>
        <w:pStyle w:val="NormalWeb"/>
        <w:spacing w:line="360" w:lineRule="auto"/>
        <w:jc w:val="both"/>
        <w:rPr>
          <w:color w:val="000000"/>
          <w:sz w:val="22"/>
          <w:szCs w:val="22"/>
        </w:rPr>
      </w:pPr>
      <w:r>
        <w:rPr>
          <w:b/>
          <w:bCs/>
          <w:color w:val="000000"/>
          <w:sz w:val="22"/>
          <w:szCs w:val="22"/>
          <w:shd w:val="clear" w:color="auto" w:fill="FFFF00"/>
        </w:rPr>
        <w:t>P</w:t>
      </w:r>
      <w:r w:rsidR="0040621D">
        <w:rPr>
          <w:b/>
          <w:bCs/>
          <w:color w:val="000000"/>
          <w:sz w:val="22"/>
          <w:szCs w:val="22"/>
          <w:shd w:val="clear" w:color="auto" w:fill="FFFF00"/>
        </w:rPr>
        <w:t>ublished mass spectrometry data.</w:t>
      </w:r>
      <w:r w:rsidR="0040621D">
        <w:rPr>
          <w:b/>
          <w:bCs/>
          <w:color w:val="000000"/>
          <w:sz w:val="22"/>
          <w:szCs w:val="22"/>
        </w:rPr>
        <w:t xml:space="preserve"> </w:t>
      </w:r>
      <w:r w:rsidR="007D2B90" w:rsidRPr="00352B97">
        <w:rPr>
          <w:color w:val="000000"/>
          <w:sz w:val="22"/>
          <w:szCs w:val="22"/>
          <w:highlight w:val="yellow"/>
        </w:rPr>
        <w:t>Raw analyses of the HeLa cell lysate have been described previously</w:t>
      </w:r>
      <w:r w:rsidR="00026686" w:rsidRPr="00352B97">
        <w:rPr>
          <w:color w:val="000000"/>
          <w:sz w:val="22"/>
          <w:szCs w:val="22"/>
          <w:highlight w:val="yellow"/>
        </w:rPr>
        <w:t xml:space="preserve"> </w:t>
      </w:r>
      <w:r w:rsidR="007D2B90" w:rsidRPr="00352B97">
        <w:rPr>
          <w:color w:val="000000"/>
          <w:sz w:val="22"/>
          <w:szCs w:val="22"/>
          <w:highlight w:val="yellow"/>
        </w:rPr>
        <w:t>and were obtained from ProteomeXchange</w:t>
      </w:r>
      <w:r w:rsidR="0079295B" w:rsidRPr="00352B97">
        <w:rPr>
          <w:color w:val="000000"/>
          <w:sz w:val="22"/>
          <w:szCs w:val="22"/>
          <w:highlight w:val="yellow"/>
        </w:rPr>
        <w:t xml:space="preserve"> </w:t>
      </w:r>
      <w:r w:rsidR="007D2B90" w:rsidRPr="00352B97">
        <w:rPr>
          <w:color w:val="000000"/>
          <w:sz w:val="22"/>
          <w:szCs w:val="22"/>
          <w:highlight w:val="yellow"/>
        </w:rPr>
        <w:t>(dataset PXD005573). DIA-NN and Spectronaut accessed these directly; for processing with Skyline and OpenSWATH, .raw files were converted to the mzML format using MSConvertGUI (part of ProteoWizard263.0.11537) with MS1 an</w:t>
      </w:r>
      <w:r w:rsidR="008A159C" w:rsidRPr="00352B97">
        <w:rPr>
          <w:color w:val="000000"/>
          <w:sz w:val="22"/>
          <w:szCs w:val="22"/>
          <w:highlight w:val="yellow"/>
        </w:rPr>
        <w:t xml:space="preserve">d </w:t>
      </w:r>
      <w:r w:rsidR="007D2B90" w:rsidRPr="00352B97">
        <w:rPr>
          <w:color w:val="000000"/>
          <w:sz w:val="22"/>
          <w:szCs w:val="22"/>
          <w:highlight w:val="yellow"/>
        </w:rPr>
        <w:t>MS2 vendor peak picking enabled, 32-bit binary precision and all other options unchecked. Raw data files for the LFQbench test were generated by Navarro and colleagues</w:t>
      </w:r>
      <w:r w:rsidR="009F6116" w:rsidRPr="00352B97">
        <w:rPr>
          <w:color w:val="000000"/>
          <w:sz w:val="22"/>
          <w:szCs w:val="22"/>
          <w:highlight w:val="yellow"/>
        </w:rPr>
        <w:t xml:space="preserve"> </w:t>
      </w:r>
      <w:r w:rsidR="007D2B90" w:rsidRPr="00352B97">
        <w:rPr>
          <w:color w:val="000000"/>
          <w:sz w:val="22"/>
          <w:szCs w:val="22"/>
          <w:highlight w:val="yellow"/>
        </w:rPr>
        <w:t>and were obtained from ProteomeXchange (dataset PXD002952,</w:t>
      </w:r>
      <w:r w:rsidR="00361101" w:rsidRPr="00352B97">
        <w:rPr>
          <w:color w:val="000000"/>
          <w:sz w:val="22"/>
          <w:szCs w:val="22"/>
          <w:highlight w:val="yellow"/>
        </w:rPr>
        <w:t xml:space="preserve"> </w:t>
      </w:r>
      <w:r w:rsidR="007D2B90" w:rsidRPr="00352B97">
        <w:rPr>
          <w:color w:val="000000"/>
          <w:sz w:val="22"/>
          <w:szCs w:val="22"/>
          <w:highlight w:val="yellow"/>
        </w:rPr>
        <w:t>‘HYE110’ acquisitions featuring 10:1 yeast and 1:10 E. coli spike-ins A:B ratios, recorded on TripleTOF 6600 with 64-variable windows acquisition). These were directly accessed by DIA-NN and Spectronaut. Acquisitions used for comparison with Specter were obtained from ProteomeXchange (dataset PXD006722). The yeast kinase deletion acquisitions are available from ProteomeXchange (dataset PXD010529).</w:t>
      </w:r>
    </w:p>
    <w:p w14:paraId="730223A0"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lastRenderedPageBreak/>
        <w:t>Mass spectrometry raw data processing.</w:t>
      </w:r>
      <w:r>
        <w:rPr>
          <w:i/>
          <w:iCs/>
          <w:color w:val="000000"/>
          <w:sz w:val="22"/>
          <w:szCs w:val="22"/>
        </w:rPr>
        <w:t xml:space="preserve"> </w:t>
      </w:r>
      <w:r>
        <w:rPr>
          <w:color w:val="000000"/>
          <w:sz w:val="22"/>
          <w:szCs w:val="22"/>
        </w:rPr>
        <w:t>All the MS raw data (.raw format) were converted to .mzXML using ProteoWizard software (</w:t>
      </w:r>
      <w:hyperlink r:id="rId12" w:history="1">
        <w:r>
          <w:rPr>
            <w:rStyle w:val="Hyperlink"/>
            <w:color w:val="800080"/>
            <w:sz w:val="22"/>
            <w:szCs w:val="22"/>
          </w:rPr>
          <w:t>http://proteowizard.sourceforge.net/</w:t>
        </w:r>
      </w:hyperlink>
      <w:r>
        <w:rPr>
          <w:color w:val="000000"/>
          <w:sz w:val="22"/>
          <w:szCs w:val="22"/>
        </w:rPr>
        <w:t xml:space="preserve">). The detailed parameter settings for the data conversion are listed in </w:t>
      </w:r>
      <w:r>
        <w:rPr>
          <w:b/>
          <w:bCs/>
          <w:color w:val="000000"/>
          <w:sz w:val="22"/>
          <w:szCs w:val="22"/>
          <w:shd w:val="clear" w:color="auto" w:fill="FFFF00"/>
        </w:rPr>
        <w:t>Table S</w:t>
      </w:r>
      <w:r>
        <w:rPr>
          <w:color w:val="000000"/>
          <w:sz w:val="22"/>
          <w:szCs w:val="22"/>
        </w:rPr>
        <w:t>. </w:t>
      </w:r>
    </w:p>
    <w:p w14:paraId="341D9EAC"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6F5CF589" w14:textId="446E5C9B" w:rsidR="0040621D" w:rsidRDefault="0040621D" w:rsidP="00DD470D">
      <w:pPr>
        <w:pStyle w:val="NormalWeb"/>
        <w:spacing w:before="0" w:beforeAutospacing="0" w:after="0" w:afterAutospacing="0" w:line="360" w:lineRule="auto"/>
        <w:jc w:val="both"/>
        <w:rPr>
          <w:b/>
          <w:bCs/>
          <w:color w:val="000000"/>
          <w:sz w:val="22"/>
          <w:szCs w:val="22"/>
        </w:rPr>
      </w:pPr>
      <w:r>
        <w:rPr>
          <w:b/>
          <w:bCs/>
          <w:color w:val="000000"/>
          <w:sz w:val="22"/>
          <w:szCs w:val="22"/>
        </w:rPr>
        <w:t>Mass spectrometry raw data conversion to metabolic images</w:t>
      </w:r>
      <w:r w:rsidR="004875D3">
        <w:rPr>
          <w:b/>
          <w:bCs/>
          <w:color w:val="000000"/>
          <w:sz w:val="22"/>
          <w:szCs w:val="22"/>
        </w:rPr>
        <w:t xml:space="preserve"> (Metabolic Image Conventor)</w:t>
      </w:r>
      <w:r>
        <w:rPr>
          <w:b/>
          <w:bCs/>
          <w:color w:val="000000"/>
          <w:sz w:val="22"/>
          <w:szCs w:val="22"/>
        </w:rPr>
        <w:t xml:space="preserve">. </w:t>
      </w:r>
    </w:p>
    <w:p w14:paraId="352B72DF" w14:textId="77777777" w:rsidR="001374E8" w:rsidRDefault="001374E8" w:rsidP="00DD470D">
      <w:pPr>
        <w:pStyle w:val="NormalWeb"/>
        <w:spacing w:before="0" w:beforeAutospacing="0" w:after="0" w:afterAutospacing="0" w:line="360" w:lineRule="auto"/>
        <w:jc w:val="both"/>
        <w:rPr>
          <w:color w:val="000000"/>
        </w:rPr>
      </w:pPr>
    </w:p>
    <w:p w14:paraId="44823E96" w14:textId="3EAD175E" w:rsidR="0040621D" w:rsidRDefault="0040621D" w:rsidP="00DD470D">
      <w:pPr>
        <w:pStyle w:val="NormalWeb"/>
        <w:spacing w:before="0" w:beforeAutospacing="0" w:after="0" w:afterAutospacing="0" w:line="360" w:lineRule="auto"/>
        <w:jc w:val="both"/>
        <w:rPr>
          <w:color w:val="000000"/>
        </w:rPr>
      </w:pPr>
      <w:r>
        <w:rPr>
          <w:b/>
          <w:bCs/>
          <w:color w:val="000000"/>
          <w:sz w:val="22"/>
          <w:szCs w:val="22"/>
          <w:shd w:val="clear" w:color="auto" w:fill="FFFF00"/>
        </w:rPr>
        <w:t xml:space="preserve">CNN algorithm. </w:t>
      </w:r>
      <w:r>
        <w:rPr>
          <w:color w:val="000000"/>
          <w:sz w:val="22"/>
          <w:szCs w:val="22"/>
        </w:rPr>
        <w:t xml:space="preserve">DeepMet is a deep learning-based approach for prediction of gestational age from metabolic images. Our DeepMet network can be considered as a function that maps each metabolic image to the corresponding gestational age. We fine-tuned a pretrained VGG16 network to extract various image features from the metabolic images. The extracted image features were connected to a global average pooling (GAP) layer to transform their dimension from </w:t>
      </w:r>
      <w:r>
        <w:rPr>
          <w:i/>
          <w:iCs/>
          <w:color w:val="000000"/>
          <w:sz w:val="22"/>
          <w:szCs w:val="22"/>
        </w:rPr>
        <w:t xml:space="preserve">N </w:t>
      </w:r>
      <w:r>
        <w:rPr>
          <w:color w:val="000000"/>
          <w:sz w:val="22"/>
          <w:szCs w:val="22"/>
        </w:rPr>
        <w:t>x</w:t>
      </w:r>
      <w:r>
        <w:rPr>
          <w:i/>
          <w:iCs/>
          <w:color w:val="000000"/>
          <w:sz w:val="22"/>
          <w:szCs w:val="22"/>
        </w:rPr>
        <w:t xml:space="preserve"> N</w:t>
      </w:r>
      <w:r>
        <w:rPr>
          <w:color w:val="000000"/>
          <w:sz w:val="22"/>
          <w:szCs w:val="22"/>
        </w:rPr>
        <w:t xml:space="preserve"> x</w:t>
      </w:r>
      <w:r>
        <w:rPr>
          <w:i/>
          <w:iCs/>
          <w:color w:val="000000"/>
          <w:sz w:val="22"/>
          <w:szCs w:val="22"/>
        </w:rPr>
        <w:t xml:space="preserve"> C </w:t>
      </w:r>
      <w:r>
        <w:rPr>
          <w:color w:val="000000"/>
          <w:sz w:val="22"/>
          <w:szCs w:val="22"/>
        </w:rPr>
        <w:t>to 1</w:t>
      </w:r>
      <w:r>
        <w:rPr>
          <w:i/>
          <w:iCs/>
          <w:color w:val="000000"/>
          <w:sz w:val="22"/>
          <w:szCs w:val="22"/>
        </w:rPr>
        <w:t xml:space="preserve"> </w:t>
      </w:r>
      <w:r>
        <w:rPr>
          <w:color w:val="000000"/>
          <w:sz w:val="22"/>
          <w:szCs w:val="22"/>
        </w:rPr>
        <w:t>x</w:t>
      </w:r>
      <w:r>
        <w:rPr>
          <w:i/>
          <w:iCs/>
          <w:color w:val="000000"/>
          <w:sz w:val="22"/>
          <w:szCs w:val="22"/>
        </w:rPr>
        <w:t xml:space="preserve"> </w:t>
      </w:r>
      <w:r>
        <w:rPr>
          <w:color w:val="000000"/>
          <w:sz w:val="22"/>
          <w:szCs w:val="22"/>
        </w:rPr>
        <w:t>1</w:t>
      </w:r>
      <w:r>
        <w:rPr>
          <w:i/>
          <w:iCs/>
          <w:color w:val="000000"/>
          <w:sz w:val="22"/>
          <w:szCs w:val="22"/>
        </w:rPr>
        <w:t xml:space="preserve"> </w:t>
      </w:r>
      <w:r>
        <w:rPr>
          <w:color w:val="000000"/>
          <w:sz w:val="22"/>
          <w:szCs w:val="22"/>
        </w:rPr>
        <w:t>x</w:t>
      </w:r>
      <w:r>
        <w:rPr>
          <w:i/>
          <w:iCs/>
          <w:color w:val="000000"/>
          <w:sz w:val="22"/>
          <w:szCs w:val="22"/>
        </w:rPr>
        <w:t xml:space="preserve"> C</w:t>
      </w:r>
      <w:r>
        <w:rPr>
          <w:color w:val="000000"/>
          <w:sz w:val="22"/>
          <w:szCs w:val="22"/>
        </w:rPr>
        <w:t xml:space="preserve">, where </w:t>
      </w:r>
      <w:r>
        <w:rPr>
          <w:i/>
          <w:iCs/>
          <w:color w:val="000000"/>
          <w:sz w:val="22"/>
          <w:szCs w:val="22"/>
        </w:rPr>
        <w:t>N</w:t>
      </w:r>
      <w:r>
        <w:rPr>
          <w:color w:val="000000"/>
          <w:sz w:val="22"/>
          <w:szCs w:val="22"/>
        </w:rPr>
        <w:t xml:space="preserve"> is the size of each feature image and </w:t>
      </w:r>
      <w:r>
        <w:rPr>
          <w:i/>
          <w:iCs/>
          <w:color w:val="000000"/>
          <w:sz w:val="22"/>
          <w:szCs w:val="22"/>
        </w:rPr>
        <w:t>C</w:t>
      </w:r>
      <w:r>
        <w:rPr>
          <w:color w:val="000000"/>
          <w:sz w:val="22"/>
          <w:szCs w:val="22"/>
        </w:rPr>
        <w:t xml:space="preserve"> is the number of features. The output of the GAP layer was flattened and connected to a stack of three dense layers to regress the gestational age. One advantage of using the GAP layer is that it converts feature images of any dimension to 1x1, and thus it allows our deep neural networks to predict a gestational age for metabolic images of any size. The GAP layer may also prevent the deep neural network from overfitting since it has reduced the total number of trainable parameters in the model. </w:t>
      </w:r>
    </w:p>
    <w:p w14:paraId="53A7D935" w14:textId="77777777" w:rsidR="0040621D" w:rsidRDefault="0040621D" w:rsidP="00DD470D">
      <w:pPr>
        <w:spacing w:line="360" w:lineRule="auto"/>
        <w:rPr>
          <w:color w:val="000000"/>
        </w:rPr>
      </w:pPr>
    </w:p>
    <w:p w14:paraId="6944A27D"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xml:space="preserve">We trained our neural network using </w:t>
      </w:r>
      <w:r>
        <w:rPr>
          <w:color w:val="FF0000"/>
          <w:sz w:val="22"/>
          <w:szCs w:val="22"/>
        </w:rPr>
        <w:t>7500</w:t>
      </w:r>
      <w:r>
        <w:rPr>
          <w:color w:val="000000"/>
          <w:sz w:val="22"/>
          <w:szCs w:val="22"/>
        </w:rPr>
        <w:t xml:space="preserve"> retention time shifted metabolic images from </w:t>
      </w:r>
      <w:r>
        <w:rPr>
          <w:color w:val="FF0000"/>
          <w:sz w:val="22"/>
          <w:szCs w:val="22"/>
        </w:rPr>
        <w:t>xxx</w:t>
      </w:r>
      <w:r>
        <w:rPr>
          <w:color w:val="000000"/>
          <w:sz w:val="22"/>
          <w:szCs w:val="22"/>
        </w:rPr>
        <w:t xml:space="preserve"> subjects with 5-fold cross validation on the NVIDIA GeForce RTX 2080 GPU (8GB memory, 14000 MHz clock speed). We used an initial learning rate of 0.0001, a learning rate decay of 0.98, a batch size of 8, and the Adam optimizer, for which the networks were trained with 100 epochs. </w:t>
      </w:r>
    </w:p>
    <w:p w14:paraId="091A8641" w14:textId="4EE77B70" w:rsidR="0040621D" w:rsidRDefault="0040621D" w:rsidP="00DD470D">
      <w:pPr>
        <w:spacing w:line="360" w:lineRule="auto"/>
        <w:rPr>
          <w:color w:val="000000"/>
        </w:rPr>
      </w:pPr>
    </w:p>
    <w:p w14:paraId="7A964D2B" w14:textId="77777777" w:rsidR="00181575" w:rsidRDefault="00181575" w:rsidP="00DD470D">
      <w:pPr>
        <w:pStyle w:val="NormalWeb"/>
        <w:spacing w:before="0" w:beforeAutospacing="0" w:after="0" w:afterAutospacing="0" w:line="360" w:lineRule="auto"/>
        <w:jc w:val="both"/>
        <w:rPr>
          <w:color w:val="000000"/>
        </w:rPr>
      </w:pPr>
      <w:r>
        <w:rPr>
          <w:b/>
          <w:bCs/>
          <w:color w:val="000000"/>
          <w:sz w:val="22"/>
          <w:szCs w:val="22"/>
        </w:rPr>
        <w:t xml:space="preserve">Data augmentation. </w:t>
      </w:r>
      <w:r>
        <w:rPr>
          <w:color w:val="000000"/>
          <w:sz w:val="22"/>
          <w:szCs w:val="22"/>
        </w:rPr>
        <w:t>Our data augmentation strategy ...</w:t>
      </w:r>
    </w:p>
    <w:p w14:paraId="4BF69CBA" w14:textId="77777777" w:rsidR="00181575" w:rsidRDefault="00181575" w:rsidP="00DD470D">
      <w:pPr>
        <w:spacing w:line="360" w:lineRule="auto"/>
        <w:rPr>
          <w:color w:val="000000"/>
        </w:rPr>
      </w:pPr>
    </w:p>
    <w:p w14:paraId="599D3438" w14:textId="07ADD7DC"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xml:space="preserve">Untargeted metabolomics data </w:t>
      </w:r>
      <w:r w:rsidR="00A144EF">
        <w:rPr>
          <w:b/>
          <w:bCs/>
          <w:color w:val="000000"/>
          <w:sz w:val="22"/>
          <w:szCs w:val="22"/>
        </w:rPr>
        <w:t>peak detection and alignment</w:t>
      </w:r>
      <w:r>
        <w:rPr>
          <w:b/>
          <w:bCs/>
          <w:color w:val="000000"/>
          <w:sz w:val="22"/>
          <w:szCs w:val="22"/>
        </w:rPr>
        <w:t xml:space="preserve">. </w:t>
      </w:r>
      <w:r>
        <w:rPr>
          <w:color w:val="000000"/>
          <w:sz w:val="22"/>
          <w:szCs w:val="22"/>
        </w:rPr>
        <w:t xml:space="preserve">All the .mzXML format data were grouped into </w:t>
      </w:r>
      <w:r w:rsidR="00BF7DFD">
        <w:rPr>
          <w:color w:val="000000"/>
          <w:sz w:val="22"/>
          <w:szCs w:val="22"/>
        </w:rPr>
        <w:t xml:space="preserve">different </w:t>
      </w:r>
      <w:r>
        <w:rPr>
          <w:color w:val="000000"/>
          <w:sz w:val="22"/>
          <w:szCs w:val="22"/>
        </w:rPr>
        <w:t xml:space="preserve">folders </w:t>
      </w:r>
      <w:r w:rsidR="00925EFA">
        <w:rPr>
          <w:color w:val="000000"/>
          <w:sz w:val="22"/>
          <w:szCs w:val="22"/>
        </w:rPr>
        <w:t xml:space="preserve">according to their </w:t>
      </w:r>
      <w:r w:rsidR="00320C60">
        <w:rPr>
          <w:color w:val="000000"/>
          <w:sz w:val="22"/>
          <w:szCs w:val="22"/>
        </w:rPr>
        <w:t xml:space="preserve">groups </w:t>
      </w:r>
      <w:r>
        <w:rPr>
          <w:color w:val="000000"/>
          <w:sz w:val="22"/>
          <w:szCs w:val="22"/>
        </w:rPr>
        <w:t>(</w:t>
      </w:r>
      <w:r w:rsidR="00111AFD">
        <w:rPr>
          <w:color w:val="000000"/>
          <w:sz w:val="22"/>
          <w:szCs w:val="22"/>
        </w:rPr>
        <w:t>for example</w:t>
      </w:r>
      <w:r>
        <w:rPr>
          <w:color w:val="000000"/>
          <w:sz w:val="22"/>
          <w:szCs w:val="22"/>
        </w:rPr>
        <w:t xml:space="preserve"> “Blank”, “QC” and ”Subject”) and then subjected for the peak detection and alignment. The peak detection and alignment were performed using our in-house pipeline</w:t>
      </w:r>
      <w:r w:rsidR="00B96732">
        <w:rPr>
          <w:color w:val="000000"/>
          <w:sz w:val="22"/>
          <w:szCs w:val="22"/>
        </w:rPr>
        <w:t xml:space="preserve"> (</w:t>
      </w:r>
      <w:r w:rsidR="00466490" w:rsidRPr="00466490">
        <w:rPr>
          <w:color w:val="000000"/>
          <w:sz w:val="22"/>
          <w:szCs w:val="22"/>
        </w:rPr>
        <w:t>https://github.com/jaspershen/metflow2</w:t>
      </w:r>
      <w:r w:rsidR="00B96732">
        <w:rPr>
          <w:color w:val="000000"/>
          <w:sz w:val="22"/>
          <w:szCs w:val="22"/>
        </w:rPr>
        <w:t>)</w:t>
      </w:r>
      <w:r>
        <w:rPr>
          <w:color w:val="000000"/>
          <w:sz w:val="22"/>
          <w:szCs w:val="22"/>
        </w:rPr>
        <w:t xml:space="preserve">. Briefly, the peak detection and alignment were performed using the centWave algorithm (R package </w:t>
      </w:r>
      <w:r>
        <w:rPr>
          <w:b/>
          <w:bCs/>
          <w:color w:val="000000"/>
          <w:sz w:val="22"/>
          <w:szCs w:val="22"/>
        </w:rPr>
        <w:t>xcms</w:t>
      </w:r>
      <w:r>
        <w:rPr>
          <w:color w:val="000000"/>
          <w:sz w:val="22"/>
          <w:szCs w:val="22"/>
        </w:rPr>
        <w:t xml:space="preserve">, version 3.8.1, </w:t>
      </w:r>
      <w:hyperlink r:id="rId13" w:history="1">
        <w:r>
          <w:rPr>
            <w:rStyle w:val="Hyperlink"/>
            <w:color w:val="800080"/>
            <w:sz w:val="22"/>
            <w:szCs w:val="22"/>
          </w:rPr>
          <w:t>http://bioconductor.org/packages/release/bioc/html/xcms.html</w:t>
        </w:r>
      </w:hyperlink>
      <w:r>
        <w:rPr>
          <w:color w:val="000000"/>
          <w:sz w:val="22"/>
          <w:szCs w:val="22"/>
        </w:rPr>
        <w:t>). The key parameters were set as follows: method = “centWave”; ppm = 15; snthr = 10; peakwidth = c(5, 30); snthresh = 10, prefilter = c(3, 500); minifrac = 0.5; mzdiff = 0.01; binSize = 0.025 and bw = 5. Finally, the generated MS</w:t>
      </w:r>
      <w:r>
        <w:rPr>
          <w:color w:val="000000"/>
          <w:sz w:val="13"/>
          <w:szCs w:val="13"/>
          <w:vertAlign w:val="superscript"/>
        </w:rPr>
        <w:t>1</w:t>
      </w:r>
      <w:r>
        <w:rPr>
          <w:color w:val="000000"/>
          <w:sz w:val="22"/>
          <w:szCs w:val="22"/>
        </w:rPr>
        <w:t xml:space="preserve"> peak table includes the mass-to-charge ratio (</w:t>
      </w:r>
      <w:r>
        <w:rPr>
          <w:i/>
          <w:iCs/>
          <w:color w:val="000000"/>
          <w:sz w:val="22"/>
          <w:szCs w:val="22"/>
        </w:rPr>
        <w:t>m/z</w:t>
      </w:r>
      <w:r>
        <w:rPr>
          <w:color w:val="000000"/>
          <w:sz w:val="22"/>
          <w:szCs w:val="22"/>
        </w:rPr>
        <w:t>), retention time (RT, second), and peak abundances for all the samples, and other information. This MS</w:t>
      </w:r>
      <w:r>
        <w:rPr>
          <w:color w:val="000000"/>
          <w:sz w:val="13"/>
          <w:szCs w:val="13"/>
          <w:vertAlign w:val="superscript"/>
        </w:rPr>
        <w:t>1</w:t>
      </w:r>
      <w:r>
        <w:rPr>
          <w:color w:val="000000"/>
          <w:sz w:val="22"/>
          <w:szCs w:val="22"/>
        </w:rPr>
        <w:t xml:space="preserve"> peak table is used for the next data cleaning</w:t>
      </w:r>
      <w:r w:rsidR="004D2AC3">
        <w:rPr>
          <w:color w:val="000000"/>
          <w:sz w:val="22"/>
          <w:szCs w:val="22"/>
        </w:rPr>
        <w:t xml:space="preserve"> using our previously published work </w:t>
      </w:r>
      <w:r w:rsidR="004D2AC3" w:rsidRPr="00A22572">
        <w:rPr>
          <w:color w:val="000000"/>
          <w:sz w:val="22"/>
          <w:szCs w:val="22"/>
          <w:highlight w:val="yellow"/>
        </w:rPr>
        <w:t>[ref</w:t>
      </w:r>
      <w:r w:rsidR="00214D53">
        <w:rPr>
          <w:color w:val="000000"/>
          <w:sz w:val="22"/>
          <w:szCs w:val="22"/>
          <w:highlight w:val="yellow"/>
        </w:rPr>
        <w:t>, metflow</w:t>
      </w:r>
      <w:r w:rsidR="004D2AC3" w:rsidRPr="00A22572">
        <w:rPr>
          <w:color w:val="000000"/>
          <w:sz w:val="22"/>
          <w:szCs w:val="22"/>
          <w:highlight w:val="yellow"/>
        </w:rPr>
        <w:t>]</w:t>
      </w:r>
      <w:r>
        <w:rPr>
          <w:color w:val="000000"/>
          <w:sz w:val="22"/>
          <w:szCs w:val="22"/>
        </w:rPr>
        <w:t>. First, the peaks detected in less than 20% QC samples were removed from the peak table as noisy. Then the missing values (</w:t>
      </w:r>
      <w:r w:rsidR="00F966B7">
        <w:rPr>
          <w:color w:val="000000"/>
          <w:sz w:val="22"/>
          <w:szCs w:val="22"/>
        </w:rPr>
        <w:t>MV</w:t>
      </w:r>
      <w:r>
        <w:rPr>
          <w:color w:val="000000"/>
          <w:sz w:val="22"/>
          <w:szCs w:val="22"/>
        </w:rPr>
        <w:t xml:space="preserve">) were </w:t>
      </w:r>
      <w:r w:rsidR="00AE58C6">
        <w:rPr>
          <w:color w:val="000000"/>
          <w:sz w:val="22"/>
          <w:szCs w:val="22"/>
        </w:rPr>
        <w:t>imputed</w:t>
      </w:r>
      <w:r>
        <w:rPr>
          <w:color w:val="000000"/>
          <w:sz w:val="22"/>
          <w:szCs w:val="22"/>
        </w:rPr>
        <w:t xml:space="preserve"> using the k-nearest neighbors (KNN) algorithm. To compare with the deepMet algorithm, data normalization and integration were not performed.</w:t>
      </w:r>
    </w:p>
    <w:p w14:paraId="7EE9228E"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50DF9619"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lastRenderedPageBreak/>
        <w:t xml:space="preserve">Retention time shift dataset generation. </w:t>
      </w:r>
      <w:r>
        <w:rPr>
          <w:color w:val="000000"/>
          <w:sz w:val="22"/>
          <w:szCs w:val="22"/>
        </w:rPr>
        <w:t xml:space="preserve">All the .mzXML format data were loaded using </w:t>
      </w:r>
      <w:r>
        <w:rPr>
          <w:b/>
          <w:bCs/>
          <w:color w:val="000000"/>
          <w:sz w:val="22"/>
          <w:szCs w:val="22"/>
        </w:rPr>
        <w:t>MSnbase</w:t>
      </w:r>
      <w:r>
        <w:rPr>
          <w:color w:val="000000"/>
          <w:sz w:val="22"/>
          <w:szCs w:val="22"/>
        </w:rPr>
        <w:t xml:space="preserve"> R package. Then for each spectra, the retention time were randomly added with 1 or 90 seconds to simulated RT shift in mass spectrometry data acquisition. Then the RT shift data were subjected for peak detection and alignment using xcms, and the parameter setting are same with “untargeted metabolomics data processing” section. Data cleaning are also same with the normal dataset processing.</w:t>
      </w:r>
    </w:p>
    <w:p w14:paraId="2C8E284E"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64AD0F67" w14:textId="31AB5DF6" w:rsidR="0040621D" w:rsidRDefault="00C31E0B" w:rsidP="00DD470D">
      <w:pPr>
        <w:pStyle w:val="NormalWeb"/>
        <w:spacing w:before="0" w:beforeAutospacing="0" w:after="0" w:afterAutospacing="0" w:line="360" w:lineRule="auto"/>
        <w:jc w:val="both"/>
        <w:rPr>
          <w:color w:val="000000"/>
        </w:rPr>
      </w:pPr>
      <w:r>
        <w:rPr>
          <w:b/>
          <w:bCs/>
          <w:color w:val="000000"/>
          <w:sz w:val="22"/>
          <w:szCs w:val="22"/>
        </w:rPr>
        <w:t>A</w:t>
      </w:r>
      <w:r w:rsidR="00834F7E">
        <w:rPr>
          <w:b/>
          <w:bCs/>
          <w:color w:val="000000"/>
          <w:sz w:val="22"/>
          <w:szCs w:val="22"/>
        </w:rPr>
        <w:t xml:space="preserve">lignment of different </w:t>
      </w:r>
      <w:r w:rsidR="00366E15">
        <w:rPr>
          <w:b/>
          <w:bCs/>
          <w:color w:val="000000"/>
          <w:sz w:val="22"/>
          <w:szCs w:val="22"/>
        </w:rPr>
        <w:t>m</w:t>
      </w:r>
      <w:r w:rsidR="0040621D">
        <w:rPr>
          <w:b/>
          <w:bCs/>
          <w:color w:val="000000"/>
          <w:sz w:val="22"/>
          <w:szCs w:val="22"/>
        </w:rPr>
        <w:t xml:space="preserve">etabolic peak </w:t>
      </w:r>
      <w:r w:rsidR="00C447E3">
        <w:rPr>
          <w:b/>
          <w:bCs/>
          <w:color w:val="000000"/>
          <w:sz w:val="22"/>
          <w:szCs w:val="22"/>
        </w:rPr>
        <w:t>table</w:t>
      </w:r>
      <w:r w:rsidR="00F06018">
        <w:rPr>
          <w:b/>
          <w:bCs/>
          <w:color w:val="000000"/>
          <w:sz w:val="22"/>
          <w:szCs w:val="22"/>
        </w:rPr>
        <w:t>s</w:t>
      </w:r>
      <w:r w:rsidR="0040621D">
        <w:rPr>
          <w:b/>
          <w:bCs/>
          <w:color w:val="000000"/>
          <w:sz w:val="22"/>
          <w:szCs w:val="22"/>
        </w:rPr>
        <w:t xml:space="preserve">. </w:t>
      </w:r>
      <w:r w:rsidR="005550FB" w:rsidRPr="006E0144">
        <w:rPr>
          <w:color w:val="000000"/>
          <w:sz w:val="22"/>
          <w:szCs w:val="22"/>
        </w:rPr>
        <w:t xml:space="preserve">Different metabolic peak tables </w:t>
      </w:r>
      <w:r w:rsidR="0060627E">
        <w:rPr>
          <w:color w:val="000000"/>
          <w:sz w:val="22"/>
          <w:szCs w:val="22"/>
        </w:rPr>
        <w:t xml:space="preserve">were </w:t>
      </w:r>
      <w:r w:rsidR="00652460">
        <w:rPr>
          <w:color w:val="000000"/>
          <w:sz w:val="22"/>
          <w:szCs w:val="22"/>
        </w:rPr>
        <w:t xml:space="preserve">aligned </w:t>
      </w:r>
      <w:r w:rsidR="0096478F">
        <w:rPr>
          <w:color w:val="000000"/>
          <w:sz w:val="22"/>
          <w:szCs w:val="22"/>
        </w:rPr>
        <w:t xml:space="preserve">according to </w:t>
      </w:r>
      <w:r w:rsidR="00C2131B" w:rsidRPr="00CA73B6">
        <w:rPr>
          <w:i/>
          <w:iCs/>
          <w:color w:val="000000"/>
          <w:sz w:val="22"/>
          <w:szCs w:val="22"/>
        </w:rPr>
        <w:t>m/z</w:t>
      </w:r>
      <w:r w:rsidR="00C2131B">
        <w:rPr>
          <w:color w:val="000000"/>
          <w:sz w:val="22"/>
          <w:szCs w:val="22"/>
        </w:rPr>
        <w:t xml:space="preserve"> and RT. </w:t>
      </w:r>
      <w:r w:rsidR="00652460">
        <w:rPr>
          <w:color w:val="000000"/>
          <w:sz w:val="22"/>
          <w:szCs w:val="22"/>
        </w:rPr>
        <w:t xml:space="preserve">using </w:t>
      </w:r>
      <w:r w:rsidR="00EA7E61">
        <w:rPr>
          <w:color w:val="000000"/>
          <w:sz w:val="22"/>
          <w:szCs w:val="22"/>
        </w:rPr>
        <w:t xml:space="preserve">in-house pipeline. </w:t>
      </w:r>
    </w:p>
    <w:p w14:paraId="5E34BECE"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2888BD41"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xml:space="preserve">General statistics analysis and data visualization. </w:t>
      </w:r>
      <w:r>
        <w:rPr>
          <w:color w:val="000000"/>
          <w:sz w:val="22"/>
          <w:szCs w:val="22"/>
        </w:rPr>
        <w:t xml:space="preserve">The majority of the general statistics analysis and data visualization are performed utilized Rstudio (Version 1.3.959) and R environment (Version 4.0). Most of the R packages and their dependencies used in this study are maintained in CRAN (https://cran.r-project.org/) or Bioconductor (https://www.bioconductor.org/). The detailed information of R packages are provided in the </w:t>
      </w:r>
      <w:r>
        <w:rPr>
          <w:b/>
          <w:bCs/>
          <w:color w:val="000000"/>
          <w:sz w:val="22"/>
          <w:szCs w:val="22"/>
        </w:rPr>
        <w:t>Supplementary note</w:t>
      </w:r>
      <w:r>
        <w:rPr>
          <w:color w:val="000000"/>
          <w:sz w:val="22"/>
          <w:szCs w:val="22"/>
        </w:rPr>
        <w:t>.</w:t>
      </w:r>
    </w:p>
    <w:p w14:paraId="20D126FB"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xml:space="preserve">The categorical data are described as the frequency counts and percentages, and the values of all continuous variables are presented as the mean plus or minus the standard deviation (SD). All the </w:t>
      </w:r>
      <w:r>
        <w:rPr>
          <w:i/>
          <w:iCs/>
          <w:color w:val="000000"/>
          <w:sz w:val="22"/>
          <w:szCs w:val="22"/>
        </w:rPr>
        <w:t>P</w:t>
      </w:r>
      <w:r>
        <w:rPr>
          <w:color w:val="000000"/>
          <w:sz w:val="22"/>
          <w:szCs w:val="22"/>
        </w:rPr>
        <w:t xml:space="preserve">-values are adjusted utilizing False Discovery Rate (FDR, R base function </w:t>
      </w:r>
      <w:r>
        <w:rPr>
          <w:b/>
          <w:bCs/>
          <w:i/>
          <w:iCs/>
          <w:color w:val="000000"/>
          <w:sz w:val="22"/>
          <w:szCs w:val="22"/>
        </w:rPr>
        <w:t>p.adjust</w:t>
      </w:r>
      <w:r>
        <w:rPr>
          <w:color w:val="000000"/>
          <w:sz w:val="22"/>
          <w:szCs w:val="22"/>
        </w:rPr>
        <w:t xml:space="preserve">). Metabolic peaks are PCA analysis is performed utilizing the R base function </w:t>
      </w:r>
      <w:r>
        <w:rPr>
          <w:b/>
          <w:bCs/>
          <w:i/>
          <w:iCs/>
          <w:color w:val="000000"/>
          <w:sz w:val="22"/>
          <w:szCs w:val="22"/>
        </w:rPr>
        <w:t>prcomp</w:t>
      </w:r>
      <w:r>
        <w:rPr>
          <w:i/>
          <w:iCs/>
          <w:color w:val="000000"/>
          <w:sz w:val="22"/>
          <w:szCs w:val="22"/>
        </w:rPr>
        <w:t>.</w:t>
      </w:r>
      <w:r>
        <w:rPr>
          <w:color w:val="000000"/>
          <w:sz w:val="22"/>
          <w:szCs w:val="22"/>
        </w:rPr>
        <w:t xml:space="preserve"> The R package </w:t>
      </w:r>
      <w:r>
        <w:rPr>
          <w:b/>
          <w:bCs/>
          <w:color w:val="000000"/>
          <w:sz w:val="22"/>
          <w:szCs w:val="22"/>
        </w:rPr>
        <w:t xml:space="preserve">ggplot2 </w:t>
      </w:r>
      <w:r>
        <w:rPr>
          <w:color w:val="000000"/>
          <w:sz w:val="22"/>
          <w:szCs w:val="22"/>
        </w:rPr>
        <w:t>(version 3.2.21) was used to perform all the data visualization in this study.</w:t>
      </w:r>
    </w:p>
    <w:p w14:paraId="12D11FC9"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7BBD2920"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xml:space="preserve">Random Forest prediction model. </w:t>
      </w:r>
      <w:r>
        <w:rPr>
          <w:color w:val="000000"/>
          <w:sz w:val="22"/>
          <w:szCs w:val="22"/>
        </w:rPr>
        <w:t xml:space="preserve">The boruta algorithm </w:t>
      </w:r>
      <w:r>
        <w:rPr>
          <w:color w:val="000000"/>
          <w:sz w:val="22"/>
          <w:szCs w:val="22"/>
          <w:shd w:val="clear" w:color="auto" w:fill="FFFF00"/>
        </w:rPr>
        <w:t>[Feature Selection with the Boruta Package]</w:t>
      </w:r>
      <w:r>
        <w:rPr>
          <w:color w:val="000000"/>
          <w:sz w:val="22"/>
          <w:szCs w:val="22"/>
        </w:rPr>
        <w:t xml:space="preserve"> (R package </w:t>
      </w:r>
      <w:r>
        <w:rPr>
          <w:b/>
          <w:bCs/>
          <w:color w:val="000000"/>
          <w:sz w:val="22"/>
          <w:szCs w:val="22"/>
        </w:rPr>
        <w:t>Boruta</w:t>
      </w:r>
      <w:r>
        <w:rPr>
          <w:color w:val="000000"/>
          <w:sz w:val="22"/>
          <w:szCs w:val="22"/>
        </w:rPr>
        <w:t>, version 6.0.0) is utilized to select potential biomarkers. Briefly, it duplicates the dataset, and shuffle the values in each column. These values are called shadow features. Then, it trains a Random Forest classifier on the dataset, and checks for each of the real features if they have higher importance. If it does, the algorithm will record the feature as important. This process is repeated 100 iterations. In essence, the algorithm is trying to validate the importance of the feature by comparing it with randomly shuffled copies, which increases the robustness. This is performed by comparing the number of times a feature did better with the shadow features using a binomial distribution. Finally, the confirmed features are selected as potential biomarkers for Random Forest model construction.</w:t>
      </w:r>
    </w:p>
    <w:p w14:paraId="22DF98ED"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All the parameters are used as default settings except ntree (</w:t>
      </w:r>
      <w:r>
        <w:rPr>
          <w:i/>
          <w:iCs/>
          <w:color w:val="000000"/>
          <w:sz w:val="22"/>
          <w:szCs w:val="22"/>
        </w:rPr>
        <w:t>i.e.</w:t>
      </w:r>
      <w:r>
        <w:rPr>
          <w:color w:val="000000"/>
          <w:sz w:val="22"/>
          <w:szCs w:val="22"/>
        </w:rPr>
        <w:t>, number of trees to grow) and mtry (</w:t>
      </w:r>
      <w:r>
        <w:rPr>
          <w:i/>
          <w:iCs/>
          <w:color w:val="000000"/>
          <w:sz w:val="22"/>
          <w:szCs w:val="22"/>
        </w:rPr>
        <w:t>i.e.</w:t>
      </w:r>
      <w:r>
        <w:rPr>
          <w:color w:val="000000"/>
          <w:sz w:val="22"/>
          <w:szCs w:val="22"/>
        </w:rPr>
        <w:t xml:space="preserve">, number of variables randomly sampled as candidates at each split) in Random Forest model (R package </w:t>
      </w:r>
      <w:r>
        <w:rPr>
          <w:b/>
          <w:bCs/>
          <w:color w:val="000000"/>
          <w:sz w:val="22"/>
          <w:szCs w:val="22"/>
        </w:rPr>
        <w:t>randomForest</w:t>
      </w:r>
      <w:r>
        <w:rPr>
          <w:color w:val="000000"/>
          <w:sz w:val="22"/>
          <w:szCs w:val="22"/>
        </w:rPr>
        <w:t>, version 4.6-14). Those two parameters are optimized on the training dataset. The two parameters are combined together to form a set of parameter combinations. The performance of each parameter combination is evaluated using the mean squared error (MSE). The parameter combination with the smallest MSE is used to build the final prediction model.</w:t>
      </w:r>
    </w:p>
    <w:p w14:paraId="76FA8FF0"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xml:space="preserve">All the samples acquired in batch 1 (16 subjects and 125 samples) are used as the training dataset. All the samples acquired in batch 2 (20 subjects and 156 samples) are used as the validation samples. The detailed information for training and validation datasets are provided in </w:t>
      </w:r>
      <w:r>
        <w:rPr>
          <w:b/>
          <w:bCs/>
          <w:color w:val="000000"/>
          <w:sz w:val="22"/>
          <w:szCs w:val="22"/>
        </w:rPr>
        <w:t>Fig. S5</w:t>
      </w:r>
      <w:r>
        <w:rPr>
          <w:color w:val="000000"/>
          <w:sz w:val="22"/>
          <w:szCs w:val="22"/>
        </w:rPr>
        <w:t>. First, the training dataset is utilized to get the potential biomarkers using the feature selection method described above. Then a Random Forest prediction model is built based on the training dataset. Then based on this prediction model, we also construct a linear regression model between predicted GA and actual GA (</w:t>
      </w:r>
      <w:r>
        <w:rPr>
          <w:b/>
          <w:bCs/>
          <w:color w:val="000000"/>
          <w:sz w:val="22"/>
          <w:szCs w:val="22"/>
        </w:rPr>
        <w:t>Fig. S14</w:t>
      </w:r>
      <w:r>
        <w:rPr>
          <w:color w:val="000000"/>
          <w:sz w:val="22"/>
          <w:szCs w:val="22"/>
        </w:rPr>
        <w:t xml:space="preserve">). Then the predicted GA from Random Forest is corrected by this linear regression model. So the GA prediction model contains two models, namely Random Forest and linear regression model. Then the external validation model is utilized to </w:t>
      </w:r>
      <w:r>
        <w:rPr>
          <w:color w:val="000000"/>
          <w:sz w:val="22"/>
          <w:szCs w:val="22"/>
        </w:rPr>
        <w:lastRenderedPageBreak/>
        <w:t>demonstrate its prediction accuracy. The predicted GA and actual GA for the validation dataset are plotted to observe the prediction accuracy. Then the RMSE (root mean squared error) and adjusted R</w:t>
      </w:r>
      <w:r>
        <w:rPr>
          <w:color w:val="000000"/>
          <w:sz w:val="13"/>
          <w:szCs w:val="13"/>
          <w:vertAlign w:val="superscript"/>
        </w:rPr>
        <w:t>2</w:t>
      </w:r>
      <w:r>
        <w:rPr>
          <w:color w:val="000000"/>
          <w:sz w:val="22"/>
          <w:szCs w:val="22"/>
        </w:rPr>
        <w:t xml:space="preserve"> are used to quantify the prediction accuracy. </w:t>
      </w:r>
    </w:p>
    <w:p w14:paraId="0570F436"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xml:space="preserve">For internal validation, the bootstrap sampling method is utilized </w:t>
      </w:r>
      <w:r>
        <w:rPr>
          <w:color w:val="000000"/>
          <w:sz w:val="22"/>
          <w:szCs w:val="22"/>
          <w:shd w:val="clear" w:color="auto" w:fill="FFFF00"/>
        </w:rPr>
        <w:t>[Predicting the pathological response to neoadjuvant chemoradiation using untargeted metabolomics in locally advanced rectal cancer]</w:t>
      </w:r>
      <w:r>
        <w:rPr>
          <w:color w:val="000000"/>
          <w:sz w:val="22"/>
          <w:szCs w:val="22"/>
        </w:rPr>
        <w:t>. Briefly, we randomly sampled the same number of samples from the training dataset with replacement (about 63% of the unique samples on average) and then used as internal training dataset to build the Random Forest prediction model using the same selected features and optimized parameters. The remaining about 37% of the samples on average were used as internal validation data. Those steps repeat 1,000 times. Finally, for each sample, we got more than one predicted GA values. The mean value of multiple predicted GA values are used as the final average predicted GA and used to calculate MSE and adjusted R</w:t>
      </w:r>
      <w:r>
        <w:rPr>
          <w:color w:val="000000"/>
          <w:sz w:val="13"/>
          <w:szCs w:val="13"/>
          <w:vertAlign w:val="superscript"/>
        </w:rPr>
        <w:t>2</w:t>
      </w:r>
      <w:r>
        <w:rPr>
          <w:color w:val="000000"/>
          <w:sz w:val="22"/>
          <w:szCs w:val="22"/>
        </w:rPr>
        <w:t>.</w:t>
      </w:r>
    </w:p>
    <w:p w14:paraId="59555F35"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Sampling time to delivery (week) is defined as the time difference between the delivery date and sample collection date. So for each sample, time to delivery is calculated. Then we used those as responses to build prediction model. All the steps are the same as the GA prediction model.</w:t>
      </w:r>
    </w:p>
    <w:p w14:paraId="3B3258CF" w14:textId="77777777" w:rsidR="0040621D" w:rsidRDefault="0040621D" w:rsidP="00DD470D">
      <w:pPr>
        <w:pStyle w:val="NormalWeb"/>
        <w:spacing w:before="0" w:beforeAutospacing="0" w:after="0" w:afterAutospacing="0" w:line="360" w:lineRule="auto"/>
        <w:jc w:val="both"/>
        <w:rPr>
          <w:color w:val="000000"/>
        </w:rPr>
      </w:pPr>
      <w:r>
        <w:rPr>
          <w:i/>
          <w:iCs/>
          <w:color w:val="000000"/>
          <w:sz w:val="22"/>
          <w:szCs w:val="22"/>
        </w:rPr>
        <w:t> </w:t>
      </w:r>
    </w:p>
    <w:p w14:paraId="1585CDE6"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shd w:val="clear" w:color="auto" w:fill="FFFF00"/>
        </w:rPr>
        <w:t>Permutation test</w:t>
      </w:r>
      <w:r>
        <w:rPr>
          <w:b/>
          <w:bCs/>
          <w:color w:val="000000"/>
          <w:sz w:val="22"/>
          <w:szCs w:val="22"/>
        </w:rPr>
        <w:t xml:space="preserve">. </w:t>
      </w:r>
      <w:r>
        <w:rPr>
          <w:color w:val="000000"/>
          <w:sz w:val="22"/>
          <w:szCs w:val="22"/>
        </w:rPr>
        <w:t xml:space="preserve">The permutation test was utilized to calculate </w:t>
      </w:r>
      <w:r>
        <w:rPr>
          <w:i/>
          <w:iCs/>
          <w:color w:val="000000"/>
          <w:sz w:val="22"/>
          <w:szCs w:val="22"/>
        </w:rPr>
        <w:t>P</w:t>
      </w:r>
      <w:r>
        <w:rPr>
          <w:color w:val="000000"/>
          <w:sz w:val="22"/>
          <w:szCs w:val="22"/>
        </w:rPr>
        <w:t>-values to access if the random forest prediction models that we constructed are not overfitting. First, all the responses (GA or time to delivery in this study) are randomly shuffled for both training and validation datasets, respectively. Then the potential biomarkers are selected and the parameters of random forest are optimized in the training dataset using the method described above. Thirdly, the random forest prediction model is built using the selected features and optimized parameters in the training dataset. Finally, we use this random forest prediction model to get the predicted responses for the validation dataset. Then we get the null RMSE and adjusted R</w:t>
      </w:r>
      <w:r>
        <w:rPr>
          <w:color w:val="000000"/>
          <w:sz w:val="13"/>
          <w:szCs w:val="13"/>
          <w:vertAlign w:val="superscript"/>
        </w:rPr>
        <w:t>2</w:t>
      </w:r>
      <w:r>
        <w:rPr>
          <w:color w:val="000000"/>
          <w:sz w:val="22"/>
          <w:szCs w:val="22"/>
        </w:rPr>
        <w:t>. We repeat this process for 1,000 times, so we get 1,000 null RMSE and 1,000 null adjusted R</w:t>
      </w:r>
      <w:r>
        <w:rPr>
          <w:color w:val="000000"/>
          <w:sz w:val="13"/>
          <w:szCs w:val="13"/>
          <w:vertAlign w:val="superscript"/>
        </w:rPr>
        <w:t xml:space="preserve">2 </w:t>
      </w:r>
      <w:r>
        <w:rPr>
          <w:color w:val="000000"/>
          <w:sz w:val="22"/>
          <w:szCs w:val="22"/>
        </w:rPr>
        <w:t>vectors. Using maximum likelihood estimation, these null RMSE values and adjusted R</w:t>
      </w:r>
      <w:r>
        <w:rPr>
          <w:color w:val="000000"/>
          <w:sz w:val="13"/>
          <w:szCs w:val="13"/>
          <w:vertAlign w:val="superscript"/>
        </w:rPr>
        <w:t>2</w:t>
      </w:r>
      <w:r>
        <w:rPr>
          <w:color w:val="000000"/>
          <w:sz w:val="22"/>
          <w:szCs w:val="22"/>
        </w:rPr>
        <w:t xml:space="preserve"> values are modeled as Gamma distribution, and then the cumulative distribution function (CDF) is calculated. Finally, the </w:t>
      </w:r>
      <w:r>
        <w:rPr>
          <w:i/>
          <w:iCs/>
          <w:color w:val="000000"/>
          <w:sz w:val="22"/>
          <w:szCs w:val="22"/>
        </w:rPr>
        <w:t>P</w:t>
      </w:r>
      <w:r>
        <w:rPr>
          <w:color w:val="000000"/>
          <w:sz w:val="22"/>
          <w:szCs w:val="22"/>
        </w:rPr>
        <w:t>-values for the real RMSE and adjusted R</w:t>
      </w:r>
      <w:r>
        <w:rPr>
          <w:color w:val="000000"/>
          <w:sz w:val="13"/>
          <w:szCs w:val="13"/>
          <w:vertAlign w:val="superscript"/>
        </w:rPr>
        <w:t>2</w:t>
      </w:r>
      <w:r>
        <w:rPr>
          <w:color w:val="000000"/>
          <w:sz w:val="22"/>
          <w:szCs w:val="22"/>
        </w:rPr>
        <w:t xml:space="preserve"> are calculated from the null distributions, respectively. </w:t>
      </w:r>
    </w:p>
    <w:p w14:paraId="4938BC15"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20944F11"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Data availability</w:t>
      </w:r>
    </w:p>
    <w:p w14:paraId="74AA060E" w14:textId="7FBE3969" w:rsidR="0040621D" w:rsidRDefault="00C46B26" w:rsidP="00DD470D">
      <w:pPr>
        <w:pStyle w:val="NormalWeb"/>
        <w:spacing w:before="0" w:beforeAutospacing="0" w:after="0" w:afterAutospacing="0" w:line="360" w:lineRule="auto"/>
        <w:jc w:val="both"/>
        <w:rPr>
          <w:color w:val="000000"/>
        </w:rPr>
      </w:pPr>
      <w:r>
        <w:rPr>
          <w:color w:val="000000"/>
          <w:sz w:val="22"/>
          <w:szCs w:val="22"/>
        </w:rPr>
        <w:t>The pregnancy data</w:t>
      </w:r>
      <w:r w:rsidR="00315E2A">
        <w:rPr>
          <w:color w:val="000000"/>
          <w:sz w:val="22"/>
          <w:szCs w:val="22"/>
        </w:rPr>
        <w:t xml:space="preserve"> is </w:t>
      </w:r>
      <w:r w:rsidR="0040621D">
        <w:rPr>
          <w:color w:val="000000"/>
          <w:sz w:val="22"/>
          <w:szCs w:val="22"/>
        </w:rPr>
        <w:t>deposited to the Metabolomics bench. </w:t>
      </w:r>
      <w:r w:rsidR="008128A6">
        <w:rPr>
          <w:color w:val="000000"/>
          <w:sz w:val="22"/>
          <w:szCs w:val="22"/>
        </w:rPr>
        <w:t xml:space="preserve">The ….. is in </w:t>
      </w:r>
      <w:r w:rsidR="00FE29F9">
        <w:rPr>
          <w:color w:val="000000"/>
          <w:sz w:val="22"/>
          <w:szCs w:val="22"/>
        </w:rPr>
        <w:t>metabolights</w:t>
      </w:r>
      <w:r w:rsidR="00E8033F">
        <w:rPr>
          <w:color w:val="000000"/>
          <w:sz w:val="22"/>
          <w:szCs w:val="22"/>
        </w:rPr>
        <w:t>.</w:t>
      </w:r>
    </w:p>
    <w:p w14:paraId="39B740D8"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463F7EC0"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Code availability</w:t>
      </w:r>
    </w:p>
    <w:p w14:paraId="0CEE7541" w14:textId="214F7722" w:rsidR="0040621D" w:rsidRDefault="006C7D13" w:rsidP="00DD470D">
      <w:pPr>
        <w:pStyle w:val="NormalWeb"/>
        <w:spacing w:before="0" w:beforeAutospacing="0" w:after="0" w:afterAutospacing="0" w:line="360" w:lineRule="auto"/>
        <w:jc w:val="both"/>
        <w:rPr>
          <w:color w:val="000000"/>
        </w:rPr>
      </w:pPr>
      <w:r>
        <w:rPr>
          <w:color w:val="000000"/>
          <w:sz w:val="22"/>
          <w:szCs w:val="22"/>
        </w:rPr>
        <w:t xml:space="preserve">The </w:t>
      </w:r>
      <w:r w:rsidR="00D34FFE">
        <w:rPr>
          <w:color w:val="000000"/>
          <w:sz w:val="22"/>
          <w:szCs w:val="22"/>
        </w:rPr>
        <w:t xml:space="preserve">code of deepMet </w:t>
      </w:r>
      <w:r w:rsidR="00946FB4">
        <w:rPr>
          <w:color w:val="000000"/>
          <w:sz w:val="22"/>
          <w:szCs w:val="22"/>
        </w:rPr>
        <w:t xml:space="preserve">and </w:t>
      </w:r>
      <w:r w:rsidR="00861351">
        <w:rPr>
          <w:color w:val="000000"/>
          <w:sz w:val="22"/>
          <w:szCs w:val="22"/>
        </w:rPr>
        <w:t xml:space="preserve">all the </w:t>
      </w:r>
      <w:r w:rsidR="00946FB4">
        <w:rPr>
          <w:color w:val="000000"/>
          <w:sz w:val="22"/>
          <w:szCs w:val="22"/>
        </w:rPr>
        <w:t xml:space="preserve">code for </w:t>
      </w:r>
      <w:r w:rsidR="00570CFB">
        <w:rPr>
          <w:color w:val="000000"/>
          <w:sz w:val="22"/>
          <w:szCs w:val="22"/>
        </w:rPr>
        <w:t xml:space="preserve">data processing and </w:t>
      </w:r>
      <w:r w:rsidR="004A730D">
        <w:rPr>
          <w:color w:val="000000"/>
          <w:sz w:val="22"/>
          <w:szCs w:val="22"/>
        </w:rPr>
        <w:t xml:space="preserve">data statistical </w:t>
      </w:r>
      <w:r w:rsidR="002B281B">
        <w:rPr>
          <w:color w:val="000000"/>
          <w:sz w:val="22"/>
          <w:szCs w:val="22"/>
        </w:rPr>
        <w:t xml:space="preserve">analysis in this study </w:t>
      </w:r>
      <w:r w:rsidR="00DC7574">
        <w:rPr>
          <w:color w:val="000000"/>
          <w:sz w:val="22"/>
          <w:szCs w:val="22"/>
        </w:rPr>
        <w:t>ha</w:t>
      </w:r>
      <w:r w:rsidR="002B281B">
        <w:rPr>
          <w:color w:val="000000"/>
          <w:sz w:val="22"/>
          <w:szCs w:val="22"/>
        </w:rPr>
        <w:t>ve</w:t>
      </w:r>
      <w:r w:rsidR="00DC7574">
        <w:rPr>
          <w:color w:val="000000"/>
          <w:sz w:val="22"/>
          <w:szCs w:val="22"/>
        </w:rPr>
        <w:t xml:space="preserve"> </w:t>
      </w:r>
      <w:r w:rsidR="0040621D">
        <w:rPr>
          <w:color w:val="000000"/>
          <w:sz w:val="22"/>
          <w:szCs w:val="22"/>
        </w:rPr>
        <w:t>been provided at Github (https://github.com/jaspershen/deepMet) under the MIT license.</w:t>
      </w:r>
    </w:p>
    <w:p w14:paraId="3314E880"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44283E95"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References </w:t>
      </w:r>
    </w:p>
    <w:p w14:paraId="2984D419" w14:textId="24206408"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67C9853E"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Acknowledgements</w:t>
      </w:r>
    </w:p>
    <w:p w14:paraId="39098446"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We thank ….</w:t>
      </w:r>
    </w:p>
    <w:p w14:paraId="3D2448B9"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3406AC23"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Author contributions</w:t>
      </w:r>
    </w:p>
    <w:p w14:paraId="55BA3D07" w14:textId="77777777" w:rsidR="00B05D4C" w:rsidRDefault="0040621D" w:rsidP="00DD470D">
      <w:pPr>
        <w:pStyle w:val="NormalWeb"/>
        <w:spacing w:before="0" w:beforeAutospacing="0" w:after="0" w:afterAutospacing="0" w:line="360" w:lineRule="auto"/>
        <w:jc w:val="both"/>
        <w:rPr>
          <w:color w:val="000000"/>
          <w:sz w:val="22"/>
          <w:szCs w:val="22"/>
        </w:rPr>
      </w:pPr>
      <w:r>
        <w:rPr>
          <w:color w:val="000000"/>
          <w:sz w:val="22"/>
          <w:szCs w:val="22"/>
        </w:rPr>
        <w:t> </w:t>
      </w:r>
      <w:r w:rsidR="00DC6215">
        <w:rPr>
          <w:color w:val="000000"/>
          <w:sz w:val="22"/>
          <w:szCs w:val="22"/>
        </w:rPr>
        <w:t>X. S</w:t>
      </w:r>
      <w:r w:rsidR="0080575C">
        <w:rPr>
          <w:color w:val="000000"/>
          <w:sz w:val="22"/>
          <w:szCs w:val="22"/>
        </w:rPr>
        <w:t xml:space="preserve">, W. S and L. L. </w:t>
      </w:r>
    </w:p>
    <w:p w14:paraId="7F0686C3" w14:textId="6675F162" w:rsidR="0040621D" w:rsidRDefault="00DC6215" w:rsidP="00DD470D">
      <w:pPr>
        <w:pStyle w:val="NormalWeb"/>
        <w:spacing w:before="0" w:beforeAutospacing="0" w:after="0" w:afterAutospacing="0" w:line="360" w:lineRule="auto"/>
        <w:jc w:val="both"/>
        <w:rPr>
          <w:color w:val="000000"/>
        </w:rPr>
      </w:pPr>
      <w:r>
        <w:rPr>
          <w:color w:val="000000"/>
          <w:sz w:val="22"/>
          <w:szCs w:val="22"/>
        </w:rPr>
        <w:lastRenderedPageBreak/>
        <w:t xml:space="preserve"> </w:t>
      </w:r>
    </w:p>
    <w:p w14:paraId="386CF50E"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Competing interests</w:t>
      </w:r>
    </w:p>
    <w:p w14:paraId="4701EAA2"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M.S. is a co-founder and member of the scientific advisory boards of the following: Personalis, SensOmics, Filtricine, Qbio, January, Mirvie, and Ora-lome. He is a member of the scientific advisory board of Jungla. </w:t>
      </w:r>
    </w:p>
    <w:p w14:paraId="2F932CCF"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3C2AC084"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Additional information</w:t>
      </w:r>
    </w:p>
    <w:p w14:paraId="4F284E16"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Supplementary information</w:t>
      </w:r>
      <w:r>
        <w:rPr>
          <w:color w:val="000000"/>
          <w:sz w:val="22"/>
          <w:szCs w:val="22"/>
        </w:rPr>
        <w:t xml:space="preserve"> is available for this paper at </w:t>
      </w:r>
      <w:r>
        <w:rPr>
          <w:color w:val="000000"/>
          <w:sz w:val="22"/>
          <w:szCs w:val="22"/>
          <w:shd w:val="clear" w:color="auto" w:fill="FFFF00"/>
        </w:rPr>
        <w:t>https://doi.org/10.1038/s41592-019-0638-x</w:t>
      </w:r>
      <w:r>
        <w:rPr>
          <w:color w:val="000000"/>
          <w:sz w:val="22"/>
          <w:szCs w:val="22"/>
        </w:rPr>
        <w:t>.</w:t>
      </w:r>
    </w:p>
    <w:p w14:paraId="58487C6E"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Correspondence and requests for materials</w:t>
      </w:r>
      <w:r>
        <w:rPr>
          <w:color w:val="000000"/>
          <w:sz w:val="22"/>
          <w:szCs w:val="22"/>
        </w:rPr>
        <w:t xml:space="preserve"> should be addressed to M.S.</w:t>
      </w:r>
    </w:p>
    <w:p w14:paraId="6FDA6B03"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Peer review information</w:t>
      </w:r>
      <w:r>
        <w:rPr>
          <w:color w:val="000000"/>
          <w:sz w:val="22"/>
          <w:szCs w:val="22"/>
        </w:rPr>
        <w:t xml:space="preserve"> xxx was the primary editor on this article and managed its editorial process and peer review in collaboration with the rest of the editorial team.</w:t>
      </w:r>
    </w:p>
    <w:p w14:paraId="2948573D"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Reprints and permissions information</w:t>
      </w:r>
      <w:r>
        <w:rPr>
          <w:color w:val="000000"/>
          <w:sz w:val="22"/>
          <w:szCs w:val="22"/>
        </w:rPr>
        <w:t xml:space="preserve"> is available at www.nature.com/reprints</w:t>
      </w:r>
    </w:p>
    <w:p w14:paraId="57479075"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6F7DB56A"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44A58657"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1D1F8190"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5CBA2F80"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6DBD388F"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0F2FB7D8"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34AC908B"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5B31EB60"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251FBBA3"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4D6E160F"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13511FFC"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2A44B48E"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28CF734B"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3986D791"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0508AEEB"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53976EFB" w14:textId="771057A0" w:rsidR="0040621D" w:rsidRPr="00265F69" w:rsidRDefault="0040621D" w:rsidP="00DD470D">
      <w:pPr>
        <w:pStyle w:val="NormalWeb"/>
        <w:spacing w:before="0" w:beforeAutospacing="0" w:after="0" w:afterAutospacing="0" w:line="360" w:lineRule="auto"/>
        <w:jc w:val="both"/>
        <w:rPr>
          <w:b/>
          <w:bCs/>
          <w:color w:val="000000"/>
        </w:rPr>
      </w:pPr>
      <w:r>
        <w:rPr>
          <w:b/>
          <w:bCs/>
          <w:color w:val="000000"/>
          <w:sz w:val="22"/>
          <w:szCs w:val="22"/>
        </w:rPr>
        <w:t> </w:t>
      </w:r>
      <w:r w:rsidRPr="00265F69">
        <w:rPr>
          <w:b/>
          <w:bCs/>
          <w:color w:val="000000"/>
          <w:sz w:val="22"/>
          <w:szCs w:val="22"/>
        </w:rPr>
        <w:t>Brief Communication</w:t>
      </w:r>
    </w:p>
    <w:p w14:paraId="73897590"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xml:space="preserve">A Brief Communication is a more concise format used typically to report a significant improvement to a tried-and-tested method, its modification and adaptation to an important original application, or an important new tool or resource of broad interest for the scientific community. </w:t>
      </w:r>
      <w:r>
        <w:rPr>
          <w:color w:val="000000"/>
          <w:sz w:val="22"/>
          <w:szCs w:val="22"/>
          <w:shd w:val="clear" w:color="auto" w:fill="FFFF00"/>
        </w:rPr>
        <w:t>This format typically does not exceed 3 printed pages</w:t>
      </w:r>
      <w:r>
        <w:rPr>
          <w:color w:val="000000"/>
          <w:sz w:val="22"/>
          <w:szCs w:val="22"/>
        </w:rPr>
        <w:t xml:space="preserve">. Brief Communications begin with a brief </w:t>
      </w:r>
      <w:r>
        <w:rPr>
          <w:color w:val="000000"/>
          <w:sz w:val="22"/>
          <w:szCs w:val="22"/>
          <w:shd w:val="clear" w:color="auto" w:fill="FFFF00"/>
        </w:rPr>
        <w:t>unreferenced abstract</w:t>
      </w:r>
      <w:r>
        <w:rPr>
          <w:color w:val="000000"/>
          <w:sz w:val="22"/>
          <w:szCs w:val="22"/>
        </w:rPr>
        <w:t xml:space="preserve"> (</w:t>
      </w:r>
      <w:r>
        <w:rPr>
          <w:color w:val="000000"/>
          <w:sz w:val="22"/>
          <w:szCs w:val="22"/>
          <w:shd w:val="clear" w:color="auto" w:fill="FFFF00"/>
        </w:rPr>
        <w:t>3 sentences, no more than 70 words</w:t>
      </w:r>
      <w:r>
        <w:rPr>
          <w:color w:val="000000"/>
          <w:sz w:val="22"/>
          <w:szCs w:val="22"/>
        </w:rPr>
        <w:t xml:space="preserve">), which will appear on Medline. The title is limited to </w:t>
      </w:r>
      <w:r>
        <w:rPr>
          <w:color w:val="000000"/>
          <w:sz w:val="22"/>
          <w:szCs w:val="22"/>
          <w:shd w:val="clear" w:color="auto" w:fill="FFFF00"/>
        </w:rPr>
        <w:t>10 words (or 90 characters</w:t>
      </w:r>
      <w:r>
        <w:rPr>
          <w:color w:val="000000"/>
          <w:sz w:val="22"/>
          <w:szCs w:val="22"/>
        </w:rPr>
        <w:t xml:space="preserve">). The </w:t>
      </w:r>
      <w:r>
        <w:rPr>
          <w:color w:val="000000"/>
          <w:sz w:val="22"/>
          <w:szCs w:val="22"/>
          <w:shd w:val="clear" w:color="auto" w:fill="FFFF00"/>
        </w:rPr>
        <w:t>main text is typically 1,000-1,500 words</w:t>
      </w:r>
      <w:r>
        <w:rPr>
          <w:color w:val="000000"/>
          <w:sz w:val="22"/>
          <w:szCs w:val="22"/>
        </w:rPr>
        <w:t xml:space="preserve">, including the abstract and contains no headings with the exception of a single heading for Methods to point readers to the online Methods section providing all technical details necessary for the independent reproduction of the methodology. </w:t>
      </w:r>
      <w:r>
        <w:rPr>
          <w:color w:val="000000"/>
          <w:sz w:val="22"/>
          <w:szCs w:val="22"/>
          <w:shd w:val="clear" w:color="auto" w:fill="FFFF00"/>
        </w:rPr>
        <w:t>Brief Communications normally have no more than 2 display items,</w:t>
      </w:r>
      <w:r>
        <w:rPr>
          <w:color w:val="000000"/>
          <w:sz w:val="22"/>
          <w:szCs w:val="22"/>
        </w:rPr>
        <w:t xml:space="preserve"> although this may be flexible at the discretion of the editor, provided the page limit is observed. As a guideline, Brief Communications allow up </w:t>
      </w:r>
      <w:r>
        <w:rPr>
          <w:color w:val="000000"/>
          <w:sz w:val="22"/>
          <w:szCs w:val="22"/>
          <w:shd w:val="clear" w:color="auto" w:fill="FFFF00"/>
        </w:rPr>
        <w:t>to 20 references</w:t>
      </w:r>
      <w:r>
        <w:rPr>
          <w:color w:val="000000"/>
          <w:sz w:val="22"/>
          <w:szCs w:val="22"/>
        </w:rPr>
        <w:t>.</w:t>
      </w:r>
    </w:p>
    <w:p w14:paraId="7B70021B"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130DBC20"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lastRenderedPageBreak/>
        <w:t>Brief Communications include received/accepted dates. They may be accompanied by supplementary information. Brief Communications are peer reviewed.</w:t>
      </w:r>
    </w:p>
    <w:p w14:paraId="10F6C3E9"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65C68288"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The disadvantages of LC-MS based untargeted metabolomics</w:t>
      </w:r>
    </w:p>
    <w:p w14:paraId="0B8A80CA"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Lower reproducibility than GC-MS</w:t>
      </w:r>
    </w:p>
    <w:p w14:paraId="5B7B6FA4"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Novel compound identification is difficult</w:t>
      </w:r>
    </w:p>
    <w:p w14:paraId="2976D181"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4E4FFD0E"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New processes for the accurate identification of metabolites, rapid acquisition methods, and novel detection methods with high derivative efficiency should be developed to achieve large-scale coverage of metabolites and to facilitate data processing.</w:t>
      </w:r>
    </w:p>
    <w:p w14:paraId="6DABEEF4"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77FB03EB"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Although metabolomics can identify a great quantity of metabolites, researchers usually do not identify metabolites that are not found in databases or websites. The exploration of unknown metabolites is a real challenge and research direction in metabolomics.</w:t>
      </w:r>
    </w:p>
    <w:p w14:paraId="73D2432E"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646842CE"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Current MS-based metabolomic analysis mostly adopts relative quantification or qualitative analysis with fewer exam- ples of quantitative analysis.</w:t>
      </w:r>
    </w:p>
    <w:p w14:paraId="0ED7C5DC"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06CE476A"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Supplementary</w:t>
      </w:r>
    </w:p>
    <w:p w14:paraId="329673B7"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50E214E3"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 </w:t>
      </w:r>
    </w:p>
    <w:p w14:paraId="0C482767" w14:textId="33E34E0F" w:rsidR="0040621D" w:rsidRDefault="0040621D" w:rsidP="00DD470D">
      <w:pPr>
        <w:pStyle w:val="NormalWeb"/>
        <w:spacing w:before="0" w:beforeAutospacing="0" w:after="0" w:afterAutospacing="0" w:line="360" w:lineRule="auto"/>
        <w:jc w:val="both"/>
        <w:rPr>
          <w:color w:val="000000"/>
        </w:rPr>
      </w:pPr>
      <w:r>
        <w:rPr>
          <w:color w:val="000000"/>
          <w:sz w:val="22"/>
          <w:szCs w:val="22"/>
          <w:bdr w:val="none" w:sz="0" w:space="0" w:color="auto" w:frame="1"/>
        </w:rPr>
        <w:fldChar w:fldCharType="begin"/>
      </w:r>
      <w:r>
        <w:rPr>
          <w:color w:val="000000"/>
          <w:sz w:val="22"/>
          <w:szCs w:val="22"/>
          <w:bdr w:val="none" w:sz="0" w:space="0" w:color="auto" w:frame="1"/>
        </w:rPr>
        <w:instrText xml:space="preserve"> INCLUDEPICTURE "https://lh3.googleusercontent.com/P5AhJP9hSkQxfSdOlE9YyVrzz3Muji-6NyGfL6s1hguBgFUXJcaM_hEUVvK3QvIwcNqrjkRtDhosAf9tTr3QJpT39RGt06imvWygMs1fuyb-yVlu-FcTbijoB52648E_9KGMePDW" \* MERGEFORMATINET </w:instrText>
      </w:r>
      <w:r>
        <w:rPr>
          <w:color w:val="000000"/>
          <w:sz w:val="22"/>
          <w:szCs w:val="22"/>
          <w:bdr w:val="none" w:sz="0" w:space="0" w:color="auto" w:frame="1"/>
        </w:rPr>
        <w:fldChar w:fldCharType="separate"/>
      </w:r>
      <w:r>
        <w:rPr>
          <w:noProof/>
          <w:color w:val="000000"/>
          <w:sz w:val="22"/>
          <w:szCs w:val="22"/>
          <w:bdr w:val="none" w:sz="0" w:space="0" w:color="auto" w:frame="1"/>
        </w:rPr>
        <w:drawing>
          <wp:inline distT="0" distB="0" distL="0" distR="0" wp14:anchorId="6EDAFA5E" wp14:editId="79AB18CC">
            <wp:extent cx="6858000" cy="13754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1375410"/>
                    </a:xfrm>
                    <a:prstGeom prst="rect">
                      <a:avLst/>
                    </a:prstGeom>
                    <a:noFill/>
                    <a:ln>
                      <a:noFill/>
                    </a:ln>
                  </pic:spPr>
                </pic:pic>
              </a:graphicData>
            </a:graphic>
          </wp:inline>
        </w:drawing>
      </w:r>
      <w:r>
        <w:rPr>
          <w:color w:val="000000"/>
          <w:sz w:val="22"/>
          <w:szCs w:val="22"/>
          <w:bdr w:val="none" w:sz="0" w:space="0" w:color="auto" w:frame="1"/>
        </w:rPr>
        <w:fldChar w:fldCharType="end"/>
      </w:r>
    </w:p>
    <w:p w14:paraId="471C5337" w14:textId="77777777" w:rsidR="0040621D" w:rsidRDefault="0040621D" w:rsidP="00DD470D">
      <w:pPr>
        <w:pStyle w:val="NormalWeb"/>
        <w:spacing w:before="0" w:beforeAutospacing="0" w:after="0" w:afterAutospacing="0" w:line="360" w:lineRule="auto"/>
        <w:jc w:val="both"/>
        <w:rPr>
          <w:color w:val="000000"/>
        </w:rPr>
      </w:pPr>
      <w:r>
        <w:rPr>
          <w:color w:val="000000"/>
          <w:sz w:val="22"/>
          <w:szCs w:val="22"/>
        </w:rPr>
        <w:t>Fig. 4. Deep neural network for gestational age prediction. The number of outputs of the three dense layers are 64, 8, and 1, respectively.</w:t>
      </w:r>
    </w:p>
    <w:p w14:paraId="24B132AF"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3CF224EA"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307EE778"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0F82C4DB"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26C6CC5E"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339AFE94"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5C2531BB"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19F1B518"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68BD0B3F" w14:textId="77777777" w:rsidR="0040621D" w:rsidRDefault="0040621D" w:rsidP="00DD470D">
      <w:pPr>
        <w:pStyle w:val="NormalWeb"/>
        <w:spacing w:before="0" w:beforeAutospacing="0" w:after="0" w:afterAutospacing="0" w:line="360" w:lineRule="auto"/>
        <w:jc w:val="both"/>
        <w:rPr>
          <w:color w:val="000000"/>
        </w:rPr>
      </w:pPr>
      <w:r>
        <w:rPr>
          <w:b/>
          <w:bCs/>
          <w:color w:val="000000"/>
          <w:sz w:val="22"/>
          <w:szCs w:val="22"/>
        </w:rPr>
        <w:t> </w:t>
      </w:r>
    </w:p>
    <w:p w14:paraId="37654C33" w14:textId="77777777" w:rsidR="0040621D" w:rsidRDefault="0040621D" w:rsidP="00DD470D">
      <w:pPr>
        <w:spacing w:after="240" w:line="360" w:lineRule="auto"/>
      </w:pPr>
    </w:p>
    <w:p w14:paraId="26C5ECF5" w14:textId="77777777" w:rsidR="006C01DB" w:rsidRPr="0040621D" w:rsidRDefault="006C01DB" w:rsidP="00DD470D">
      <w:pPr>
        <w:spacing w:line="360" w:lineRule="auto"/>
      </w:pPr>
    </w:p>
    <w:sectPr w:rsidR="006C01DB" w:rsidRPr="0040621D">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D1C97" w14:textId="77777777" w:rsidR="00F36FF9" w:rsidRDefault="00F36FF9" w:rsidP="00F11CB2">
      <w:r>
        <w:separator/>
      </w:r>
    </w:p>
  </w:endnote>
  <w:endnote w:type="continuationSeparator" w:id="0">
    <w:p w14:paraId="1D72277F" w14:textId="77777777" w:rsidR="00F36FF9" w:rsidRDefault="00F36FF9" w:rsidP="00F11C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D3E32C" w14:textId="77777777" w:rsidR="00F36FF9" w:rsidRDefault="00F36FF9" w:rsidP="00F11CB2">
      <w:r>
        <w:separator/>
      </w:r>
    </w:p>
  </w:footnote>
  <w:footnote w:type="continuationSeparator" w:id="0">
    <w:p w14:paraId="4F1B3D18" w14:textId="77777777" w:rsidR="00F36FF9" w:rsidRDefault="00F36FF9" w:rsidP="00F11C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147827"/>
    <w:multiLevelType w:val="multilevel"/>
    <w:tmpl w:val="85EE66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5C90F6E"/>
    <w:multiLevelType w:val="multilevel"/>
    <w:tmpl w:val="28BC3D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da-DK"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DQ2NzCytDQwNzNR0lEKTi0uzszPAykwrgUAO+w4YSwAAAA="/>
  </w:docVars>
  <w:rsids>
    <w:rsidRoot w:val="008B3966"/>
    <w:rsid w:val="000012E9"/>
    <w:rsid w:val="000015A5"/>
    <w:rsid w:val="000015C6"/>
    <w:rsid w:val="00001A9C"/>
    <w:rsid w:val="00001C2D"/>
    <w:rsid w:val="00001D66"/>
    <w:rsid w:val="00001E05"/>
    <w:rsid w:val="00001F9D"/>
    <w:rsid w:val="0000204A"/>
    <w:rsid w:val="000021A8"/>
    <w:rsid w:val="000027E1"/>
    <w:rsid w:val="00002ABA"/>
    <w:rsid w:val="00002DBA"/>
    <w:rsid w:val="00002F45"/>
    <w:rsid w:val="00003291"/>
    <w:rsid w:val="000037A8"/>
    <w:rsid w:val="0000385E"/>
    <w:rsid w:val="000039D7"/>
    <w:rsid w:val="00003D5A"/>
    <w:rsid w:val="00003D76"/>
    <w:rsid w:val="00004460"/>
    <w:rsid w:val="0000453D"/>
    <w:rsid w:val="0000476F"/>
    <w:rsid w:val="00004B06"/>
    <w:rsid w:val="00004CDB"/>
    <w:rsid w:val="00004D7F"/>
    <w:rsid w:val="000050EB"/>
    <w:rsid w:val="00005107"/>
    <w:rsid w:val="00005AE3"/>
    <w:rsid w:val="00005C24"/>
    <w:rsid w:val="000065C5"/>
    <w:rsid w:val="0000697A"/>
    <w:rsid w:val="00006C9C"/>
    <w:rsid w:val="00007321"/>
    <w:rsid w:val="000073E1"/>
    <w:rsid w:val="000077B7"/>
    <w:rsid w:val="00007AC9"/>
    <w:rsid w:val="00007FE4"/>
    <w:rsid w:val="000102E7"/>
    <w:rsid w:val="000103D8"/>
    <w:rsid w:val="00010469"/>
    <w:rsid w:val="00010840"/>
    <w:rsid w:val="00011241"/>
    <w:rsid w:val="000112ED"/>
    <w:rsid w:val="0001130E"/>
    <w:rsid w:val="000118C3"/>
    <w:rsid w:val="00011FE7"/>
    <w:rsid w:val="000120EB"/>
    <w:rsid w:val="00012256"/>
    <w:rsid w:val="000127BE"/>
    <w:rsid w:val="00012A8F"/>
    <w:rsid w:val="00012C1A"/>
    <w:rsid w:val="00012C7C"/>
    <w:rsid w:val="000131E6"/>
    <w:rsid w:val="00013726"/>
    <w:rsid w:val="000140CF"/>
    <w:rsid w:val="00014660"/>
    <w:rsid w:val="00014801"/>
    <w:rsid w:val="000149AA"/>
    <w:rsid w:val="0001504D"/>
    <w:rsid w:val="0001505A"/>
    <w:rsid w:val="00015EE9"/>
    <w:rsid w:val="000161F1"/>
    <w:rsid w:val="000164B1"/>
    <w:rsid w:val="00016A7E"/>
    <w:rsid w:val="00016DAE"/>
    <w:rsid w:val="0001708D"/>
    <w:rsid w:val="0001716C"/>
    <w:rsid w:val="000171A7"/>
    <w:rsid w:val="00017E05"/>
    <w:rsid w:val="00020166"/>
    <w:rsid w:val="00020473"/>
    <w:rsid w:val="0002087C"/>
    <w:rsid w:val="00020A23"/>
    <w:rsid w:val="00020B69"/>
    <w:rsid w:val="00020D74"/>
    <w:rsid w:val="00020E95"/>
    <w:rsid w:val="00022046"/>
    <w:rsid w:val="00022074"/>
    <w:rsid w:val="000220AD"/>
    <w:rsid w:val="000223AF"/>
    <w:rsid w:val="00022B11"/>
    <w:rsid w:val="00022EDE"/>
    <w:rsid w:val="00022FC8"/>
    <w:rsid w:val="0002335F"/>
    <w:rsid w:val="000236C1"/>
    <w:rsid w:val="00023838"/>
    <w:rsid w:val="00024AD5"/>
    <w:rsid w:val="00024FC6"/>
    <w:rsid w:val="000256FD"/>
    <w:rsid w:val="00025A8E"/>
    <w:rsid w:val="00025BC9"/>
    <w:rsid w:val="00026252"/>
    <w:rsid w:val="00026686"/>
    <w:rsid w:val="00026BA3"/>
    <w:rsid w:val="00026BE9"/>
    <w:rsid w:val="00026C7C"/>
    <w:rsid w:val="000271FD"/>
    <w:rsid w:val="00027217"/>
    <w:rsid w:val="00027A38"/>
    <w:rsid w:val="00027F15"/>
    <w:rsid w:val="0003022C"/>
    <w:rsid w:val="00030415"/>
    <w:rsid w:val="00030451"/>
    <w:rsid w:val="00030A11"/>
    <w:rsid w:val="00031137"/>
    <w:rsid w:val="00031616"/>
    <w:rsid w:val="00031817"/>
    <w:rsid w:val="00031AF9"/>
    <w:rsid w:val="00031E82"/>
    <w:rsid w:val="00031F3F"/>
    <w:rsid w:val="000324F1"/>
    <w:rsid w:val="00032696"/>
    <w:rsid w:val="00032773"/>
    <w:rsid w:val="000329C2"/>
    <w:rsid w:val="00032CE7"/>
    <w:rsid w:val="00032FCE"/>
    <w:rsid w:val="00033237"/>
    <w:rsid w:val="00033617"/>
    <w:rsid w:val="00033780"/>
    <w:rsid w:val="00033976"/>
    <w:rsid w:val="00033AAA"/>
    <w:rsid w:val="00033E46"/>
    <w:rsid w:val="000342C7"/>
    <w:rsid w:val="0003446F"/>
    <w:rsid w:val="00034502"/>
    <w:rsid w:val="000347F3"/>
    <w:rsid w:val="00034B5E"/>
    <w:rsid w:val="00034D16"/>
    <w:rsid w:val="000350E1"/>
    <w:rsid w:val="00035298"/>
    <w:rsid w:val="000352AB"/>
    <w:rsid w:val="000353E2"/>
    <w:rsid w:val="00035DDD"/>
    <w:rsid w:val="00036194"/>
    <w:rsid w:val="00036453"/>
    <w:rsid w:val="00036512"/>
    <w:rsid w:val="00036A72"/>
    <w:rsid w:val="00036B2D"/>
    <w:rsid w:val="00036C51"/>
    <w:rsid w:val="0003717A"/>
    <w:rsid w:val="00037222"/>
    <w:rsid w:val="0003755D"/>
    <w:rsid w:val="00037759"/>
    <w:rsid w:val="00037B9F"/>
    <w:rsid w:val="00037D40"/>
    <w:rsid w:val="00040124"/>
    <w:rsid w:val="00040139"/>
    <w:rsid w:val="00041313"/>
    <w:rsid w:val="00041911"/>
    <w:rsid w:val="00041955"/>
    <w:rsid w:val="00041AC7"/>
    <w:rsid w:val="00041C79"/>
    <w:rsid w:val="00041E85"/>
    <w:rsid w:val="000426E9"/>
    <w:rsid w:val="00042782"/>
    <w:rsid w:val="00042875"/>
    <w:rsid w:val="00042A59"/>
    <w:rsid w:val="00042DB0"/>
    <w:rsid w:val="0004313C"/>
    <w:rsid w:val="00043682"/>
    <w:rsid w:val="00043E3E"/>
    <w:rsid w:val="00043EE3"/>
    <w:rsid w:val="000443A8"/>
    <w:rsid w:val="000444EA"/>
    <w:rsid w:val="00044B2D"/>
    <w:rsid w:val="00044F88"/>
    <w:rsid w:val="000450B0"/>
    <w:rsid w:val="000453A6"/>
    <w:rsid w:val="000456B0"/>
    <w:rsid w:val="00045F44"/>
    <w:rsid w:val="00046160"/>
    <w:rsid w:val="000467D8"/>
    <w:rsid w:val="000469BD"/>
    <w:rsid w:val="00046C7A"/>
    <w:rsid w:val="000472BD"/>
    <w:rsid w:val="00047D37"/>
    <w:rsid w:val="00047D79"/>
    <w:rsid w:val="00047E1E"/>
    <w:rsid w:val="0005019B"/>
    <w:rsid w:val="000503CB"/>
    <w:rsid w:val="00050449"/>
    <w:rsid w:val="000507A8"/>
    <w:rsid w:val="00050BE5"/>
    <w:rsid w:val="00050CB3"/>
    <w:rsid w:val="00050D7C"/>
    <w:rsid w:val="00050EC5"/>
    <w:rsid w:val="00050FDD"/>
    <w:rsid w:val="00051392"/>
    <w:rsid w:val="0005140F"/>
    <w:rsid w:val="00051458"/>
    <w:rsid w:val="000515C3"/>
    <w:rsid w:val="00051AD9"/>
    <w:rsid w:val="00051DCF"/>
    <w:rsid w:val="00052D8B"/>
    <w:rsid w:val="000535A5"/>
    <w:rsid w:val="000536B2"/>
    <w:rsid w:val="00053AAE"/>
    <w:rsid w:val="00053D4A"/>
    <w:rsid w:val="00053D7C"/>
    <w:rsid w:val="00053F36"/>
    <w:rsid w:val="0005421B"/>
    <w:rsid w:val="0005477A"/>
    <w:rsid w:val="00054D3E"/>
    <w:rsid w:val="00055272"/>
    <w:rsid w:val="0005545B"/>
    <w:rsid w:val="00055BD6"/>
    <w:rsid w:val="00055E60"/>
    <w:rsid w:val="00056101"/>
    <w:rsid w:val="00056328"/>
    <w:rsid w:val="000565F7"/>
    <w:rsid w:val="00056607"/>
    <w:rsid w:val="0005677D"/>
    <w:rsid w:val="00056943"/>
    <w:rsid w:val="00057291"/>
    <w:rsid w:val="000575B0"/>
    <w:rsid w:val="00057C7B"/>
    <w:rsid w:val="00057D8B"/>
    <w:rsid w:val="00057DB4"/>
    <w:rsid w:val="00057FD1"/>
    <w:rsid w:val="000604AE"/>
    <w:rsid w:val="00060AF7"/>
    <w:rsid w:val="00060EDC"/>
    <w:rsid w:val="000613D8"/>
    <w:rsid w:val="00061957"/>
    <w:rsid w:val="00062183"/>
    <w:rsid w:val="0006218B"/>
    <w:rsid w:val="0006225D"/>
    <w:rsid w:val="00062817"/>
    <w:rsid w:val="00062CD9"/>
    <w:rsid w:val="00063022"/>
    <w:rsid w:val="00063107"/>
    <w:rsid w:val="0006345F"/>
    <w:rsid w:val="000636E7"/>
    <w:rsid w:val="00064497"/>
    <w:rsid w:val="00064549"/>
    <w:rsid w:val="0006498E"/>
    <w:rsid w:val="00065C9E"/>
    <w:rsid w:val="0006620E"/>
    <w:rsid w:val="0006641B"/>
    <w:rsid w:val="00066607"/>
    <w:rsid w:val="00066822"/>
    <w:rsid w:val="000668C0"/>
    <w:rsid w:val="00066C8F"/>
    <w:rsid w:val="00066DC8"/>
    <w:rsid w:val="00066DD7"/>
    <w:rsid w:val="00066EA8"/>
    <w:rsid w:val="000670AC"/>
    <w:rsid w:val="000670C8"/>
    <w:rsid w:val="000670D2"/>
    <w:rsid w:val="000679DC"/>
    <w:rsid w:val="00070019"/>
    <w:rsid w:val="0007080D"/>
    <w:rsid w:val="0007093C"/>
    <w:rsid w:val="00070982"/>
    <w:rsid w:val="00070AD5"/>
    <w:rsid w:val="00070E4A"/>
    <w:rsid w:val="000710DE"/>
    <w:rsid w:val="00071AF4"/>
    <w:rsid w:val="00071B3B"/>
    <w:rsid w:val="00072210"/>
    <w:rsid w:val="000725D2"/>
    <w:rsid w:val="000726BA"/>
    <w:rsid w:val="00072E38"/>
    <w:rsid w:val="000734F9"/>
    <w:rsid w:val="000737CF"/>
    <w:rsid w:val="00073851"/>
    <w:rsid w:val="00073AB2"/>
    <w:rsid w:val="00073D73"/>
    <w:rsid w:val="0007408B"/>
    <w:rsid w:val="00074444"/>
    <w:rsid w:val="0007474B"/>
    <w:rsid w:val="00074A78"/>
    <w:rsid w:val="00075071"/>
    <w:rsid w:val="00075165"/>
    <w:rsid w:val="000752D1"/>
    <w:rsid w:val="000755ED"/>
    <w:rsid w:val="00075856"/>
    <w:rsid w:val="00075886"/>
    <w:rsid w:val="00076135"/>
    <w:rsid w:val="00076295"/>
    <w:rsid w:val="00076642"/>
    <w:rsid w:val="000767B4"/>
    <w:rsid w:val="000767F7"/>
    <w:rsid w:val="00077617"/>
    <w:rsid w:val="00077B39"/>
    <w:rsid w:val="00080432"/>
    <w:rsid w:val="0008044A"/>
    <w:rsid w:val="00080505"/>
    <w:rsid w:val="00080627"/>
    <w:rsid w:val="00080737"/>
    <w:rsid w:val="0008080B"/>
    <w:rsid w:val="000809B5"/>
    <w:rsid w:val="000809BA"/>
    <w:rsid w:val="00080C1B"/>
    <w:rsid w:val="00080E68"/>
    <w:rsid w:val="00081410"/>
    <w:rsid w:val="000814E7"/>
    <w:rsid w:val="00081C05"/>
    <w:rsid w:val="00082012"/>
    <w:rsid w:val="00082062"/>
    <w:rsid w:val="0008265F"/>
    <w:rsid w:val="00082798"/>
    <w:rsid w:val="0008280B"/>
    <w:rsid w:val="00082FDF"/>
    <w:rsid w:val="000830E5"/>
    <w:rsid w:val="00083520"/>
    <w:rsid w:val="0008386D"/>
    <w:rsid w:val="00083BE9"/>
    <w:rsid w:val="00084436"/>
    <w:rsid w:val="000849F0"/>
    <w:rsid w:val="00084B00"/>
    <w:rsid w:val="000856FD"/>
    <w:rsid w:val="00085B49"/>
    <w:rsid w:val="00086762"/>
    <w:rsid w:val="00086791"/>
    <w:rsid w:val="0008679C"/>
    <w:rsid w:val="00087751"/>
    <w:rsid w:val="00087A32"/>
    <w:rsid w:val="00087C94"/>
    <w:rsid w:val="00087CF2"/>
    <w:rsid w:val="00087E7E"/>
    <w:rsid w:val="0009027A"/>
    <w:rsid w:val="00090354"/>
    <w:rsid w:val="00090923"/>
    <w:rsid w:val="00090952"/>
    <w:rsid w:val="00090A5B"/>
    <w:rsid w:val="00090AFE"/>
    <w:rsid w:val="00090C86"/>
    <w:rsid w:val="00090D5A"/>
    <w:rsid w:val="00090DB8"/>
    <w:rsid w:val="0009104F"/>
    <w:rsid w:val="00091182"/>
    <w:rsid w:val="000911EF"/>
    <w:rsid w:val="000919DF"/>
    <w:rsid w:val="00091A8D"/>
    <w:rsid w:val="00091B82"/>
    <w:rsid w:val="00091CAD"/>
    <w:rsid w:val="00091DFB"/>
    <w:rsid w:val="00091F49"/>
    <w:rsid w:val="0009280D"/>
    <w:rsid w:val="00092FE8"/>
    <w:rsid w:val="0009340D"/>
    <w:rsid w:val="00093B05"/>
    <w:rsid w:val="00093C13"/>
    <w:rsid w:val="00093E0F"/>
    <w:rsid w:val="0009466F"/>
    <w:rsid w:val="00095500"/>
    <w:rsid w:val="00095592"/>
    <w:rsid w:val="00095D49"/>
    <w:rsid w:val="00095D83"/>
    <w:rsid w:val="00095F67"/>
    <w:rsid w:val="000960D8"/>
    <w:rsid w:val="000961BC"/>
    <w:rsid w:val="000963DF"/>
    <w:rsid w:val="000968AC"/>
    <w:rsid w:val="000969BE"/>
    <w:rsid w:val="00096DF7"/>
    <w:rsid w:val="00097D61"/>
    <w:rsid w:val="00097DA7"/>
    <w:rsid w:val="000A0EDD"/>
    <w:rsid w:val="000A1A09"/>
    <w:rsid w:val="000A1D26"/>
    <w:rsid w:val="000A218A"/>
    <w:rsid w:val="000A3003"/>
    <w:rsid w:val="000A3681"/>
    <w:rsid w:val="000A3CA1"/>
    <w:rsid w:val="000A4104"/>
    <w:rsid w:val="000A48FD"/>
    <w:rsid w:val="000A4E1E"/>
    <w:rsid w:val="000A5B90"/>
    <w:rsid w:val="000A6799"/>
    <w:rsid w:val="000A697C"/>
    <w:rsid w:val="000A6A8E"/>
    <w:rsid w:val="000A7181"/>
    <w:rsid w:val="000A7ACA"/>
    <w:rsid w:val="000A7F4E"/>
    <w:rsid w:val="000B0020"/>
    <w:rsid w:val="000B0135"/>
    <w:rsid w:val="000B0544"/>
    <w:rsid w:val="000B084B"/>
    <w:rsid w:val="000B13C1"/>
    <w:rsid w:val="000B1A7B"/>
    <w:rsid w:val="000B1B7C"/>
    <w:rsid w:val="000B1D38"/>
    <w:rsid w:val="000B1D51"/>
    <w:rsid w:val="000B248D"/>
    <w:rsid w:val="000B2533"/>
    <w:rsid w:val="000B2668"/>
    <w:rsid w:val="000B2B1E"/>
    <w:rsid w:val="000B2BA9"/>
    <w:rsid w:val="000B2D04"/>
    <w:rsid w:val="000B2D1F"/>
    <w:rsid w:val="000B30AD"/>
    <w:rsid w:val="000B3228"/>
    <w:rsid w:val="000B3432"/>
    <w:rsid w:val="000B348E"/>
    <w:rsid w:val="000B34C9"/>
    <w:rsid w:val="000B35AC"/>
    <w:rsid w:val="000B37AC"/>
    <w:rsid w:val="000B3A57"/>
    <w:rsid w:val="000B3F1A"/>
    <w:rsid w:val="000B420E"/>
    <w:rsid w:val="000B5493"/>
    <w:rsid w:val="000B5BFE"/>
    <w:rsid w:val="000B5E23"/>
    <w:rsid w:val="000B6206"/>
    <w:rsid w:val="000B680F"/>
    <w:rsid w:val="000B7B9F"/>
    <w:rsid w:val="000B7C14"/>
    <w:rsid w:val="000B7C6B"/>
    <w:rsid w:val="000B7F16"/>
    <w:rsid w:val="000C0530"/>
    <w:rsid w:val="000C07DB"/>
    <w:rsid w:val="000C15EF"/>
    <w:rsid w:val="000C199E"/>
    <w:rsid w:val="000C1F28"/>
    <w:rsid w:val="000C2141"/>
    <w:rsid w:val="000C2171"/>
    <w:rsid w:val="000C218C"/>
    <w:rsid w:val="000C27B8"/>
    <w:rsid w:val="000C29A8"/>
    <w:rsid w:val="000C2F17"/>
    <w:rsid w:val="000C2F38"/>
    <w:rsid w:val="000C364F"/>
    <w:rsid w:val="000C3EC7"/>
    <w:rsid w:val="000C3F94"/>
    <w:rsid w:val="000C416D"/>
    <w:rsid w:val="000C4276"/>
    <w:rsid w:val="000C471E"/>
    <w:rsid w:val="000C4780"/>
    <w:rsid w:val="000C4CC1"/>
    <w:rsid w:val="000C5024"/>
    <w:rsid w:val="000C5D62"/>
    <w:rsid w:val="000C5F65"/>
    <w:rsid w:val="000C6464"/>
    <w:rsid w:val="000C65CD"/>
    <w:rsid w:val="000C683A"/>
    <w:rsid w:val="000C69C8"/>
    <w:rsid w:val="000C6A4E"/>
    <w:rsid w:val="000C6C66"/>
    <w:rsid w:val="000C6D83"/>
    <w:rsid w:val="000C70FD"/>
    <w:rsid w:val="000C7643"/>
    <w:rsid w:val="000C7A0A"/>
    <w:rsid w:val="000D07EE"/>
    <w:rsid w:val="000D0CBC"/>
    <w:rsid w:val="000D0D77"/>
    <w:rsid w:val="000D11E9"/>
    <w:rsid w:val="000D13E5"/>
    <w:rsid w:val="000D1428"/>
    <w:rsid w:val="000D1545"/>
    <w:rsid w:val="000D15CC"/>
    <w:rsid w:val="000D1AB8"/>
    <w:rsid w:val="000D1BED"/>
    <w:rsid w:val="000D1EE7"/>
    <w:rsid w:val="000D1F18"/>
    <w:rsid w:val="000D2002"/>
    <w:rsid w:val="000D23F9"/>
    <w:rsid w:val="000D274B"/>
    <w:rsid w:val="000D27AC"/>
    <w:rsid w:val="000D296E"/>
    <w:rsid w:val="000D29FB"/>
    <w:rsid w:val="000D3A54"/>
    <w:rsid w:val="000D3B8A"/>
    <w:rsid w:val="000D3D72"/>
    <w:rsid w:val="000D46EF"/>
    <w:rsid w:val="000D48A5"/>
    <w:rsid w:val="000D541F"/>
    <w:rsid w:val="000D56E2"/>
    <w:rsid w:val="000D5880"/>
    <w:rsid w:val="000D620D"/>
    <w:rsid w:val="000D64A6"/>
    <w:rsid w:val="000D6932"/>
    <w:rsid w:val="000D6D73"/>
    <w:rsid w:val="000D767B"/>
    <w:rsid w:val="000D76C3"/>
    <w:rsid w:val="000D78AA"/>
    <w:rsid w:val="000D7CBB"/>
    <w:rsid w:val="000D7E10"/>
    <w:rsid w:val="000E02A6"/>
    <w:rsid w:val="000E0322"/>
    <w:rsid w:val="000E0485"/>
    <w:rsid w:val="000E0515"/>
    <w:rsid w:val="000E0AA6"/>
    <w:rsid w:val="000E0B77"/>
    <w:rsid w:val="000E0E42"/>
    <w:rsid w:val="000E175E"/>
    <w:rsid w:val="000E1FBE"/>
    <w:rsid w:val="000E2174"/>
    <w:rsid w:val="000E2B69"/>
    <w:rsid w:val="000E2B86"/>
    <w:rsid w:val="000E2E50"/>
    <w:rsid w:val="000E33D5"/>
    <w:rsid w:val="000E39E5"/>
    <w:rsid w:val="000E3A8B"/>
    <w:rsid w:val="000E3A8C"/>
    <w:rsid w:val="000E3B03"/>
    <w:rsid w:val="000E3DBA"/>
    <w:rsid w:val="000E3DFE"/>
    <w:rsid w:val="000E4808"/>
    <w:rsid w:val="000E5104"/>
    <w:rsid w:val="000E5294"/>
    <w:rsid w:val="000E533B"/>
    <w:rsid w:val="000E6041"/>
    <w:rsid w:val="000E636C"/>
    <w:rsid w:val="000E63A4"/>
    <w:rsid w:val="000E67ED"/>
    <w:rsid w:val="000E684D"/>
    <w:rsid w:val="000E6929"/>
    <w:rsid w:val="000E6B2E"/>
    <w:rsid w:val="000E6DB1"/>
    <w:rsid w:val="000E74A7"/>
    <w:rsid w:val="000E79C1"/>
    <w:rsid w:val="000E7C3E"/>
    <w:rsid w:val="000E7FAF"/>
    <w:rsid w:val="000E7FC8"/>
    <w:rsid w:val="000F0331"/>
    <w:rsid w:val="000F04D8"/>
    <w:rsid w:val="000F063C"/>
    <w:rsid w:val="000F0CF0"/>
    <w:rsid w:val="000F0D46"/>
    <w:rsid w:val="000F1618"/>
    <w:rsid w:val="000F1780"/>
    <w:rsid w:val="000F191E"/>
    <w:rsid w:val="000F20E5"/>
    <w:rsid w:val="000F2366"/>
    <w:rsid w:val="000F2589"/>
    <w:rsid w:val="000F27A3"/>
    <w:rsid w:val="000F3281"/>
    <w:rsid w:val="000F3A70"/>
    <w:rsid w:val="000F3D43"/>
    <w:rsid w:val="000F554C"/>
    <w:rsid w:val="000F5DC4"/>
    <w:rsid w:val="000F6A56"/>
    <w:rsid w:val="000F6C28"/>
    <w:rsid w:val="000F6CDA"/>
    <w:rsid w:val="000F7749"/>
    <w:rsid w:val="000F7BB9"/>
    <w:rsid w:val="000F7F40"/>
    <w:rsid w:val="00100A10"/>
    <w:rsid w:val="00100AAA"/>
    <w:rsid w:val="0010123F"/>
    <w:rsid w:val="00101C44"/>
    <w:rsid w:val="00101D94"/>
    <w:rsid w:val="00101F2A"/>
    <w:rsid w:val="0010208D"/>
    <w:rsid w:val="00102217"/>
    <w:rsid w:val="001024A8"/>
    <w:rsid w:val="001024F7"/>
    <w:rsid w:val="00102AF5"/>
    <w:rsid w:val="00102D0E"/>
    <w:rsid w:val="00103722"/>
    <w:rsid w:val="00103BCA"/>
    <w:rsid w:val="0010442D"/>
    <w:rsid w:val="0010458B"/>
    <w:rsid w:val="00104A52"/>
    <w:rsid w:val="00104C73"/>
    <w:rsid w:val="00104DA8"/>
    <w:rsid w:val="00104FA7"/>
    <w:rsid w:val="00104FD5"/>
    <w:rsid w:val="001056A8"/>
    <w:rsid w:val="00105B14"/>
    <w:rsid w:val="00105DE1"/>
    <w:rsid w:val="0010679B"/>
    <w:rsid w:val="00106C18"/>
    <w:rsid w:val="00107442"/>
    <w:rsid w:val="0011073A"/>
    <w:rsid w:val="00110DF0"/>
    <w:rsid w:val="001110D5"/>
    <w:rsid w:val="001112E3"/>
    <w:rsid w:val="0011193B"/>
    <w:rsid w:val="00111AFD"/>
    <w:rsid w:val="0011205F"/>
    <w:rsid w:val="0011210B"/>
    <w:rsid w:val="00112395"/>
    <w:rsid w:val="00112922"/>
    <w:rsid w:val="00112B76"/>
    <w:rsid w:val="001136C5"/>
    <w:rsid w:val="0011400C"/>
    <w:rsid w:val="001141EE"/>
    <w:rsid w:val="00114621"/>
    <w:rsid w:val="00114A3F"/>
    <w:rsid w:val="00114F13"/>
    <w:rsid w:val="001154EA"/>
    <w:rsid w:val="00115F66"/>
    <w:rsid w:val="00116104"/>
    <w:rsid w:val="00116593"/>
    <w:rsid w:val="0011742F"/>
    <w:rsid w:val="00117663"/>
    <w:rsid w:val="001176D9"/>
    <w:rsid w:val="001205F7"/>
    <w:rsid w:val="00120DE9"/>
    <w:rsid w:val="0012159B"/>
    <w:rsid w:val="001219AF"/>
    <w:rsid w:val="001221D4"/>
    <w:rsid w:val="001223FF"/>
    <w:rsid w:val="00122717"/>
    <w:rsid w:val="0012271A"/>
    <w:rsid w:val="001228DC"/>
    <w:rsid w:val="00122B31"/>
    <w:rsid w:val="001232E3"/>
    <w:rsid w:val="00123338"/>
    <w:rsid w:val="0012345E"/>
    <w:rsid w:val="00123795"/>
    <w:rsid w:val="001240D8"/>
    <w:rsid w:val="00124C4A"/>
    <w:rsid w:val="00124E6E"/>
    <w:rsid w:val="001252A8"/>
    <w:rsid w:val="00126085"/>
    <w:rsid w:val="001269AB"/>
    <w:rsid w:val="00126E46"/>
    <w:rsid w:val="00126F1B"/>
    <w:rsid w:val="001273E2"/>
    <w:rsid w:val="001274DF"/>
    <w:rsid w:val="00127587"/>
    <w:rsid w:val="001277E8"/>
    <w:rsid w:val="0013009C"/>
    <w:rsid w:val="001300C2"/>
    <w:rsid w:val="0013049E"/>
    <w:rsid w:val="001308BB"/>
    <w:rsid w:val="00130B89"/>
    <w:rsid w:val="00130D51"/>
    <w:rsid w:val="00130F1D"/>
    <w:rsid w:val="00131467"/>
    <w:rsid w:val="0013150E"/>
    <w:rsid w:val="0013176F"/>
    <w:rsid w:val="001322D5"/>
    <w:rsid w:val="00132F7B"/>
    <w:rsid w:val="00133082"/>
    <w:rsid w:val="00133238"/>
    <w:rsid w:val="001333BB"/>
    <w:rsid w:val="0013348B"/>
    <w:rsid w:val="00133F00"/>
    <w:rsid w:val="00134019"/>
    <w:rsid w:val="00134384"/>
    <w:rsid w:val="00134656"/>
    <w:rsid w:val="0013492A"/>
    <w:rsid w:val="00134DB4"/>
    <w:rsid w:val="00135036"/>
    <w:rsid w:val="00135634"/>
    <w:rsid w:val="001359E0"/>
    <w:rsid w:val="0013628A"/>
    <w:rsid w:val="00136431"/>
    <w:rsid w:val="0013661C"/>
    <w:rsid w:val="001366C6"/>
    <w:rsid w:val="00136F8D"/>
    <w:rsid w:val="001370F3"/>
    <w:rsid w:val="001374E8"/>
    <w:rsid w:val="001375E2"/>
    <w:rsid w:val="00137A11"/>
    <w:rsid w:val="00137F30"/>
    <w:rsid w:val="001402D0"/>
    <w:rsid w:val="00140723"/>
    <w:rsid w:val="00140B7D"/>
    <w:rsid w:val="00140F4C"/>
    <w:rsid w:val="00141794"/>
    <w:rsid w:val="00141B2D"/>
    <w:rsid w:val="00141B3A"/>
    <w:rsid w:val="00141F8F"/>
    <w:rsid w:val="001421EE"/>
    <w:rsid w:val="00142201"/>
    <w:rsid w:val="00143EAF"/>
    <w:rsid w:val="00144520"/>
    <w:rsid w:val="001447F1"/>
    <w:rsid w:val="00144802"/>
    <w:rsid w:val="00144917"/>
    <w:rsid w:val="001449FE"/>
    <w:rsid w:val="00144A9C"/>
    <w:rsid w:val="00144C43"/>
    <w:rsid w:val="00144F2E"/>
    <w:rsid w:val="0014521F"/>
    <w:rsid w:val="00145338"/>
    <w:rsid w:val="00145441"/>
    <w:rsid w:val="001458C0"/>
    <w:rsid w:val="00145CC7"/>
    <w:rsid w:val="00145F98"/>
    <w:rsid w:val="00146691"/>
    <w:rsid w:val="0014784F"/>
    <w:rsid w:val="001478D4"/>
    <w:rsid w:val="00147A00"/>
    <w:rsid w:val="001508D6"/>
    <w:rsid w:val="001509F0"/>
    <w:rsid w:val="001510BA"/>
    <w:rsid w:val="001515C3"/>
    <w:rsid w:val="00151A00"/>
    <w:rsid w:val="00151B01"/>
    <w:rsid w:val="00151BE5"/>
    <w:rsid w:val="00151D10"/>
    <w:rsid w:val="00151E3A"/>
    <w:rsid w:val="001521EB"/>
    <w:rsid w:val="0015244A"/>
    <w:rsid w:val="0015276A"/>
    <w:rsid w:val="001528AE"/>
    <w:rsid w:val="001528B4"/>
    <w:rsid w:val="00152CA7"/>
    <w:rsid w:val="001536D8"/>
    <w:rsid w:val="00153721"/>
    <w:rsid w:val="0015394D"/>
    <w:rsid w:val="00154223"/>
    <w:rsid w:val="00154349"/>
    <w:rsid w:val="0015453F"/>
    <w:rsid w:val="00154D58"/>
    <w:rsid w:val="00154DDD"/>
    <w:rsid w:val="00154FCB"/>
    <w:rsid w:val="0015576B"/>
    <w:rsid w:val="00156BBA"/>
    <w:rsid w:val="00156C96"/>
    <w:rsid w:val="00156F0D"/>
    <w:rsid w:val="0015764C"/>
    <w:rsid w:val="00157806"/>
    <w:rsid w:val="00157A57"/>
    <w:rsid w:val="0016072E"/>
    <w:rsid w:val="001608AF"/>
    <w:rsid w:val="00160F6D"/>
    <w:rsid w:val="00160F77"/>
    <w:rsid w:val="00161215"/>
    <w:rsid w:val="001617A6"/>
    <w:rsid w:val="00161BEE"/>
    <w:rsid w:val="00161CBE"/>
    <w:rsid w:val="00162CA1"/>
    <w:rsid w:val="00162D54"/>
    <w:rsid w:val="00162E5B"/>
    <w:rsid w:val="00162F7E"/>
    <w:rsid w:val="0016374A"/>
    <w:rsid w:val="001638BA"/>
    <w:rsid w:val="00163C80"/>
    <w:rsid w:val="0016434E"/>
    <w:rsid w:val="0016443F"/>
    <w:rsid w:val="00164B6D"/>
    <w:rsid w:val="00164C04"/>
    <w:rsid w:val="00164FF1"/>
    <w:rsid w:val="0016522B"/>
    <w:rsid w:val="0016565D"/>
    <w:rsid w:val="00165773"/>
    <w:rsid w:val="001665A7"/>
    <w:rsid w:val="00166C12"/>
    <w:rsid w:val="00166CE5"/>
    <w:rsid w:val="00166DAE"/>
    <w:rsid w:val="001675F1"/>
    <w:rsid w:val="00167647"/>
    <w:rsid w:val="00167763"/>
    <w:rsid w:val="00167DFB"/>
    <w:rsid w:val="00170506"/>
    <w:rsid w:val="001716D1"/>
    <w:rsid w:val="001716F4"/>
    <w:rsid w:val="00171718"/>
    <w:rsid w:val="00171A38"/>
    <w:rsid w:val="00172266"/>
    <w:rsid w:val="00172711"/>
    <w:rsid w:val="00172FB3"/>
    <w:rsid w:val="00173009"/>
    <w:rsid w:val="0017388F"/>
    <w:rsid w:val="00173BC3"/>
    <w:rsid w:val="00173D03"/>
    <w:rsid w:val="00173E4E"/>
    <w:rsid w:val="00173F03"/>
    <w:rsid w:val="001741DF"/>
    <w:rsid w:val="001744AA"/>
    <w:rsid w:val="00174788"/>
    <w:rsid w:val="00174860"/>
    <w:rsid w:val="00174F7B"/>
    <w:rsid w:val="001756E1"/>
    <w:rsid w:val="001757FF"/>
    <w:rsid w:val="001761D1"/>
    <w:rsid w:val="001762BB"/>
    <w:rsid w:val="0017637D"/>
    <w:rsid w:val="00176C3E"/>
    <w:rsid w:val="00176FAB"/>
    <w:rsid w:val="001802DE"/>
    <w:rsid w:val="00180683"/>
    <w:rsid w:val="001810AC"/>
    <w:rsid w:val="00181575"/>
    <w:rsid w:val="00181845"/>
    <w:rsid w:val="0018187F"/>
    <w:rsid w:val="00181B40"/>
    <w:rsid w:val="00181BDF"/>
    <w:rsid w:val="00181EFD"/>
    <w:rsid w:val="00182194"/>
    <w:rsid w:val="0018234A"/>
    <w:rsid w:val="0018245D"/>
    <w:rsid w:val="00182617"/>
    <w:rsid w:val="0018331C"/>
    <w:rsid w:val="0018333F"/>
    <w:rsid w:val="00183995"/>
    <w:rsid w:val="001839A1"/>
    <w:rsid w:val="00183C85"/>
    <w:rsid w:val="00183CE7"/>
    <w:rsid w:val="00183E7C"/>
    <w:rsid w:val="0018439E"/>
    <w:rsid w:val="001844E4"/>
    <w:rsid w:val="00184786"/>
    <w:rsid w:val="001848F6"/>
    <w:rsid w:val="00185C17"/>
    <w:rsid w:val="0018613D"/>
    <w:rsid w:val="001863AD"/>
    <w:rsid w:val="001863F8"/>
    <w:rsid w:val="00186410"/>
    <w:rsid w:val="00186534"/>
    <w:rsid w:val="00186726"/>
    <w:rsid w:val="0018701A"/>
    <w:rsid w:val="00187020"/>
    <w:rsid w:val="001878AA"/>
    <w:rsid w:val="00187EC7"/>
    <w:rsid w:val="001900AC"/>
    <w:rsid w:val="00190AAB"/>
    <w:rsid w:val="00190DA1"/>
    <w:rsid w:val="00190E2B"/>
    <w:rsid w:val="00191033"/>
    <w:rsid w:val="00191526"/>
    <w:rsid w:val="00191F80"/>
    <w:rsid w:val="0019228E"/>
    <w:rsid w:val="00193529"/>
    <w:rsid w:val="00193EDA"/>
    <w:rsid w:val="001941EC"/>
    <w:rsid w:val="00194236"/>
    <w:rsid w:val="001943D4"/>
    <w:rsid w:val="0019459D"/>
    <w:rsid w:val="00194644"/>
    <w:rsid w:val="0019471A"/>
    <w:rsid w:val="0019480E"/>
    <w:rsid w:val="0019483F"/>
    <w:rsid w:val="0019499F"/>
    <w:rsid w:val="001956FE"/>
    <w:rsid w:val="00195821"/>
    <w:rsid w:val="00195DA0"/>
    <w:rsid w:val="00195FEC"/>
    <w:rsid w:val="00196F80"/>
    <w:rsid w:val="0019745E"/>
    <w:rsid w:val="00197D9A"/>
    <w:rsid w:val="001A02B2"/>
    <w:rsid w:val="001A0575"/>
    <w:rsid w:val="001A1063"/>
    <w:rsid w:val="001A11A8"/>
    <w:rsid w:val="001A14FE"/>
    <w:rsid w:val="001A1685"/>
    <w:rsid w:val="001A1B8B"/>
    <w:rsid w:val="001A1E6C"/>
    <w:rsid w:val="001A20B2"/>
    <w:rsid w:val="001A2B3C"/>
    <w:rsid w:val="001A30B9"/>
    <w:rsid w:val="001A31DE"/>
    <w:rsid w:val="001A425E"/>
    <w:rsid w:val="001A4594"/>
    <w:rsid w:val="001A479C"/>
    <w:rsid w:val="001A4FF1"/>
    <w:rsid w:val="001A534D"/>
    <w:rsid w:val="001A5389"/>
    <w:rsid w:val="001A5476"/>
    <w:rsid w:val="001A5541"/>
    <w:rsid w:val="001A598D"/>
    <w:rsid w:val="001A6511"/>
    <w:rsid w:val="001A75C0"/>
    <w:rsid w:val="001A7B3C"/>
    <w:rsid w:val="001A7F2F"/>
    <w:rsid w:val="001A7FBA"/>
    <w:rsid w:val="001B07D7"/>
    <w:rsid w:val="001B125A"/>
    <w:rsid w:val="001B12BE"/>
    <w:rsid w:val="001B1494"/>
    <w:rsid w:val="001B1A7E"/>
    <w:rsid w:val="001B1CB8"/>
    <w:rsid w:val="001B2036"/>
    <w:rsid w:val="001B2100"/>
    <w:rsid w:val="001B2587"/>
    <w:rsid w:val="001B25B3"/>
    <w:rsid w:val="001B2A7E"/>
    <w:rsid w:val="001B3289"/>
    <w:rsid w:val="001B353E"/>
    <w:rsid w:val="001B3979"/>
    <w:rsid w:val="001B3DD7"/>
    <w:rsid w:val="001B3DE6"/>
    <w:rsid w:val="001B415E"/>
    <w:rsid w:val="001B4664"/>
    <w:rsid w:val="001B48A1"/>
    <w:rsid w:val="001B4A15"/>
    <w:rsid w:val="001B4C87"/>
    <w:rsid w:val="001B4DFF"/>
    <w:rsid w:val="001B5988"/>
    <w:rsid w:val="001B5C3B"/>
    <w:rsid w:val="001B6F96"/>
    <w:rsid w:val="001B7642"/>
    <w:rsid w:val="001B7A54"/>
    <w:rsid w:val="001B7A64"/>
    <w:rsid w:val="001B7C12"/>
    <w:rsid w:val="001C01FB"/>
    <w:rsid w:val="001C078F"/>
    <w:rsid w:val="001C082D"/>
    <w:rsid w:val="001C173E"/>
    <w:rsid w:val="001C192A"/>
    <w:rsid w:val="001C1D6E"/>
    <w:rsid w:val="001C24CE"/>
    <w:rsid w:val="001C2843"/>
    <w:rsid w:val="001C2972"/>
    <w:rsid w:val="001C2B4B"/>
    <w:rsid w:val="001C308D"/>
    <w:rsid w:val="001C3264"/>
    <w:rsid w:val="001C33C0"/>
    <w:rsid w:val="001C3C02"/>
    <w:rsid w:val="001C3F8A"/>
    <w:rsid w:val="001C3FE7"/>
    <w:rsid w:val="001C4379"/>
    <w:rsid w:val="001C46C1"/>
    <w:rsid w:val="001C4DBC"/>
    <w:rsid w:val="001C4EE2"/>
    <w:rsid w:val="001C52B6"/>
    <w:rsid w:val="001C5ACA"/>
    <w:rsid w:val="001C5C52"/>
    <w:rsid w:val="001C6825"/>
    <w:rsid w:val="001C73AB"/>
    <w:rsid w:val="001C7ADB"/>
    <w:rsid w:val="001C7E7E"/>
    <w:rsid w:val="001D0143"/>
    <w:rsid w:val="001D048D"/>
    <w:rsid w:val="001D07BA"/>
    <w:rsid w:val="001D0C09"/>
    <w:rsid w:val="001D10F7"/>
    <w:rsid w:val="001D1122"/>
    <w:rsid w:val="001D1C1B"/>
    <w:rsid w:val="001D1C90"/>
    <w:rsid w:val="001D28E5"/>
    <w:rsid w:val="001D2992"/>
    <w:rsid w:val="001D2C47"/>
    <w:rsid w:val="001D2E38"/>
    <w:rsid w:val="001D373C"/>
    <w:rsid w:val="001D3A8E"/>
    <w:rsid w:val="001D4232"/>
    <w:rsid w:val="001D481C"/>
    <w:rsid w:val="001D48D1"/>
    <w:rsid w:val="001D4979"/>
    <w:rsid w:val="001D4CFA"/>
    <w:rsid w:val="001D4D09"/>
    <w:rsid w:val="001D4F46"/>
    <w:rsid w:val="001D509E"/>
    <w:rsid w:val="001D528C"/>
    <w:rsid w:val="001D53DA"/>
    <w:rsid w:val="001D540A"/>
    <w:rsid w:val="001D58F1"/>
    <w:rsid w:val="001D5BD0"/>
    <w:rsid w:val="001D5EA2"/>
    <w:rsid w:val="001D5F43"/>
    <w:rsid w:val="001D6155"/>
    <w:rsid w:val="001D6429"/>
    <w:rsid w:val="001D6483"/>
    <w:rsid w:val="001D7561"/>
    <w:rsid w:val="001D7A5A"/>
    <w:rsid w:val="001E0197"/>
    <w:rsid w:val="001E04A4"/>
    <w:rsid w:val="001E05CB"/>
    <w:rsid w:val="001E0CF6"/>
    <w:rsid w:val="001E0D75"/>
    <w:rsid w:val="001E136A"/>
    <w:rsid w:val="001E13DE"/>
    <w:rsid w:val="001E14D6"/>
    <w:rsid w:val="001E156B"/>
    <w:rsid w:val="001E164F"/>
    <w:rsid w:val="001E195D"/>
    <w:rsid w:val="001E19D4"/>
    <w:rsid w:val="001E1ADC"/>
    <w:rsid w:val="001E1B0F"/>
    <w:rsid w:val="001E24E2"/>
    <w:rsid w:val="001E262B"/>
    <w:rsid w:val="001E2725"/>
    <w:rsid w:val="001E285D"/>
    <w:rsid w:val="001E3209"/>
    <w:rsid w:val="001E3A03"/>
    <w:rsid w:val="001E3B62"/>
    <w:rsid w:val="001E3D7B"/>
    <w:rsid w:val="001E4683"/>
    <w:rsid w:val="001E4B62"/>
    <w:rsid w:val="001E4BEF"/>
    <w:rsid w:val="001E5182"/>
    <w:rsid w:val="001E51DE"/>
    <w:rsid w:val="001E5495"/>
    <w:rsid w:val="001E54C7"/>
    <w:rsid w:val="001E5B24"/>
    <w:rsid w:val="001E5DCF"/>
    <w:rsid w:val="001E5EA7"/>
    <w:rsid w:val="001E5F67"/>
    <w:rsid w:val="001E621C"/>
    <w:rsid w:val="001E6473"/>
    <w:rsid w:val="001E6832"/>
    <w:rsid w:val="001E72E4"/>
    <w:rsid w:val="001E7904"/>
    <w:rsid w:val="001E7916"/>
    <w:rsid w:val="001E7DCD"/>
    <w:rsid w:val="001E7E58"/>
    <w:rsid w:val="001F056A"/>
    <w:rsid w:val="001F05D1"/>
    <w:rsid w:val="001F0677"/>
    <w:rsid w:val="001F0822"/>
    <w:rsid w:val="001F094F"/>
    <w:rsid w:val="001F1177"/>
    <w:rsid w:val="001F1CEB"/>
    <w:rsid w:val="001F1D7E"/>
    <w:rsid w:val="001F1EA4"/>
    <w:rsid w:val="001F2406"/>
    <w:rsid w:val="001F2705"/>
    <w:rsid w:val="001F2917"/>
    <w:rsid w:val="001F292B"/>
    <w:rsid w:val="001F2B10"/>
    <w:rsid w:val="001F360A"/>
    <w:rsid w:val="001F364B"/>
    <w:rsid w:val="001F3750"/>
    <w:rsid w:val="001F39F3"/>
    <w:rsid w:val="001F441C"/>
    <w:rsid w:val="001F45AF"/>
    <w:rsid w:val="001F4631"/>
    <w:rsid w:val="001F4DBF"/>
    <w:rsid w:val="001F5186"/>
    <w:rsid w:val="001F5286"/>
    <w:rsid w:val="001F57AF"/>
    <w:rsid w:val="001F5BDD"/>
    <w:rsid w:val="001F5D86"/>
    <w:rsid w:val="001F6E41"/>
    <w:rsid w:val="001F6F98"/>
    <w:rsid w:val="001F758A"/>
    <w:rsid w:val="001F7774"/>
    <w:rsid w:val="001F7D25"/>
    <w:rsid w:val="002006BD"/>
    <w:rsid w:val="00200815"/>
    <w:rsid w:val="00200AEE"/>
    <w:rsid w:val="00200CC1"/>
    <w:rsid w:val="00200ECB"/>
    <w:rsid w:val="002013C3"/>
    <w:rsid w:val="00201579"/>
    <w:rsid w:val="00201B0C"/>
    <w:rsid w:val="00201DAB"/>
    <w:rsid w:val="00201FF4"/>
    <w:rsid w:val="00202329"/>
    <w:rsid w:val="0020243F"/>
    <w:rsid w:val="0020244F"/>
    <w:rsid w:val="00202B56"/>
    <w:rsid w:val="002033EC"/>
    <w:rsid w:val="002038BF"/>
    <w:rsid w:val="0020396B"/>
    <w:rsid w:val="00203AF2"/>
    <w:rsid w:val="00203C0B"/>
    <w:rsid w:val="0020445D"/>
    <w:rsid w:val="002047D0"/>
    <w:rsid w:val="00204898"/>
    <w:rsid w:val="00204D3E"/>
    <w:rsid w:val="00204DA4"/>
    <w:rsid w:val="00204FAB"/>
    <w:rsid w:val="002053A6"/>
    <w:rsid w:val="00205B72"/>
    <w:rsid w:val="00205D38"/>
    <w:rsid w:val="00206093"/>
    <w:rsid w:val="0020653C"/>
    <w:rsid w:val="0020694B"/>
    <w:rsid w:val="00206A37"/>
    <w:rsid w:val="00206ABD"/>
    <w:rsid w:val="00206D78"/>
    <w:rsid w:val="00207191"/>
    <w:rsid w:val="002072D1"/>
    <w:rsid w:val="002077AB"/>
    <w:rsid w:val="0021024B"/>
    <w:rsid w:val="002102A4"/>
    <w:rsid w:val="00210563"/>
    <w:rsid w:val="00210F22"/>
    <w:rsid w:val="00210F50"/>
    <w:rsid w:val="00211433"/>
    <w:rsid w:val="00211740"/>
    <w:rsid w:val="00211BD6"/>
    <w:rsid w:val="00211C20"/>
    <w:rsid w:val="002121D7"/>
    <w:rsid w:val="002124FD"/>
    <w:rsid w:val="00212DA2"/>
    <w:rsid w:val="00213530"/>
    <w:rsid w:val="00213C3E"/>
    <w:rsid w:val="00214290"/>
    <w:rsid w:val="0021470B"/>
    <w:rsid w:val="00214BA3"/>
    <w:rsid w:val="00214D53"/>
    <w:rsid w:val="00215237"/>
    <w:rsid w:val="00215356"/>
    <w:rsid w:val="00215913"/>
    <w:rsid w:val="00215CCE"/>
    <w:rsid w:val="00215F8C"/>
    <w:rsid w:val="00216015"/>
    <w:rsid w:val="0021611D"/>
    <w:rsid w:val="002161D6"/>
    <w:rsid w:val="00216645"/>
    <w:rsid w:val="00216D61"/>
    <w:rsid w:val="002176D1"/>
    <w:rsid w:val="00217B1F"/>
    <w:rsid w:val="00220693"/>
    <w:rsid w:val="002208D0"/>
    <w:rsid w:val="00220DC7"/>
    <w:rsid w:val="002214C3"/>
    <w:rsid w:val="00221E04"/>
    <w:rsid w:val="00222197"/>
    <w:rsid w:val="0022229C"/>
    <w:rsid w:val="002227BE"/>
    <w:rsid w:val="002229CE"/>
    <w:rsid w:val="00222A0E"/>
    <w:rsid w:val="00222C08"/>
    <w:rsid w:val="00222E44"/>
    <w:rsid w:val="002230E3"/>
    <w:rsid w:val="00223BAD"/>
    <w:rsid w:val="00223CF3"/>
    <w:rsid w:val="00223EB2"/>
    <w:rsid w:val="00224886"/>
    <w:rsid w:val="00224B01"/>
    <w:rsid w:val="00224B05"/>
    <w:rsid w:val="00224B6A"/>
    <w:rsid w:val="00224B7B"/>
    <w:rsid w:val="00224BC3"/>
    <w:rsid w:val="00224C59"/>
    <w:rsid w:val="00224F54"/>
    <w:rsid w:val="002251B0"/>
    <w:rsid w:val="002258A3"/>
    <w:rsid w:val="00225A6F"/>
    <w:rsid w:val="0022621A"/>
    <w:rsid w:val="00226CC0"/>
    <w:rsid w:val="002271B0"/>
    <w:rsid w:val="002275C0"/>
    <w:rsid w:val="00227614"/>
    <w:rsid w:val="00227749"/>
    <w:rsid w:val="0022782F"/>
    <w:rsid w:val="00227858"/>
    <w:rsid w:val="00227A54"/>
    <w:rsid w:val="00227C85"/>
    <w:rsid w:val="00230548"/>
    <w:rsid w:val="002305E3"/>
    <w:rsid w:val="0023060D"/>
    <w:rsid w:val="00230790"/>
    <w:rsid w:val="00230A02"/>
    <w:rsid w:val="00230B80"/>
    <w:rsid w:val="00230EA5"/>
    <w:rsid w:val="00231186"/>
    <w:rsid w:val="00231394"/>
    <w:rsid w:val="00231A01"/>
    <w:rsid w:val="00232295"/>
    <w:rsid w:val="002323F0"/>
    <w:rsid w:val="002323F8"/>
    <w:rsid w:val="00232433"/>
    <w:rsid w:val="002326A6"/>
    <w:rsid w:val="0023348D"/>
    <w:rsid w:val="00233D0F"/>
    <w:rsid w:val="00233DB6"/>
    <w:rsid w:val="00233FE8"/>
    <w:rsid w:val="002343A9"/>
    <w:rsid w:val="0023442F"/>
    <w:rsid w:val="0023456C"/>
    <w:rsid w:val="00234829"/>
    <w:rsid w:val="002349EB"/>
    <w:rsid w:val="00234B81"/>
    <w:rsid w:val="00234FBB"/>
    <w:rsid w:val="0023518F"/>
    <w:rsid w:val="00235327"/>
    <w:rsid w:val="00236672"/>
    <w:rsid w:val="00236CFD"/>
    <w:rsid w:val="00236DE6"/>
    <w:rsid w:val="00237007"/>
    <w:rsid w:val="0023720E"/>
    <w:rsid w:val="002374C0"/>
    <w:rsid w:val="002374D2"/>
    <w:rsid w:val="00237CA0"/>
    <w:rsid w:val="00237DCF"/>
    <w:rsid w:val="00237FEF"/>
    <w:rsid w:val="0024059A"/>
    <w:rsid w:val="002409AA"/>
    <w:rsid w:val="00240DDE"/>
    <w:rsid w:val="0024152A"/>
    <w:rsid w:val="00241553"/>
    <w:rsid w:val="00241C3E"/>
    <w:rsid w:val="00241D2F"/>
    <w:rsid w:val="00241D71"/>
    <w:rsid w:val="002425B8"/>
    <w:rsid w:val="0024279E"/>
    <w:rsid w:val="002427C4"/>
    <w:rsid w:val="0024288B"/>
    <w:rsid w:val="002434D4"/>
    <w:rsid w:val="002435EC"/>
    <w:rsid w:val="0024388F"/>
    <w:rsid w:val="00243915"/>
    <w:rsid w:val="00243AA4"/>
    <w:rsid w:val="00243BB5"/>
    <w:rsid w:val="0024432E"/>
    <w:rsid w:val="002445C2"/>
    <w:rsid w:val="00244878"/>
    <w:rsid w:val="00244D30"/>
    <w:rsid w:val="00244E22"/>
    <w:rsid w:val="00245056"/>
    <w:rsid w:val="00245549"/>
    <w:rsid w:val="00245817"/>
    <w:rsid w:val="00245933"/>
    <w:rsid w:val="00245C3A"/>
    <w:rsid w:val="00246112"/>
    <w:rsid w:val="00246CF8"/>
    <w:rsid w:val="00246F63"/>
    <w:rsid w:val="002473F1"/>
    <w:rsid w:val="00247808"/>
    <w:rsid w:val="00247AC1"/>
    <w:rsid w:val="00247D5A"/>
    <w:rsid w:val="0025039A"/>
    <w:rsid w:val="0025050A"/>
    <w:rsid w:val="0025062B"/>
    <w:rsid w:val="00250986"/>
    <w:rsid w:val="00250AAD"/>
    <w:rsid w:val="00250C49"/>
    <w:rsid w:val="00250C82"/>
    <w:rsid w:val="00251124"/>
    <w:rsid w:val="00251149"/>
    <w:rsid w:val="0025145C"/>
    <w:rsid w:val="00251CB2"/>
    <w:rsid w:val="00251EEB"/>
    <w:rsid w:val="002527C9"/>
    <w:rsid w:val="0025283D"/>
    <w:rsid w:val="00253B49"/>
    <w:rsid w:val="0025405C"/>
    <w:rsid w:val="002545C5"/>
    <w:rsid w:val="002546C3"/>
    <w:rsid w:val="00256786"/>
    <w:rsid w:val="00256B56"/>
    <w:rsid w:val="00256DDB"/>
    <w:rsid w:val="0025708E"/>
    <w:rsid w:val="0025717C"/>
    <w:rsid w:val="0025719F"/>
    <w:rsid w:val="002572D6"/>
    <w:rsid w:val="002573BB"/>
    <w:rsid w:val="002574CA"/>
    <w:rsid w:val="002578BB"/>
    <w:rsid w:val="00257DEC"/>
    <w:rsid w:val="002601B2"/>
    <w:rsid w:val="002602EC"/>
    <w:rsid w:val="00260F6D"/>
    <w:rsid w:val="00261006"/>
    <w:rsid w:val="00261AFC"/>
    <w:rsid w:val="0026275B"/>
    <w:rsid w:val="00262E2B"/>
    <w:rsid w:val="00263320"/>
    <w:rsid w:val="0026343D"/>
    <w:rsid w:val="0026356D"/>
    <w:rsid w:val="00263ACC"/>
    <w:rsid w:val="00263B87"/>
    <w:rsid w:val="00263FE0"/>
    <w:rsid w:val="00264454"/>
    <w:rsid w:val="00264A65"/>
    <w:rsid w:val="00264B5C"/>
    <w:rsid w:val="00265515"/>
    <w:rsid w:val="00265759"/>
    <w:rsid w:val="00265763"/>
    <w:rsid w:val="00265B45"/>
    <w:rsid w:val="00265E14"/>
    <w:rsid w:val="00265F69"/>
    <w:rsid w:val="00266152"/>
    <w:rsid w:val="002664D4"/>
    <w:rsid w:val="0026663F"/>
    <w:rsid w:val="00266731"/>
    <w:rsid w:val="002669DB"/>
    <w:rsid w:val="00266A9D"/>
    <w:rsid w:val="00266B75"/>
    <w:rsid w:val="00266EAB"/>
    <w:rsid w:val="0026730A"/>
    <w:rsid w:val="00267474"/>
    <w:rsid w:val="00267BA8"/>
    <w:rsid w:val="00270015"/>
    <w:rsid w:val="00270154"/>
    <w:rsid w:val="00270B34"/>
    <w:rsid w:val="00270CE5"/>
    <w:rsid w:val="00270DBE"/>
    <w:rsid w:val="00270F03"/>
    <w:rsid w:val="002715F6"/>
    <w:rsid w:val="002717CE"/>
    <w:rsid w:val="002719EF"/>
    <w:rsid w:val="002722A3"/>
    <w:rsid w:val="0027237F"/>
    <w:rsid w:val="002724C1"/>
    <w:rsid w:val="00272589"/>
    <w:rsid w:val="00272972"/>
    <w:rsid w:val="00272D8F"/>
    <w:rsid w:val="00273399"/>
    <w:rsid w:val="0027387E"/>
    <w:rsid w:val="00273AB8"/>
    <w:rsid w:val="00274025"/>
    <w:rsid w:val="00274252"/>
    <w:rsid w:val="00274434"/>
    <w:rsid w:val="00274BB8"/>
    <w:rsid w:val="00274C2E"/>
    <w:rsid w:val="002750CC"/>
    <w:rsid w:val="00275164"/>
    <w:rsid w:val="00275D8D"/>
    <w:rsid w:val="00275E24"/>
    <w:rsid w:val="00275F18"/>
    <w:rsid w:val="00275F32"/>
    <w:rsid w:val="0027602A"/>
    <w:rsid w:val="00277DBE"/>
    <w:rsid w:val="002800D9"/>
    <w:rsid w:val="002801F6"/>
    <w:rsid w:val="002804EE"/>
    <w:rsid w:val="002805A8"/>
    <w:rsid w:val="00280CCA"/>
    <w:rsid w:val="00281073"/>
    <w:rsid w:val="00281269"/>
    <w:rsid w:val="00281BAC"/>
    <w:rsid w:val="00281C71"/>
    <w:rsid w:val="00281E37"/>
    <w:rsid w:val="002821AF"/>
    <w:rsid w:val="00282835"/>
    <w:rsid w:val="00282914"/>
    <w:rsid w:val="00282A22"/>
    <w:rsid w:val="00282A62"/>
    <w:rsid w:val="0028303C"/>
    <w:rsid w:val="00283101"/>
    <w:rsid w:val="00283810"/>
    <w:rsid w:val="00283919"/>
    <w:rsid w:val="00283AF9"/>
    <w:rsid w:val="00283E14"/>
    <w:rsid w:val="00283F78"/>
    <w:rsid w:val="00284235"/>
    <w:rsid w:val="002842DF"/>
    <w:rsid w:val="002843E4"/>
    <w:rsid w:val="0028443C"/>
    <w:rsid w:val="00284747"/>
    <w:rsid w:val="002849A1"/>
    <w:rsid w:val="00284DB8"/>
    <w:rsid w:val="00284DDF"/>
    <w:rsid w:val="00285212"/>
    <w:rsid w:val="002852C5"/>
    <w:rsid w:val="00285473"/>
    <w:rsid w:val="002854D6"/>
    <w:rsid w:val="002856CA"/>
    <w:rsid w:val="00285FD1"/>
    <w:rsid w:val="00286275"/>
    <w:rsid w:val="00286924"/>
    <w:rsid w:val="00286F07"/>
    <w:rsid w:val="00286F24"/>
    <w:rsid w:val="002870D6"/>
    <w:rsid w:val="0028744A"/>
    <w:rsid w:val="00287BD8"/>
    <w:rsid w:val="00287F95"/>
    <w:rsid w:val="002900AF"/>
    <w:rsid w:val="002905FA"/>
    <w:rsid w:val="00290B6A"/>
    <w:rsid w:val="00291A29"/>
    <w:rsid w:val="002921B6"/>
    <w:rsid w:val="00292491"/>
    <w:rsid w:val="00292C44"/>
    <w:rsid w:val="00292CCF"/>
    <w:rsid w:val="00292F1D"/>
    <w:rsid w:val="0029312F"/>
    <w:rsid w:val="002936FF"/>
    <w:rsid w:val="002937C9"/>
    <w:rsid w:val="002942CB"/>
    <w:rsid w:val="00294AC9"/>
    <w:rsid w:val="00294C06"/>
    <w:rsid w:val="00294E7B"/>
    <w:rsid w:val="00295AB2"/>
    <w:rsid w:val="00295B02"/>
    <w:rsid w:val="00296C67"/>
    <w:rsid w:val="002971FF"/>
    <w:rsid w:val="00297213"/>
    <w:rsid w:val="00297AEA"/>
    <w:rsid w:val="00297C3A"/>
    <w:rsid w:val="002A020C"/>
    <w:rsid w:val="002A026F"/>
    <w:rsid w:val="002A03D4"/>
    <w:rsid w:val="002A047D"/>
    <w:rsid w:val="002A0AE2"/>
    <w:rsid w:val="002A0B59"/>
    <w:rsid w:val="002A1187"/>
    <w:rsid w:val="002A131E"/>
    <w:rsid w:val="002A30EF"/>
    <w:rsid w:val="002A3767"/>
    <w:rsid w:val="002A3E76"/>
    <w:rsid w:val="002A3F18"/>
    <w:rsid w:val="002A4575"/>
    <w:rsid w:val="002A47EF"/>
    <w:rsid w:val="002A51FF"/>
    <w:rsid w:val="002A53E1"/>
    <w:rsid w:val="002A5523"/>
    <w:rsid w:val="002A59D0"/>
    <w:rsid w:val="002A5E16"/>
    <w:rsid w:val="002A676B"/>
    <w:rsid w:val="002A6DFB"/>
    <w:rsid w:val="002A70CE"/>
    <w:rsid w:val="002A7878"/>
    <w:rsid w:val="002A78EA"/>
    <w:rsid w:val="002B06D9"/>
    <w:rsid w:val="002B0AE9"/>
    <w:rsid w:val="002B1674"/>
    <w:rsid w:val="002B1D08"/>
    <w:rsid w:val="002B1D69"/>
    <w:rsid w:val="002B2561"/>
    <w:rsid w:val="002B2707"/>
    <w:rsid w:val="002B281B"/>
    <w:rsid w:val="002B28BC"/>
    <w:rsid w:val="002B2FC9"/>
    <w:rsid w:val="002B30F5"/>
    <w:rsid w:val="002B3101"/>
    <w:rsid w:val="002B3691"/>
    <w:rsid w:val="002B3A9B"/>
    <w:rsid w:val="002B3BFC"/>
    <w:rsid w:val="002B3DB3"/>
    <w:rsid w:val="002B3EE5"/>
    <w:rsid w:val="002B490D"/>
    <w:rsid w:val="002B49A6"/>
    <w:rsid w:val="002B4A9A"/>
    <w:rsid w:val="002B4AA9"/>
    <w:rsid w:val="002B4BE3"/>
    <w:rsid w:val="002B4D7E"/>
    <w:rsid w:val="002B4DCC"/>
    <w:rsid w:val="002B4EBE"/>
    <w:rsid w:val="002B54D9"/>
    <w:rsid w:val="002B5559"/>
    <w:rsid w:val="002B578A"/>
    <w:rsid w:val="002B578B"/>
    <w:rsid w:val="002B5A77"/>
    <w:rsid w:val="002B5D10"/>
    <w:rsid w:val="002B5D57"/>
    <w:rsid w:val="002B6348"/>
    <w:rsid w:val="002B63E5"/>
    <w:rsid w:val="002B6630"/>
    <w:rsid w:val="002B66BF"/>
    <w:rsid w:val="002B6AF0"/>
    <w:rsid w:val="002B6E06"/>
    <w:rsid w:val="002B7093"/>
    <w:rsid w:val="002B72B1"/>
    <w:rsid w:val="002B7544"/>
    <w:rsid w:val="002B77DD"/>
    <w:rsid w:val="002B7955"/>
    <w:rsid w:val="002C015A"/>
    <w:rsid w:val="002C0B67"/>
    <w:rsid w:val="002C0DCA"/>
    <w:rsid w:val="002C1042"/>
    <w:rsid w:val="002C13A2"/>
    <w:rsid w:val="002C1643"/>
    <w:rsid w:val="002C16EB"/>
    <w:rsid w:val="002C1C2C"/>
    <w:rsid w:val="002C1F53"/>
    <w:rsid w:val="002C1FC9"/>
    <w:rsid w:val="002C2350"/>
    <w:rsid w:val="002C23B7"/>
    <w:rsid w:val="002C26E4"/>
    <w:rsid w:val="002C2B02"/>
    <w:rsid w:val="002C2FE4"/>
    <w:rsid w:val="002C34ED"/>
    <w:rsid w:val="002C3C2B"/>
    <w:rsid w:val="002C3FFC"/>
    <w:rsid w:val="002C4612"/>
    <w:rsid w:val="002C4763"/>
    <w:rsid w:val="002C494A"/>
    <w:rsid w:val="002C4AED"/>
    <w:rsid w:val="002C4CE3"/>
    <w:rsid w:val="002C5575"/>
    <w:rsid w:val="002C5FD6"/>
    <w:rsid w:val="002C6128"/>
    <w:rsid w:val="002C61EC"/>
    <w:rsid w:val="002C66B8"/>
    <w:rsid w:val="002C6E4B"/>
    <w:rsid w:val="002C6EA7"/>
    <w:rsid w:val="002C6EE9"/>
    <w:rsid w:val="002C7861"/>
    <w:rsid w:val="002C7914"/>
    <w:rsid w:val="002C7962"/>
    <w:rsid w:val="002C7AA3"/>
    <w:rsid w:val="002C7E08"/>
    <w:rsid w:val="002D0408"/>
    <w:rsid w:val="002D0720"/>
    <w:rsid w:val="002D07C5"/>
    <w:rsid w:val="002D0883"/>
    <w:rsid w:val="002D08CA"/>
    <w:rsid w:val="002D0921"/>
    <w:rsid w:val="002D094C"/>
    <w:rsid w:val="002D0BB1"/>
    <w:rsid w:val="002D0E52"/>
    <w:rsid w:val="002D110F"/>
    <w:rsid w:val="002D1651"/>
    <w:rsid w:val="002D195F"/>
    <w:rsid w:val="002D1D30"/>
    <w:rsid w:val="002D1D47"/>
    <w:rsid w:val="002D22D5"/>
    <w:rsid w:val="002D2CA5"/>
    <w:rsid w:val="002D2F71"/>
    <w:rsid w:val="002D31C0"/>
    <w:rsid w:val="002D3273"/>
    <w:rsid w:val="002D3B56"/>
    <w:rsid w:val="002D3D86"/>
    <w:rsid w:val="002D43AE"/>
    <w:rsid w:val="002D4571"/>
    <w:rsid w:val="002D46DB"/>
    <w:rsid w:val="002D4EC9"/>
    <w:rsid w:val="002D4FE9"/>
    <w:rsid w:val="002D5039"/>
    <w:rsid w:val="002D5BD3"/>
    <w:rsid w:val="002D654F"/>
    <w:rsid w:val="002D6554"/>
    <w:rsid w:val="002D66F2"/>
    <w:rsid w:val="002D6A66"/>
    <w:rsid w:val="002D6E2C"/>
    <w:rsid w:val="002D6E5A"/>
    <w:rsid w:val="002D6FFD"/>
    <w:rsid w:val="002D7D24"/>
    <w:rsid w:val="002E058A"/>
    <w:rsid w:val="002E09AB"/>
    <w:rsid w:val="002E0ADB"/>
    <w:rsid w:val="002E0E9D"/>
    <w:rsid w:val="002E1538"/>
    <w:rsid w:val="002E178E"/>
    <w:rsid w:val="002E1C4F"/>
    <w:rsid w:val="002E22C7"/>
    <w:rsid w:val="002E273F"/>
    <w:rsid w:val="002E2778"/>
    <w:rsid w:val="002E2851"/>
    <w:rsid w:val="002E2D59"/>
    <w:rsid w:val="002E36F0"/>
    <w:rsid w:val="002E41BF"/>
    <w:rsid w:val="002E4BEB"/>
    <w:rsid w:val="002E51A5"/>
    <w:rsid w:val="002E5461"/>
    <w:rsid w:val="002E5C05"/>
    <w:rsid w:val="002E5E7C"/>
    <w:rsid w:val="002E5ED5"/>
    <w:rsid w:val="002E60BD"/>
    <w:rsid w:val="002E644A"/>
    <w:rsid w:val="002E6486"/>
    <w:rsid w:val="002E6F79"/>
    <w:rsid w:val="002E7214"/>
    <w:rsid w:val="002E77B5"/>
    <w:rsid w:val="002F0216"/>
    <w:rsid w:val="002F0224"/>
    <w:rsid w:val="002F075A"/>
    <w:rsid w:val="002F07AF"/>
    <w:rsid w:val="002F07DE"/>
    <w:rsid w:val="002F142F"/>
    <w:rsid w:val="002F1539"/>
    <w:rsid w:val="002F1668"/>
    <w:rsid w:val="002F18B1"/>
    <w:rsid w:val="002F1C66"/>
    <w:rsid w:val="002F2084"/>
    <w:rsid w:val="002F22EB"/>
    <w:rsid w:val="002F2D0E"/>
    <w:rsid w:val="002F2DEF"/>
    <w:rsid w:val="002F37DF"/>
    <w:rsid w:val="002F37FC"/>
    <w:rsid w:val="002F3C0E"/>
    <w:rsid w:val="002F43C9"/>
    <w:rsid w:val="002F47C0"/>
    <w:rsid w:val="002F4E05"/>
    <w:rsid w:val="002F57D8"/>
    <w:rsid w:val="002F5F11"/>
    <w:rsid w:val="002F60C1"/>
    <w:rsid w:val="002F641D"/>
    <w:rsid w:val="002F6BDE"/>
    <w:rsid w:val="002F6D09"/>
    <w:rsid w:val="002F707E"/>
    <w:rsid w:val="002F7505"/>
    <w:rsid w:val="002F766B"/>
    <w:rsid w:val="002F7F22"/>
    <w:rsid w:val="003005AA"/>
    <w:rsid w:val="00300725"/>
    <w:rsid w:val="003010E9"/>
    <w:rsid w:val="003013AB"/>
    <w:rsid w:val="00301777"/>
    <w:rsid w:val="00301F92"/>
    <w:rsid w:val="00301FDF"/>
    <w:rsid w:val="003029D0"/>
    <w:rsid w:val="00302EBB"/>
    <w:rsid w:val="00303082"/>
    <w:rsid w:val="00303684"/>
    <w:rsid w:val="00303CCB"/>
    <w:rsid w:val="00304173"/>
    <w:rsid w:val="00304AAB"/>
    <w:rsid w:val="00304D99"/>
    <w:rsid w:val="00304DD5"/>
    <w:rsid w:val="00305051"/>
    <w:rsid w:val="003050D6"/>
    <w:rsid w:val="0030512F"/>
    <w:rsid w:val="00306240"/>
    <w:rsid w:val="0030669F"/>
    <w:rsid w:val="003066EB"/>
    <w:rsid w:val="003068BF"/>
    <w:rsid w:val="00306A08"/>
    <w:rsid w:val="00306B2C"/>
    <w:rsid w:val="00306B30"/>
    <w:rsid w:val="00306D85"/>
    <w:rsid w:val="003072DB"/>
    <w:rsid w:val="00307495"/>
    <w:rsid w:val="00307566"/>
    <w:rsid w:val="0030779C"/>
    <w:rsid w:val="00307BBE"/>
    <w:rsid w:val="00307CBB"/>
    <w:rsid w:val="00310485"/>
    <w:rsid w:val="0031074B"/>
    <w:rsid w:val="00310E87"/>
    <w:rsid w:val="0031116E"/>
    <w:rsid w:val="003113EB"/>
    <w:rsid w:val="00311950"/>
    <w:rsid w:val="00311A66"/>
    <w:rsid w:val="00311C69"/>
    <w:rsid w:val="00311D10"/>
    <w:rsid w:val="00311E20"/>
    <w:rsid w:val="00312015"/>
    <w:rsid w:val="0031201E"/>
    <w:rsid w:val="00312225"/>
    <w:rsid w:val="00312641"/>
    <w:rsid w:val="00312951"/>
    <w:rsid w:val="003134E5"/>
    <w:rsid w:val="0031357E"/>
    <w:rsid w:val="00313602"/>
    <w:rsid w:val="00313820"/>
    <w:rsid w:val="00313835"/>
    <w:rsid w:val="003138E6"/>
    <w:rsid w:val="0031395F"/>
    <w:rsid w:val="00313DD4"/>
    <w:rsid w:val="0031424D"/>
    <w:rsid w:val="00314783"/>
    <w:rsid w:val="00314D97"/>
    <w:rsid w:val="003156AE"/>
    <w:rsid w:val="00315AA0"/>
    <w:rsid w:val="00315D54"/>
    <w:rsid w:val="00315E2A"/>
    <w:rsid w:val="00315F95"/>
    <w:rsid w:val="00316438"/>
    <w:rsid w:val="0031661A"/>
    <w:rsid w:val="00316646"/>
    <w:rsid w:val="00316772"/>
    <w:rsid w:val="003168A7"/>
    <w:rsid w:val="0031699C"/>
    <w:rsid w:val="0031743B"/>
    <w:rsid w:val="0031762C"/>
    <w:rsid w:val="00317699"/>
    <w:rsid w:val="00317826"/>
    <w:rsid w:val="003178BF"/>
    <w:rsid w:val="00317A19"/>
    <w:rsid w:val="00317D3A"/>
    <w:rsid w:val="00320538"/>
    <w:rsid w:val="003209F2"/>
    <w:rsid w:val="00320C60"/>
    <w:rsid w:val="00320CCF"/>
    <w:rsid w:val="00320F02"/>
    <w:rsid w:val="00321058"/>
    <w:rsid w:val="00321110"/>
    <w:rsid w:val="00321587"/>
    <w:rsid w:val="0032242E"/>
    <w:rsid w:val="003224CE"/>
    <w:rsid w:val="0032277F"/>
    <w:rsid w:val="0032287E"/>
    <w:rsid w:val="00322D09"/>
    <w:rsid w:val="00322DE9"/>
    <w:rsid w:val="00323156"/>
    <w:rsid w:val="00323654"/>
    <w:rsid w:val="0032365C"/>
    <w:rsid w:val="00324641"/>
    <w:rsid w:val="00324686"/>
    <w:rsid w:val="00324BCC"/>
    <w:rsid w:val="003250AE"/>
    <w:rsid w:val="00325304"/>
    <w:rsid w:val="003253FC"/>
    <w:rsid w:val="00325685"/>
    <w:rsid w:val="003256A2"/>
    <w:rsid w:val="00325779"/>
    <w:rsid w:val="00325CAE"/>
    <w:rsid w:val="00325E06"/>
    <w:rsid w:val="003268D9"/>
    <w:rsid w:val="00326A9C"/>
    <w:rsid w:val="00326D80"/>
    <w:rsid w:val="00326D99"/>
    <w:rsid w:val="003275B3"/>
    <w:rsid w:val="00327851"/>
    <w:rsid w:val="0032791B"/>
    <w:rsid w:val="00327B55"/>
    <w:rsid w:val="00327B8F"/>
    <w:rsid w:val="00327E1E"/>
    <w:rsid w:val="003302F3"/>
    <w:rsid w:val="00330409"/>
    <w:rsid w:val="00330525"/>
    <w:rsid w:val="00330A78"/>
    <w:rsid w:val="00331393"/>
    <w:rsid w:val="00331BC0"/>
    <w:rsid w:val="00331C34"/>
    <w:rsid w:val="0033260F"/>
    <w:rsid w:val="0033297F"/>
    <w:rsid w:val="003329BD"/>
    <w:rsid w:val="003329D6"/>
    <w:rsid w:val="00332A41"/>
    <w:rsid w:val="00332ABF"/>
    <w:rsid w:val="00332AC8"/>
    <w:rsid w:val="00332D11"/>
    <w:rsid w:val="00333898"/>
    <w:rsid w:val="00333991"/>
    <w:rsid w:val="003341E9"/>
    <w:rsid w:val="0033481E"/>
    <w:rsid w:val="00334AAA"/>
    <w:rsid w:val="0033523D"/>
    <w:rsid w:val="00335A73"/>
    <w:rsid w:val="00336252"/>
    <w:rsid w:val="00336469"/>
    <w:rsid w:val="00336581"/>
    <w:rsid w:val="00336593"/>
    <w:rsid w:val="0033689D"/>
    <w:rsid w:val="003368ED"/>
    <w:rsid w:val="00336BA4"/>
    <w:rsid w:val="00336E5A"/>
    <w:rsid w:val="0033734A"/>
    <w:rsid w:val="0033746B"/>
    <w:rsid w:val="003374CF"/>
    <w:rsid w:val="003377A5"/>
    <w:rsid w:val="00337B16"/>
    <w:rsid w:val="00337BDD"/>
    <w:rsid w:val="00337E44"/>
    <w:rsid w:val="00337F75"/>
    <w:rsid w:val="0034054B"/>
    <w:rsid w:val="00340738"/>
    <w:rsid w:val="0034080A"/>
    <w:rsid w:val="00340B2E"/>
    <w:rsid w:val="003414DF"/>
    <w:rsid w:val="00342698"/>
    <w:rsid w:val="00342709"/>
    <w:rsid w:val="0034295E"/>
    <w:rsid w:val="00342A73"/>
    <w:rsid w:val="00342C5C"/>
    <w:rsid w:val="00343303"/>
    <w:rsid w:val="0034385F"/>
    <w:rsid w:val="003439DD"/>
    <w:rsid w:val="00344092"/>
    <w:rsid w:val="003441F6"/>
    <w:rsid w:val="00344669"/>
    <w:rsid w:val="003446D8"/>
    <w:rsid w:val="003447B9"/>
    <w:rsid w:val="00344BFB"/>
    <w:rsid w:val="00344C1B"/>
    <w:rsid w:val="00344E86"/>
    <w:rsid w:val="003453BB"/>
    <w:rsid w:val="00345605"/>
    <w:rsid w:val="003457E5"/>
    <w:rsid w:val="003461D7"/>
    <w:rsid w:val="00346FF7"/>
    <w:rsid w:val="00350144"/>
    <w:rsid w:val="00350241"/>
    <w:rsid w:val="003502BA"/>
    <w:rsid w:val="00350457"/>
    <w:rsid w:val="003507D0"/>
    <w:rsid w:val="0035099F"/>
    <w:rsid w:val="00350EA6"/>
    <w:rsid w:val="00350EFB"/>
    <w:rsid w:val="003515D9"/>
    <w:rsid w:val="0035199C"/>
    <w:rsid w:val="00351C3C"/>
    <w:rsid w:val="003520AF"/>
    <w:rsid w:val="003525D8"/>
    <w:rsid w:val="0035288E"/>
    <w:rsid w:val="003529F6"/>
    <w:rsid w:val="00352B97"/>
    <w:rsid w:val="00352F05"/>
    <w:rsid w:val="00352F9B"/>
    <w:rsid w:val="00353045"/>
    <w:rsid w:val="003534A3"/>
    <w:rsid w:val="00353C8B"/>
    <w:rsid w:val="00353F7B"/>
    <w:rsid w:val="003540FF"/>
    <w:rsid w:val="00354291"/>
    <w:rsid w:val="003545F6"/>
    <w:rsid w:val="00355330"/>
    <w:rsid w:val="003553D6"/>
    <w:rsid w:val="00355436"/>
    <w:rsid w:val="0035579A"/>
    <w:rsid w:val="003557E3"/>
    <w:rsid w:val="00355BF8"/>
    <w:rsid w:val="00355EAC"/>
    <w:rsid w:val="00356C2C"/>
    <w:rsid w:val="00356FBD"/>
    <w:rsid w:val="00357316"/>
    <w:rsid w:val="0035775C"/>
    <w:rsid w:val="00357847"/>
    <w:rsid w:val="00357DA4"/>
    <w:rsid w:val="00357EAF"/>
    <w:rsid w:val="003605C4"/>
    <w:rsid w:val="0036089B"/>
    <w:rsid w:val="003608DD"/>
    <w:rsid w:val="003609B4"/>
    <w:rsid w:val="00361027"/>
    <w:rsid w:val="003610DF"/>
    <w:rsid w:val="00361101"/>
    <w:rsid w:val="00361586"/>
    <w:rsid w:val="003615A5"/>
    <w:rsid w:val="0036175F"/>
    <w:rsid w:val="00361B5A"/>
    <w:rsid w:val="00361EA1"/>
    <w:rsid w:val="00361EE3"/>
    <w:rsid w:val="00362806"/>
    <w:rsid w:val="00362AAD"/>
    <w:rsid w:val="00363356"/>
    <w:rsid w:val="0036337B"/>
    <w:rsid w:val="003634F5"/>
    <w:rsid w:val="00363756"/>
    <w:rsid w:val="00363ED9"/>
    <w:rsid w:val="00364B11"/>
    <w:rsid w:val="00364CAA"/>
    <w:rsid w:val="0036515D"/>
    <w:rsid w:val="003653CA"/>
    <w:rsid w:val="003655DA"/>
    <w:rsid w:val="00365AA0"/>
    <w:rsid w:val="00366420"/>
    <w:rsid w:val="0036683A"/>
    <w:rsid w:val="00366A11"/>
    <w:rsid w:val="00366A35"/>
    <w:rsid w:val="00366CD0"/>
    <w:rsid w:val="00366E15"/>
    <w:rsid w:val="00366FC2"/>
    <w:rsid w:val="00367926"/>
    <w:rsid w:val="00367B11"/>
    <w:rsid w:val="00367E7E"/>
    <w:rsid w:val="00367F21"/>
    <w:rsid w:val="0037061B"/>
    <w:rsid w:val="00370807"/>
    <w:rsid w:val="00370A18"/>
    <w:rsid w:val="00370FC5"/>
    <w:rsid w:val="003713E5"/>
    <w:rsid w:val="0037163D"/>
    <w:rsid w:val="00371904"/>
    <w:rsid w:val="00371E6A"/>
    <w:rsid w:val="00371F55"/>
    <w:rsid w:val="003721B3"/>
    <w:rsid w:val="003723FC"/>
    <w:rsid w:val="00372B21"/>
    <w:rsid w:val="00372E94"/>
    <w:rsid w:val="0037360D"/>
    <w:rsid w:val="003745CC"/>
    <w:rsid w:val="003748BE"/>
    <w:rsid w:val="00374B0C"/>
    <w:rsid w:val="00374B20"/>
    <w:rsid w:val="003752F5"/>
    <w:rsid w:val="003753EA"/>
    <w:rsid w:val="003754B1"/>
    <w:rsid w:val="00375752"/>
    <w:rsid w:val="003758C6"/>
    <w:rsid w:val="00375DBE"/>
    <w:rsid w:val="00375DE0"/>
    <w:rsid w:val="00375EFD"/>
    <w:rsid w:val="00375FBF"/>
    <w:rsid w:val="0037678A"/>
    <w:rsid w:val="00376CDF"/>
    <w:rsid w:val="00376E3B"/>
    <w:rsid w:val="00376FD0"/>
    <w:rsid w:val="00377139"/>
    <w:rsid w:val="0037713E"/>
    <w:rsid w:val="0037741F"/>
    <w:rsid w:val="0037746A"/>
    <w:rsid w:val="003776F1"/>
    <w:rsid w:val="0037773D"/>
    <w:rsid w:val="00377AD2"/>
    <w:rsid w:val="00377D58"/>
    <w:rsid w:val="00377E7B"/>
    <w:rsid w:val="003801B0"/>
    <w:rsid w:val="00380745"/>
    <w:rsid w:val="00380EFF"/>
    <w:rsid w:val="00380F70"/>
    <w:rsid w:val="0038171A"/>
    <w:rsid w:val="003819AC"/>
    <w:rsid w:val="00381F35"/>
    <w:rsid w:val="003825DE"/>
    <w:rsid w:val="00382761"/>
    <w:rsid w:val="00382879"/>
    <w:rsid w:val="003829A7"/>
    <w:rsid w:val="00382A10"/>
    <w:rsid w:val="00382D70"/>
    <w:rsid w:val="00383B43"/>
    <w:rsid w:val="00383B63"/>
    <w:rsid w:val="00383BA6"/>
    <w:rsid w:val="00383DDA"/>
    <w:rsid w:val="003848F3"/>
    <w:rsid w:val="00384BD5"/>
    <w:rsid w:val="0038537C"/>
    <w:rsid w:val="00385883"/>
    <w:rsid w:val="003860CB"/>
    <w:rsid w:val="003863A9"/>
    <w:rsid w:val="00386D1D"/>
    <w:rsid w:val="003870D8"/>
    <w:rsid w:val="003872B5"/>
    <w:rsid w:val="003873C6"/>
    <w:rsid w:val="003875E6"/>
    <w:rsid w:val="003876A0"/>
    <w:rsid w:val="003879AE"/>
    <w:rsid w:val="003879B3"/>
    <w:rsid w:val="003901E1"/>
    <w:rsid w:val="00390585"/>
    <w:rsid w:val="003905D9"/>
    <w:rsid w:val="00390BAE"/>
    <w:rsid w:val="00391005"/>
    <w:rsid w:val="003910E0"/>
    <w:rsid w:val="0039329A"/>
    <w:rsid w:val="00393582"/>
    <w:rsid w:val="00393AE7"/>
    <w:rsid w:val="00393DBB"/>
    <w:rsid w:val="00393F18"/>
    <w:rsid w:val="00393F8F"/>
    <w:rsid w:val="003944FC"/>
    <w:rsid w:val="00394696"/>
    <w:rsid w:val="00394DB2"/>
    <w:rsid w:val="00394DD5"/>
    <w:rsid w:val="00394FF7"/>
    <w:rsid w:val="00395095"/>
    <w:rsid w:val="00395443"/>
    <w:rsid w:val="003954FA"/>
    <w:rsid w:val="00395642"/>
    <w:rsid w:val="00395667"/>
    <w:rsid w:val="00396060"/>
    <w:rsid w:val="00396074"/>
    <w:rsid w:val="00396362"/>
    <w:rsid w:val="00396406"/>
    <w:rsid w:val="003965CB"/>
    <w:rsid w:val="00396FC1"/>
    <w:rsid w:val="0039711C"/>
    <w:rsid w:val="003971A9"/>
    <w:rsid w:val="003971BB"/>
    <w:rsid w:val="00397616"/>
    <w:rsid w:val="00397A10"/>
    <w:rsid w:val="00397B23"/>
    <w:rsid w:val="00397CD8"/>
    <w:rsid w:val="003A0589"/>
    <w:rsid w:val="003A0EE2"/>
    <w:rsid w:val="003A1088"/>
    <w:rsid w:val="003A13E7"/>
    <w:rsid w:val="003A1421"/>
    <w:rsid w:val="003A1645"/>
    <w:rsid w:val="003A1765"/>
    <w:rsid w:val="003A1BB7"/>
    <w:rsid w:val="003A20C1"/>
    <w:rsid w:val="003A25D3"/>
    <w:rsid w:val="003A270E"/>
    <w:rsid w:val="003A31B1"/>
    <w:rsid w:val="003A34C5"/>
    <w:rsid w:val="003A3907"/>
    <w:rsid w:val="003A3A19"/>
    <w:rsid w:val="003A3F04"/>
    <w:rsid w:val="003A3F99"/>
    <w:rsid w:val="003A4073"/>
    <w:rsid w:val="003A4796"/>
    <w:rsid w:val="003A4AFC"/>
    <w:rsid w:val="003A4CBB"/>
    <w:rsid w:val="003A4D29"/>
    <w:rsid w:val="003A4DE0"/>
    <w:rsid w:val="003A50D6"/>
    <w:rsid w:val="003A53A4"/>
    <w:rsid w:val="003A575A"/>
    <w:rsid w:val="003A59AB"/>
    <w:rsid w:val="003A5A63"/>
    <w:rsid w:val="003A5F50"/>
    <w:rsid w:val="003A64CF"/>
    <w:rsid w:val="003A682F"/>
    <w:rsid w:val="003A689E"/>
    <w:rsid w:val="003A690C"/>
    <w:rsid w:val="003A69B5"/>
    <w:rsid w:val="003A6AB7"/>
    <w:rsid w:val="003A6B7A"/>
    <w:rsid w:val="003A70A4"/>
    <w:rsid w:val="003A72AF"/>
    <w:rsid w:val="003A78D9"/>
    <w:rsid w:val="003A79B4"/>
    <w:rsid w:val="003A79DA"/>
    <w:rsid w:val="003A7C35"/>
    <w:rsid w:val="003A7F09"/>
    <w:rsid w:val="003A7F49"/>
    <w:rsid w:val="003B083D"/>
    <w:rsid w:val="003B0FF1"/>
    <w:rsid w:val="003B118E"/>
    <w:rsid w:val="003B14BD"/>
    <w:rsid w:val="003B16FE"/>
    <w:rsid w:val="003B1B76"/>
    <w:rsid w:val="003B1BA1"/>
    <w:rsid w:val="003B1C23"/>
    <w:rsid w:val="003B200E"/>
    <w:rsid w:val="003B2A73"/>
    <w:rsid w:val="003B31FD"/>
    <w:rsid w:val="003B35A7"/>
    <w:rsid w:val="003B3718"/>
    <w:rsid w:val="003B3946"/>
    <w:rsid w:val="003B3AB2"/>
    <w:rsid w:val="003B3CA8"/>
    <w:rsid w:val="003B3CFE"/>
    <w:rsid w:val="003B3DA5"/>
    <w:rsid w:val="003B3FAA"/>
    <w:rsid w:val="003B3FF5"/>
    <w:rsid w:val="003B50CF"/>
    <w:rsid w:val="003B5194"/>
    <w:rsid w:val="003B5ADF"/>
    <w:rsid w:val="003B5F38"/>
    <w:rsid w:val="003B6499"/>
    <w:rsid w:val="003B67C7"/>
    <w:rsid w:val="003B6B2C"/>
    <w:rsid w:val="003B74D2"/>
    <w:rsid w:val="003B757D"/>
    <w:rsid w:val="003B7699"/>
    <w:rsid w:val="003B76E7"/>
    <w:rsid w:val="003B7920"/>
    <w:rsid w:val="003B7AB7"/>
    <w:rsid w:val="003C0091"/>
    <w:rsid w:val="003C00D7"/>
    <w:rsid w:val="003C0369"/>
    <w:rsid w:val="003C05CC"/>
    <w:rsid w:val="003C0B46"/>
    <w:rsid w:val="003C0D64"/>
    <w:rsid w:val="003C1811"/>
    <w:rsid w:val="003C19BB"/>
    <w:rsid w:val="003C1BF3"/>
    <w:rsid w:val="003C2467"/>
    <w:rsid w:val="003C2626"/>
    <w:rsid w:val="003C2644"/>
    <w:rsid w:val="003C2680"/>
    <w:rsid w:val="003C2AC8"/>
    <w:rsid w:val="003C2E99"/>
    <w:rsid w:val="003C2EB1"/>
    <w:rsid w:val="003C31FF"/>
    <w:rsid w:val="003C32C6"/>
    <w:rsid w:val="003C3BFE"/>
    <w:rsid w:val="003C3FD6"/>
    <w:rsid w:val="003C40FA"/>
    <w:rsid w:val="003C41FA"/>
    <w:rsid w:val="003C4301"/>
    <w:rsid w:val="003C4532"/>
    <w:rsid w:val="003C50F2"/>
    <w:rsid w:val="003C57A7"/>
    <w:rsid w:val="003C5846"/>
    <w:rsid w:val="003C5E2C"/>
    <w:rsid w:val="003C5FD1"/>
    <w:rsid w:val="003C6948"/>
    <w:rsid w:val="003C705C"/>
    <w:rsid w:val="003C7317"/>
    <w:rsid w:val="003C7505"/>
    <w:rsid w:val="003C767D"/>
    <w:rsid w:val="003D0318"/>
    <w:rsid w:val="003D034F"/>
    <w:rsid w:val="003D0643"/>
    <w:rsid w:val="003D087A"/>
    <w:rsid w:val="003D0C58"/>
    <w:rsid w:val="003D177D"/>
    <w:rsid w:val="003D1E11"/>
    <w:rsid w:val="003D22DE"/>
    <w:rsid w:val="003D23FE"/>
    <w:rsid w:val="003D3069"/>
    <w:rsid w:val="003D30C9"/>
    <w:rsid w:val="003D3582"/>
    <w:rsid w:val="003D3C00"/>
    <w:rsid w:val="003D4688"/>
    <w:rsid w:val="003D48F6"/>
    <w:rsid w:val="003D53D8"/>
    <w:rsid w:val="003D5F79"/>
    <w:rsid w:val="003D6304"/>
    <w:rsid w:val="003D668D"/>
    <w:rsid w:val="003D70E1"/>
    <w:rsid w:val="003D70E9"/>
    <w:rsid w:val="003D715B"/>
    <w:rsid w:val="003D7537"/>
    <w:rsid w:val="003D7A1A"/>
    <w:rsid w:val="003D7F6F"/>
    <w:rsid w:val="003E0DF0"/>
    <w:rsid w:val="003E1164"/>
    <w:rsid w:val="003E1A1D"/>
    <w:rsid w:val="003E1AE6"/>
    <w:rsid w:val="003E1BE2"/>
    <w:rsid w:val="003E1C66"/>
    <w:rsid w:val="003E2529"/>
    <w:rsid w:val="003E2586"/>
    <w:rsid w:val="003E2B90"/>
    <w:rsid w:val="003E2E78"/>
    <w:rsid w:val="003E2F2C"/>
    <w:rsid w:val="003E35C5"/>
    <w:rsid w:val="003E3A49"/>
    <w:rsid w:val="003E3DD5"/>
    <w:rsid w:val="003E3E2C"/>
    <w:rsid w:val="003E4EB7"/>
    <w:rsid w:val="003E563F"/>
    <w:rsid w:val="003E5643"/>
    <w:rsid w:val="003E60F0"/>
    <w:rsid w:val="003E63D1"/>
    <w:rsid w:val="003E6737"/>
    <w:rsid w:val="003E6F28"/>
    <w:rsid w:val="003E70D8"/>
    <w:rsid w:val="003E7556"/>
    <w:rsid w:val="003E75ED"/>
    <w:rsid w:val="003E790C"/>
    <w:rsid w:val="003E7D75"/>
    <w:rsid w:val="003F0122"/>
    <w:rsid w:val="003F02A0"/>
    <w:rsid w:val="003F03E8"/>
    <w:rsid w:val="003F064D"/>
    <w:rsid w:val="003F07AE"/>
    <w:rsid w:val="003F0837"/>
    <w:rsid w:val="003F0AA5"/>
    <w:rsid w:val="003F0FC9"/>
    <w:rsid w:val="003F1136"/>
    <w:rsid w:val="003F1152"/>
    <w:rsid w:val="003F1629"/>
    <w:rsid w:val="003F17F5"/>
    <w:rsid w:val="003F1A51"/>
    <w:rsid w:val="003F1B04"/>
    <w:rsid w:val="003F1BD9"/>
    <w:rsid w:val="003F216F"/>
    <w:rsid w:val="003F22EB"/>
    <w:rsid w:val="003F2526"/>
    <w:rsid w:val="003F2546"/>
    <w:rsid w:val="003F258E"/>
    <w:rsid w:val="003F2F9B"/>
    <w:rsid w:val="003F343D"/>
    <w:rsid w:val="003F35B9"/>
    <w:rsid w:val="003F3783"/>
    <w:rsid w:val="003F39A9"/>
    <w:rsid w:val="003F3D39"/>
    <w:rsid w:val="003F4208"/>
    <w:rsid w:val="003F4BAB"/>
    <w:rsid w:val="003F500C"/>
    <w:rsid w:val="003F544B"/>
    <w:rsid w:val="003F584B"/>
    <w:rsid w:val="003F5878"/>
    <w:rsid w:val="003F5BFC"/>
    <w:rsid w:val="003F5CEF"/>
    <w:rsid w:val="003F5E65"/>
    <w:rsid w:val="003F68AE"/>
    <w:rsid w:val="003F6F41"/>
    <w:rsid w:val="003F6F67"/>
    <w:rsid w:val="003F6FB8"/>
    <w:rsid w:val="003F7647"/>
    <w:rsid w:val="003F7814"/>
    <w:rsid w:val="003F7D16"/>
    <w:rsid w:val="003F7D20"/>
    <w:rsid w:val="003F7E88"/>
    <w:rsid w:val="00400629"/>
    <w:rsid w:val="0040065A"/>
    <w:rsid w:val="00400B88"/>
    <w:rsid w:val="0040138A"/>
    <w:rsid w:val="00401425"/>
    <w:rsid w:val="00401BA5"/>
    <w:rsid w:val="00401CA6"/>
    <w:rsid w:val="00402826"/>
    <w:rsid w:val="004029FB"/>
    <w:rsid w:val="00402A2F"/>
    <w:rsid w:val="00402A62"/>
    <w:rsid w:val="00402F05"/>
    <w:rsid w:val="00402F8D"/>
    <w:rsid w:val="00403339"/>
    <w:rsid w:val="004039A9"/>
    <w:rsid w:val="00403AA7"/>
    <w:rsid w:val="004040A6"/>
    <w:rsid w:val="00404364"/>
    <w:rsid w:val="0040452B"/>
    <w:rsid w:val="004047F6"/>
    <w:rsid w:val="0040491B"/>
    <w:rsid w:val="0040534D"/>
    <w:rsid w:val="004060B0"/>
    <w:rsid w:val="0040621D"/>
    <w:rsid w:val="00406664"/>
    <w:rsid w:val="004066A9"/>
    <w:rsid w:val="004066CB"/>
    <w:rsid w:val="00406AB6"/>
    <w:rsid w:val="0040700A"/>
    <w:rsid w:val="0040711A"/>
    <w:rsid w:val="004075C6"/>
    <w:rsid w:val="00407DBD"/>
    <w:rsid w:val="0041034F"/>
    <w:rsid w:val="0041099F"/>
    <w:rsid w:val="00410C16"/>
    <w:rsid w:val="00411DB0"/>
    <w:rsid w:val="00411DD9"/>
    <w:rsid w:val="00411E26"/>
    <w:rsid w:val="0041221E"/>
    <w:rsid w:val="004123CD"/>
    <w:rsid w:val="00412510"/>
    <w:rsid w:val="0041288D"/>
    <w:rsid w:val="00412A2E"/>
    <w:rsid w:val="00412E4B"/>
    <w:rsid w:val="00413006"/>
    <w:rsid w:val="00413126"/>
    <w:rsid w:val="00413265"/>
    <w:rsid w:val="00413287"/>
    <w:rsid w:val="00413ECF"/>
    <w:rsid w:val="00413F13"/>
    <w:rsid w:val="00414D6B"/>
    <w:rsid w:val="00414E0D"/>
    <w:rsid w:val="00414E4F"/>
    <w:rsid w:val="004150D4"/>
    <w:rsid w:val="0041512E"/>
    <w:rsid w:val="00415859"/>
    <w:rsid w:val="0041615F"/>
    <w:rsid w:val="0041647D"/>
    <w:rsid w:val="004166FD"/>
    <w:rsid w:val="0041791F"/>
    <w:rsid w:val="0042069E"/>
    <w:rsid w:val="00420B67"/>
    <w:rsid w:val="00420E37"/>
    <w:rsid w:val="00420FFD"/>
    <w:rsid w:val="00421031"/>
    <w:rsid w:val="004211B4"/>
    <w:rsid w:val="00421208"/>
    <w:rsid w:val="0042167D"/>
    <w:rsid w:val="00421681"/>
    <w:rsid w:val="00421A8C"/>
    <w:rsid w:val="00421D45"/>
    <w:rsid w:val="004221D7"/>
    <w:rsid w:val="00422418"/>
    <w:rsid w:val="004224AA"/>
    <w:rsid w:val="004225F8"/>
    <w:rsid w:val="00422828"/>
    <w:rsid w:val="00422EAD"/>
    <w:rsid w:val="00423B5B"/>
    <w:rsid w:val="0042436E"/>
    <w:rsid w:val="00424B81"/>
    <w:rsid w:val="00424C95"/>
    <w:rsid w:val="00424E12"/>
    <w:rsid w:val="0042545D"/>
    <w:rsid w:val="0042572C"/>
    <w:rsid w:val="0042572D"/>
    <w:rsid w:val="00425C6F"/>
    <w:rsid w:val="004264F1"/>
    <w:rsid w:val="004272B0"/>
    <w:rsid w:val="00427476"/>
    <w:rsid w:val="0042765F"/>
    <w:rsid w:val="00427BB5"/>
    <w:rsid w:val="004303FA"/>
    <w:rsid w:val="00430578"/>
    <w:rsid w:val="0043058B"/>
    <w:rsid w:val="0043062E"/>
    <w:rsid w:val="004306EA"/>
    <w:rsid w:val="00430C7D"/>
    <w:rsid w:val="00431244"/>
    <w:rsid w:val="0043147C"/>
    <w:rsid w:val="00431D36"/>
    <w:rsid w:val="004322A5"/>
    <w:rsid w:val="00432589"/>
    <w:rsid w:val="00432B9F"/>
    <w:rsid w:val="00432EED"/>
    <w:rsid w:val="00432F6E"/>
    <w:rsid w:val="00433231"/>
    <w:rsid w:val="00433564"/>
    <w:rsid w:val="0043402A"/>
    <w:rsid w:val="00434360"/>
    <w:rsid w:val="004345DF"/>
    <w:rsid w:val="004356AD"/>
    <w:rsid w:val="00435DB2"/>
    <w:rsid w:val="00435E6D"/>
    <w:rsid w:val="004362AC"/>
    <w:rsid w:val="00436538"/>
    <w:rsid w:val="004374D3"/>
    <w:rsid w:val="0043754C"/>
    <w:rsid w:val="00440176"/>
    <w:rsid w:val="00440348"/>
    <w:rsid w:val="0044042B"/>
    <w:rsid w:val="00440490"/>
    <w:rsid w:val="00440764"/>
    <w:rsid w:val="00440F3C"/>
    <w:rsid w:val="0044147F"/>
    <w:rsid w:val="004416C8"/>
    <w:rsid w:val="00441B2A"/>
    <w:rsid w:val="0044207C"/>
    <w:rsid w:val="0044212C"/>
    <w:rsid w:val="0044231D"/>
    <w:rsid w:val="00442629"/>
    <w:rsid w:val="004427C4"/>
    <w:rsid w:val="00442C3A"/>
    <w:rsid w:val="00442F44"/>
    <w:rsid w:val="00443062"/>
    <w:rsid w:val="004431BD"/>
    <w:rsid w:val="004432FC"/>
    <w:rsid w:val="004439BC"/>
    <w:rsid w:val="004439BD"/>
    <w:rsid w:val="00443EFB"/>
    <w:rsid w:val="004447C8"/>
    <w:rsid w:val="00444AC6"/>
    <w:rsid w:val="00444F82"/>
    <w:rsid w:val="004455BB"/>
    <w:rsid w:val="00445CC0"/>
    <w:rsid w:val="00445DF9"/>
    <w:rsid w:val="00446BD1"/>
    <w:rsid w:val="004478A9"/>
    <w:rsid w:val="00447938"/>
    <w:rsid w:val="00447F5B"/>
    <w:rsid w:val="00450226"/>
    <w:rsid w:val="0045076D"/>
    <w:rsid w:val="004507AB"/>
    <w:rsid w:val="00450A59"/>
    <w:rsid w:val="00450B4A"/>
    <w:rsid w:val="00450D6D"/>
    <w:rsid w:val="00450E7D"/>
    <w:rsid w:val="00450F47"/>
    <w:rsid w:val="004513D5"/>
    <w:rsid w:val="00451512"/>
    <w:rsid w:val="00451B6D"/>
    <w:rsid w:val="00451F70"/>
    <w:rsid w:val="00452421"/>
    <w:rsid w:val="0045290F"/>
    <w:rsid w:val="00452977"/>
    <w:rsid w:val="00452C1A"/>
    <w:rsid w:val="00453229"/>
    <w:rsid w:val="004542F6"/>
    <w:rsid w:val="00454323"/>
    <w:rsid w:val="0045454B"/>
    <w:rsid w:val="004545C1"/>
    <w:rsid w:val="00454721"/>
    <w:rsid w:val="00454927"/>
    <w:rsid w:val="00454B47"/>
    <w:rsid w:val="00454BFE"/>
    <w:rsid w:val="00454CD8"/>
    <w:rsid w:val="00454F1A"/>
    <w:rsid w:val="0045505C"/>
    <w:rsid w:val="00455128"/>
    <w:rsid w:val="004554C8"/>
    <w:rsid w:val="00455673"/>
    <w:rsid w:val="0045584C"/>
    <w:rsid w:val="00455B95"/>
    <w:rsid w:val="00455CFE"/>
    <w:rsid w:val="00455D32"/>
    <w:rsid w:val="00455F6A"/>
    <w:rsid w:val="00456765"/>
    <w:rsid w:val="00456A84"/>
    <w:rsid w:val="00456AA1"/>
    <w:rsid w:val="0045769A"/>
    <w:rsid w:val="0045769C"/>
    <w:rsid w:val="00457822"/>
    <w:rsid w:val="00457A97"/>
    <w:rsid w:val="0046039C"/>
    <w:rsid w:val="004605AE"/>
    <w:rsid w:val="00460671"/>
    <w:rsid w:val="004606E7"/>
    <w:rsid w:val="0046093F"/>
    <w:rsid w:val="00461122"/>
    <w:rsid w:val="00461C24"/>
    <w:rsid w:val="00462002"/>
    <w:rsid w:val="00462B48"/>
    <w:rsid w:val="00462B6A"/>
    <w:rsid w:val="00462FF9"/>
    <w:rsid w:val="0046349B"/>
    <w:rsid w:val="004636E9"/>
    <w:rsid w:val="0046380D"/>
    <w:rsid w:val="004642E5"/>
    <w:rsid w:val="004646EC"/>
    <w:rsid w:val="00464BAB"/>
    <w:rsid w:val="00464BD8"/>
    <w:rsid w:val="00464CF9"/>
    <w:rsid w:val="004650AC"/>
    <w:rsid w:val="004659A8"/>
    <w:rsid w:val="00466490"/>
    <w:rsid w:val="004665A3"/>
    <w:rsid w:val="00466C63"/>
    <w:rsid w:val="00467321"/>
    <w:rsid w:val="004676EF"/>
    <w:rsid w:val="00467A97"/>
    <w:rsid w:val="00467EC1"/>
    <w:rsid w:val="004705F1"/>
    <w:rsid w:val="004709FE"/>
    <w:rsid w:val="00470BD5"/>
    <w:rsid w:val="00470C7B"/>
    <w:rsid w:val="00470D74"/>
    <w:rsid w:val="00470D7C"/>
    <w:rsid w:val="00470D99"/>
    <w:rsid w:val="004714A8"/>
    <w:rsid w:val="00471E76"/>
    <w:rsid w:val="0047203F"/>
    <w:rsid w:val="00472260"/>
    <w:rsid w:val="004725BC"/>
    <w:rsid w:val="00472640"/>
    <w:rsid w:val="00472941"/>
    <w:rsid w:val="00472F18"/>
    <w:rsid w:val="00473176"/>
    <w:rsid w:val="0047321F"/>
    <w:rsid w:val="004733D5"/>
    <w:rsid w:val="00473794"/>
    <w:rsid w:val="00473BD3"/>
    <w:rsid w:val="00474035"/>
    <w:rsid w:val="004742AD"/>
    <w:rsid w:val="004746DF"/>
    <w:rsid w:val="00474A6E"/>
    <w:rsid w:val="00474EF5"/>
    <w:rsid w:val="00474F49"/>
    <w:rsid w:val="00474FA1"/>
    <w:rsid w:val="00475615"/>
    <w:rsid w:val="00475802"/>
    <w:rsid w:val="00475815"/>
    <w:rsid w:val="00475C49"/>
    <w:rsid w:val="0047617B"/>
    <w:rsid w:val="004765FC"/>
    <w:rsid w:val="004772CE"/>
    <w:rsid w:val="0047758C"/>
    <w:rsid w:val="0048042B"/>
    <w:rsid w:val="004804BF"/>
    <w:rsid w:val="004805AD"/>
    <w:rsid w:val="00480692"/>
    <w:rsid w:val="00480B08"/>
    <w:rsid w:val="004810E5"/>
    <w:rsid w:val="00481222"/>
    <w:rsid w:val="004816A1"/>
    <w:rsid w:val="00481795"/>
    <w:rsid w:val="00481DA8"/>
    <w:rsid w:val="00482327"/>
    <w:rsid w:val="004829F4"/>
    <w:rsid w:val="0048333C"/>
    <w:rsid w:val="00483765"/>
    <w:rsid w:val="00484260"/>
    <w:rsid w:val="00484261"/>
    <w:rsid w:val="004847DA"/>
    <w:rsid w:val="004849D4"/>
    <w:rsid w:val="00484D4C"/>
    <w:rsid w:val="00485265"/>
    <w:rsid w:val="0048549D"/>
    <w:rsid w:val="004854B0"/>
    <w:rsid w:val="00485983"/>
    <w:rsid w:val="00485A3B"/>
    <w:rsid w:val="00485C0B"/>
    <w:rsid w:val="00485CAC"/>
    <w:rsid w:val="00486224"/>
    <w:rsid w:val="00486323"/>
    <w:rsid w:val="0048632F"/>
    <w:rsid w:val="004866D7"/>
    <w:rsid w:val="00486B43"/>
    <w:rsid w:val="00486E59"/>
    <w:rsid w:val="00487027"/>
    <w:rsid w:val="004871FD"/>
    <w:rsid w:val="004875D3"/>
    <w:rsid w:val="00487A1E"/>
    <w:rsid w:val="00487AE8"/>
    <w:rsid w:val="004902EC"/>
    <w:rsid w:val="0049041B"/>
    <w:rsid w:val="00490548"/>
    <w:rsid w:val="004906B8"/>
    <w:rsid w:val="00490F78"/>
    <w:rsid w:val="0049106E"/>
    <w:rsid w:val="00491240"/>
    <w:rsid w:val="00491B06"/>
    <w:rsid w:val="00491CA1"/>
    <w:rsid w:val="00491E61"/>
    <w:rsid w:val="004920F9"/>
    <w:rsid w:val="0049242E"/>
    <w:rsid w:val="00492670"/>
    <w:rsid w:val="004927D3"/>
    <w:rsid w:val="0049334A"/>
    <w:rsid w:val="00493945"/>
    <w:rsid w:val="00493A8D"/>
    <w:rsid w:val="00493B13"/>
    <w:rsid w:val="00494DFA"/>
    <w:rsid w:val="00495461"/>
    <w:rsid w:val="00496336"/>
    <w:rsid w:val="00496799"/>
    <w:rsid w:val="00496960"/>
    <w:rsid w:val="00496BC7"/>
    <w:rsid w:val="00496BCD"/>
    <w:rsid w:val="00496C3F"/>
    <w:rsid w:val="004970D0"/>
    <w:rsid w:val="004976AE"/>
    <w:rsid w:val="004978DB"/>
    <w:rsid w:val="004978EA"/>
    <w:rsid w:val="00497AEC"/>
    <w:rsid w:val="00497C98"/>
    <w:rsid w:val="004A02D4"/>
    <w:rsid w:val="004A044A"/>
    <w:rsid w:val="004A081C"/>
    <w:rsid w:val="004A0C87"/>
    <w:rsid w:val="004A14BB"/>
    <w:rsid w:val="004A1A0F"/>
    <w:rsid w:val="004A1E16"/>
    <w:rsid w:val="004A2240"/>
    <w:rsid w:val="004A25C5"/>
    <w:rsid w:val="004A2F50"/>
    <w:rsid w:val="004A30E6"/>
    <w:rsid w:val="004A31ED"/>
    <w:rsid w:val="004A3262"/>
    <w:rsid w:val="004A3793"/>
    <w:rsid w:val="004A3EF0"/>
    <w:rsid w:val="004A3FA7"/>
    <w:rsid w:val="004A4167"/>
    <w:rsid w:val="004A51FB"/>
    <w:rsid w:val="004A5238"/>
    <w:rsid w:val="004A525F"/>
    <w:rsid w:val="004A5413"/>
    <w:rsid w:val="004A5B2D"/>
    <w:rsid w:val="004A5B3B"/>
    <w:rsid w:val="004A5C52"/>
    <w:rsid w:val="004A5FD1"/>
    <w:rsid w:val="004A6000"/>
    <w:rsid w:val="004A63B0"/>
    <w:rsid w:val="004A6F0C"/>
    <w:rsid w:val="004A730D"/>
    <w:rsid w:val="004A7357"/>
    <w:rsid w:val="004A74F8"/>
    <w:rsid w:val="004A7B28"/>
    <w:rsid w:val="004A7CD6"/>
    <w:rsid w:val="004B01F7"/>
    <w:rsid w:val="004B0C0D"/>
    <w:rsid w:val="004B0C1D"/>
    <w:rsid w:val="004B0D8C"/>
    <w:rsid w:val="004B1298"/>
    <w:rsid w:val="004B14D5"/>
    <w:rsid w:val="004B156D"/>
    <w:rsid w:val="004B196E"/>
    <w:rsid w:val="004B1A35"/>
    <w:rsid w:val="004B1AF0"/>
    <w:rsid w:val="004B1B3C"/>
    <w:rsid w:val="004B1CE1"/>
    <w:rsid w:val="004B1E19"/>
    <w:rsid w:val="004B1EF4"/>
    <w:rsid w:val="004B21FE"/>
    <w:rsid w:val="004B2A44"/>
    <w:rsid w:val="004B2BB0"/>
    <w:rsid w:val="004B355B"/>
    <w:rsid w:val="004B3934"/>
    <w:rsid w:val="004B3B1E"/>
    <w:rsid w:val="004B3B49"/>
    <w:rsid w:val="004B3B96"/>
    <w:rsid w:val="004B3DFF"/>
    <w:rsid w:val="004B460B"/>
    <w:rsid w:val="004B4FDE"/>
    <w:rsid w:val="004B50BE"/>
    <w:rsid w:val="004B5860"/>
    <w:rsid w:val="004B59BD"/>
    <w:rsid w:val="004B6299"/>
    <w:rsid w:val="004B684E"/>
    <w:rsid w:val="004B6BDE"/>
    <w:rsid w:val="004B71AA"/>
    <w:rsid w:val="004B733B"/>
    <w:rsid w:val="004B7903"/>
    <w:rsid w:val="004B7B35"/>
    <w:rsid w:val="004B7DD8"/>
    <w:rsid w:val="004C0548"/>
    <w:rsid w:val="004C0B94"/>
    <w:rsid w:val="004C0C2A"/>
    <w:rsid w:val="004C0E42"/>
    <w:rsid w:val="004C1826"/>
    <w:rsid w:val="004C23B9"/>
    <w:rsid w:val="004C2F67"/>
    <w:rsid w:val="004C30A5"/>
    <w:rsid w:val="004C3907"/>
    <w:rsid w:val="004C3A63"/>
    <w:rsid w:val="004C3EF8"/>
    <w:rsid w:val="004C47CB"/>
    <w:rsid w:val="004C4BA7"/>
    <w:rsid w:val="004C5C0F"/>
    <w:rsid w:val="004C6E4F"/>
    <w:rsid w:val="004C706A"/>
    <w:rsid w:val="004C707E"/>
    <w:rsid w:val="004C7764"/>
    <w:rsid w:val="004C7ABB"/>
    <w:rsid w:val="004C7B3C"/>
    <w:rsid w:val="004D044D"/>
    <w:rsid w:val="004D061C"/>
    <w:rsid w:val="004D0D46"/>
    <w:rsid w:val="004D1489"/>
    <w:rsid w:val="004D1E6B"/>
    <w:rsid w:val="004D1F1E"/>
    <w:rsid w:val="004D1F66"/>
    <w:rsid w:val="004D2AC3"/>
    <w:rsid w:val="004D3157"/>
    <w:rsid w:val="004D3564"/>
    <w:rsid w:val="004D395E"/>
    <w:rsid w:val="004D3A3A"/>
    <w:rsid w:val="004D3B1C"/>
    <w:rsid w:val="004D3B86"/>
    <w:rsid w:val="004D4CCB"/>
    <w:rsid w:val="004D50FC"/>
    <w:rsid w:val="004D52EC"/>
    <w:rsid w:val="004D5460"/>
    <w:rsid w:val="004D5B55"/>
    <w:rsid w:val="004D5F0E"/>
    <w:rsid w:val="004D5FF1"/>
    <w:rsid w:val="004D61AD"/>
    <w:rsid w:val="004D6EAC"/>
    <w:rsid w:val="004D7C42"/>
    <w:rsid w:val="004D7DF5"/>
    <w:rsid w:val="004E0142"/>
    <w:rsid w:val="004E019C"/>
    <w:rsid w:val="004E0A4B"/>
    <w:rsid w:val="004E1026"/>
    <w:rsid w:val="004E19D4"/>
    <w:rsid w:val="004E1C80"/>
    <w:rsid w:val="004E1E5D"/>
    <w:rsid w:val="004E21DC"/>
    <w:rsid w:val="004E258C"/>
    <w:rsid w:val="004E2B16"/>
    <w:rsid w:val="004E2E38"/>
    <w:rsid w:val="004E3108"/>
    <w:rsid w:val="004E3549"/>
    <w:rsid w:val="004E36AC"/>
    <w:rsid w:val="004E3768"/>
    <w:rsid w:val="004E3C0E"/>
    <w:rsid w:val="004E3C20"/>
    <w:rsid w:val="004E3D8B"/>
    <w:rsid w:val="004E3FB3"/>
    <w:rsid w:val="004E44B0"/>
    <w:rsid w:val="004E4933"/>
    <w:rsid w:val="004E4BD2"/>
    <w:rsid w:val="004E4DB2"/>
    <w:rsid w:val="004E5279"/>
    <w:rsid w:val="004E6146"/>
    <w:rsid w:val="004E629A"/>
    <w:rsid w:val="004E6DAC"/>
    <w:rsid w:val="004E77A6"/>
    <w:rsid w:val="004F06C6"/>
    <w:rsid w:val="004F0717"/>
    <w:rsid w:val="004F0BA4"/>
    <w:rsid w:val="004F0CFE"/>
    <w:rsid w:val="004F0EBC"/>
    <w:rsid w:val="004F1132"/>
    <w:rsid w:val="004F17DE"/>
    <w:rsid w:val="004F1E76"/>
    <w:rsid w:val="004F2023"/>
    <w:rsid w:val="004F248B"/>
    <w:rsid w:val="004F253D"/>
    <w:rsid w:val="004F2657"/>
    <w:rsid w:val="004F2A5D"/>
    <w:rsid w:val="004F2D42"/>
    <w:rsid w:val="004F3AC2"/>
    <w:rsid w:val="004F3C86"/>
    <w:rsid w:val="004F3DF4"/>
    <w:rsid w:val="004F3EC2"/>
    <w:rsid w:val="004F46AC"/>
    <w:rsid w:val="004F4E96"/>
    <w:rsid w:val="004F4F8D"/>
    <w:rsid w:val="004F53CB"/>
    <w:rsid w:val="004F5914"/>
    <w:rsid w:val="004F5D17"/>
    <w:rsid w:val="004F5D91"/>
    <w:rsid w:val="004F60D9"/>
    <w:rsid w:val="004F61EE"/>
    <w:rsid w:val="004F646F"/>
    <w:rsid w:val="004F6620"/>
    <w:rsid w:val="004F75F7"/>
    <w:rsid w:val="004F7EEE"/>
    <w:rsid w:val="00500050"/>
    <w:rsid w:val="0050036A"/>
    <w:rsid w:val="00500754"/>
    <w:rsid w:val="00500C59"/>
    <w:rsid w:val="0050124D"/>
    <w:rsid w:val="005018EF"/>
    <w:rsid w:val="00501AE3"/>
    <w:rsid w:val="00501AF1"/>
    <w:rsid w:val="00502A49"/>
    <w:rsid w:val="00502A4C"/>
    <w:rsid w:val="00502C31"/>
    <w:rsid w:val="0050334A"/>
    <w:rsid w:val="00503498"/>
    <w:rsid w:val="00504394"/>
    <w:rsid w:val="00504FC4"/>
    <w:rsid w:val="00505007"/>
    <w:rsid w:val="005053B9"/>
    <w:rsid w:val="005057D3"/>
    <w:rsid w:val="00505860"/>
    <w:rsid w:val="00505BE4"/>
    <w:rsid w:val="0050620A"/>
    <w:rsid w:val="00507748"/>
    <w:rsid w:val="00507E87"/>
    <w:rsid w:val="00507EE2"/>
    <w:rsid w:val="00510477"/>
    <w:rsid w:val="00510793"/>
    <w:rsid w:val="00510CE3"/>
    <w:rsid w:val="005111C2"/>
    <w:rsid w:val="005116B1"/>
    <w:rsid w:val="005118CD"/>
    <w:rsid w:val="00511A4B"/>
    <w:rsid w:val="00511AFC"/>
    <w:rsid w:val="00511E33"/>
    <w:rsid w:val="00511E78"/>
    <w:rsid w:val="00512073"/>
    <w:rsid w:val="00512107"/>
    <w:rsid w:val="00512417"/>
    <w:rsid w:val="005127BD"/>
    <w:rsid w:val="005128F1"/>
    <w:rsid w:val="00512D60"/>
    <w:rsid w:val="00512E2C"/>
    <w:rsid w:val="00513376"/>
    <w:rsid w:val="00513B0B"/>
    <w:rsid w:val="00513EFB"/>
    <w:rsid w:val="0051410C"/>
    <w:rsid w:val="005144E6"/>
    <w:rsid w:val="005148AE"/>
    <w:rsid w:val="005148F5"/>
    <w:rsid w:val="00514A0A"/>
    <w:rsid w:val="0051583B"/>
    <w:rsid w:val="00515DB2"/>
    <w:rsid w:val="005161BF"/>
    <w:rsid w:val="005162D8"/>
    <w:rsid w:val="0051672E"/>
    <w:rsid w:val="005169AC"/>
    <w:rsid w:val="00516AA6"/>
    <w:rsid w:val="00517657"/>
    <w:rsid w:val="00517926"/>
    <w:rsid w:val="00517963"/>
    <w:rsid w:val="00517F57"/>
    <w:rsid w:val="005200E2"/>
    <w:rsid w:val="0052034D"/>
    <w:rsid w:val="0052047F"/>
    <w:rsid w:val="005207DB"/>
    <w:rsid w:val="0052094B"/>
    <w:rsid w:val="005209BA"/>
    <w:rsid w:val="00520AA7"/>
    <w:rsid w:val="00520F52"/>
    <w:rsid w:val="00520FFD"/>
    <w:rsid w:val="00521116"/>
    <w:rsid w:val="00521262"/>
    <w:rsid w:val="0052191C"/>
    <w:rsid w:val="0052249A"/>
    <w:rsid w:val="00522D4A"/>
    <w:rsid w:val="00522E07"/>
    <w:rsid w:val="0052386A"/>
    <w:rsid w:val="005239AB"/>
    <w:rsid w:val="00523CDA"/>
    <w:rsid w:val="0052430D"/>
    <w:rsid w:val="0052469D"/>
    <w:rsid w:val="00524733"/>
    <w:rsid w:val="0052559E"/>
    <w:rsid w:val="005256E2"/>
    <w:rsid w:val="005257B9"/>
    <w:rsid w:val="00525DC8"/>
    <w:rsid w:val="0052655A"/>
    <w:rsid w:val="0052694D"/>
    <w:rsid w:val="00526B61"/>
    <w:rsid w:val="00526D34"/>
    <w:rsid w:val="005275EE"/>
    <w:rsid w:val="00527C42"/>
    <w:rsid w:val="00530132"/>
    <w:rsid w:val="00530318"/>
    <w:rsid w:val="00530582"/>
    <w:rsid w:val="00530846"/>
    <w:rsid w:val="0053140B"/>
    <w:rsid w:val="005317C7"/>
    <w:rsid w:val="00531B6C"/>
    <w:rsid w:val="005322AA"/>
    <w:rsid w:val="0053269D"/>
    <w:rsid w:val="0053286C"/>
    <w:rsid w:val="00533084"/>
    <w:rsid w:val="0053378F"/>
    <w:rsid w:val="005338AC"/>
    <w:rsid w:val="00533E82"/>
    <w:rsid w:val="00533ED3"/>
    <w:rsid w:val="00533FED"/>
    <w:rsid w:val="005340CD"/>
    <w:rsid w:val="0053411F"/>
    <w:rsid w:val="0053465C"/>
    <w:rsid w:val="005346AB"/>
    <w:rsid w:val="00535100"/>
    <w:rsid w:val="00535169"/>
    <w:rsid w:val="00535515"/>
    <w:rsid w:val="005355AF"/>
    <w:rsid w:val="0053577B"/>
    <w:rsid w:val="00535B89"/>
    <w:rsid w:val="00536389"/>
    <w:rsid w:val="00536A60"/>
    <w:rsid w:val="00536C68"/>
    <w:rsid w:val="00537039"/>
    <w:rsid w:val="005372CE"/>
    <w:rsid w:val="005374B8"/>
    <w:rsid w:val="00537BF3"/>
    <w:rsid w:val="00537CC6"/>
    <w:rsid w:val="00540233"/>
    <w:rsid w:val="00540914"/>
    <w:rsid w:val="00540B82"/>
    <w:rsid w:val="00540D4B"/>
    <w:rsid w:val="00540ED9"/>
    <w:rsid w:val="00540EEF"/>
    <w:rsid w:val="0054193B"/>
    <w:rsid w:val="005419D6"/>
    <w:rsid w:val="00541B1A"/>
    <w:rsid w:val="00541C08"/>
    <w:rsid w:val="00541D0B"/>
    <w:rsid w:val="00541DE0"/>
    <w:rsid w:val="00541FD7"/>
    <w:rsid w:val="005421B6"/>
    <w:rsid w:val="005425DB"/>
    <w:rsid w:val="00542AB9"/>
    <w:rsid w:val="00542C1B"/>
    <w:rsid w:val="00543B1E"/>
    <w:rsid w:val="00543B3E"/>
    <w:rsid w:val="005447A0"/>
    <w:rsid w:val="00544BE3"/>
    <w:rsid w:val="00544F8B"/>
    <w:rsid w:val="005458B2"/>
    <w:rsid w:val="005459EA"/>
    <w:rsid w:val="00545E4B"/>
    <w:rsid w:val="00545FCF"/>
    <w:rsid w:val="005461D0"/>
    <w:rsid w:val="00546A5B"/>
    <w:rsid w:val="00546C99"/>
    <w:rsid w:val="00546CD7"/>
    <w:rsid w:val="00547126"/>
    <w:rsid w:val="00547BA4"/>
    <w:rsid w:val="00550521"/>
    <w:rsid w:val="00550D01"/>
    <w:rsid w:val="00550F52"/>
    <w:rsid w:val="0055111C"/>
    <w:rsid w:val="0055172E"/>
    <w:rsid w:val="00551F20"/>
    <w:rsid w:val="005520AA"/>
    <w:rsid w:val="0055220D"/>
    <w:rsid w:val="00552348"/>
    <w:rsid w:val="0055239A"/>
    <w:rsid w:val="005524E9"/>
    <w:rsid w:val="00552602"/>
    <w:rsid w:val="0055278B"/>
    <w:rsid w:val="00552B02"/>
    <w:rsid w:val="00552B33"/>
    <w:rsid w:val="005531C1"/>
    <w:rsid w:val="00553FAD"/>
    <w:rsid w:val="00554300"/>
    <w:rsid w:val="00554B7B"/>
    <w:rsid w:val="00554BE4"/>
    <w:rsid w:val="00554ECD"/>
    <w:rsid w:val="005550FB"/>
    <w:rsid w:val="005555E9"/>
    <w:rsid w:val="00555C23"/>
    <w:rsid w:val="00555F37"/>
    <w:rsid w:val="00556206"/>
    <w:rsid w:val="005562D7"/>
    <w:rsid w:val="00556BD2"/>
    <w:rsid w:val="00556C7B"/>
    <w:rsid w:val="00556F78"/>
    <w:rsid w:val="0055701F"/>
    <w:rsid w:val="005570C0"/>
    <w:rsid w:val="00557313"/>
    <w:rsid w:val="00557334"/>
    <w:rsid w:val="00557592"/>
    <w:rsid w:val="005577A1"/>
    <w:rsid w:val="00557859"/>
    <w:rsid w:val="00557EA5"/>
    <w:rsid w:val="005600BA"/>
    <w:rsid w:val="005602CB"/>
    <w:rsid w:val="00560633"/>
    <w:rsid w:val="005606EC"/>
    <w:rsid w:val="00560D11"/>
    <w:rsid w:val="00561165"/>
    <w:rsid w:val="00561355"/>
    <w:rsid w:val="0056186E"/>
    <w:rsid w:val="00561922"/>
    <w:rsid w:val="00561D69"/>
    <w:rsid w:val="00562481"/>
    <w:rsid w:val="005624F8"/>
    <w:rsid w:val="00562568"/>
    <w:rsid w:val="00562863"/>
    <w:rsid w:val="005628EA"/>
    <w:rsid w:val="0056298C"/>
    <w:rsid w:val="00562AF3"/>
    <w:rsid w:val="00563017"/>
    <w:rsid w:val="00563D26"/>
    <w:rsid w:val="00563E72"/>
    <w:rsid w:val="0056419C"/>
    <w:rsid w:val="00564DF8"/>
    <w:rsid w:val="005651F7"/>
    <w:rsid w:val="00565203"/>
    <w:rsid w:val="005656B8"/>
    <w:rsid w:val="0056593A"/>
    <w:rsid w:val="005659A8"/>
    <w:rsid w:val="00565CDB"/>
    <w:rsid w:val="00565D45"/>
    <w:rsid w:val="00566282"/>
    <w:rsid w:val="0056647B"/>
    <w:rsid w:val="005670F0"/>
    <w:rsid w:val="00567102"/>
    <w:rsid w:val="00567624"/>
    <w:rsid w:val="00567A4F"/>
    <w:rsid w:val="005702A0"/>
    <w:rsid w:val="005702F7"/>
    <w:rsid w:val="0057034F"/>
    <w:rsid w:val="00570610"/>
    <w:rsid w:val="00570789"/>
    <w:rsid w:val="00570CFB"/>
    <w:rsid w:val="00570DA1"/>
    <w:rsid w:val="00570E99"/>
    <w:rsid w:val="005711B4"/>
    <w:rsid w:val="00571757"/>
    <w:rsid w:val="00571C81"/>
    <w:rsid w:val="00571E94"/>
    <w:rsid w:val="00571F23"/>
    <w:rsid w:val="0057274A"/>
    <w:rsid w:val="00572855"/>
    <w:rsid w:val="00572D30"/>
    <w:rsid w:val="0057358B"/>
    <w:rsid w:val="00573A13"/>
    <w:rsid w:val="00574194"/>
    <w:rsid w:val="0057460A"/>
    <w:rsid w:val="0057480F"/>
    <w:rsid w:val="00574C2A"/>
    <w:rsid w:val="00574D14"/>
    <w:rsid w:val="0057516A"/>
    <w:rsid w:val="005753BF"/>
    <w:rsid w:val="0057574B"/>
    <w:rsid w:val="005758CE"/>
    <w:rsid w:val="00575A58"/>
    <w:rsid w:val="00575C70"/>
    <w:rsid w:val="00575DC6"/>
    <w:rsid w:val="00575E88"/>
    <w:rsid w:val="0057648F"/>
    <w:rsid w:val="005767FE"/>
    <w:rsid w:val="00576A95"/>
    <w:rsid w:val="00576CE6"/>
    <w:rsid w:val="00576D70"/>
    <w:rsid w:val="0057724A"/>
    <w:rsid w:val="005772C3"/>
    <w:rsid w:val="0058028B"/>
    <w:rsid w:val="005802D4"/>
    <w:rsid w:val="0058047E"/>
    <w:rsid w:val="0058098A"/>
    <w:rsid w:val="00580AC1"/>
    <w:rsid w:val="00580ACC"/>
    <w:rsid w:val="00580EAB"/>
    <w:rsid w:val="00580F66"/>
    <w:rsid w:val="00581277"/>
    <w:rsid w:val="00581626"/>
    <w:rsid w:val="0058189E"/>
    <w:rsid w:val="00581C21"/>
    <w:rsid w:val="00581D2C"/>
    <w:rsid w:val="00581DC7"/>
    <w:rsid w:val="00582A95"/>
    <w:rsid w:val="00582C52"/>
    <w:rsid w:val="00583338"/>
    <w:rsid w:val="0058333A"/>
    <w:rsid w:val="00583F88"/>
    <w:rsid w:val="00584019"/>
    <w:rsid w:val="0058439C"/>
    <w:rsid w:val="005846A0"/>
    <w:rsid w:val="005847B2"/>
    <w:rsid w:val="005849B2"/>
    <w:rsid w:val="00585770"/>
    <w:rsid w:val="00585A3D"/>
    <w:rsid w:val="00585F8B"/>
    <w:rsid w:val="00586455"/>
    <w:rsid w:val="005864DB"/>
    <w:rsid w:val="00586825"/>
    <w:rsid w:val="00586CC9"/>
    <w:rsid w:val="00586CE0"/>
    <w:rsid w:val="0058704C"/>
    <w:rsid w:val="005871AE"/>
    <w:rsid w:val="0058779A"/>
    <w:rsid w:val="00587CA7"/>
    <w:rsid w:val="00590208"/>
    <w:rsid w:val="0059030C"/>
    <w:rsid w:val="005909C0"/>
    <w:rsid w:val="00590A70"/>
    <w:rsid w:val="00590DA3"/>
    <w:rsid w:val="005910D2"/>
    <w:rsid w:val="00591517"/>
    <w:rsid w:val="0059173A"/>
    <w:rsid w:val="00592254"/>
    <w:rsid w:val="005922CB"/>
    <w:rsid w:val="005928AE"/>
    <w:rsid w:val="00592C1A"/>
    <w:rsid w:val="00592D47"/>
    <w:rsid w:val="005931BA"/>
    <w:rsid w:val="00593364"/>
    <w:rsid w:val="00593659"/>
    <w:rsid w:val="00593969"/>
    <w:rsid w:val="00593B5C"/>
    <w:rsid w:val="00593E71"/>
    <w:rsid w:val="00593F82"/>
    <w:rsid w:val="00593FB8"/>
    <w:rsid w:val="005940B2"/>
    <w:rsid w:val="005943CB"/>
    <w:rsid w:val="0059473A"/>
    <w:rsid w:val="005954BB"/>
    <w:rsid w:val="0059555D"/>
    <w:rsid w:val="00595D20"/>
    <w:rsid w:val="00595DBB"/>
    <w:rsid w:val="00595FFC"/>
    <w:rsid w:val="00596052"/>
    <w:rsid w:val="0059621E"/>
    <w:rsid w:val="00596603"/>
    <w:rsid w:val="00596D41"/>
    <w:rsid w:val="00596E3F"/>
    <w:rsid w:val="00596FF4"/>
    <w:rsid w:val="00597300"/>
    <w:rsid w:val="005978EA"/>
    <w:rsid w:val="00597BB1"/>
    <w:rsid w:val="00597BDD"/>
    <w:rsid w:val="005A0160"/>
    <w:rsid w:val="005A0219"/>
    <w:rsid w:val="005A02BE"/>
    <w:rsid w:val="005A0409"/>
    <w:rsid w:val="005A07CA"/>
    <w:rsid w:val="005A0A79"/>
    <w:rsid w:val="005A124D"/>
    <w:rsid w:val="005A12A6"/>
    <w:rsid w:val="005A14F1"/>
    <w:rsid w:val="005A17EF"/>
    <w:rsid w:val="005A19D8"/>
    <w:rsid w:val="005A1DBF"/>
    <w:rsid w:val="005A1E55"/>
    <w:rsid w:val="005A20ED"/>
    <w:rsid w:val="005A21BD"/>
    <w:rsid w:val="005A22B5"/>
    <w:rsid w:val="005A2E08"/>
    <w:rsid w:val="005A48BD"/>
    <w:rsid w:val="005A5204"/>
    <w:rsid w:val="005A56B2"/>
    <w:rsid w:val="005A6E6F"/>
    <w:rsid w:val="005A73A2"/>
    <w:rsid w:val="005B0968"/>
    <w:rsid w:val="005B0B60"/>
    <w:rsid w:val="005B0F8C"/>
    <w:rsid w:val="005B13E2"/>
    <w:rsid w:val="005B14C6"/>
    <w:rsid w:val="005B1785"/>
    <w:rsid w:val="005B1B25"/>
    <w:rsid w:val="005B2C51"/>
    <w:rsid w:val="005B2C69"/>
    <w:rsid w:val="005B3CFB"/>
    <w:rsid w:val="005B4C61"/>
    <w:rsid w:val="005B51CA"/>
    <w:rsid w:val="005B569B"/>
    <w:rsid w:val="005B5B58"/>
    <w:rsid w:val="005B5E7C"/>
    <w:rsid w:val="005B6699"/>
    <w:rsid w:val="005B66B1"/>
    <w:rsid w:val="005B68EF"/>
    <w:rsid w:val="005B7497"/>
    <w:rsid w:val="005B7567"/>
    <w:rsid w:val="005B75CA"/>
    <w:rsid w:val="005B7A2A"/>
    <w:rsid w:val="005B7E1A"/>
    <w:rsid w:val="005C004B"/>
    <w:rsid w:val="005C008D"/>
    <w:rsid w:val="005C0184"/>
    <w:rsid w:val="005C037E"/>
    <w:rsid w:val="005C0718"/>
    <w:rsid w:val="005C07E5"/>
    <w:rsid w:val="005C0988"/>
    <w:rsid w:val="005C0BD9"/>
    <w:rsid w:val="005C1546"/>
    <w:rsid w:val="005C1588"/>
    <w:rsid w:val="005C1725"/>
    <w:rsid w:val="005C22BC"/>
    <w:rsid w:val="005C256E"/>
    <w:rsid w:val="005C2DF0"/>
    <w:rsid w:val="005C32B1"/>
    <w:rsid w:val="005C408F"/>
    <w:rsid w:val="005C41DE"/>
    <w:rsid w:val="005C434C"/>
    <w:rsid w:val="005C44F0"/>
    <w:rsid w:val="005C4F0F"/>
    <w:rsid w:val="005C50E4"/>
    <w:rsid w:val="005C51C1"/>
    <w:rsid w:val="005C53A1"/>
    <w:rsid w:val="005C59A1"/>
    <w:rsid w:val="005C6229"/>
    <w:rsid w:val="005C6406"/>
    <w:rsid w:val="005C6892"/>
    <w:rsid w:val="005C6F84"/>
    <w:rsid w:val="005C701C"/>
    <w:rsid w:val="005C7385"/>
    <w:rsid w:val="005C78E7"/>
    <w:rsid w:val="005C79FE"/>
    <w:rsid w:val="005C7D97"/>
    <w:rsid w:val="005C7FF6"/>
    <w:rsid w:val="005D01F5"/>
    <w:rsid w:val="005D09E4"/>
    <w:rsid w:val="005D11D1"/>
    <w:rsid w:val="005D11EA"/>
    <w:rsid w:val="005D1426"/>
    <w:rsid w:val="005D1681"/>
    <w:rsid w:val="005D1760"/>
    <w:rsid w:val="005D1B58"/>
    <w:rsid w:val="005D1F52"/>
    <w:rsid w:val="005D215F"/>
    <w:rsid w:val="005D21D3"/>
    <w:rsid w:val="005D22BE"/>
    <w:rsid w:val="005D24D2"/>
    <w:rsid w:val="005D2EA6"/>
    <w:rsid w:val="005D3299"/>
    <w:rsid w:val="005D398F"/>
    <w:rsid w:val="005D3996"/>
    <w:rsid w:val="005D39D9"/>
    <w:rsid w:val="005D3ABC"/>
    <w:rsid w:val="005D3EE3"/>
    <w:rsid w:val="005D4124"/>
    <w:rsid w:val="005D42B6"/>
    <w:rsid w:val="005D42FE"/>
    <w:rsid w:val="005D43EE"/>
    <w:rsid w:val="005D50EC"/>
    <w:rsid w:val="005D5190"/>
    <w:rsid w:val="005D55D4"/>
    <w:rsid w:val="005D5935"/>
    <w:rsid w:val="005D5A8D"/>
    <w:rsid w:val="005D5E2E"/>
    <w:rsid w:val="005D6042"/>
    <w:rsid w:val="005D6230"/>
    <w:rsid w:val="005D645C"/>
    <w:rsid w:val="005D6485"/>
    <w:rsid w:val="005D67CD"/>
    <w:rsid w:val="005D7040"/>
    <w:rsid w:val="005D775B"/>
    <w:rsid w:val="005D78D0"/>
    <w:rsid w:val="005D7C93"/>
    <w:rsid w:val="005D7EB9"/>
    <w:rsid w:val="005E01A7"/>
    <w:rsid w:val="005E0220"/>
    <w:rsid w:val="005E040C"/>
    <w:rsid w:val="005E0B30"/>
    <w:rsid w:val="005E0B76"/>
    <w:rsid w:val="005E14AE"/>
    <w:rsid w:val="005E1AAF"/>
    <w:rsid w:val="005E1CF3"/>
    <w:rsid w:val="005E1DEA"/>
    <w:rsid w:val="005E2129"/>
    <w:rsid w:val="005E2F96"/>
    <w:rsid w:val="005E31A5"/>
    <w:rsid w:val="005E32FD"/>
    <w:rsid w:val="005E3929"/>
    <w:rsid w:val="005E4650"/>
    <w:rsid w:val="005E5271"/>
    <w:rsid w:val="005E54EA"/>
    <w:rsid w:val="005E55B4"/>
    <w:rsid w:val="005E5A36"/>
    <w:rsid w:val="005E5A81"/>
    <w:rsid w:val="005E6611"/>
    <w:rsid w:val="005E67FC"/>
    <w:rsid w:val="005E6866"/>
    <w:rsid w:val="005E6D32"/>
    <w:rsid w:val="005E6FCD"/>
    <w:rsid w:val="005E72A6"/>
    <w:rsid w:val="005E7468"/>
    <w:rsid w:val="005E7603"/>
    <w:rsid w:val="005E7992"/>
    <w:rsid w:val="005E7BF5"/>
    <w:rsid w:val="005E7D86"/>
    <w:rsid w:val="005F0BA4"/>
    <w:rsid w:val="005F0BF4"/>
    <w:rsid w:val="005F1F82"/>
    <w:rsid w:val="005F298C"/>
    <w:rsid w:val="005F2D9C"/>
    <w:rsid w:val="005F2EE9"/>
    <w:rsid w:val="005F36D0"/>
    <w:rsid w:val="005F3A20"/>
    <w:rsid w:val="005F3B88"/>
    <w:rsid w:val="005F3F83"/>
    <w:rsid w:val="005F414E"/>
    <w:rsid w:val="005F428D"/>
    <w:rsid w:val="005F4DE9"/>
    <w:rsid w:val="005F58F5"/>
    <w:rsid w:val="005F5E90"/>
    <w:rsid w:val="005F6104"/>
    <w:rsid w:val="005F6372"/>
    <w:rsid w:val="005F6904"/>
    <w:rsid w:val="005F6A0D"/>
    <w:rsid w:val="005F6A30"/>
    <w:rsid w:val="005F6A51"/>
    <w:rsid w:val="005F6D91"/>
    <w:rsid w:val="005F75DF"/>
    <w:rsid w:val="005F7D29"/>
    <w:rsid w:val="005F7EE7"/>
    <w:rsid w:val="006001E3"/>
    <w:rsid w:val="0060030A"/>
    <w:rsid w:val="0060048D"/>
    <w:rsid w:val="00600753"/>
    <w:rsid w:val="006007CD"/>
    <w:rsid w:val="006015B9"/>
    <w:rsid w:val="00601A0B"/>
    <w:rsid w:val="00601FA0"/>
    <w:rsid w:val="00601FD6"/>
    <w:rsid w:val="006024E8"/>
    <w:rsid w:val="00602B06"/>
    <w:rsid w:val="006031B9"/>
    <w:rsid w:val="006031D9"/>
    <w:rsid w:val="006031E6"/>
    <w:rsid w:val="0060354E"/>
    <w:rsid w:val="00603F36"/>
    <w:rsid w:val="00604018"/>
    <w:rsid w:val="006040B5"/>
    <w:rsid w:val="00604232"/>
    <w:rsid w:val="006043ED"/>
    <w:rsid w:val="006044F4"/>
    <w:rsid w:val="0060471B"/>
    <w:rsid w:val="0060604D"/>
    <w:rsid w:val="00606226"/>
    <w:rsid w:val="0060627E"/>
    <w:rsid w:val="006063AB"/>
    <w:rsid w:val="006065D7"/>
    <w:rsid w:val="006067C5"/>
    <w:rsid w:val="00606980"/>
    <w:rsid w:val="00606C07"/>
    <w:rsid w:val="0060748C"/>
    <w:rsid w:val="006075AB"/>
    <w:rsid w:val="006079D5"/>
    <w:rsid w:val="00607B20"/>
    <w:rsid w:val="00607BB5"/>
    <w:rsid w:val="00607FAF"/>
    <w:rsid w:val="006102E0"/>
    <w:rsid w:val="00610BEB"/>
    <w:rsid w:val="00611D77"/>
    <w:rsid w:val="006120D5"/>
    <w:rsid w:val="006123E8"/>
    <w:rsid w:val="0061250D"/>
    <w:rsid w:val="006125C1"/>
    <w:rsid w:val="00612635"/>
    <w:rsid w:val="006127FA"/>
    <w:rsid w:val="00612C80"/>
    <w:rsid w:val="0061337F"/>
    <w:rsid w:val="006138D6"/>
    <w:rsid w:val="00614546"/>
    <w:rsid w:val="0061465B"/>
    <w:rsid w:val="006147D8"/>
    <w:rsid w:val="00614EDD"/>
    <w:rsid w:val="00614F99"/>
    <w:rsid w:val="0061506E"/>
    <w:rsid w:val="006150C6"/>
    <w:rsid w:val="006155A6"/>
    <w:rsid w:val="006159D2"/>
    <w:rsid w:val="00615AC9"/>
    <w:rsid w:val="006163D3"/>
    <w:rsid w:val="006167D3"/>
    <w:rsid w:val="00616914"/>
    <w:rsid w:val="00617278"/>
    <w:rsid w:val="00617AE2"/>
    <w:rsid w:val="00620713"/>
    <w:rsid w:val="00620922"/>
    <w:rsid w:val="00620FEC"/>
    <w:rsid w:val="00621181"/>
    <w:rsid w:val="00621406"/>
    <w:rsid w:val="006216A3"/>
    <w:rsid w:val="00621733"/>
    <w:rsid w:val="00621882"/>
    <w:rsid w:val="00621965"/>
    <w:rsid w:val="00621F6D"/>
    <w:rsid w:val="00622017"/>
    <w:rsid w:val="00622CA5"/>
    <w:rsid w:val="0062321B"/>
    <w:rsid w:val="006232FF"/>
    <w:rsid w:val="00623C99"/>
    <w:rsid w:val="00623DC1"/>
    <w:rsid w:val="006245AA"/>
    <w:rsid w:val="00625114"/>
    <w:rsid w:val="006256E3"/>
    <w:rsid w:val="006258A9"/>
    <w:rsid w:val="006258DB"/>
    <w:rsid w:val="00626300"/>
    <w:rsid w:val="00627597"/>
    <w:rsid w:val="0062769A"/>
    <w:rsid w:val="00627927"/>
    <w:rsid w:val="00627980"/>
    <w:rsid w:val="00627A16"/>
    <w:rsid w:val="00627F58"/>
    <w:rsid w:val="006301B4"/>
    <w:rsid w:val="006303EB"/>
    <w:rsid w:val="006307FE"/>
    <w:rsid w:val="00630C13"/>
    <w:rsid w:val="0063101B"/>
    <w:rsid w:val="00631AC3"/>
    <w:rsid w:val="00631FF9"/>
    <w:rsid w:val="00632B15"/>
    <w:rsid w:val="00632B59"/>
    <w:rsid w:val="00632BC4"/>
    <w:rsid w:val="00632F41"/>
    <w:rsid w:val="00633066"/>
    <w:rsid w:val="006334DC"/>
    <w:rsid w:val="00633AA9"/>
    <w:rsid w:val="0063430E"/>
    <w:rsid w:val="00634A62"/>
    <w:rsid w:val="00634CC6"/>
    <w:rsid w:val="00634D82"/>
    <w:rsid w:val="00634E9E"/>
    <w:rsid w:val="00634FB2"/>
    <w:rsid w:val="006350A3"/>
    <w:rsid w:val="0063515E"/>
    <w:rsid w:val="00635599"/>
    <w:rsid w:val="00635922"/>
    <w:rsid w:val="00635C7D"/>
    <w:rsid w:val="00635F6A"/>
    <w:rsid w:val="00636079"/>
    <w:rsid w:val="006364F1"/>
    <w:rsid w:val="0063657D"/>
    <w:rsid w:val="006365E9"/>
    <w:rsid w:val="006366BC"/>
    <w:rsid w:val="00636F44"/>
    <w:rsid w:val="00637616"/>
    <w:rsid w:val="006376F5"/>
    <w:rsid w:val="0064036C"/>
    <w:rsid w:val="006405D0"/>
    <w:rsid w:val="00640D6C"/>
    <w:rsid w:val="00640E8D"/>
    <w:rsid w:val="006411EA"/>
    <w:rsid w:val="006415CA"/>
    <w:rsid w:val="0064169F"/>
    <w:rsid w:val="006418A0"/>
    <w:rsid w:val="00641976"/>
    <w:rsid w:val="00641A17"/>
    <w:rsid w:val="00641B18"/>
    <w:rsid w:val="00641B5E"/>
    <w:rsid w:val="00641C1E"/>
    <w:rsid w:val="00641C79"/>
    <w:rsid w:val="00641C9F"/>
    <w:rsid w:val="00641CCA"/>
    <w:rsid w:val="00641F48"/>
    <w:rsid w:val="00642402"/>
    <w:rsid w:val="00642759"/>
    <w:rsid w:val="00642B3C"/>
    <w:rsid w:val="00643620"/>
    <w:rsid w:val="00643884"/>
    <w:rsid w:val="00643DA2"/>
    <w:rsid w:val="00643EDC"/>
    <w:rsid w:val="00644475"/>
    <w:rsid w:val="00644606"/>
    <w:rsid w:val="00644827"/>
    <w:rsid w:val="00644930"/>
    <w:rsid w:val="00644C68"/>
    <w:rsid w:val="00644CF1"/>
    <w:rsid w:val="0064519C"/>
    <w:rsid w:val="00645896"/>
    <w:rsid w:val="006459FF"/>
    <w:rsid w:val="00645A3F"/>
    <w:rsid w:val="00645FB1"/>
    <w:rsid w:val="0064624E"/>
    <w:rsid w:val="006462E7"/>
    <w:rsid w:val="00646529"/>
    <w:rsid w:val="00650721"/>
    <w:rsid w:val="006508BF"/>
    <w:rsid w:val="00650D4A"/>
    <w:rsid w:val="00651537"/>
    <w:rsid w:val="00651DAD"/>
    <w:rsid w:val="006521D9"/>
    <w:rsid w:val="00652233"/>
    <w:rsid w:val="00652460"/>
    <w:rsid w:val="00652551"/>
    <w:rsid w:val="00652BF3"/>
    <w:rsid w:val="006531A8"/>
    <w:rsid w:val="0065337B"/>
    <w:rsid w:val="00653704"/>
    <w:rsid w:val="00653AE5"/>
    <w:rsid w:val="006547BA"/>
    <w:rsid w:val="00654A3C"/>
    <w:rsid w:val="0065536C"/>
    <w:rsid w:val="006554F2"/>
    <w:rsid w:val="006554F8"/>
    <w:rsid w:val="006558C9"/>
    <w:rsid w:val="00655903"/>
    <w:rsid w:val="00655C90"/>
    <w:rsid w:val="00655F5D"/>
    <w:rsid w:val="006562D0"/>
    <w:rsid w:val="00656482"/>
    <w:rsid w:val="00656BF6"/>
    <w:rsid w:val="00656D2F"/>
    <w:rsid w:val="00657118"/>
    <w:rsid w:val="00657420"/>
    <w:rsid w:val="00657B06"/>
    <w:rsid w:val="0066006B"/>
    <w:rsid w:val="00660202"/>
    <w:rsid w:val="00660B08"/>
    <w:rsid w:val="00660BD0"/>
    <w:rsid w:val="00660C53"/>
    <w:rsid w:val="0066125E"/>
    <w:rsid w:val="00661439"/>
    <w:rsid w:val="0066145B"/>
    <w:rsid w:val="006619F8"/>
    <w:rsid w:val="00661A6F"/>
    <w:rsid w:val="00661AAC"/>
    <w:rsid w:val="0066273E"/>
    <w:rsid w:val="0066328F"/>
    <w:rsid w:val="006639C3"/>
    <w:rsid w:val="00663C28"/>
    <w:rsid w:val="00663E83"/>
    <w:rsid w:val="00664015"/>
    <w:rsid w:val="00664468"/>
    <w:rsid w:val="006645C7"/>
    <w:rsid w:val="00664B7C"/>
    <w:rsid w:val="00664EB6"/>
    <w:rsid w:val="006651C4"/>
    <w:rsid w:val="006659FF"/>
    <w:rsid w:val="00665C2D"/>
    <w:rsid w:val="00665C90"/>
    <w:rsid w:val="00665EC3"/>
    <w:rsid w:val="00665F11"/>
    <w:rsid w:val="00665F37"/>
    <w:rsid w:val="0066602E"/>
    <w:rsid w:val="0066634A"/>
    <w:rsid w:val="00666E29"/>
    <w:rsid w:val="00667932"/>
    <w:rsid w:val="00667BD2"/>
    <w:rsid w:val="00670043"/>
    <w:rsid w:val="0067066E"/>
    <w:rsid w:val="00670B24"/>
    <w:rsid w:val="00670C4D"/>
    <w:rsid w:val="00670E94"/>
    <w:rsid w:val="00670F60"/>
    <w:rsid w:val="00670FD3"/>
    <w:rsid w:val="006714E1"/>
    <w:rsid w:val="00671671"/>
    <w:rsid w:val="00671BAC"/>
    <w:rsid w:val="00671C5F"/>
    <w:rsid w:val="00671CA7"/>
    <w:rsid w:val="00671FDF"/>
    <w:rsid w:val="00672322"/>
    <w:rsid w:val="0067256F"/>
    <w:rsid w:val="006726B6"/>
    <w:rsid w:val="006729D5"/>
    <w:rsid w:val="00672DA9"/>
    <w:rsid w:val="00672E57"/>
    <w:rsid w:val="0067307D"/>
    <w:rsid w:val="00673BDE"/>
    <w:rsid w:val="00674268"/>
    <w:rsid w:val="00674443"/>
    <w:rsid w:val="0067457D"/>
    <w:rsid w:val="006746F8"/>
    <w:rsid w:val="00674941"/>
    <w:rsid w:val="00674A95"/>
    <w:rsid w:val="00674C90"/>
    <w:rsid w:val="00674D68"/>
    <w:rsid w:val="00674E85"/>
    <w:rsid w:val="00674EC2"/>
    <w:rsid w:val="00674ECB"/>
    <w:rsid w:val="00675145"/>
    <w:rsid w:val="0067559B"/>
    <w:rsid w:val="006755E7"/>
    <w:rsid w:val="00675D04"/>
    <w:rsid w:val="00675EAE"/>
    <w:rsid w:val="00676727"/>
    <w:rsid w:val="006768A3"/>
    <w:rsid w:val="00676AD5"/>
    <w:rsid w:val="00676BEE"/>
    <w:rsid w:val="006770C7"/>
    <w:rsid w:val="00677B8E"/>
    <w:rsid w:val="006800B7"/>
    <w:rsid w:val="00680106"/>
    <w:rsid w:val="00680899"/>
    <w:rsid w:val="00680936"/>
    <w:rsid w:val="006809A2"/>
    <w:rsid w:val="00680F92"/>
    <w:rsid w:val="00681245"/>
    <w:rsid w:val="0068163A"/>
    <w:rsid w:val="00681A0C"/>
    <w:rsid w:val="00681A49"/>
    <w:rsid w:val="00681B48"/>
    <w:rsid w:val="0068213A"/>
    <w:rsid w:val="0068247F"/>
    <w:rsid w:val="0068263A"/>
    <w:rsid w:val="00682D5C"/>
    <w:rsid w:val="00682E53"/>
    <w:rsid w:val="00683104"/>
    <w:rsid w:val="00683637"/>
    <w:rsid w:val="00683762"/>
    <w:rsid w:val="006838ED"/>
    <w:rsid w:val="006838F8"/>
    <w:rsid w:val="00683A74"/>
    <w:rsid w:val="00683E31"/>
    <w:rsid w:val="0068457B"/>
    <w:rsid w:val="006855C7"/>
    <w:rsid w:val="006857F2"/>
    <w:rsid w:val="00685DB0"/>
    <w:rsid w:val="00685FAE"/>
    <w:rsid w:val="0068628A"/>
    <w:rsid w:val="00686519"/>
    <w:rsid w:val="0068670C"/>
    <w:rsid w:val="00686E85"/>
    <w:rsid w:val="00686F32"/>
    <w:rsid w:val="00687552"/>
    <w:rsid w:val="006875A3"/>
    <w:rsid w:val="00687771"/>
    <w:rsid w:val="006879EE"/>
    <w:rsid w:val="00687A43"/>
    <w:rsid w:val="00687DBD"/>
    <w:rsid w:val="00690141"/>
    <w:rsid w:val="00690654"/>
    <w:rsid w:val="006914D6"/>
    <w:rsid w:val="00691529"/>
    <w:rsid w:val="0069168D"/>
    <w:rsid w:val="00691C88"/>
    <w:rsid w:val="0069232C"/>
    <w:rsid w:val="0069248C"/>
    <w:rsid w:val="00692BC9"/>
    <w:rsid w:val="0069311E"/>
    <w:rsid w:val="00693378"/>
    <w:rsid w:val="006934E9"/>
    <w:rsid w:val="00693891"/>
    <w:rsid w:val="00693B5F"/>
    <w:rsid w:val="006942BF"/>
    <w:rsid w:val="00694A73"/>
    <w:rsid w:val="00694C5E"/>
    <w:rsid w:val="006950D7"/>
    <w:rsid w:val="0069515E"/>
    <w:rsid w:val="00695227"/>
    <w:rsid w:val="006957C1"/>
    <w:rsid w:val="00695A74"/>
    <w:rsid w:val="00695F38"/>
    <w:rsid w:val="006962F2"/>
    <w:rsid w:val="006965D1"/>
    <w:rsid w:val="00696635"/>
    <w:rsid w:val="006966C7"/>
    <w:rsid w:val="00696C0D"/>
    <w:rsid w:val="00696D4B"/>
    <w:rsid w:val="00697E2F"/>
    <w:rsid w:val="006A00AD"/>
    <w:rsid w:val="006A039E"/>
    <w:rsid w:val="006A0C9A"/>
    <w:rsid w:val="006A1254"/>
    <w:rsid w:val="006A1983"/>
    <w:rsid w:val="006A1A5F"/>
    <w:rsid w:val="006A1D7F"/>
    <w:rsid w:val="006A2624"/>
    <w:rsid w:val="006A2807"/>
    <w:rsid w:val="006A2AD3"/>
    <w:rsid w:val="006A2D31"/>
    <w:rsid w:val="006A2E82"/>
    <w:rsid w:val="006A306C"/>
    <w:rsid w:val="006A3858"/>
    <w:rsid w:val="006A43C3"/>
    <w:rsid w:val="006A52C7"/>
    <w:rsid w:val="006A53A0"/>
    <w:rsid w:val="006A5DA2"/>
    <w:rsid w:val="006A5EF5"/>
    <w:rsid w:val="006A6929"/>
    <w:rsid w:val="006A6C82"/>
    <w:rsid w:val="006A7501"/>
    <w:rsid w:val="006A7966"/>
    <w:rsid w:val="006B0104"/>
    <w:rsid w:val="006B0139"/>
    <w:rsid w:val="006B17CC"/>
    <w:rsid w:val="006B1911"/>
    <w:rsid w:val="006B1FA8"/>
    <w:rsid w:val="006B204B"/>
    <w:rsid w:val="006B2449"/>
    <w:rsid w:val="006B2AD8"/>
    <w:rsid w:val="006B2B92"/>
    <w:rsid w:val="006B2D23"/>
    <w:rsid w:val="006B31D2"/>
    <w:rsid w:val="006B33AF"/>
    <w:rsid w:val="006B36C3"/>
    <w:rsid w:val="006B376B"/>
    <w:rsid w:val="006B3A4E"/>
    <w:rsid w:val="006B3BF4"/>
    <w:rsid w:val="006B3D6E"/>
    <w:rsid w:val="006B427D"/>
    <w:rsid w:val="006B4369"/>
    <w:rsid w:val="006B43F9"/>
    <w:rsid w:val="006B441F"/>
    <w:rsid w:val="006B474C"/>
    <w:rsid w:val="006B475C"/>
    <w:rsid w:val="006B47D8"/>
    <w:rsid w:val="006B48BE"/>
    <w:rsid w:val="006B51B0"/>
    <w:rsid w:val="006B56FC"/>
    <w:rsid w:val="006B5993"/>
    <w:rsid w:val="006B5B4F"/>
    <w:rsid w:val="006B5C37"/>
    <w:rsid w:val="006B5D5D"/>
    <w:rsid w:val="006B5FF3"/>
    <w:rsid w:val="006B60B4"/>
    <w:rsid w:val="006B66FF"/>
    <w:rsid w:val="006B6827"/>
    <w:rsid w:val="006B6931"/>
    <w:rsid w:val="006B6EB4"/>
    <w:rsid w:val="006B70DD"/>
    <w:rsid w:val="006B7142"/>
    <w:rsid w:val="006B714B"/>
    <w:rsid w:val="006B72F9"/>
    <w:rsid w:val="006B766D"/>
    <w:rsid w:val="006B7790"/>
    <w:rsid w:val="006B7ACC"/>
    <w:rsid w:val="006B7BEA"/>
    <w:rsid w:val="006B7F41"/>
    <w:rsid w:val="006C01DB"/>
    <w:rsid w:val="006C1302"/>
    <w:rsid w:val="006C13EE"/>
    <w:rsid w:val="006C15A6"/>
    <w:rsid w:val="006C179A"/>
    <w:rsid w:val="006C1C66"/>
    <w:rsid w:val="006C28F1"/>
    <w:rsid w:val="006C29C7"/>
    <w:rsid w:val="006C2AA0"/>
    <w:rsid w:val="006C2C4C"/>
    <w:rsid w:val="006C2FC1"/>
    <w:rsid w:val="006C3295"/>
    <w:rsid w:val="006C32CB"/>
    <w:rsid w:val="006C3948"/>
    <w:rsid w:val="006C3A1F"/>
    <w:rsid w:val="006C3D1C"/>
    <w:rsid w:val="006C40E3"/>
    <w:rsid w:val="006C4156"/>
    <w:rsid w:val="006C4221"/>
    <w:rsid w:val="006C42B5"/>
    <w:rsid w:val="006C4331"/>
    <w:rsid w:val="006C4358"/>
    <w:rsid w:val="006C4828"/>
    <w:rsid w:val="006C493C"/>
    <w:rsid w:val="006C4B1A"/>
    <w:rsid w:val="006C4B63"/>
    <w:rsid w:val="006C4E61"/>
    <w:rsid w:val="006C511E"/>
    <w:rsid w:val="006C54E2"/>
    <w:rsid w:val="006C5581"/>
    <w:rsid w:val="006C561A"/>
    <w:rsid w:val="006C5FC8"/>
    <w:rsid w:val="006C60B4"/>
    <w:rsid w:val="006C6189"/>
    <w:rsid w:val="006C62EA"/>
    <w:rsid w:val="006C6E6B"/>
    <w:rsid w:val="006C7689"/>
    <w:rsid w:val="006C7859"/>
    <w:rsid w:val="006C7D13"/>
    <w:rsid w:val="006C7EF8"/>
    <w:rsid w:val="006D0888"/>
    <w:rsid w:val="006D0BF5"/>
    <w:rsid w:val="006D0FE1"/>
    <w:rsid w:val="006D112F"/>
    <w:rsid w:val="006D16A8"/>
    <w:rsid w:val="006D2114"/>
    <w:rsid w:val="006D2139"/>
    <w:rsid w:val="006D217A"/>
    <w:rsid w:val="006D227A"/>
    <w:rsid w:val="006D23AE"/>
    <w:rsid w:val="006D24D3"/>
    <w:rsid w:val="006D2A1A"/>
    <w:rsid w:val="006D30A7"/>
    <w:rsid w:val="006D35B8"/>
    <w:rsid w:val="006D364B"/>
    <w:rsid w:val="006D3C22"/>
    <w:rsid w:val="006D41F9"/>
    <w:rsid w:val="006D4633"/>
    <w:rsid w:val="006D54FF"/>
    <w:rsid w:val="006D55B7"/>
    <w:rsid w:val="006D5AC5"/>
    <w:rsid w:val="006D5B7F"/>
    <w:rsid w:val="006D6326"/>
    <w:rsid w:val="006D674B"/>
    <w:rsid w:val="006D69DF"/>
    <w:rsid w:val="006D6A31"/>
    <w:rsid w:val="006D6AF7"/>
    <w:rsid w:val="006D6D5B"/>
    <w:rsid w:val="006D70F3"/>
    <w:rsid w:val="006D774D"/>
    <w:rsid w:val="006D798B"/>
    <w:rsid w:val="006D7B7C"/>
    <w:rsid w:val="006E0144"/>
    <w:rsid w:val="006E01CC"/>
    <w:rsid w:val="006E02BF"/>
    <w:rsid w:val="006E09BE"/>
    <w:rsid w:val="006E13FC"/>
    <w:rsid w:val="006E1830"/>
    <w:rsid w:val="006E1944"/>
    <w:rsid w:val="006E1A1D"/>
    <w:rsid w:val="006E1DA1"/>
    <w:rsid w:val="006E2275"/>
    <w:rsid w:val="006E2348"/>
    <w:rsid w:val="006E24CC"/>
    <w:rsid w:val="006E3037"/>
    <w:rsid w:val="006E31C5"/>
    <w:rsid w:val="006E388F"/>
    <w:rsid w:val="006E3893"/>
    <w:rsid w:val="006E3FF5"/>
    <w:rsid w:val="006E4863"/>
    <w:rsid w:val="006E4AE1"/>
    <w:rsid w:val="006E4D91"/>
    <w:rsid w:val="006E5A20"/>
    <w:rsid w:val="006E5E38"/>
    <w:rsid w:val="006E5EC3"/>
    <w:rsid w:val="006E639E"/>
    <w:rsid w:val="006E67A1"/>
    <w:rsid w:val="006E68A2"/>
    <w:rsid w:val="006E6C31"/>
    <w:rsid w:val="006E6E91"/>
    <w:rsid w:val="006E7230"/>
    <w:rsid w:val="006E7356"/>
    <w:rsid w:val="006E73AA"/>
    <w:rsid w:val="006E7914"/>
    <w:rsid w:val="006E7A7B"/>
    <w:rsid w:val="006E7E71"/>
    <w:rsid w:val="006F02DD"/>
    <w:rsid w:val="006F0870"/>
    <w:rsid w:val="006F097D"/>
    <w:rsid w:val="006F0F33"/>
    <w:rsid w:val="006F1A59"/>
    <w:rsid w:val="006F1BFC"/>
    <w:rsid w:val="006F1ED4"/>
    <w:rsid w:val="006F200F"/>
    <w:rsid w:val="006F261F"/>
    <w:rsid w:val="006F2705"/>
    <w:rsid w:val="006F362D"/>
    <w:rsid w:val="006F4A62"/>
    <w:rsid w:val="006F4E8D"/>
    <w:rsid w:val="006F61C2"/>
    <w:rsid w:val="006F69E2"/>
    <w:rsid w:val="006F716D"/>
    <w:rsid w:val="006F730A"/>
    <w:rsid w:val="006F78D3"/>
    <w:rsid w:val="006F7BB6"/>
    <w:rsid w:val="006F7F68"/>
    <w:rsid w:val="00700803"/>
    <w:rsid w:val="00700DFC"/>
    <w:rsid w:val="007019A2"/>
    <w:rsid w:val="00701F6D"/>
    <w:rsid w:val="007021C2"/>
    <w:rsid w:val="0070224A"/>
    <w:rsid w:val="00702369"/>
    <w:rsid w:val="007028D7"/>
    <w:rsid w:val="00702FFE"/>
    <w:rsid w:val="007032AF"/>
    <w:rsid w:val="00703302"/>
    <w:rsid w:val="0070346C"/>
    <w:rsid w:val="00703626"/>
    <w:rsid w:val="0070391F"/>
    <w:rsid w:val="007039B1"/>
    <w:rsid w:val="00703D8E"/>
    <w:rsid w:val="00703E9A"/>
    <w:rsid w:val="00703EB7"/>
    <w:rsid w:val="00704006"/>
    <w:rsid w:val="00704779"/>
    <w:rsid w:val="00704E1F"/>
    <w:rsid w:val="00705215"/>
    <w:rsid w:val="00705457"/>
    <w:rsid w:val="007055AC"/>
    <w:rsid w:val="007055C6"/>
    <w:rsid w:val="00705E8D"/>
    <w:rsid w:val="00706031"/>
    <w:rsid w:val="00706234"/>
    <w:rsid w:val="0070653F"/>
    <w:rsid w:val="00706EC5"/>
    <w:rsid w:val="00706F14"/>
    <w:rsid w:val="00707064"/>
    <w:rsid w:val="0070779F"/>
    <w:rsid w:val="00707937"/>
    <w:rsid w:val="00710664"/>
    <w:rsid w:val="007109BB"/>
    <w:rsid w:val="00710A0C"/>
    <w:rsid w:val="00710E39"/>
    <w:rsid w:val="007111CF"/>
    <w:rsid w:val="00711B53"/>
    <w:rsid w:val="007123A3"/>
    <w:rsid w:val="00712513"/>
    <w:rsid w:val="00712869"/>
    <w:rsid w:val="00712C7E"/>
    <w:rsid w:val="00712EE8"/>
    <w:rsid w:val="007131C4"/>
    <w:rsid w:val="007137EC"/>
    <w:rsid w:val="00713CB5"/>
    <w:rsid w:val="00713CC6"/>
    <w:rsid w:val="00714757"/>
    <w:rsid w:val="00714EAA"/>
    <w:rsid w:val="00714F23"/>
    <w:rsid w:val="00715051"/>
    <w:rsid w:val="007152CA"/>
    <w:rsid w:val="00715DF2"/>
    <w:rsid w:val="00715E4C"/>
    <w:rsid w:val="00715F7A"/>
    <w:rsid w:val="0071639B"/>
    <w:rsid w:val="00716507"/>
    <w:rsid w:val="00716AE2"/>
    <w:rsid w:val="00716BE8"/>
    <w:rsid w:val="00716CD4"/>
    <w:rsid w:val="007171D8"/>
    <w:rsid w:val="0071734B"/>
    <w:rsid w:val="007173AD"/>
    <w:rsid w:val="00717C7E"/>
    <w:rsid w:val="00717F70"/>
    <w:rsid w:val="0072045E"/>
    <w:rsid w:val="00720A86"/>
    <w:rsid w:val="00720EA5"/>
    <w:rsid w:val="00720EC1"/>
    <w:rsid w:val="0072134A"/>
    <w:rsid w:val="00721567"/>
    <w:rsid w:val="00721589"/>
    <w:rsid w:val="00721FDA"/>
    <w:rsid w:val="00722371"/>
    <w:rsid w:val="007223AE"/>
    <w:rsid w:val="007223C5"/>
    <w:rsid w:val="007223EE"/>
    <w:rsid w:val="00722864"/>
    <w:rsid w:val="00722B79"/>
    <w:rsid w:val="007233CF"/>
    <w:rsid w:val="00723559"/>
    <w:rsid w:val="00724691"/>
    <w:rsid w:val="0072483A"/>
    <w:rsid w:val="00724E1B"/>
    <w:rsid w:val="00724E2C"/>
    <w:rsid w:val="00724F66"/>
    <w:rsid w:val="00725814"/>
    <w:rsid w:val="00725966"/>
    <w:rsid w:val="00725A2A"/>
    <w:rsid w:val="00725D8E"/>
    <w:rsid w:val="007262A6"/>
    <w:rsid w:val="007264C4"/>
    <w:rsid w:val="0072667F"/>
    <w:rsid w:val="00726720"/>
    <w:rsid w:val="00726824"/>
    <w:rsid w:val="00726AFF"/>
    <w:rsid w:val="00726F3A"/>
    <w:rsid w:val="007271F2"/>
    <w:rsid w:val="0072722C"/>
    <w:rsid w:val="00727654"/>
    <w:rsid w:val="00727741"/>
    <w:rsid w:val="007277F7"/>
    <w:rsid w:val="00727A2E"/>
    <w:rsid w:val="00727C66"/>
    <w:rsid w:val="0073041E"/>
    <w:rsid w:val="00730611"/>
    <w:rsid w:val="00730615"/>
    <w:rsid w:val="00730AA8"/>
    <w:rsid w:val="00730B64"/>
    <w:rsid w:val="00730BDC"/>
    <w:rsid w:val="00730C13"/>
    <w:rsid w:val="00730C7A"/>
    <w:rsid w:val="00730FE0"/>
    <w:rsid w:val="00731179"/>
    <w:rsid w:val="007313DB"/>
    <w:rsid w:val="00731465"/>
    <w:rsid w:val="00731667"/>
    <w:rsid w:val="0073225D"/>
    <w:rsid w:val="00732465"/>
    <w:rsid w:val="007328EB"/>
    <w:rsid w:val="0073294B"/>
    <w:rsid w:val="00732BA9"/>
    <w:rsid w:val="00732DA7"/>
    <w:rsid w:val="00732E7B"/>
    <w:rsid w:val="00733593"/>
    <w:rsid w:val="0073366D"/>
    <w:rsid w:val="00733940"/>
    <w:rsid w:val="00733E64"/>
    <w:rsid w:val="00733FCE"/>
    <w:rsid w:val="007345E8"/>
    <w:rsid w:val="00734663"/>
    <w:rsid w:val="007346B7"/>
    <w:rsid w:val="00734BF4"/>
    <w:rsid w:val="00734CAD"/>
    <w:rsid w:val="00734D4E"/>
    <w:rsid w:val="007352BA"/>
    <w:rsid w:val="00735443"/>
    <w:rsid w:val="00735566"/>
    <w:rsid w:val="00735AED"/>
    <w:rsid w:val="00735C2C"/>
    <w:rsid w:val="00735CB4"/>
    <w:rsid w:val="00735E57"/>
    <w:rsid w:val="0073610B"/>
    <w:rsid w:val="0073614D"/>
    <w:rsid w:val="007363D4"/>
    <w:rsid w:val="00736E3B"/>
    <w:rsid w:val="00737181"/>
    <w:rsid w:val="007372E8"/>
    <w:rsid w:val="007374FA"/>
    <w:rsid w:val="0073753E"/>
    <w:rsid w:val="007379CC"/>
    <w:rsid w:val="00737B55"/>
    <w:rsid w:val="00740794"/>
    <w:rsid w:val="00740947"/>
    <w:rsid w:val="00740B77"/>
    <w:rsid w:val="00740CDF"/>
    <w:rsid w:val="00740FA7"/>
    <w:rsid w:val="007411D7"/>
    <w:rsid w:val="007412E1"/>
    <w:rsid w:val="00741565"/>
    <w:rsid w:val="007415F3"/>
    <w:rsid w:val="00741685"/>
    <w:rsid w:val="00741BAE"/>
    <w:rsid w:val="00741C59"/>
    <w:rsid w:val="007422DB"/>
    <w:rsid w:val="00742F1D"/>
    <w:rsid w:val="007430DE"/>
    <w:rsid w:val="00743104"/>
    <w:rsid w:val="00743202"/>
    <w:rsid w:val="0074320B"/>
    <w:rsid w:val="0074336D"/>
    <w:rsid w:val="007433FE"/>
    <w:rsid w:val="007438F6"/>
    <w:rsid w:val="00743B57"/>
    <w:rsid w:val="00743B9D"/>
    <w:rsid w:val="0074454F"/>
    <w:rsid w:val="00744800"/>
    <w:rsid w:val="00744906"/>
    <w:rsid w:val="00744EF6"/>
    <w:rsid w:val="00744F76"/>
    <w:rsid w:val="00745073"/>
    <w:rsid w:val="00745616"/>
    <w:rsid w:val="00745A0F"/>
    <w:rsid w:val="00745E7C"/>
    <w:rsid w:val="007469B4"/>
    <w:rsid w:val="00746DC6"/>
    <w:rsid w:val="00746EFF"/>
    <w:rsid w:val="00747525"/>
    <w:rsid w:val="00747957"/>
    <w:rsid w:val="00747E48"/>
    <w:rsid w:val="007502FB"/>
    <w:rsid w:val="00750342"/>
    <w:rsid w:val="0075081C"/>
    <w:rsid w:val="00750E0F"/>
    <w:rsid w:val="00750FA5"/>
    <w:rsid w:val="007513B6"/>
    <w:rsid w:val="00751911"/>
    <w:rsid w:val="00751985"/>
    <w:rsid w:val="00751AB1"/>
    <w:rsid w:val="00751EAC"/>
    <w:rsid w:val="007521B3"/>
    <w:rsid w:val="00752207"/>
    <w:rsid w:val="00752651"/>
    <w:rsid w:val="0075295C"/>
    <w:rsid w:val="00752C7F"/>
    <w:rsid w:val="00752CC5"/>
    <w:rsid w:val="00753320"/>
    <w:rsid w:val="007534F9"/>
    <w:rsid w:val="0075381F"/>
    <w:rsid w:val="00753CB3"/>
    <w:rsid w:val="0075464B"/>
    <w:rsid w:val="00754A03"/>
    <w:rsid w:val="00754BEE"/>
    <w:rsid w:val="007550B7"/>
    <w:rsid w:val="007559C1"/>
    <w:rsid w:val="00755A78"/>
    <w:rsid w:val="00755BE7"/>
    <w:rsid w:val="00755E83"/>
    <w:rsid w:val="007560A1"/>
    <w:rsid w:val="00756417"/>
    <w:rsid w:val="007571D4"/>
    <w:rsid w:val="007578CB"/>
    <w:rsid w:val="00757BAA"/>
    <w:rsid w:val="00757BE3"/>
    <w:rsid w:val="007604A0"/>
    <w:rsid w:val="0076066E"/>
    <w:rsid w:val="00760AE1"/>
    <w:rsid w:val="00761092"/>
    <w:rsid w:val="0076164F"/>
    <w:rsid w:val="007619EB"/>
    <w:rsid w:val="0076293E"/>
    <w:rsid w:val="00762F65"/>
    <w:rsid w:val="0076300F"/>
    <w:rsid w:val="0076350F"/>
    <w:rsid w:val="007637B1"/>
    <w:rsid w:val="00763D5A"/>
    <w:rsid w:val="00764104"/>
    <w:rsid w:val="0076410C"/>
    <w:rsid w:val="00764136"/>
    <w:rsid w:val="0076474E"/>
    <w:rsid w:val="007648C6"/>
    <w:rsid w:val="00764BF9"/>
    <w:rsid w:val="00765CDE"/>
    <w:rsid w:val="00765EA7"/>
    <w:rsid w:val="0076630E"/>
    <w:rsid w:val="007665C7"/>
    <w:rsid w:val="007665E3"/>
    <w:rsid w:val="00766708"/>
    <w:rsid w:val="007670B8"/>
    <w:rsid w:val="00767276"/>
    <w:rsid w:val="007673C0"/>
    <w:rsid w:val="00767AC6"/>
    <w:rsid w:val="00767DD9"/>
    <w:rsid w:val="007705FF"/>
    <w:rsid w:val="00770629"/>
    <w:rsid w:val="00771CE5"/>
    <w:rsid w:val="00771D3C"/>
    <w:rsid w:val="00772B91"/>
    <w:rsid w:val="007730A9"/>
    <w:rsid w:val="007732E0"/>
    <w:rsid w:val="007735FF"/>
    <w:rsid w:val="00773CF8"/>
    <w:rsid w:val="007743BC"/>
    <w:rsid w:val="00774669"/>
    <w:rsid w:val="0077481A"/>
    <w:rsid w:val="00774A79"/>
    <w:rsid w:val="00774FB3"/>
    <w:rsid w:val="00775117"/>
    <w:rsid w:val="0077516D"/>
    <w:rsid w:val="007759ED"/>
    <w:rsid w:val="007760FB"/>
    <w:rsid w:val="00776226"/>
    <w:rsid w:val="00776245"/>
    <w:rsid w:val="007765A3"/>
    <w:rsid w:val="0077688F"/>
    <w:rsid w:val="00777226"/>
    <w:rsid w:val="00777566"/>
    <w:rsid w:val="007776D1"/>
    <w:rsid w:val="0077783F"/>
    <w:rsid w:val="00777C19"/>
    <w:rsid w:val="007805D5"/>
    <w:rsid w:val="00780860"/>
    <w:rsid w:val="00780BA7"/>
    <w:rsid w:val="007818CC"/>
    <w:rsid w:val="00781ED8"/>
    <w:rsid w:val="00781F9A"/>
    <w:rsid w:val="00782128"/>
    <w:rsid w:val="00782305"/>
    <w:rsid w:val="00782A8C"/>
    <w:rsid w:val="00782C3D"/>
    <w:rsid w:val="00782DDC"/>
    <w:rsid w:val="007832DB"/>
    <w:rsid w:val="00783C5C"/>
    <w:rsid w:val="007844FD"/>
    <w:rsid w:val="00784536"/>
    <w:rsid w:val="007848F9"/>
    <w:rsid w:val="00784E45"/>
    <w:rsid w:val="0078552A"/>
    <w:rsid w:val="007857B5"/>
    <w:rsid w:val="00785BE3"/>
    <w:rsid w:val="00785D94"/>
    <w:rsid w:val="00786558"/>
    <w:rsid w:val="007868BE"/>
    <w:rsid w:val="00787206"/>
    <w:rsid w:val="0078727E"/>
    <w:rsid w:val="00787827"/>
    <w:rsid w:val="00787DD8"/>
    <w:rsid w:val="007905FF"/>
    <w:rsid w:val="00790780"/>
    <w:rsid w:val="00791079"/>
    <w:rsid w:val="00791543"/>
    <w:rsid w:val="007915FE"/>
    <w:rsid w:val="007922D6"/>
    <w:rsid w:val="00792701"/>
    <w:rsid w:val="00792775"/>
    <w:rsid w:val="0079295B"/>
    <w:rsid w:val="007929A5"/>
    <w:rsid w:val="00792F93"/>
    <w:rsid w:val="00793216"/>
    <w:rsid w:val="007932F3"/>
    <w:rsid w:val="0079378F"/>
    <w:rsid w:val="00793EB6"/>
    <w:rsid w:val="007940BE"/>
    <w:rsid w:val="00794737"/>
    <w:rsid w:val="007948C2"/>
    <w:rsid w:val="00794A7D"/>
    <w:rsid w:val="00794E4D"/>
    <w:rsid w:val="00795336"/>
    <w:rsid w:val="007955AA"/>
    <w:rsid w:val="00796AA7"/>
    <w:rsid w:val="00796ACF"/>
    <w:rsid w:val="00796F5D"/>
    <w:rsid w:val="007977C3"/>
    <w:rsid w:val="007979F6"/>
    <w:rsid w:val="00797A2A"/>
    <w:rsid w:val="00797AA5"/>
    <w:rsid w:val="00797B59"/>
    <w:rsid w:val="00797C14"/>
    <w:rsid w:val="007A079D"/>
    <w:rsid w:val="007A0A2A"/>
    <w:rsid w:val="007A0E22"/>
    <w:rsid w:val="007A294C"/>
    <w:rsid w:val="007A2D4B"/>
    <w:rsid w:val="007A2F1D"/>
    <w:rsid w:val="007A3992"/>
    <w:rsid w:val="007A3C80"/>
    <w:rsid w:val="007A4669"/>
    <w:rsid w:val="007A47D8"/>
    <w:rsid w:val="007A47DC"/>
    <w:rsid w:val="007A4B1B"/>
    <w:rsid w:val="007A535A"/>
    <w:rsid w:val="007A5688"/>
    <w:rsid w:val="007A5A41"/>
    <w:rsid w:val="007A5CDC"/>
    <w:rsid w:val="007A5DAD"/>
    <w:rsid w:val="007A61D8"/>
    <w:rsid w:val="007A645F"/>
    <w:rsid w:val="007A6795"/>
    <w:rsid w:val="007A6B17"/>
    <w:rsid w:val="007A7379"/>
    <w:rsid w:val="007A7413"/>
    <w:rsid w:val="007A7428"/>
    <w:rsid w:val="007A7435"/>
    <w:rsid w:val="007A788E"/>
    <w:rsid w:val="007A7A5A"/>
    <w:rsid w:val="007A7BFC"/>
    <w:rsid w:val="007A7C5A"/>
    <w:rsid w:val="007A7F70"/>
    <w:rsid w:val="007B03CB"/>
    <w:rsid w:val="007B052E"/>
    <w:rsid w:val="007B08C3"/>
    <w:rsid w:val="007B0E71"/>
    <w:rsid w:val="007B1032"/>
    <w:rsid w:val="007B1075"/>
    <w:rsid w:val="007B14E8"/>
    <w:rsid w:val="007B157A"/>
    <w:rsid w:val="007B16D0"/>
    <w:rsid w:val="007B1921"/>
    <w:rsid w:val="007B22A5"/>
    <w:rsid w:val="007B2360"/>
    <w:rsid w:val="007B2A2A"/>
    <w:rsid w:val="007B2C45"/>
    <w:rsid w:val="007B2FE5"/>
    <w:rsid w:val="007B3285"/>
    <w:rsid w:val="007B39B6"/>
    <w:rsid w:val="007B3AC4"/>
    <w:rsid w:val="007B3B3B"/>
    <w:rsid w:val="007B3C5F"/>
    <w:rsid w:val="007B3D57"/>
    <w:rsid w:val="007B424A"/>
    <w:rsid w:val="007B447A"/>
    <w:rsid w:val="007B50FF"/>
    <w:rsid w:val="007B522A"/>
    <w:rsid w:val="007B5DB0"/>
    <w:rsid w:val="007B5E0B"/>
    <w:rsid w:val="007B6315"/>
    <w:rsid w:val="007B6331"/>
    <w:rsid w:val="007B6442"/>
    <w:rsid w:val="007B68C4"/>
    <w:rsid w:val="007B6AB0"/>
    <w:rsid w:val="007B6E07"/>
    <w:rsid w:val="007B7202"/>
    <w:rsid w:val="007B7C72"/>
    <w:rsid w:val="007C01D0"/>
    <w:rsid w:val="007C02C2"/>
    <w:rsid w:val="007C04DD"/>
    <w:rsid w:val="007C0794"/>
    <w:rsid w:val="007C0D50"/>
    <w:rsid w:val="007C162D"/>
    <w:rsid w:val="007C1997"/>
    <w:rsid w:val="007C19EA"/>
    <w:rsid w:val="007C1B61"/>
    <w:rsid w:val="007C1D7F"/>
    <w:rsid w:val="007C2051"/>
    <w:rsid w:val="007C24E3"/>
    <w:rsid w:val="007C2AC8"/>
    <w:rsid w:val="007C2CE4"/>
    <w:rsid w:val="007C2CF2"/>
    <w:rsid w:val="007C32F8"/>
    <w:rsid w:val="007C3473"/>
    <w:rsid w:val="007C35C6"/>
    <w:rsid w:val="007C36CD"/>
    <w:rsid w:val="007C36E4"/>
    <w:rsid w:val="007C3A96"/>
    <w:rsid w:val="007C3FE0"/>
    <w:rsid w:val="007C422F"/>
    <w:rsid w:val="007C4D70"/>
    <w:rsid w:val="007C56FC"/>
    <w:rsid w:val="007C5B95"/>
    <w:rsid w:val="007C5C14"/>
    <w:rsid w:val="007C5FC0"/>
    <w:rsid w:val="007C5FD8"/>
    <w:rsid w:val="007C6054"/>
    <w:rsid w:val="007C639A"/>
    <w:rsid w:val="007C735F"/>
    <w:rsid w:val="007C7678"/>
    <w:rsid w:val="007C786F"/>
    <w:rsid w:val="007C7A34"/>
    <w:rsid w:val="007C7BFA"/>
    <w:rsid w:val="007D040F"/>
    <w:rsid w:val="007D04C5"/>
    <w:rsid w:val="007D061B"/>
    <w:rsid w:val="007D0C58"/>
    <w:rsid w:val="007D0E91"/>
    <w:rsid w:val="007D126F"/>
    <w:rsid w:val="007D1BBF"/>
    <w:rsid w:val="007D2143"/>
    <w:rsid w:val="007D292F"/>
    <w:rsid w:val="007D2B90"/>
    <w:rsid w:val="007D36EF"/>
    <w:rsid w:val="007D3B8A"/>
    <w:rsid w:val="007D3C88"/>
    <w:rsid w:val="007D3E81"/>
    <w:rsid w:val="007D3F94"/>
    <w:rsid w:val="007D3FEE"/>
    <w:rsid w:val="007D4191"/>
    <w:rsid w:val="007D4439"/>
    <w:rsid w:val="007D4780"/>
    <w:rsid w:val="007D487E"/>
    <w:rsid w:val="007D4CF2"/>
    <w:rsid w:val="007D4D91"/>
    <w:rsid w:val="007D4DF1"/>
    <w:rsid w:val="007D50AD"/>
    <w:rsid w:val="007D5814"/>
    <w:rsid w:val="007D5B40"/>
    <w:rsid w:val="007D6003"/>
    <w:rsid w:val="007D6639"/>
    <w:rsid w:val="007D6B5B"/>
    <w:rsid w:val="007D6C80"/>
    <w:rsid w:val="007D6EFD"/>
    <w:rsid w:val="007D77D2"/>
    <w:rsid w:val="007D7809"/>
    <w:rsid w:val="007D7A5A"/>
    <w:rsid w:val="007D7A9B"/>
    <w:rsid w:val="007D7B44"/>
    <w:rsid w:val="007D7D32"/>
    <w:rsid w:val="007E03EC"/>
    <w:rsid w:val="007E098D"/>
    <w:rsid w:val="007E09BC"/>
    <w:rsid w:val="007E0EA4"/>
    <w:rsid w:val="007E151F"/>
    <w:rsid w:val="007E168A"/>
    <w:rsid w:val="007E16E7"/>
    <w:rsid w:val="007E1905"/>
    <w:rsid w:val="007E22EE"/>
    <w:rsid w:val="007E26DA"/>
    <w:rsid w:val="007E2812"/>
    <w:rsid w:val="007E2D4E"/>
    <w:rsid w:val="007E33A2"/>
    <w:rsid w:val="007E350F"/>
    <w:rsid w:val="007E36EB"/>
    <w:rsid w:val="007E3CB9"/>
    <w:rsid w:val="007E3D01"/>
    <w:rsid w:val="007E3EE2"/>
    <w:rsid w:val="007E4320"/>
    <w:rsid w:val="007E44EA"/>
    <w:rsid w:val="007E4708"/>
    <w:rsid w:val="007E4804"/>
    <w:rsid w:val="007E4CB4"/>
    <w:rsid w:val="007E4FDA"/>
    <w:rsid w:val="007E51A6"/>
    <w:rsid w:val="007E53E5"/>
    <w:rsid w:val="007E57AB"/>
    <w:rsid w:val="007E57AE"/>
    <w:rsid w:val="007E5899"/>
    <w:rsid w:val="007E5D45"/>
    <w:rsid w:val="007E66DF"/>
    <w:rsid w:val="007E6A00"/>
    <w:rsid w:val="007E7020"/>
    <w:rsid w:val="007E70F7"/>
    <w:rsid w:val="007E7272"/>
    <w:rsid w:val="007E7384"/>
    <w:rsid w:val="007E76B5"/>
    <w:rsid w:val="007F0255"/>
    <w:rsid w:val="007F030D"/>
    <w:rsid w:val="007F06E3"/>
    <w:rsid w:val="007F07A6"/>
    <w:rsid w:val="007F088C"/>
    <w:rsid w:val="007F0DF7"/>
    <w:rsid w:val="007F1147"/>
    <w:rsid w:val="007F179B"/>
    <w:rsid w:val="007F197B"/>
    <w:rsid w:val="007F19C7"/>
    <w:rsid w:val="007F1CD7"/>
    <w:rsid w:val="007F1EEC"/>
    <w:rsid w:val="007F2298"/>
    <w:rsid w:val="007F243B"/>
    <w:rsid w:val="007F2607"/>
    <w:rsid w:val="007F26C2"/>
    <w:rsid w:val="007F3096"/>
    <w:rsid w:val="007F3650"/>
    <w:rsid w:val="007F39A7"/>
    <w:rsid w:val="007F3A4A"/>
    <w:rsid w:val="007F3AE8"/>
    <w:rsid w:val="007F3C16"/>
    <w:rsid w:val="007F4065"/>
    <w:rsid w:val="007F48F9"/>
    <w:rsid w:val="007F49E3"/>
    <w:rsid w:val="007F4A2C"/>
    <w:rsid w:val="007F4C20"/>
    <w:rsid w:val="007F4D7D"/>
    <w:rsid w:val="007F506F"/>
    <w:rsid w:val="007F522E"/>
    <w:rsid w:val="007F5410"/>
    <w:rsid w:val="007F5640"/>
    <w:rsid w:val="007F5915"/>
    <w:rsid w:val="007F5A37"/>
    <w:rsid w:val="007F603B"/>
    <w:rsid w:val="007F6561"/>
    <w:rsid w:val="007F671D"/>
    <w:rsid w:val="007F69BB"/>
    <w:rsid w:val="007F6CFB"/>
    <w:rsid w:val="007F6E45"/>
    <w:rsid w:val="007F70D8"/>
    <w:rsid w:val="007F740B"/>
    <w:rsid w:val="007F7D3E"/>
    <w:rsid w:val="00800031"/>
    <w:rsid w:val="0080013F"/>
    <w:rsid w:val="00800442"/>
    <w:rsid w:val="0080049E"/>
    <w:rsid w:val="0080090A"/>
    <w:rsid w:val="008010F0"/>
    <w:rsid w:val="00801124"/>
    <w:rsid w:val="008013DB"/>
    <w:rsid w:val="00801B7D"/>
    <w:rsid w:val="00801C9F"/>
    <w:rsid w:val="00801CF6"/>
    <w:rsid w:val="0080221B"/>
    <w:rsid w:val="00802E34"/>
    <w:rsid w:val="0080312C"/>
    <w:rsid w:val="00803364"/>
    <w:rsid w:val="008034D2"/>
    <w:rsid w:val="00803512"/>
    <w:rsid w:val="0080369B"/>
    <w:rsid w:val="00803D8D"/>
    <w:rsid w:val="00803E7A"/>
    <w:rsid w:val="0080455B"/>
    <w:rsid w:val="00804639"/>
    <w:rsid w:val="00804B4E"/>
    <w:rsid w:val="00804D4A"/>
    <w:rsid w:val="008050EC"/>
    <w:rsid w:val="0080510E"/>
    <w:rsid w:val="0080546A"/>
    <w:rsid w:val="00805482"/>
    <w:rsid w:val="0080575C"/>
    <w:rsid w:val="00805880"/>
    <w:rsid w:val="00805DD1"/>
    <w:rsid w:val="00806416"/>
    <w:rsid w:val="00806454"/>
    <w:rsid w:val="00806853"/>
    <w:rsid w:val="00806CEA"/>
    <w:rsid w:val="00807741"/>
    <w:rsid w:val="00807DB6"/>
    <w:rsid w:val="00807FA7"/>
    <w:rsid w:val="008100EB"/>
    <w:rsid w:val="00810356"/>
    <w:rsid w:val="00810B01"/>
    <w:rsid w:val="00810F13"/>
    <w:rsid w:val="00810F29"/>
    <w:rsid w:val="00810F43"/>
    <w:rsid w:val="0081167C"/>
    <w:rsid w:val="0081169E"/>
    <w:rsid w:val="00811811"/>
    <w:rsid w:val="00811842"/>
    <w:rsid w:val="00811C47"/>
    <w:rsid w:val="00811C73"/>
    <w:rsid w:val="00812028"/>
    <w:rsid w:val="00812497"/>
    <w:rsid w:val="008125B4"/>
    <w:rsid w:val="00812782"/>
    <w:rsid w:val="008128A6"/>
    <w:rsid w:val="00812BCA"/>
    <w:rsid w:val="00812D98"/>
    <w:rsid w:val="00812F56"/>
    <w:rsid w:val="008135F0"/>
    <w:rsid w:val="00813BCD"/>
    <w:rsid w:val="00813E98"/>
    <w:rsid w:val="008141C0"/>
    <w:rsid w:val="0081437D"/>
    <w:rsid w:val="00814CE9"/>
    <w:rsid w:val="00814D88"/>
    <w:rsid w:val="00814DA6"/>
    <w:rsid w:val="00814FF5"/>
    <w:rsid w:val="00815179"/>
    <w:rsid w:val="00815816"/>
    <w:rsid w:val="00815F70"/>
    <w:rsid w:val="00816454"/>
    <w:rsid w:val="00816E04"/>
    <w:rsid w:val="00817583"/>
    <w:rsid w:val="008178CD"/>
    <w:rsid w:val="00817BE7"/>
    <w:rsid w:val="00817C0A"/>
    <w:rsid w:val="008201D1"/>
    <w:rsid w:val="00820461"/>
    <w:rsid w:val="008212CE"/>
    <w:rsid w:val="008227B3"/>
    <w:rsid w:val="00822ADD"/>
    <w:rsid w:val="00822B26"/>
    <w:rsid w:val="00822B2A"/>
    <w:rsid w:val="00822B7B"/>
    <w:rsid w:val="00822B7F"/>
    <w:rsid w:val="00823397"/>
    <w:rsid w:val="00823628"/>
    <w:rsid w:val="00823929"/>
    <w:rsid w:val="00823BAB"/>
    <w:rsid w:val="00823FD9"/>
    <w:rsid w:val="008246E5"/>
    <w:rsid w:val="00826C71"/>
    <w:rsid w:val="00827AB2"/>
    <w:rsid w:val="00827AE9"/>
    <w:rsid w:val="00827E4A"/>
    <w:rsid w:val="00830A73"/>
    <w:rsid w:val="00830C36"/>
    <w:rsid w:val="008310A4"/>
    <w:rsid w:val="008314DE"/>
    <w:rsid w:val="00831D64"/>
    <w:rsid w:val="00832430"/>
    <w:rsid w:val="008325CC"/>
    <w:rsid w:val="00833209"/>
    <w:rsid w:val="008333DB"/>
    <w:rsid w:val="00833CA9"/>
    <w:rsid w:val="00834F7E"/>
    <w:rsid w:val="0083569E"/>
    <w:rsid w:val="008357C4"/>
    <w:rsid w:val="00835869"/>
    <w:rsid w:val="00835BB7"/>
    <w:rsid w:val="00835C28"/>
    <w:rsid w:val="00835CBE"/>
    <w:rsid w:val="00836214"/>
    <w:rsid w:val="008369CB"/>
    <w:rsid w:val="00836CC0"/>
    <w:rsid w:val="008371D1"/>
    <w:rsid w:val="008372E9"/>
    <w:rsid w:val="00837611"/>
    <w:rsid w:val="00837621"/>
    <w:rsid w:val="00837743"/>
    <w:rsid w:val="00840045"/>
    <w:rsid w:val="0084033F"/>
    <w:rsid w:val="008403F1"/>
    <w:rsid w:val="00841173"/>
    <w:rsid w:val="00841567"/>
    <w:rsid w:val="008416DE"/>
    <w:rsid w:val="008418BD"/>
    <w:rsid w:val="008418F1"/>
    <w:rsid w:val="00841AC5"/>
    <w:rsid w:val="00841C30"/>
    <w:rsid w:val="00841C9C"/>
    <w:rsid w:val="00841EB7"/>
    <w:rsid w:val="00842454"/>
    <w:rsid w:val="00842517"/>
    <w:rsid w:val="00842D91"/>
    <w:rsid w:val="008430B3"/>
    <w:rsid w:val="00843F88"/>
    <w:rsid w:val="00844241"/>
    <w:rsid w:val="00844CF4"/>
    <w:rsid w:val="0084542E"/>
    <w:rsid w:val="00845690"/>
    <w:rsid w:val="008459D7"/>
    <w:rsid w:val="008463DC"/>
    <w:rsid w:val="00846CA5"/>
    <w:rsid w:val="00846DC6"/>
    <w:rsid w:val="00846F3C"/>
    <w:rsid w:val="0084744A"/>
    <w:rsid w:val="00847779"/>
    <w:rsid w:val="00847996"/>
    <w:rsid w:val="00847C09"/>
    <w:rsid w:val="008512A0"/>
    <w:rsid w:val="00851A7E"/>
    <w:rsid w:val="00851E57"/>
    <w:rsid w:val="008524F2"/>
    <w:rsid w:val="00852663"/>
    <w:rsid w:val="00852744"/>
    <w:rsid w:val="00852D5B"/>
    <w:rsid w:val="008531BC"/>
    <w:rsid w:val="0085357B"/>
    <w:rsid w:val="00853702"/>
    <w:rsid w:val="00853921"/>
    <w:rsid w:val="00853A81"/>
    <w:rsid w:val="00853A89"/>
    <w:rsid w:val="00854141"/>
    <w:rsid w:val="008542DF"/>
    <w:rsid w:val="00854C43"/>
    <w:rsid w:val="00854EED"/>
    <w:rsid w:val="00855918"/>
    <w:rsid w:val="00856038"/>
    <w:rsid w:val="00856307"/>
    <w:rsid w:val="008563F0"/>
    <w:rsid w:val="0085644B"/>
    <w:rsid w:val="0085689F"/>
    <w:rsid w:val="00856BE9"/>
    <w:rsid w:val="00856ED8"/>
    <w:rsid w:val="008605F4"/>
    <w:rsid w:val="00860800"/>
    <w:rsid w:val="008608DE"/>
    <w:rsid w:val="00860952"/>
    <w:rsid w:val="00860E85"/>
    <w:rsid w:val="00860ED0"/>
    <w:rsid w:val="008611D9"/>
    <w:rsid w:val="00861351"/>
    <w:rsid w:val="00861947"/>
    <w:rsid w:val="00861B22"/>
    <w:rsid w:val="00861E66"/>
    <w:rsid w:val="00861E7C"/>
    <w:rsid w:val="00862460"/>
    <w:rsid w:val="00862681"/>
    <w:rsid w:val="00862AC6"/>
    <w:rsid w:val="00862DBD"/>
    <w:rsid w:val="00863194"/>
    <w:rsid w:val="00863D82"/>
    <w:rsid w:val="00863F06"/>
    <w:rsid w:val="00863FE6"/>
    <w:rsid w:val="00864021"/>
    <w:rsid w:val="00864D90"/>
    <w:rsid w:val="00864EC9"/>
    <w:rsid w:val="008650A1"/>
    <w:rsid w:val="00865625"/>
    <w:rsid w:val="0086655C"/>
    <w:rsid w:val="00866844"/>
    <w:rsid w:val="00866E8F"/>
    <w:rsid w:val="008671BD"/>
    <w:rsid w:val="00867211"/>
    <w:rsid w:val="0086751C"/>
    <w:rsid w:val="00867728"/>
    <w:rsid w:val="008677E6"/>
    <w:rsid w:val="0086781C"/>
    <w:rsid w:val="008704B8"/>
    <w:rsid w:val="00870612"/>
    <w:rsid w:val="008707CF"/>
    <w:rsid w:val="00870AA9"/>
    <w:rsid w:val="00870B90"/>
    <w:rsid w:val="00870C3D"/>
    <w:rsid w:val="00870F43"/>
    <w:rsid w:val="008719F0"/>
    <w:rsid w:val="0087204E"/>
    <w:rsid w:val="00872345"/>
    <w:rsid w:val="00872398"/>
    <w:rsid w:val="0087254E"/>
    <w:rsid w:val="00872A76"/>
    <w:rsid w:val="00873B3D"/>
    <w:rsid w:val="00873D03"/>
    <w:rsid w:val="00874085"/>
    <w:rsid w:val="00874910"/>
    <w:rsid w:val="00874B56"/>
    <w:rsid w:val="00874F60"/>
    <w:rsid w:val="00875288"/>
    <w:rsid w:val="0087552C"/>
    <w:rsid w:val="00875864"/>
    <w:rsid w:val="00875987"/>
    <w:rsid w:val="00875C5B"/>
    <w:rsid w:val="00875EE7"/>
    <w:rsid w:val="0087636C"/>
    <w:rsid w:val="00876370"/>
    <w:rsid w:val="008764F8"/>
    <w:rsid w:val="00876B36"/>
    <w:rsid w:val="00876C29"/>
    <w:rsid w:val="00876D2E"/>
    <w:rsid w:val="00877226"/>
    <w:rsid w:val="00877A1D"/>
    <w:rsid w:val="00877AB0"/>
    <w:rsid w:val="00877B40"/>
    <w:rsid w:val="00877BAC"/>
    <w:rsid w:val="008815D1"/>
    <w:rsid w:val="008815F2"/>
    <w:rsid w:val="00881631"/>
    <w:rsid w:val="00881965"/>
    <w:rsid w:val="00881A6C"/>
    <w:rsid w:val="00881D1C"/>
    <w:rsid w:val="00882D25"/>
    <w:rsid w:val="00882E14"/>
    <w:rsid w:val="00882E21"/>
    <w:rsid w:val="008831DA"/>
    <w:rsid w:val="00883386"/>
    <w:rsid w:val="008833A4"/>
    <w:rsid w:val="0088377D"/>
    <w:rsid w:val="00883A58"/>
    <w:rsid w:val="00883B69"/>
    <w:rsid w:val="00883B72"/>
    <w:rsid w:val="00883BD0"/>
    <w:rsid w:val="00883E64"/>
    <w:rsid w:val="00883F72"/>
    <w:rsid w:val="008843DB"/>
    <w:rsid w:val="00884584"/>
    <w:rsid w:val="008846AC"/>
    <w:rsid w:val="00884895"/>
    <w:rsid w:val="00884E0C"/>
    <w:rsid w:val="0088543B"/>
    <w:rsid w:val="00885821"/>
    <w:rsid w:val="008862E3"/>
    <w:rsid w:val="0088635E"/>
    <w:rsid w:val="00886371"/>
    <w:rsid w:val="008864BA"/>
    <w:rsid w:val="0088661B"/>
    <w:rsid w:val="00886A48"/>
    <w:rsid w:val="00887366"/>
    <w:rsid w:val="0088736D"/>
    <w:rsid w:val="00890178"/>
    <w:rsid w:val="008902C4"/>
    <w:rsid w:val="00890749"/>
    <w:rsid w:val="008909BC"/>
    <w:rsid w:val="00890B76"/>
    <w:rsid w:val="00891386"/>
    <w:rsid w:val="008915A7"/>
    <w:rsid w:val="008916C9"/>
    <w:rsid w:val="0089170B"/>
    <w:rsid w:val="008917E9"/>
    <w:rsid w:val="008918D6"/>
    <w:rsid w:val="00891A0D"/>
    <w:rsid w:val="00891D49"/>
    <w:rsid w:val="00891EC1"/>
    <w:rsid w:val="008927BE"/>
    <w:rsid w:val="008929B6"/>
    <w:rsid w:val="00892B87"/>
    <w:rsid w:val="00892E6E"/>
    <w:rsid w:val="0089313D"/>
    <w:rsid w:val="0089321D"/>
    <w:rsid w:val="008941B7"/>
    <w:rsid w:val="008942D3"/>
    <w:rsid w:val="00894308"/>
    <w:rsid w:val="008948F7"/>
    <w:rsid w:val="0089512F"/>
    <w:rsid w:val="00895702"/>
    <w:rsid w:val="0089587A"/>
    <w:rsid w:val="008958ED"/>
    <w:rsid w:val="00895BC2"/>
    <w:rsid w:val="00895F02"/>
    <w:rsid w:val="008964DD"/>
    <w:rsid w:val="008965AE"/>
    <w:rsid w:val="0089672B"/>
    <w:rsid w:val="00896732"/>
    <w:rsid w:val="00896D37"/>
    <w:rsid w:val="00896E03"/>
    <w:rsid w:val="00897165"/>
    <w:rsid w:val="008972C3"/>
    <w:rsid w:val="00897713"/>
    <w:rsid w:val="0089775C"/>
    <w:rsid w:val="00897A89"/>
    <w:rsid w:val="00897EE0"/>
    <w:rsid w:val="008A0226"/>
    <w:rsid w:val="008A0317"/>
    <w:rsid w:val="008A0433"/>
    <w:rsid w:val="008A0605"/>
    <w:rsid w:val="008A0702"/>
    <w:rsid w:val="008A0D7C"/>
    <w:rsid w:val="008A0EC0"/>
    <w:rsid w:val="008A159C"/>
    <w:rsid w:val="008A17AD"/>
    <w:rsid w:val="008A1A36"/>
    <w:rsid w:val="008A1A8C"/>
    <w:rsid w:val="008A1AA6"/>
    <w:rsid w:val="008A1D61"/>
    <w:rsid w:val="008A1E5B"/>
    <w:rsid w:val="008A23BA"/>
    <w:rsid w:val="008A2458"/>
    <w:rsid w:val="008A2678"/>
    <w:rsid w:val="008A27B5"/>
    <w:rsid w:val="008A28DA"/>
    <w:rsid w:val="008A2FBE"/>
    <w:rsid w:val="008A31C3"/>
    <w:rsid w:val="008A37B1"/>
    <w:rsid w:val="008A3E9C"/>
    <w:rsid w:val="008A405F"/>
    <w:rsid w:val="008A4582"/>
    <w:rsid w:val="008A4CAB"/>
    <w:rsid w:val="008A4EE1"/>
    <w:rsid w:val="008A4EF6"/>
    <w:rsid w:val="008A583B"/>
    <w:rsid w:val="008A607F"/>
    <w:rsid w:val="008A6285"/>
    <w:rsid w:val="008A78FD"/>
    <w:rsid w:val="008A7908"/>
    <w:rsid w:val="008A7F01"/>
    <w:rsid w:val="008A7F4F"/>
    <w:rsid w:val="008B05CE"/>
    <w:rsid w:val="008B1184"/>
    <w:rsid w:val="008B17EF"/>
    <w:rsid w:val="008B1941"/>
    <w:rsid w:val="008B2063"/>
    <w:rsid w:val="008B3181"/>
    <w:rsid w:val="008B3243"/>
    <w:rsid w:val="008B3966"/>
    <w:rsid w:val="008B418C"/>
    <w:rsid w:val="008B446D"/>
    <w:rsid w:val="008B5636"/>
    <w:rsid w:val="008B58A8"/>
    <w:rsid w:val="008B62AE"/>
    <w:rsid w:val="008B6812"/>
    <w:rsid w:val="008B7252"/>
    <w:rsid w:val="008B788B"/>
    <w:rsid w:val="008C03CE"/>
    <w:rsid w:val="008C0763"/>
    <w:rsid w:val="008C0AA8"/>
    <w:rsid w:val="008C0C12"/>
    <w:rsid w:val="008C0F1C"/>
    <w:rsid w:val="008C1487"/>
    <w:rsid w:val="008C17E6"/>
    <w:rsid w:val="008C2143"/>
    <w:rsid w:val="008C226F"/>
    <w:rsid w:val="008C23A8"/>
    <w:rsid w:val="008C244F"/>
    <w:rsid w:val="008C2BC1"/>
    <w:rsid w:val="008C3100"/>
    <w:rsid w:val="008C34C3"/>
    <w:rsid w:val="008C352D"/>
    <w:rsid w:val="008C388F"/>
    <w:rsid w:val="008C3907"/>
    <w:rsid w:val="008C3DE3"/>
    <w:rsid w:val="008C43C0"/>
    <w:rsid w:val="008C44AA"/>
    <w:rsid w:val="008C44FD"/>
    <w:rsid w:val="008C46CF"/>
    <w:rsid w:val="008C4E24"/>
    <w:rsid w:val="008C53C6"/>
    <w:rsid w:val="008C5651"/>
    <w:rsid w:val="008C57F1"/>
    <w:rsid w:val="008C5927"/>
    <w:rsid w:val="008C5CDF"/>
    <w:rsid w:val="008C5FBC"/>
    <w:rsid w:val="008C6899"/>
    <w:rsid w:val="008C6A28"/>
    <w:rsid w:val="008C6AB4"/>
    <w:rsid w:val="008C6B8B"/>
    <w:rsid w:val="008C720B"/>
    <w:rsid w:val="008C7C27"/>
    <w:rsid w:val="008D000C"/>
    <w:rsid w:val="008D05C2"/>
    <w:rsid w:val="008D09F8"/>
    <w:rsid w:val="008D0DE3"/>
    <w:rsid w:val="008D1300"/>
    <w:rsid w:val="008D1C8F"/>
    <w:rsid w:val="008D1F54"/>
    <w:rsid w:val="008D21BD"/>
    <w:rsid w:val="008D22E5"/>
    <w:rsid w:val="008D22EE"/>
    <w:rsid w:val="008D23A6"/>
    <w:rsid w:val="008D24A6"/>
    <w:rsid w:val="008D2900"/>
    <w:rsid w:val="008D29EE"/>
    <w:rsid w:val="008D2ABE"/>
    <w:rsid w:val="008D31C8"/>
    <w:rsid w:val="008D34C2"/>
    <w:rsid w:val="008D3660"/>
    <w:rsid w:val="008D3795"/>
    <w:rsid w:val="008D3B8B"/>
    <w:rsid w:val="008D4555"/>
    <w:rsid w:val="008D487D"/>
    <w:rsid w:val="008D4D51"/>
    <w:rsid w:val="008D4E77"/>
    <w:rsid w:val="008D5434"/>
    <w:rsid w:val="008D5B8A"/>
    <w:rsid w:val="008D5BEB"/>
    <w:rsid w:val="008D5D69"/>
    <w:rsid w:val="008D5E3B"/>
    <w:rsid w:val="008D604A"/>
    <w:rsid w:val="008D6204"/>
    <w:rsid w:val="008D63A7"/>
    <w:rsid w:val="008D64D9"/>
    <w:rsid w:val="008D698F"/>
    <w:rsid w:val="008D6AA4"/>
    <w:rsid w:val="008D6AD5"/>
    <w:rsid w:val="008D72A0"/>
    <w:rsid w:val="008D7370"/>
    <w:rsid w:val="008D73D9"/>
    <w:rsid w:val="008D7D4C"/>
    <w:rsid w:val="008E04D1"/>
    <w:rsid w:val="008E0598"/>
    <w:rsid w:val="008E05AB"/>
    <w:rsid w:val="008E0FEB"/>
    <w:rsid w:val="008E13BB"/>
    <w:rsid w:val="008E15AC"/>
    <w:rsid w:val="008E1BD5"/>
    <w:rsid w:val="008E1C93"/>
    <w:rsid w:val="008E2472"/>
    <w:rsid w:val="008E280E"/>
    <w:rsid w:val="008E2E30"/>
    <w:rsid w:val="008E2E88"/>
    <w:rsid w:val="008E3B38"/>
    <w:rsid w:val="008E3B6C"/>
    <w:rsid w:val="008E3D6B"/>
    <w:rsid w:val="008E3FC6"/>
    <w:rsid w:val="008E436C"/>
    <w:rsid w:val="008E4748"/>
    <w:rsid w:val="008E49CA"/>
    <w:rsid w:val="008E49D3"/>
    <w:rsid w:val="008E4DCA"/>
    <w:rsid w:val="008E4E20"/>
    <w:rsid w:val="008E4F18"/>
    <w:rsid w:val="008E5159"/>
    <w:rsid w:val="008E564F"/>
    <w:rsid w:val="008E5A80"/>
    <w:rsid w:val="008E63B0"/>
    <w:rsid w:val="008E64BB"/>
    <w:rsid w:val="008E6750"/>
    <w:rsid w:val="008E6816"/>
    <w:rsid w:val="008E6A44"/>
    <w:rsid w:val="008E6C0B"/>
    <w:rsid w:val="008E71A6"/>
    <w:rsid w:val="008E7491"/>
    <w:rsid w:val="008E7BC3"/>
    <w:rsid w:val="008F0395"/>
    <w:rsid w:val="008F048D"/>
    <w:rsid w:val="008F14E5"/>
    <w:rsid w:val="008F181E"/>
    <w:rsid w:val="008F21FC"/>
    <w:rsid w:val="008F28D6"/>
    <w:rsid w:val="008F3235"/>
    <w:rsid w:val="008F3236"/>
    <w:rsid w:val="008F32EE"/>
    <w:rsid w:val="008F3497"/>
    <w:rsid w:val="008F354F"/>
    <w:rsid w:val="008F46B9"/>
    <w:rsid w:val="008F50BB"/>
    <w:rsid w:val="008F53A1"/>
    <w:rsid w:val="008F593B"/>
    <w:rsid w:val="008F5B43"/>
    <w:rsid w:val="008F5F7D"/>
    <w:rsid w:val="008F67CD"/>
    <w:rsid w:val="008F6A0B"/>
    <w:rsid w:val="008F6B90"/>
    <w:rsid w:val="008F70A7"/>
    <w:rsid w:val="008F7722"/>
    <w:rsid w:val="008F7E61"/>
    <w:rsid w:val="008F7E6D"/>
    <w:rsid w:val="008F7E77"/>
    <w:rsid w:val="008F7E92"/>
    <w:rsid w:val="0090000A"/>
    <w:rsid w:val="009000AD"/>
    <w:rsid w:val="00900360"/>
    <w:rsid w:val="009003C4"/>
    <w:rsid w:val="00900C1C"/>
    <w:rsid w:val="00900E08"/>
    <w:rsid w:val="00901115"/>
    <w:rsid w:val="00901FAA"/>
    <w:rsid w:val="00902456"/>
    <w:rsid w:val="0090282B"/>
    <w:rsid w:val="00903172"/>
    <w:rsid w:val="009033B7"/>
    <w:rsid w:val="009038DB"/>
    <w:rsid w:val="00903F26"/>
    <w:rsid w:val="00904156"/>
    <w:rsid w:val="009043A7"/>
    <w:rsid w:val="009045D4"/>
    <w:rsid w:val="009049AD"/>
    <w:rsid w:val="00904B4F"/>
    <w:rsid w:val="00904CBC"/>
    <w:rsid w:val="0090508E"/>
    <w:rsid w:val="00905123"/>
    <w:rsid w:val="00905356"/>
    <w:rsid w:val="009054AE"/>
    <w:rsid w:val="0090578C"/>
    <w:rsid w:val="009057BC"/>
    <w:rsid w:val="00905B17"/>
    <w:rsid w:val="00905E6C"/>
    <w:rsid w:val="0090602B"/>
    <w:rsid w:val="00906525"/>
    <w:rsid w:val="00907189"/>
    <w:rsid w:val="009071EF"/>
    <w:rsid w:val="009072BF"/>
    <w:rsid w:val="00907988"/>
    <w:rsid w:val="00907AD4"/>
    <w:rsid w:val="00907F76"/>
    <w:rsid w:val="009104BA"/>
    <w:rsid w:val="0091067C"/>
    <w:rsid w:val="00911212"/>
    <w:rsid w:val="0091144D"/>
    <w:rsid w:val="00911E37"/>
    <w:rsid w:val="00912170"/>
    <w:rsid w:val="00912737"/>
    <w:rsid w:val="00912DBF"/>
    <w:rsid w:val="009137B0"/>
    <w:rsid w:val="009138B0"/>
    <w:rsid w:val="00913A14"/>
    <w:rsid w:val="00913AAD"/>
    <w:rsid w:val="00914043"/>
    <w:rsid w:val="0091447E"/>
    <w:rsid w:val="00914518"/>
    <w:rsid w:val="00914849"/>
    <w:rsid w:val="00914A72"/>
    <w:rsid w:val="00914D73"/>
    <w:rsid w:val="0091502A"/>
    <w:rsid w:val="00915034"/>
    <w:rsid w:val="009153B6"/>
    <w:rsid w:val="00915704"/>
    <w:rsid w:val="009159CE"/>
    <w:rsid w:val="00915CBA"/>
    <w:rsid w:val="00916284"/>
    <w:rsid w:val="009166D1"/>
    <w:rsid w:val="009167FD"/>
    <w:rsid w:val="00916AE8"/>
    <w:rsid w:val="00916EF9"/>
    <w:rsid w:val="00916F4A"/>
    <w:rsid w:val="00917935"/>
    <w:rsid w:val="00917B75"/>
    <w:rsid w:val="00917D09"/>
    <w:rsid w:val="00917DFE"/>
    <w:rsid w:val="009203BB"/>
    <w:rsid w:val="0092046C"/>
    <w:rsid w:val="00921120"/>
    <w:rsid w:val="00921165"/>
    <w:rsid w:val="0092118A"/>
    <w:rsid w:val="009219D5"/>
    <w:rsid w:val="00921AB3"/>
    <w:rsid w:val="00921F85"/>
    <w:rsid w:val="009220E5"/>
    <w:rsid w:val="0092220E"/>
    <w:rsid w:val="009222FC"/>
    <w:rsid w:val="0092238C"/>
    <w:rsid w:val="00922D82"/>
    <w:rsid w:val="009236C8"/>
    <w:rsid w:val="0092375B"/>
    <w:rsid w:val="00923FB3"/>
    <w:rsid w:val="00924330"/>
    <w:rsid w:val="00924357"/>
    <w:rsid w:val="00924651"/>
    <w:rsid w:val="00924981"/>
    <w:rsid w:val="00924DBA"/>
    <w:rsid w:val="00925502"/>
    <w:rsid w:val="00925EFA"/>
    <w:rsid w:val="0092601B"/>
    <w:rsid w:val="00926997"/>
    <w:rsid w:val="00926C4F"/>
    <w:rsid w:val="009273CE"/>
    <w:rsid w:val="00930550"/>
    <w:rsid w:val="009306E0"/>
    <w:rsid w:val="00930717"/>
    <w:rsid w:val="0093086C"/>
    <w:rsid w:val="00931143"/>
    <w:rsid w:val="009318BC"/>
    <w:rsid w:val="00931D90"/>
    <w:rsid w:val="00932132"/>
    <w:rsid w:val="009324F3"/>
    <w:rsid w:val="009327BD"/>
    <w:rsid w:val="00932918"/>
    <w:rsid w:val="00932FD4"/>
    <w:rsid w:val="009334CD"/>
    <w:rsid w:val="009339CD"/>
    <w:rsid w:val="009342A2"/>
    <w:rsid w:val="0093454F"/>
    <w:rsid w:val="00934FCB"/>
    <w:rsid w:val="00934FF8"/>
    <w:rsid w:val="009353DC"/>
    <w:rsid w:val="009357F1"/>
    <w:rsid w:val="00935B6D"/>
    <w:rsid w:val="009363B7"/>
    <w:rsid w:val="009365EF"/>
    <w:rsid w:val="0093684F"/>
    <w:rsid w:val="00936BCD"/>
    <w:rsid w:val="0093705F"/>
    <w:rsid w:val="009370B7"/>
    <w:rsid w:val="009400C8"/>
    <w:rsid w:val="00940316"/>
    <w:rsid w:val="00940640"/>
    <w:rsid w:val="00940A33"/>
    <w:rsid w:val="00940CAA"/>
    <w:rsid w:val="0094117B"/>
    <w:rsid w:val="00941449"/>
    <w:rsid w:val="0094146E"/>
    <w:rsid w:val="009417F2"/>
    <w:rsid w:val="00941808"/>
    <w:rsid w:val="00941A8E"/>
    <w:rsid w:val="00942212"/>
    <w:rsid w:val="009423A6"/>
    <w:rsid w:val="00942840"/>
    <w:rsid w:val="00943A28"/>
    <w:rsid w:val="00943B1B"/>
    <w:rsid w:val="00944694"/>
    <w:rsid w:val="00944B00"/>
    <w:rsid w:val="00944E10"/>
    <w:rsid w:val="009451DC"/>
    <w:rsid w:val="0094558B"/>
    <w:rsid w:val="009459A6"/>
    <w:rsid w:val="00945A58"/>
    <w:rsid w:val="00945CA0"/>
    <w:rsid w:val="00945D87"/>
    <w:rsid w:val="00945DC7"/>
    <w:rsid w:val="009463E5"/>
    <w:rsid w:val="009468FA"/>
    <w:rsid w:val="00946E41"/>
    <w:rsid w:val="00946FB4"/>
    <w:rsid w:val="009472DD"/>
    <w:rsid w:val="009474AE"/>
    <w:rsid w:val="00950403"/>
    <w:rsid w:val="00950416"/>
    <w:rsid w:val="0095055C"/>
    <w:rsid w:val="009507D6"/>
    <w:rsid w:val="00950C03"/>
    <w:rsid w:val="00950EB0"/>
    <w:rsid w:val="00950F96"/>
    <w:rsid w:val="00950FF8"/>
    <w:rsid w:val="009511A5"/>
    <w:rsid w:val="009512AC"/>
    <w:rsid w:val="009514B9"/>
    <w:rsid w:val="00951634"/>
    <w:rsid w:val="00951747"/>
    <w:rsid w:val="00951F6E"/>
    <w:rsid w:val="00952793"/>
    <w:rsid w:val="00952B41"/>
    <w:rsid w:val="0095312E"/>
    <w:rsid w:val="00953729"/>
    <w:rsid w:val="00953896"/>
    <w:rsid w:val="00953F8D"/>
    <w:rsid w:val="00953FCD"/>
    <w:rsid w:val="00954147"/>
    <w:rsid w:val="00954305"/>
    <w:rsid w:val="009551E8"/>
    <w:rsid w:val="009555F3"/>
    <w:rsid w:val="009557FD"/>
    <w:rsid w:val="00955C89"/>
    <w:rsid w:val="00955D52"/>
    <w:rsid w:val="00955E1D"/>
    <w:rsid w:val="00955EE7"/>
    <w:rsid w:val="00955F8D"/>
    <w:rsid w:val="009568DC"/>
    <w:rsid w:val="00956942"/>
    <w:rsid w:val="00956E97"/>
    <w:rsid w:val="00956FF8"/>
    <w:rsid w:val="0095720A"/>
    <w:rsid w:val="00957310"/>
    <w:rsid w:val="009573D2"/>
    <w:rsid w:val="00957ADC"/>
    <w:rsid w:val="00957B12"/>
    <w:rsid w:val="00960183"/>
    <w:rsid w:val="00960CAA"/>
    <w:rsid w:val="00960EDA"/>
    <w:rsid w:val="00961C54"/>
    <w:rsid w:val="0096214F"/>
    <w:rsid w:val="009624E8"/>
    <w:rsid w:val="00962593"/>
    <w:rsid w:val="009628C6"/>
    <w:rsid w:val="00962E1E"/>
    <w:rsid w:val="00963904"/>
    <w:rsid w:val="009639AD"/>
    <w:rsid w:val="00963BB1"/>
    <w:rsid w:val="00963D3F"/>
    <w:rsid w:val="0096404A"/>
    <w:rsid w:val="009640C3"/>
    <w:rsid w:val="0096435E"/>
    <w:rsid w:val="009643E7"/>
    <w:rsid w:val="00964564"/>
    <w:rsid w:val="0096478F"/>
    <w:rsid w:val="00964B1B"/>
    <w:rsid w:val="00964E0A"/>
    <w:rsid w:val="00964F5E"/>
    <w:rsid w:val="00965275"/>
    <w:rsid w:val="00966056"/>
    <w:rsid w:val="00966B00"/>
    <w:rsid w:val="00966E48"/>
    <w:rsid w:val="009671A2"/>
    <w:rsid w:val="0096763E"/>
    <w:rsid w:val="00967827"/>
    <w:rsid w:val="00970029"/>
    <w:rsid w:val="0097026C"/>
    <w:rsid w:val="00970535"/>
    <w:rsid w:val="00970C0B"/>
    <w:rsid w:val="00970E6B"/>
    <w:rsid w:val="00971422"/>
    <w:rsid w:val="0097192B"/>
    <w:rsid w:val="00971DAB"/>
    <w:rsid w:val="009720AF"/>
    <w:rsid w:val="0097299B"/>
    <w:rsid w:val="00972C72"/>
    <w:rsid w:val="00973175"/>
    <w:rsid w:val="009731D0"/>
    <w:rsid w:val="00973909"/>
    <w:rsid w:val="009742C8"/>
    <w:rsid w:val="0097450E"/>
    <w:rsid w:val="009747DB"/>
    <w:rsid w:val="00974E41"/>
    <w:rsid w:val="00974E96"/>
    <w:rsid w:val="00975178"/>
    <w:rsid w:val="00975486"/>
    <w:rsid w:val="00975504"/>
    <w:rsid w:val="0097579E"/>
    <w:rsid w:val="009760D7"/>
    <w:rsid w:val="009763EE"/>
    <w:rsid w:val="0097671E"/>
    <w:rsid w:val="00976922"/>
    <w:rsid w:val="009769F7"/>
    <w:rsid w:val="00976D17"/>
    <w:rsid w:val="00977182"/>
    <w:rsid w:val="009771DD"/>
    <w:rsid w:val="00977210"/>
    <w:rsid w:val="009773F2"/>
    <w:rsid w:val="0098001E"/>
    <w:rsid w:val="009800E9"/>
    <w:rsid w:val="009801F9"/>
    <w:rsid w:val="00980296"/>
    <w:rsid w:val="009804F8"/>
    <w:rsid w:val="00980679"/>
    <w:rsid w:val="00980BA9"/>
    <w:rsid w:val="00980D9F"/>
    <w:rsid w:val="00980EF8"/>
    <w:rsid w:val="00981243"/>
    <w:rsid w:val="00981554"/>
    <w:rsid w:val="009815D4"/>
    <w:rsid w:val="00981A62"/>
    <w:rsid w:val="00981B70"/>
    <w:rsid w:val="00981BB7"/>
    <w:rsid w:val="00981DA0"/>
    <w:rsid w:val="00981E23"/>
    <w:rsid w:val="00981ED0"/>
    <w:rsid w:val="00982678"/>
    <w:rsid w:val="00983CF4"/>
    <w:rsid w:val="00983F79"/>
    <w:rsid w:val="00983FB1"/>
    <w:rsid w:val="009847BD"/>
    <w:rsid w:val="009848FA"/>
    <w:rsid w:val="00984AD5"/>
    <w:rsid w:val="00984CC6"/>
    <w:rsid w:val="00984D97"/>
    <w:rsid w:val="00985045"/>
    <w:rsid w:val="0098592E"/>
    <w:rsid w:val="009859FB"/>
    <w:rsid w:val="00986273"/>
    <w:rsid w:val="00986775"/>
    <w:rsid w:val="009869D1"/>
    <w:rsid w:val="00986AB6"/>
    <w:rsid w:val="00986BC5"/>
    <w:rsid w:val="00987297"/>
    <w:rsid w:val="009873BF"/>
    <w:rsid w:val="0098769B"/>
    <w:rsid w:val="00987EEE"/>
    <w:rsid w:val="00987F55"/>
    <w:rsid w:val="009902F7"/>
    <w:rsid w:val="009904E6"/>
    <w:rsid w:val="00990968"/>
    <w:rsid w:val="009909C3"/>
    <w:rsid w:val="00990D8E"/>
    <w:rsid w:val="00990F6A"/>
    <w:rsid w:val="00990FE5"/>
    <w:rsid w:val="00991003"/>
    <w:rsid w:val="00991158"/>
    <w:rsid w:val="009911EC"/>
    <w:rsid w:val="00991522"/>
    <w:rsid w:val="00991AB2"/>
    <w:rsid w:val="00991D00"/>
    <w:rsid w:val="009921BF"/>
    <w:rsid w:val="00992A6D"/>
    <w:rsid w:val="00992C39"/>
    <w:rsid w:val="009931DB"/>
    <w:rsid w:val="0099336E"/>
    <w:rsid w:val="009934C4"/>
    <w:rsid w:val="00993B0E"/>
    <w:rsid w:val="00993BA4"/>
    <w:rsid w:val="009949C8"/>
    <w:rsid w:val="00994BAF"/>
    <w:rsid w:val="00994E0A"/>
    <w:rsid w:val="00994F1B"/>
    <w:rsid w:val="00995098"/>
    <w:rsid w:val="00995193"/>
    <w:rsid w:val="00995282"/>
    <w:rsid w:val="0099558A"/>
    <w:rsid w:val="00995F3F"/>
    <w:rsid w:val="00995F97"/>
    <w:rsid w:val="0099601B"/>
    <w:rsid w:val="00996327"/>
    <w:rsid w:val="00996525"/>
    <w:rsid w:val="00996538"/>
    <w:rsid w:val="00996794"/>
    <w:rsid w:val="009969D5"/>
    <w:rsid w:val="00997211"/>
    <w:rsid w:val="009979A5"/>
    <w:rsid w:val="009979C9"/>
    <w:rsid w:val="00997A08"/>
    <w:rsid w:val="00997FA4"/>
    <w:rsid w:val="009A006A"/>
    <w:rsid w:val="009A036D"/>
    <w:rsid w:val="009A1306"/>
    <w:rsid w:val="009A13D2"/>
    <w:rsid w:val="009A1550"/>
    <w:rsid w:val="009A1CB6"/>
    <w:rsid w:val="009A1D0C"/>
    <w:rsid w:val="009A1FF9"/>
    <w:rsid w:val="009A23E3"/>
    <w:rsid w:val="009A24D9"/>
    <w:rsid w:val="009A3474"/>
    <w:rsid w:val="009A3921"/>
    <w:rsid w:val="009A394C"/>
    <w:rsid w:val="009A39F4"/>
    <w:rsid w:val="009A433C"/>
    <w:rsid w:val="009A43A0"/>
    <w:rsid w:val="009A48B7"/>
    <w:rsid w:val="009A4B51"/>
    <w:rsid w:val="009A4BE1"/>
    <w:rsid w:val="009A4C55"/>
    <w:rsid w:val="009A5765"/>
    <w:rsid w:val="009A5A80"/>
    <w:rsid w:val="009A5CF6"/>
    <w:rsid w:val="009A6031"/>
    <w:rsid w:val="009A6305"/>
    <w:rsid w:val="009A6A48"/>
    <w:rsid w:val="009A6E89"/>
    <w:rsid w:val="009A71B7"/>
    <w:rsid w:val="009A7200"/>
    <w:rsid w:val="009A77A2"/>
    <w:rsid w:val="009A7BF2"/>
    <w:rsid w:val="009B0371"/>
    <w:rsid w:val="009B03E6"/>
    <w:rsid w:val="009B082A"/>
    <w:rsid w:val="009B08D2"/>
    <w:rsid w:val="009B0A02"/>
    <w:rsid w:val="009B12C3"/>
    <w:rsid w:val="009B166E"/>
    <w:rsid w:val="009B19BC"/>
    <w:rsid w:val="009B1F1D"/>
    <w:rsid w:val="009B2062"/>
    <w:rsid w:val="009B20DD"/>
    <w:rsid w:val="009B22B0"/>
    <w:rsid w:val="009B26C1"/>
    <w:rsid w:val="009B2E5B"/>
    <w:rsid w:val="009B33F3"/>
    <w:rsid w:val="009B35CC"/>
    <w:rsid w:val="009B374D"/>
    <w:rsid w:val="009B3AFF"/>
    <w:rsid w:val="009B462E"/>
    <w:rsid w:val="009B515E"/>
    <w:rsid w:val="009B5D3B"/>
    <w:rsid w:val="009B5F84"/>
    <w:rsid w:val="009B654D"/>
    <w:rsid w:val="009B6568"/>
    <w:rsid w:val="009B6899"/>
    <w:rsid w:val="009B72A5"/>
    <w:rsid w:val="009B74D6"/>
    <w:rsid w:val="009B75AB"/>
    <w:rsid w:val="009B7CD9"/>
    <w:rsid w:val="009B7ECB"/>
    <w:rsid w:val="009C03AA"/>
    <w:rsid w:val="009C0534"/>
    <w:rsid w:val="009C054C"/>
    <w:rsid w:val="009C1BDD"/>
    <w:rsid w:val="009C1C0F"/>
    <w:rsid w:val="009C1C90"/>
    <w:rsid w:val="009C2313"/>
    <w:rsid w:val="009C250D"/>
    <w:rsid w:val="009C284A"/>
    <w:rsid w:val="009C2F63"/>
    <w:rsid w:val="009C3278"/>
    <w:rsid w:val="009C35F3"/>
    <w:rsid w:val="009C3D10"/>
    <w:rsid w:val="009C4AA4"/>
    <w:rsid w:val="009C4E1E"/>
    <w:rsid w:val="009C5600"/>
    <w:rsid w:val="009C58A5"/>
    <w:rsid w:val="009C5A6E"/>
    <w:rsid w:val="009C5C02"/>
    <w:rsid w:val="009C5E0E"/>
    <w:rsid w:val="009C6864"/>
    <w:rsid w:val="009C6D23"/>
    <w:rsid w:val="009C6FC6"/>
    <w:rsid w:val="009C7285"/>
    <w:rsid w:val="009C7414"/>
    <w:rsid w:val="009C7893"/>
    <w:rsid w:val="009C7A71"/>
    <w:rsid w:val="009D0051"/>
    <w:rsid w:val="009D045B"/>
    <w:rsid w:val="009D04A3"/>
    <w:rsid w:val="009D071D"/>
    <w:rsid w:val="009D09AF"/>
    <w:rsid w:val="009D12F6"/>
    <w:rsid w:val="009D13D5"/>
    <w:rsid w:val="009D14A8"/>
    <w:rsid w:val="009D2132"/>
    <w:rsid w:val="009D265B"/>
    <w:rsid w:val="009D2A3B"/>
    <w:rsid w:val="009D3F66"/>
    <w:rsid w:val="009D46C0"/>
    <w:rsid w:val="009D5203"/>
    <w:rsid w:val="009D5326"/>
    <w:rsid w:val="009D54EA"/>
    <w:rsid w:val="009D5942"/>
    <w:rsid w:val="009D59AF"/>
    <w:rsid w:val="009D5BCF"/>
    <w:rsid w:val="009D5DDC"/>
    <w:rsid w:val="009D663E"/>
    <w:rsid w:val="009D66AF"/>
    <w:rsid w:val="009D6AE2"/>
    <w:rsid w:val="009D6AF0"/>
    <w:rsid w:val="009D6D2C"/>
    <w:rsid w:val="009D7188"/>
    <w:rsid w:val="009D7787"/>
    <w:rsid w:val="009D784F"/>
    <w:rsid w:val="009D78E6"/>
    <w:rsid w:val="009D7B82"/>
    <w:rsid w:val="009D7C45"/>
    <w:rsid w:val="009D7D6D"/>
    <w:rsid w:val="009E0017"/>
    <w:rsid w:val="009E021D"/>
    <w:rsid w:val="009E0333"/>
    <w:rsid w:val="009E046F"/>
    <w:rsid w:val="009E0476"/>
    <w:rsid w:val="009E096C"/>
    <w:rsid w:val="009E0D9E"/>
    <w:rsid w:val="009E114E"/>
    <w:rsid w:val="009E1657"/>
    <w:rsid w:val="009E18F0"/>
    <w:rsid w:val="009E203E"/>
    <w:rsid w:val="009E254C"/>
    <w:rsid w:val="009E26D0"/>
    <w:rsid w:val="009E2A96"/>
    <w:rsid w:val="009E2F01"/>
    <w:rsid w:val="009E3BA6"/>
    <w:rsid w:val="009E3D98"/>
    <w:rsid w:val="009E3E0E"/>
    <w:rsid w:val="009E41FB"/>
    <w:rsid w:val="009E47D8"/>
    <w:rsid w:val="009E4F11"/>
    <w:rsid w:val="009E5070"/>
    <w:rsid w:val="009E508E"/>
    <w:rsid w:val="009E5216"/>
    <w:rsid w:val="009E54D6"/>
    <w:rsid w:val="009E5547"/>
    <w:rsid w:val="009E5C95"/>
    <w:rsid w:val="009E5D4E"/>
    <w:rsid w:val="009E5E4A"/>
    <w:rsid w:val="009E6492"/>
    <w:rsid w:val="009E67A3"/>
    <w:rsid w:val="009E6A4C"/>
    <w:rsid w:val="009E6A9E"/>
    <w:rsid w:val="009E6CB8"/>
    <w:rsid w:val="009E7402"/>
    <w:rsid w:val="009E7814"/>
    <w:rsid w:val="009E7CDA"/>
    <w:rsid w:val="009E7E0C"/>
    <w:rsid w:val="009E7E1F"/>
    <w:rsid w:val="009E7EEA"/>
    <w:rsid w:val="009F0437"/>
    <w:rsid w:val="009F0604"/>
    <w:rsid w:val="009F080D"/>
    <w:rsid w:val="009F0F1E"/>
    <w:rsid w:val="009F1050"/>
    <w:rsid w:val="009F1343"/>
    <w:rsid w:val="009F147C"/>
    <w:rsid w:val="009F1860"/>
    <w:rsid w:val="009F1D05"/>
    <w:rsid w:val="009F1E58"/>
    <w:rsid w:val="009F23B9"/>
    <w:rsid w:val="009F26B5"/>
    <w:rsid w:val="009F2712"/>
    <w:rsid w:val="009F2B36"/>
    <w:rsid w:val="009F317B"/>
    <w:rsid w:val="009F3903"/>
    <w:rsid w:val="009F3975"/>
    <w:rsid w:val="009F3C9B"/>
    <w:rsid w:val="009F4683"/>
    <w:rsid w:val="009F4995"/>
    <w:rsid w:val="009F4F15"/>
    <w:rsid w:val="009F51ED"/>
    <w:rsid w:val="009F5478"/>
    <w:rsid w:val="009F56B6"/>
    <w:rsid w:val="009F5900"/>
    <w:rsid w:val="009F5B90"/>
    <w:rsid w:val="009F5EE8"/>
    <w:rsid w:val="009F6116"/>
    <w:rsid w:val="009F6869"/>
    <w:rsid w:val="009F6F37"/>
    <w:rsid w:val="009F762B"/>
    <w:rsid w:val="00A002A3"/>
    <w:rsid w:val="00A003BB"/>
    <w:rsid w:val="00A00494"/>
    <w:rsid w:val="00A009E3"/>
    <w:rsid w:val="00A015D2"/>
    <w:rsid w:val="00A020A2"/>
    <w:rsid w:val="00A02503"/>
    <w:rsid w:val="00A02D3E"/>
    <w:rsid w:val="00A0301D"/>
    <w:rsid w:val="00A03087"/>
    <w:rsid w:val="00A03089"/>
    <w:rsid w:val="00A03292"/>
    <w:rsid w:val="00A039DD"/>
    <w:rsid w:val="00A03E43"/>
    <w:rsid w:val="00A03EA7"/>
    <w:rsid w:val="00A03F99"/>
    <w:rsid w:val="00A04791"/>
    <w:rsid w:val="00A04792"/>
    <w:rsid w:val="00A04ABC"/>
    <w:rsid w:val="00A04B4B"/>
    <w:rsid w:val="00A04BAD"/>
    <w:rsid w:val="00A04EBF"/>
    <w:rsid w:val="00A04F24"/>
    <w:rsid w:val="00A050CD"/>
    <w:rsid w:val="00A0545F"/>
    <w:rsid w:val="00A0550F"/>
    <w:rsid w:val="00A05C3A"/>
    <w:rsid w:val="00A0602C"/>
    <w:rsid w:val="00A068B9"/>
    <w:rsid w:val="00A06CAA"/>
    <w:rsid w:val="00A06F2B"/>
    <w:rsid w:val="00A07170"/>
    <w:rsid w:val="00A11B9B"/>
    <w:rsid w:val="00A1251E"/>
    <w:rsid w:val="00A1259C"/>
    <w:rsid w:val="00A12750"/>
    <w:rsid w:val="00A12971"/>
    <w:rsid w:val="00A12DFF"/>
    <w:rsid w:val="00A13245"/>
    <w:rsid w:val="00A1335E"/>
    <w:rsid w:val="00A13627"/>
    <w:rsid w:val="00A13A18"/>
    <w:rsid w:val="00A14122"/>
    <w:rsid w:val="00A144EF"/>
    <w:rsid w:val="00A14D10"/>
    <w:rsid w:val="00A14F0A"/>
    <w:rsid w:val="00A1568D"/>
    <w:rsid w:val="00A15B9C"/>
    <w:rsid w:val="00A16013"/>
    <w:rsid w:val="00A16440"/>
    <w:rsid w:val="00A16511"/>
    <w:rsid w:val="00A17031"/>
    <w:rsid w:val="00A17411"/>
    <w:rsid w:val="00A179E9"/>
    <w:rsid w:val="00A201E6"/>
    <w:rsid w:val="00A20278"/>
    <w:rsid w:val="00A20A9B"/>
    <w:rsid w:val="00A20AEC"/>
    <w:rsid w:val="00A20CF2"/>
    <w:rsid w:val="00A210A1"/>
    <w:rsid w:val="00A212AA"/>
    <w:rsid w:val="00A21875"/>
    <w:rsid w:val="00A21968"/>
    <w:rsid w:val="00A21C98"/>
    <w:rsid w:val="00A21E87"/>
    <w:rsid w:val="00A22572"/>
    <w:rsid w:val="00A229EE"/>
    <w:rsid w:val="00A22B49"/>
    <w:rsid w:val="00A22EF7"/>
    <w:rsid w:val="00A23D6F"/>
    <w:rsid w:val="00A24294"/>
    <w:rsid w:val="00A24392"/>
    <w:rsid w:val="00A2466F"/>
    <w:rsid w:val="00A2472C"/>
    <w:rsid w:val="00A247ED"/>
    <w:rsid w:val="00A24A0C"/>
    <w:rsid w:val="00A24A9E"/>
    <w:rsid w:val="00A24D77"/>
    <w:rsid w:val="00A24F53"/>
    <w:rsid w:val="00A253D6"/>
    <w:rsid w:val="00A2565C"/>
    <w:rsid w:val="00A25699"/>
    <w:rsid w:val="00A25DF1"/>
    <w:rsid w:val="00A263FB"/>
    <w:rsid w:val="00A267BA"/>
    <w:rsid w:val="00A268C3"/>
    <w:rsid w:val="00A26E83"/>
    <w:rsid w:val="00A26EED"/>
    <w:rsid w:val="00A272FF"/>
    <w:rsid w:val="00A27591"/>
    <w:rsid w:val="00A279A2"/>
    <w:rsid w:val="00A301F7"/>
    <w:rsid w:val="00A302C3"/>
    <w:rsid w:val="00A303DC"/>
    <w:rsid w:val="00A30702"/>
    <w:rsid w:val="00A30B4D"/>
    <w:rsid w:val="00A30E74"/>
    <w:rsid w:val="00A31208"/>
    <w:rsid w:val="00A3135A"/>
    <w:rsid w:val="00A314FF"/>
    <w:rsid w:val="00A317B8"/>
    <w:rsid w:val="00A31F18"/>
    <w:rsid w:val="00A32088"/>
    <w:rsid w:val="00A323D3"/>
    <w:rsid w:val="00A3247D"/>
    <w:rsid w:val="00A32481"/>
    <w:rsid w:val="00A327BD"/>
    <w:rsid w:val="00A32E30"/>
    <w:rsid w:val="00A32F97"/>
    <w:rsid w:val="00A333C8"/>
    <w:rsid w:val="00A335F0"/>
    <w:rsid w:val="00A33A69"/>
    <w:rsid w:val="00A33DA5"/>
    <w:rsid w:val="00A34058"/>
    <w:rsid w:val="00A34312"/>
    <w:rsid w:val="00A343F2"/>
    <w:rsid w:val="00A34401"/>
    <w:rsid w:val="00A34910"/>
    <w:rsid w:val="00A35603"/>
    <w:rsid w:val="00A35908"/>
    <w:rsid w:val="00A35976"/>
    <w:rsid w:val="00A359A5"/>
    <w:rsid w:val="00A35DC3"/>
    <w:rsid w:val="00A35F05"/>
    <w:rsid w:val="00A3642D"/>
    <w:rsid w:val="00A368F0"/>
    <w:rsid w:val="00A36A99"/>
    <w:rsid w:val="00A36CDD"/>
    <w:rsid w:val="00A36D80"/>
    <w:rsid w:val="00A36F41"/>
    <w:rsid w:val="00A375C3"/>
    <w:rsid w:val="00A378E6"/>
    <w:rsid w:val="00A37B81"/>
    <w:rsid w:val="00A4031E"/>
    <w:rsid w:val="00A40416"/>
    <w:rsid w:val="00A4050A"/>
    <w:rsid w:val="00A40665"/>
    <w:rsid w:val="00A40825"/>
    <w:rsid w:val="00A40A44"/>
    <w:rsid w:val="00A40C11"/>
    <w:rsid w:val="00A410B8"/>
    <w:rsid w:val="00A41138"/>
    <w:rsid w:val="00A412BE"/>
    <w:rsid w:val="00A415D6"/>
    <w:rsid w:val="00A4164E"/>
    <w:rsid w:val="00A41B24"/>
    <w:rsid w:val="00A41FDA"/>
    <w:rsid w:val="00A4209F"/>
    <w:rsid w:val="00A42AA1"/>
    <w:rsid w:val="00A42E6E"/>
    <w:rsid w:val="00A432A3"/>
    <w:rsid w:val="00A436A9"/>
    <w:rsid w:val="00A439F0"/>
    <w:rsid w:val="00A43BB7"/>
    <w:rsid w:val="00A43ECA"/>
    <w:rsid w:val="00A43F14"/>
    <w:rsid w:val="00A443B5"/>
    <w:rsid w:val="00A44448"/>
    <w:rsid w:val="00A445B4"/>
    <w:rsid w:val="00A447A3"/>
    <w:rsid w:val="00A44D59"/>
    <w:rsid w:val="00A45AA7"/>
    <w:rsid w:val="00A45F72"/>
    <w:rsid w:val="00A4625F"/>
    <w:rsid w:val="00A46582"/>
    <w:rsid w:val="00A46723"/>
    <w:rsid w:val="00A46A44"/>
    <w:rsid w:val="00A46BC7"/>
    <w:rsid w:val="00A46FC7"/>
    <w:rsid w:val="00A4737D"/>
    <w:rsid w:val="00A475B3"/>
    <w:rsid w:val="00A4785E"/>
    <w:rsid w:val="00A47B4D"/>
    <w:rsid w:val="00A50328"/>
    <w:rsid w:val="00A50667"/>
    <w:rsid w:val="00A50AAF"/>
    <w:rsid w:val="00A5198D"/>
    <w:rsid w:val="00A51B7B"/>
    <w:rsid w:val="00A51CC4"/>
    <w:rsid w:val="00A52146"/>
    <w:rsid w:val="00A52343"/>
    <w:rsid w:val="00A52756"/>
    <w:rsid w:val="00A52787"/>
    <w:rsid w:val="00A52C87"/>
    <w:rsid w:val="00A52CBC"/>
    <w:rsid w:val="00A52FF0"/>
    <w:rsid w:val="00A5393B"/>
    <w:rsid w:val="00A541B0"/>
    <w:rsid w:val="00A54C7B"/>
    <w:rsid w:val="00A54E04"/>
    <w:rsid w:val="00A550A1"/>
    <w:rsid w:val="00A55157"/>
    <w:rsid w:val="00A55246"/>
    <w:rsid w:val="00A5557B"/>
    <w:rsid w:val="00A56270"/>
    <w:rsid w:val="00A56461"/>
    <w:rsid w:val="00A56702"/>
    <w:rsid w:val="00A56C8F"/>
    <w:rsid w:val="00A56CC3"/>
    <w:rsid w:val="00A56D25"/>
    <w:rsid w:val="00A577A8"/>
    <w:rsid w:val="00A60394"/>
    <w:rsid w:val="00A60722"/>
    <w:rsid w:val="00A60B9D"/>
    <w:rsid w:val="00A6138B"/>
    <w:rsid w:val="00A613EB"/>
    <w:rsid w:val="00A615EA"/>
    <w:rsid w:val="00A61671"/>
    <w:rsid w:val="00A6175C"/>
    <w:rsid w:val="00A61958"/>
    <w:rsid w:val="00A619BA"/>
    <w:rsid w:val="00A61F8A"/>
    <w:rsid w:val="00A62105"/>
    <w:rsid w:val="00A6213E"/>
    <w:rsid w:val="00A622DD"/>
    <w:rsid w:val="00A6272D"/>
    <w:rsid w:val="00A627A4"/>
    <w:rsid w:val="00A627DA"/>
    <w:rsid w:val="00A6280C"/>
    <w:rsid w:val="00A62818"/>
    <w:rsid w:val="00A62E0A"/>
    <w:rsid w:val="00A62E7F"/>
    <w:rsid w:val="00A62F09"/>
    <w:rsid w:val="00A6300D"/>
    <w:rsid w:val="00A6303C"/>
    <w:rsid w:val="00A63130"/>
    <w:rsid w:val="00A63316"/>
    <w:rsid w:val="00A63484"/>
    <w:rsid w:val="00A63827"/>
    <w:rsid w:val="00A63962"/>
    <w:rsid w:val="00A63A0F"/>
    <w:rsid w:val="00A63BB8"/>
    <w:rsid w:val="00A63E55"/>
    <w:rsid w:val="00A643A0"/>
    <w:rsid w:val="00A6460F"/>
    <w:rsid w:val="00A64B13"/>
    <w:rsid w:val="00A64C35"/>
    <w:rsid w:val="00A64DEE"/>
    <w:rsid w:val="00A65373"/>
    <w:rsid w:val="00A655AB"/>
    <w:rsid w:val="00A65971"/>
    <w:rsid w:val="00A65C21"/>
    <w:rsid w:val="00A65DC4"/>
    <w:rsid w:val="00A65E62"/>
    <w:rsid w:val="00A65F54"/>
    <w:rsid w:val="00A661BD"/>
    <w:rsid w:val="00A662DD"/>
    <w:rsid w:val="00A66D6F"/>
    <w:rsid w:val="00A6700F"/>
    <w:rsid w:val="00A67059"/>
    <w:rsid w:val="00A6732F"/>
    <w:rsid w:val="00A67499"/>
    <w:rsid w:val="00A67C7B"/>
    <w:rsid w:val="00A70C24"/>
    <w:rsid w:val="00A70E01"/>
    <w:rsid w:val="00A71163"/>
    <w:rsid w:val="00A71FBB"/>
    <w:rsid w:val="00A726F1"/>
    <w:rsid w:val="00A72821"/>
    <w:rsid w:val="00A72A3A"/>
    <w:rsid w:val="00A73745"/>
    <w:rsid w:val="00A74A3D"/>
    <w:rsid w:val="00A74C5B"/>
    <w:rsid w:val="00A74F9D"/>
    <w:rsid w:val="00A75001"/>
    <w:rsid w:val="00A75258"/>
    <w:rsid w:val="00A75468"/>
    <w:rsid w:val="00A7591D"/>
    <w:rsid w:val="00A75B89"/>
    <w:rsid w:val="00A75FB6"/>
    <w:rsid w:val="00A76C73"/>
    <w:rsid w:val="00A76D41"/>
    <w:rsid w:val="00A76F7E"/>
    <w:rsid w:val="00A77051"/>
    <w:rsid w:val="00A771FC"/>
    <w:rsid w:val="00A773C6"/>
    <w:rsid w:val="00A77466"/>
    <w:rsid w:val="00A776A1"/>
    <w:rsid w:val="00A77A98"/>
    <w:rsid w:val="00A77B8F"/>
    <w:rsid w:val="00A77BBD"/>
    <w:rsid w:val="00A77F4B"/>
    <w:rsid w:val="00A806E8"/>
    <w:rsid w:val="00A808FE"/>
    <w:rsid w:val="00A811B1"/>
    <w:rsid w:val="00A8171B"/>
    <w:rsid w:val="00A818E3"/>
    <w:rsid w:val="00A81D73"/>
    <w:rsid w:val="00A821EA"/>
    <w:rsid w:val="00A8233B"/>
    <w:rsid w:val="00A82893"/>
    <w:rsid w:val="00A828C4"/>
    <w:rsid w:val="00A82C7A"/>
    <w:rsid w:val="00A82D4C"/>
    <w:rsid w:val="00A82DD6"/>
    <w:rsid w:val="00A83289"/>
    <w:rsid w:val="00A83890"/>
    <w:rsid w:val="00A83A2B"/>
    <w:rsid w:val="00A83B05"/>
    <w:rsid w:val="00A83FE8"/>
    <w:rsid w:val="00A85B2B"/>
    <w:rsid w:val="00A85B3C"/>
    <w:rsid w:val="00A85DA3"/>
    <w:rsid w:val="00A86183"/>
    <w:rsid w:val="00A873A1"/>
    <w:rsid w:val="00A874D9"/>
    <w:rsid w:val="00A87666"/>
    <w:rsid w:val="00A876A3"/>
    <w:rsid w:val="00A876C5"/>
    <w:rsid w:val="00A8789A"/>
    <w:rsid w:val="00A87DE8"/>
    <w:rsid w:val="00A87DE9"/>
    <w:rsid w:val="00A90158"/>
    <w:rsid w:val="00A901E3"/>
    <w:rsid w:val="00A90384"/>
    <w:rsid w:val="00A90B9A"/>
    <w:rsid w:val="00A918E5"/>
    <w:rsid w:val="00A91DB2"/>
    <w:rsid w:val="00A9215C"/>
    <w:rsid w:val="00A92512"/>
    <w:rsid w:val="00A926BB"/>
    <w:rsid w:val="00A9281C"/>
    <w:rsid w:val="00A92A4C"/>
    <w:rsid w:val="00A92CD6"/>
    <w:rsid w:val="00A92E16"/>
    <w:rsid w:val="00A92E2C"/>
    <w:rsid w:val="00A932BF"/>
    <w:rsid w:val="00A93527"/>
    <w:rsid w:val="00A938DC"/>
    <w:rsid w:val="00A93B19"/>
    <w:rsid w:val="00A93DF1"/>
    <w:rsid w:val="00A93EC3"/>
    <w:rsid w:val="00A94845"/>
    <w:rsid w:val="00A954C7"/>
    <w:rsid w:val="00A954F7"/>
    <w:rsid w:val="00A957DB"/>
    <w:rsid w:val="00A96477"/>
    <w:rsid w:val="00A964D0"/>
    <w:rsid w:val="00A964ED"/>
    <w:rsid w:val="00A969C3"/>
    <w:rsid w:val="00A969FC"/>
    <w:rsid w:val="00A96FA2"/>
    <w:rsid w:val="00A971FE"/>
    <w:rsid w:val="00A97335"/>
    <w:rsid w:val="00A9735D"/>
    <w:rsid w:val="00A9784B"/>
    <w:rsid w:val="00A97B74"/>
    <w:rsid w:val="00A97B93"/>
    <w:rsid w:val="00AA02B9"/>
    <w:rsid w:val="00AA0656"/>
    <w:rsid w:val="00AA0659"/>
    <w:rsid w:val="00AA0B58"/>
    <w:rsid w:val="00AA0E01"/>
    <w:rsid w:val="00AA11AB"/>
    <w:rsid w:val="00AA16F2"/>
    <w:rsid w:val="00AA1921"/>
    <w:rsid w:val="00AA1940"/>
    <w:rsid w:val="00AA1D76"/>
    <w:rsid w:val="00AA2448"/>
    <w:rsid w:val="00AA287A"/>
    <w:rsid w:val="00AA2EEA"/>
    <w:rsid w:val="00AA3020"/>
    <w:rsid w:val="00AA30AC"/>
    <w:rsid w:val="00AA3778"/>
    <w:rsid w:val="00AA3B87"/>
    <w:rsid w:val="00AA3CAF"/>
    <w:rsid w:val="00AA48A6"/>
    <w:rsid w:val="00AA4940"/>
    <w:rsid w:val="00AA496D"/>
    <w:rsid w:val="00AA4B8D"/>
    <w:rsid w:val="00AA4EBF"/>
    <w:rsid w:val="00AA4FFC"/>
    <w:rsid w:val="00AA51FE"/>
    <w:rsid w:val="00AA569C"/>
    <w:rsid w:val="00AA57FF"/>
    <w:rsid w:val="00AA5900"/>
    <w:rsid w:val="00AA5EA3"/>
    <w:rsid w:val="00AA603E"/>
    <w:rsid w:val="00AA6100"/>
    <w:rsid w:val="00AA69A8"/>
    <w:rsid w:val="00AA6A97"/>
    <w:rsid w:val="00AA6D5A"/>
    <w:rsid w:val="00AA7227"/>
    <w:rsid w:val="00AA7E76"/>
    <w:rsid w:val="00AB009E"/>
    <w:rsid w:val="00AB00DE"/>
    <w:rsid w:val="00AB00F4"/>
    <w:rsid w:val="00AB040D"/>
    <w:rsid w:val="00AB089F"/>
    <w:rsid w:val="00AB09E9"/>
    <w:rsid w:val="00AB0A77"/>
    <w:rsid w:val="00AB1326"/>
    <w:rsid w:val="00AB13AB"/>
    <w:rsid w:val="00AB15D3"/>
    <w:rsid w:val="00AB16BC"/>
    <w:rsid w:val="00AB1AF9"/>
    <w:rsid w:val="00AB23EE"/>
    <w:rsid w:val="00AB2A42"/>
    <w:rsid w:val="00AB2EC0"/>
    <w:rsid w:val="00AB2F0E"/>
    <w:rsid w:val="00AB300A"/>
    <w:rsid w:val="00AB30DA"/>
    <w:rsid w:val="00AB322C"/>
    <w:rsid w:val="00AB32D8"/>
    <w:rsid w:val="00AB3623"/>
    <w:rsid w:val="00AB3742"/>
    <w:rsid w:val="00AB3F34"/>
    <w:rsid w:val="00AB3FE7"/>
    <w:rsid w:val="00AB4096"/>
    <w:rsid w:val="00AB42C5"/>
    <w:rsid w:val="00AB4910"/>
    <w:rsid w:val="00AB4A33"/>
    <w:rsid w:val="00AB4D3F"/>
    <w:rsid w:val="00AB4E71"/>
    <w:rsid w:val="00AB514B"/>
    <w:rsid w:val="00AB5CD5"/>
    <w:rsid w:val="00AB5ED3"/>
    <w:rsid w:val="00AB6194"/>
    <w:rsid w:val="00AB6431"/>
    <w:rsid w:val="00AB64EC"/>
    <w:rsid w:val="00AB69A0"/>
    <w:rsid w:val="00AB6BEF"/>
    <w:rsid w:val="00AB7821"/>
    <w:rsid w:val="00AB7983"/>
    <w:rsid w:val="00AC00ED"/>
    <w:rsid w:val="00AC027D"/>
    <w:rsid w:val="00AC031E"/>
    <w:rsid w:val="00AC0486"/>
    <w:rsid w:val="00AC0ACE"/>
    <w:rsid w:val="00AC1049"/>
    <w:rsid w:val="00AC1149"/>
    <w:rsid w:val="00AC1D7D"/>
    <w:rsid w:val="00AC2927"/>
    <w:rsid w:val="00AC304D"/>
    <w:rsid w:val="00AC3844"/>
    <w:rsid w:val="00AC39FB"/>
    <w:rsid w:val="00AC3D91"/>
    <w:rsid w:val="00AC3ED0"/>
    <w:rsid w:val="00AC434E"/>
    <w:rsid w:val="00AC4BF3"/>
    <w:rsid w:val="00AC4CD0"/>
    <w:rsid w:val="00AC4CEE"/>
    <w:rsid w:val="00AC584A"/>
    <w:rsid w:val="00AC5AA6"/>
    <w:rsid w:val="00AC5ABF"/>
    <w:rsid w:val="00AC5CA3"/>
    <w:rsid w:val="00AC626B"/>
    <w:rsid w:val="00AC6489"/>
    <w:rsid w:val="00AC6C61"/>
    <w:rsid w:val="00AC6CD4"/>
    <w:rsid w:val="00AC7836"/>
    <w:rsid w:val="00AC7CDF"/>
    <w:rsid w:val="00AD06EA"/>
    <w:rsid w:val="00AD09E7"/>
    <w:rsid w:val="00AD153F"/>
    <w:rsid w:val="00AD164E"/>
    <w:rsid w:val="00AD1661"/>
    <w:rsid w:val="00AD167E"/>
    <w:rsid w:val="00AD1753"/>
    <w:rsid w:val="00AD1B08"/>
    <w:rsid w:val="00AD2058"/>
    <w:rsid w:val="00AD298C"/>
    <w:rsid w:val="00AD32DD"/>
    <w:rsid w:val="00AD3308"/>
    <w:rsid w:val="00AD396C"/>
    <w:rsid w:val="00AD3F05"/>
    <w:rsid w:val="00AD43C7"/>
    <w:rsid w:val="00AD4520"/>
    <w:rsid w:val="00AD4745"/>
    <w:rsid w:val="00AD4779"/>
    <w:rsid w:val="00AD532E"/>
    <w:rsid w:val="00AD57C6"/>
    <w:rsid w:val="00AD5FB5"/>
    <w:rsid w:val="00AD6380"/>
    <w:rsid w:val="00AD69A4"/>
    <w:rsid w:val="00AD6CD3"/>
    <w:rsid w:val="00AD6DB4"/>
    <w:rsid w:val="00AD731E"/>
    <w:rsid w:val="00AD759B"/>
    <w:rsid w:val="00AE0680"/>
    <w:rsid w:val="00AE085B"/>
    <w:rsid w:val="00AE15BF"/>
    <w:rsid w:val="00AE17C1"/>
    <w:rsid w:val="00AE1A6D"/>
    <w:rsid w:val="00AE1AD0"/>
    <w:rsid w:val="00AE26D6"/>
    <w:rsid w:val="00AE27DE"/>
    <w:rsid w:val="00AE2E5C"/>
    <w:rsid w:val="00AE2FD7"/>
    <w:rsid w:val="00AE2FDD"/>
    <w:rsid w:val="00AE3633"/>
    <w:rsid w:val="00AE396F"/>
    <w:rsid w:val="00AE3D48"/>
    <w:rsid w:val="00AE40C6"/>
    <w:rsid w:val="00AE4862"/>
    <w:rsid w:val="00AE48F5"/>
    <w:rsid w:val="00AE503A"/>
    <w:rsid w:val="00AE514A"/>
    <w:rsid w:val="00AE58C6"/>
    <w:rsid w:val="00AE5AD5"/>
    <w:rsid w:val="00AE5E2C"/>
    <w:rsid w:val="00AE5F34"/>
    <w:rsid w:val="00AE633A"/>
    <w:rsid w:val="00AE7246"/>
    <w:rsid w:val="00AE7289"/>
    <w:rsid w:val="00AE7E69"/>
    <w:rsid w:val="00AE7F04"/>
    <w:rsid w:val="00AF0022"/>
    <w:rsid w:val="00AF027A"/>
    <w:rsid w:val="00AF0B81"/>
    <w:rsid w:val="00AF1393"/>
    <w:rsid w:val="00AF2751"/>
    <w:rsid w:val="00AF2793"/>
    <w:rsid w:val="00AF32B9"/>
    <w:rsid w:val="00AF33CF"/>
    <w:rsid w:val="00AF3620"/>
    <w:rsid w:val="00AF3CA6"/>
    <w:rsid w:val="00AF3DC2"/>
    <w:rsid w:val="00AF4067"/>
    <w:rsid w:val="00AF42F9"/>
    <w:rsid w:val="00AF448F"/>
    <w:rsid w:val="00AF495B"/>
    <w:rsid w:val="00AF4ED5"/>
    <w:rsid w:val="00AF5204"/>
    <w:rsid w:val="00AF56B6"/>
    <w:rsid w:val="00AF59F2"/>
    <w:rsid w:val="00AF73E8"/>
    <w:rsid w:val="00AF7C6D"/>
    <w:rsid w:val="00AF7F8C"/>
    <w:rsid w:val="00B0043C"/>
    <w:rsid w:val="00B0049A"/>
    <w:rsid w:val="00B0063B"/>
    <w:rsid w:val="00B00F49"/>
    <w:rsid w:val="00B00FC7"/>
    <w:rsid w:val="00B01657"/>
    <w:rsid w:val="00B01B2D"/>
    <w:rsid w:val="00B01BB0"/>
    <w:rsid w:val="00B0209F"/>
    <w:rsid w:val="00B020A2"/>
    <w:rsid w:val="00B02226"/>
    <w:rsid w:val="00B0239B"/>
    <w:rsid w:val="00B029D1"/>
    <w:rsid w:val="00B02AAE"/>
    <w:rsid w:val="00B02EB5"/>
    <w:rsid w:val="00B02F44"/>
    <w:rsid w:val="00B02F7B"/>
    <w:rsid w:val="00B035ED"/>
    <w:rsid w:val="00B03DA2"/>
    <w:rsid w:val="00B0443E"/>
    <w:rsid w:val="00B04707"/>
    <w:rsid w:val="00B04A75"/>
    <w:rsid w:val="00B04DEA"/>
    <w:rsid w:val="00B04E74"/>
    <w:rsid w:val="00B05900"/>
    <w:rsid w:val="00B05AEA"/>
    <w:rsid w:val="00B05D4C"/>
    <w:rsid w:val="00B05F06"/>
    <w:rsid w:val="00B0620C"/>
    <w:rsid w:val="00B06381"/>
    <w:rsid w:val="00B06BC9"/>
    <w:rsid w:val="00B06E2C"/>
    <w:rsid w:val="00B06F7C"/>
    <w:rsid w:val="00B071DD"/>
    <w:rsid w:val="00B07771"/>
    <w:rsid w:val="00B07D55"/>
    <w:rsid w:val="00B1002B"/>
    <w:rsid w:val="00B10CDC"/>
    <w:rsid w:val="00B10E37"/>
    <w:rsid w:val="00B112C8"/>
    <w:rsid w:val="00B116FF"/>
    <w:rsid w:val="00B12026"/>
    <w:rsid w:val="00B12365"/>
    <w:rsid w:val="00B123BE"/>
    <w:rsid w:val="00B125A5"/>
    <w:rsid w:val="00B136E2"/>
    <w:rsid w:val="00B13707"/>
    <w:rsid w:val="00B1391B"/>
    <w:rsid w:val="00B13A91"/>
    <w:rsid w:val="00B13B3D"/>
    <w:rsid w:val="00B14440"/>
    <w:rsid w:val="00B14841"/>
    <w:rsid w:val="00B15750"/>
    <w:rsid w:val="00B15920"/>
    <w:rsid w:val="00B15C75"/>
    <w:rsid w:val="00B16166"/>
    <w:rsid w:val="00B16418"/>
    <w:rsid w:val="00B165F3"/>
    <w:rsid w:val="00B1720A"/>
    <w:rsid w:val="00B17712"/>
    <w:rsid w:val="00B177CE"/>
    <w:rsid w:val="00B20351"/>
    <w:rsid w:val="00B2077A"/>
    <w:rsid w:val="00B2087D"/>
    <w:rsid w:val="00B20D1B"/>
    <w:rsid w:val="00B21981"/>
    <w:rsid w:val="00B219DB"/>
    <w:rsid w:val="00B21BA0"/>
    <w:rsid w:val="00B21D31"/>
    <w:rsid w:val="00B228A8"/>
    <w:rsid w:val="00B2305F"/>
    <w:rsid w:val="00B23412"/>
    <w:rsid w:val="00B235A5"/>
    <w:rsid w:val="00B23BCE"/>
    <w:rsid w:val="00B23D95"/>
    <w:rsid w:val="00B243C9"/>
    <w:rsid w:val="00B244C0"/>
    <w:rsid w:val="00B24839"/>
    <w:rsid w:val="00B24994"/>
    <w:rsid w:val="00B24D72"/>
    <w:rsid w:val="00B250AB"/>
    <w:rsid w:val="00B2560F"/>
    <w:rsid w:val="00B256BD"/>
    <w:rsid w:val="00B260D8"/>
    <w:rsid w:val="00B263F1"/>
    <w:rsid w:val="00B26DB4"/>
    <w:rsid w:val="00B271F0"/>
    <w:rsid w:val="00B27592"/>
    <w:rsid w:val="00B2777D"/>
    <w:rsid w:val="00B27C08"/>
    <w:rsid w:val="00B27C4D"/>
    <w:rsid w:val="00B30063"/>
    <w:rsid w:val="00B3041F"/>
    <w:rsid w:val="00B304B0"/>
    <w:rsid w:val="00B30A05"/>
    <w:rsid w:val="00B30A46"/>
    <w:rsid w:val="00B31CCC"/>
    <w:rsid w:val="00B31CE3"/>
    <w:rsid w:val="00B31E05"/>
    <w:rsid w:val="00B3243A"/>
    <w:rsid w:val="00B325E5"/>
    <w:rsid w:val="00B32670"/>
    <w:rsid w:val="00B32830"/>
    <w:rsid w:val="00B32A7B"/>
    <w:rsid w:val="00B3339E"/>
    <w:rsid w:val="00B3391B"/>
    <w:rsid w:val="00B33C98"/>
    <w:rsid w:val="00B342A3"/>
    <w:rsid w:val="00B3446B"/>
    <w:rsid w:val="00B34737"/>
    <w:rsid w:val="00B3525B"/>
    <w:rsid w:val="00B3649F"/>
    <w:rsid w:val="00B366F3"/>
    <w:rsid w:val="00B36E86"/>
    <w:rsid w:val="00B3771B"/>
    <w:rsid w:val="00B3776C"/>
    <w:rsid w:val="00B37974"/>
    <w:rsid w:val="00B37A92"/>
    <w:rsid w:val="00B37F67"/>
    <w:rsid w:val="00B40000"/>
    <w:rsid w:val="00B4008C"/>
    <w:rsid w:val="00B40962"/>
    <w:rsid w:val="00B409ED"/>
    <w:rsid w:val="00B40FCF"/>
    <w:rsid w:val="00B41167"/>
    <w:rsid w:val="00B416CB"/>
    <w:rsid w:val="00B41883"/>
    <w:rsid w:val="00B41AD9"/>
    <w:rsid w:val="00B41B7E"/>
    <w:rsid w:val="00B41E4E"/>
    <w:rsid w:val="00B42115"/>
    <w:rsid w:val="00B4242D"/>
    <w:rsid w:val="00B4283F"/>
    <w:rsid w:val="00B42B01"/>
    <w:rsid w:val="00B42C43"/>
    <w:rsid w:val="00B431E0"/>
    <w:rsid w:val="00B442A8"/>
    <w:rsid w:val="00B447B8"/>
    <w:rsid w:val="00B44AAC"/>
    <w:rsid w:val="00B45226"/>
    <w:rsid w:val="00B46477"/>
    <w:rsid w:val="00B468E2"/>
    <w:rsid w:val="00B46EE8"/>
    <w:rsid w:val="00B475E3"/>
    <w:rsid w:val="00B4792A"/>
    <w:rsid w:val="00B47A74"/>
    <w:rsid w:val="00B47DD7"/>
    <w:rsid w:val="00B47FBF"/>
    <w:rsid w:val="00B5042C"/>
    <w:rsid w:val="00B50767"/>
    <w:rsid w:val="00B507E0"/>
    <w:rsid w:val="00B5120C"/>
    <w:rsid w:val="00B5126F"/>
    <w:rsid w:val="00B51E62"/>
    <w:rsid w:val="00B52A24"/>
    <w:rsid w:val="00B52C90"/>
    <w:rsid w:val="00B52D7A"/>
    <w:rsid w:val="00B52D9E"/>
    <w:rsid w:val="00B52EC8"/>
    <w:rsid w:val="00B52EEA"/>
    <w:rsid w:val="00B5303B"/>
    <w:rsid w:val="00B53E13"/>
    <w:rsid w:val="00B53EB4"/>
    <w:rsid w:val="00B54038"/>
    <w:rsid w:val="00B544AF"/>
    <w:rsid w:val="00B5499D"/>
    <w:rsid w:val="00B54CAA"/>
    <w:rsid w:val="00B55000"/>
    <w:rsid w:val="00B5598D"/>
    <w:rsid w:val="00B55AE1"/>
    <w:rsid w:val="00B55B4C"/>
    <w:rsid w:val="00B56369"/>
    <w:rsid w:val="00B563A2"/>
    <w:rsid w:val="00B567FE"/>
    <w:rsid w:val="00B5722C"/>
    <w:rsid w:val="00B574DD"/>
    <w:rsid w:val="00B5769C"/>
    <w:rsid w:val="00B57A14"/>
    <w:rsid w:val="00B57E68"/>
    <w:rsid w:val="00B57ED7"/>
    <w:rsid w:val="00B6001C"/>
    <w:rsid w:val="00B600E9"/>
    <w:rsid w:val="00B60F32"/>
    <w:rsid w:val="00B6119E"/>
    <w:rsid w:val="00B61660"/>
    <w:rsid w:val="00B616EC"/>
    <w:rsid w:val="00B6182E"/>
    <w:rsid w:val="00B61ECF"/>
    <w:rsid w:val="00B621D0"/>
    <w:rsid w:val="00B6235A"/>
    <w:rsid w:val="00B6281D"/>
    <w:rsid w:val="00B62F20"/>
    <w:rsid w:val="00B62F9C"/>
    <w:rsid w:val="00B6306F"/>
    <w:rsid w:val="00B6307E"/>
    <w:rsid w:val="00B63452"/>
    <w:rsid w:val="00B635A4"/>
    <w:rsid w:val="00B6362B"/>
    <w:rsid w:val="00B639EF"/>
    <w:rsid w:val="00B63A1E"/>
    <w:rsid w:val="00B63B83"/>
    <w:rsid w:val="00B63C57"/>
    <w:rsid w:val="00B63C63"/>
    <w:rsid w:val="00B643D1"/>
    <w:rsid w:val="00B64605"/>
    <w:rsid w:val="00B64763"/>
    <w:rsid w:val="00B64DA7"/>
    <w:rsid w:val="00B6504D"/>
    <w:rsid w:val="00B651AC"/>
    <w:rsid w:val="00B659A3"/>
    <w:rsid w:val="00B65CF4"/>
    <w:rsid w:val="00B65D70"/>
    <w:rsid w:val="00B66104"/>
    <w:rsid w:val="00B6662B"/>
    <w:rsid w:val="00B666AD"/>
    <w:rsid w:val="00B66959"/>
    <w:rsid w:val="00B66A18"/>
    <w:rsid w:val="00B66B89"/>
    <w:rsid w:val="00B66D60"/>
    <w:rsid w:val="00B66FB1"/>
    <w:rsid w:val="00B66FF7"/>
    <w:rsid w:val="00B67117"/>
    <w:rsid w:val="00B671BA"/>
    <w:rsid w:val="00B676C1"/>
    <w:rsid w:val="00B67771"/>
    <w:rsid w:val="00B67828"/>
    <w:rsid w:val="00B67C17"/>
    <w:rsid w:val="00B701F3"/>
    <w:rsid w:val="00B702B1"/>
    <w:rsid w:val="00B707A9"/>
    <w:rsid w:val="00B70CF3"/>
    <w:rsid w:val="00B71B0C"/>
    <w:rsid w:val="00B71FBF"/>
    <w:rsid w:val="00B71FE9"/>
    <w:rsid w:val="00B72A59"/>
    <w:rsid w:val="00B730E1"/>
    <w:rsid w:val="00B7328C"/>
    <w:rsid w:val="00B73BB6"/>
    <w:rsid w:val="00B7422B"/>
    <w:rsid w:val="00B7428F"/>
    <w:rsid w:val="00B742AB"/>
    <w:rsid w:val="00B7471A"/>
    <w:rsid w:val="00B7489B"/>
    <w:rsid w:val="00B74E03"/>
    <w:rsid w:val="00B75467"/>
    <w:rsid w:val="00B75E6A"/>
    <w:rsid w:val="00B76524"/>
    <w:rsid w:val="00B76611"/>
    <w:rsid w:val="00B76EBB"/>
    <w:rsid w:val="00B774BA"/>
    <w:rsid w:val="00B775FB"/>
    <w:rsid w:val="00B7783F"/>
    <w:rsid w:val="00B80777"/>
    <w:rsid w:val="00B80CC6"/>
    <w:rsid w:val="00B8161E"/>
    <w:rsid w:val="00B8168F"/>
    <w:rsid w:val="00B822B8"/>
    <w:rsid w:val="00B82E90"/>
    <w:rsid w:val="00B8346F"/>
    <w:rsid w:val="00B836D8"/>
    <w:rsid w:val="00B83DC2"/>
    <w:rsid w:val="00B83E05"/>
    <w:rsid w:val="00B841D6"/>
    <w:rsid w:val="00B8466D"/>
    <w:rsid w:val="00B846BE"/>
    <w:rsid w:val="00B84A98"/>
    <w:rsid w:val="00B84C88"/>
    <w:rsid w:val="00B851FB"/>
    <w:rsid w:val="00B8534D"/>
    <w:rsid w:val="00B85444"/>
    <w:rsid w:val="00B855C4"/>
    <w:rsid w:val="00B855FD"/>
    <w:rsid w:val="00B85E2E"/>
    <w:rsid w:val="00B85EB4"/>
    <w:rsid w:val="00B86501"/>
    <w:rsid w:val="00B865BB"/>
    <w:rsid w:val="00B86629"/>
    <w:rsid w:val="00B866F0"/>
    <w:rsid w:val="00B86C32"/>
    <w:rsid w:val="00B86E3D"/>
    <w:rsid w:val="00B870ED"/>
    <w:rsid w:val="00B875F0"/>
    <w:rsid w:val="00B87A6D"/>
    <w:rsid w:val="00B87CBD"/>
    <w:rsid w:val="00B901D9"/>
    <w:rsid w:val="00B90240"/>
    <w:rsid w:val="00B910FB"/>
    <w:rsid w:val="00B9115D"/>
    <w:rsid w:val="00B91F81"/>
    <w:rsid w:val="00B92127"/>
    <w:rsid w:val="00B92B0E"/>
    <w:rsid w:val="00B92B22"/>
    <w:rsid w:val="00B92CA0"/>
    <w:rsid w:val="00B9340C"/>
    <w:rsid w:val="00B93BE9"/>
    <w:rsid w:val="00B93D93"/>
    <w:rsid w:val="00B93DDB"/>
    <w:rsid w:val="00B93F2B"/>
    <w:rsid w:val="00B93F39"/>
    <w:rsid w:val="00B943C7"/>
    <w:rsid w:val="00B94A75"/>
    <w:rsid w:val="00B94C91"/>
    <w:rsid w:val="00B952A6"/>
    <w:rsid w:val="00B95692"/>
    <w:rsid w:val="00B95773"/>
    <w:rsid w:val="00B95EC0"/>
    <w:rsid w:val="00B9634B"/>
    <w:rsid w:val="00B96558"/>
    <w:rsid w:val="00B96732"/>
    <w:rsid w:val="00B968E2"/>
    <w:rsid w:val="00B97221"/>
    <w:rsid w:val="00B9777D"/>
    <w:rsid w:val="00B9782F"/>
    <w:rsid w:val="00B97AFE"/>
    <w:rsid w:val="00B97CAE"/>
    <w:rsid w:val="00BA06E7"/>
    <w:rsid w:val="00BA077B"/>
    <w:rsid w:val="00BA0FFC"/>
    <w:rsid w:val="00BA12AE"/>
    <w:rsid w:val="00BA1C52"/>
    <w:rsid w:val="00BA1D2C"/>
    <w:rsid w:val="00BA3C61"/>
    <w:rsid w:val="00BA4C6A"/>
    <w:rsid w:val="00BA52A9"/>
    <w:rsid w:val="00BA5827"/>
    <w:rsid w:val="00BA5B0A"/>
    <w:rsid w:val="00BA5C32"/>
    <w:rsid w:val="00BA5D7E"/>
    <w:rsid w:val="00BA5E9C"/>
    <w:rsid w:val="00BA6E14"/>
    <w:rsid w:val="00BA70F5"/>
    <w:rsid w:val="00BA7681"/>
    <w:rsid w:val="00BA7907"/>
    <w:rsid w:val="00BA7B5A"/>
    <w:rsid w:val="00BA7F0F"/>
    <w:rsid w:val="00BB0E62"/>
    <w:rsid w:val="00BB1997"/>
    <w:rsid w:val="00BB1B6F"/>
    <w:rsid w:val="00BB22A7"/>
    <w:rsid w:val="00BB237C"/>
    <w:rsid w:val="00BB246B"/>
    <w:rsid w:val="00BB2488"/>
    <w:rsid w:val="00BB2A04"/>
    <w:rsid w:val="00BB2B35"/>
    <w:rsid w:val="00BB3A11"/>
    <w:rsid w:val="00BB3B66"/>
    <w:rsid w:val="00BB3E40"/>
    <w:rsid w:val="00BB3FB3"/>
    <w:rsid w:val="00BB4468"/>
    <w:rsid w:val="00BB45E6"/>
    <w:rsid w:val="00BB4957"/>
    <w:rsid w:val="00BB4D4E"/>
    <w:rsid w:val="00BB525D"/>
    <w:rsid w:val="00BB57FC"/>
    <w:rsid w:val="00BB5C5F"/>
    <w:rsid w:val="00BB5F35"/>
    <w:rsid w:val="00BB5F95"/>
    <w:rsid w:val="00BB601D"/>
    <w:rsid w:val="00BB665E"/>
    <w:rsid w:val="00BB6E9D"/>
    <w:rsid w:val="00BC003C"/>
    <w:rsid w:val="00BC00B2"/>
    <w:rsid w:val="00BC095A"/>
    <w:rsid w:val="00BC0B1E"/>
    <w:rsid w:val="00BC0E77"/>
    <w:rsid w:val="00BC1512"/>
    <w:rsid w:val="00BC1BB2"/>
    <w:rsid w:val="00BC1BB4"/>
    <w:rsid w:val="00BC1DCB"/>
    <w:rsid w:val="00BC1E70"/>
    <w:rsid w:val="00BC1FC2"/>
    <w:rsid w:val="00BC23F4"/>
    <w:rsid w:val="00BC2771"/>
    <w:rsid w:val="00BC280D"/>
    <w:rsid w:val="00BC2AF0"/>
    <w:rsid w:val="00BC2DDA"/>
    <w:rsid w:val="00BC3594"/>
    <w:rsid w:val="00BC35AD"/>
    <w:rsid w:val="00BC35CA"/>
    <w:rsid w:val="00BC46E2"/>
    <w:rsid w:val="00BC4849"/>
    <w:rsid w:val="00BC4AA9"/>
    <w:rsid w:val="00BC5300"/>
    <w:rsid w:val="00BC584B"/>
    <w:rsid w:val="00BC59E7"/>
    <w:rsid w:val="00BC5D97"/>
    <w:rsid w:val="00BC5E62"/>
    <w:rsid w:val="00BC5EEF"/>
    <w:rsid w:val="00BC5F35"/>
    <w:rsid w:val="00BC610D"/>
    <w:rsid w:val="00BC6989"/>
    <w:rsid w:val="00BC6B01"/>
    <w:rsid w:val="00BC6B6B"/>
    <w:rsid w:val="00BC7541"/>
    <w:rsid w:val="00BC7842"/>
    <w:rsid w:val="00BC7CF9"/>
    <w:rsid w:val="00BD05AC"/>
    <w:rsid w:val="00BD08CC"/>
    <w:rsid w:val="00BD0997"/>
    <w:rsid w:val="00BD0E2A"/>
    <w:rsid w:val="00BD127C"/>
    <w:rsid w:val="00BD1613"/>
    <w:rsid w:val="00BD2041"/>
    <w:rsid w:val="00BD2173"/>
    <w:rsid w:val="00BD28B4"/>
    <w:rsid w:val="00BD2979"/>
    <w:rsid w:val="00BD2A20"/>
    <w:rsid w:val="00BD2B60"/>
    <w:rsid w:val="00BD2D8B"/>
    <w:rsid w:val="00BD2F92"/>
    <w:rsid w:val="00BD2FFB"/>
    <w:rsid w:val="00BD35E8"/>
    <w:rsid w:val="00BD3BB7"/>
    <w:rsid w:val="00BD3CDA"/>
    <w:rsid w:val="00BD437D"/>
    <w:rsid w:val="00BD4B36"/>
    <w:rsid w:val="00BD535B"/>
    <w:rsid w:val="00BD5891"/>
    <w:rsid w:val="00BD5B02"/>
    <w:rsid w:val="00BD5BDD"/>
    <w:rsid w:val="00BD5CC4"/>
    <w:rsid w:val="00BD67E6"/>
    <w:rsid w:val="00BD6AA9"/>
    <w:rsid w:val="00BD6DA0"/>
    <w:rsid w:val="00BD6DC3"/>
    <w:rsid w:val="00BD76F7"/>
    <w:rsid w:val="00BD782F"/>
    <w:rsid w:val="00BE0279"/>
    <w:rsid w:val="00BE0534"/>
    <w:rsid w:val="00BE09A1"/>
    <w:rsid w:val="00BE0AF7"/>
    <w:rsid w:val="00BE0F67"/>
    <w:rsid w:val="00BE18E0"/>
    <w:rsid w:val="00BE1B65"/>
    <w:rsid w:val="00BE2264"/>
    <w:rsid w:val="00BE27BF"/>
    <w:rsid w:val="00BE2A2D"/>
    <w:rsid w:val="00BE2B01"/>
    <w:rsid w:val="00BE300D"/>
    <w:rsid w:val="00BE328E"/>
    <w:rsid w:val="00BE3FC7"/>
    <w:rsid w:val="00BE48CC"/>
    <w:rsid w:val="00BE4C9F"/>
    <w:rsid w:val="00BE56C1"/>
    <w:rsid w:val="00BE5B8E"/>
    <w:rsid w:val="00BE5E73"/>
    <w:rsid w:val="00BE5EBA"/>
    <w:rsid w:val="00BE6C56"/>
    <w:rsid w:val="00BE6CF7"/>
    <w:rsid w:val="00BE6D01"/>
    <w:rsid w:val="00BE7578"/>
    <w:rsid w:val="00BE7855"/>
    <w:rsid w:val="00BE7C64"/>
    <w:rsid w:val="00BE7FBB"/>
    <w:rsid w:val="00BF042B"/>
    <w:rsid w:val="00BF0758"/>
    <w:rsid w:val="00BF0E6B"/>
    <w:rsid w:val="00BF10CC"/>
    <w:rsid w:val="00BF120D"/>
    <w:rsid w:val="00BF15FB"/>
    <w:rsid w:val="00BF1744"/>
    <w:rsid w:val="00BF1785"/>
    <w:rsid w:val="00BF1971"/>
    <w:rsid w:val="00BF1AAD"/>
    <w:rsid w:val="00BF1C13"/>
    <w:rsid w:val="00BF218A"/>
    <w:rsid w:val="00BF21EF"/>
    <w:rsid w:val="00BF24B7"/>
    <w:rsid w:val="00BF25FF"/>
    <w:rsid w:val="00BF28B5"/>
    <w:rsid w:val="00BF2B6E"/>
    <w:rsid w:val="00BF2DAC"/>
    <w:rsid w:val="00BF2F92"/>
    <w:rsid w:val="00BF326C"/>
    <w:rsid w:val="00BF32AC"/>
    <w:rsid w:val="00BF3487"/>
    <w:rsid w:val="00BF3557"/>
    <w:rsid w:val="00BF3888"/>
    <w:rsid w:val="00BF4492"/>
    <w:rsid w:val="00BF4705"/>
    <w:rsid w:val="00BF5394"/>
    <w:rsid w:val="00BF54D2"/>
    <w:rsid w:val="00BF5B8C"/>
    <w:rsid w:val="00BF5C20"/>
    <w:rsid w:val="00BF613B"/>
    <w:rsid w:val="00BF62AE"/>
    <w:rsid w:val="00BF69B1"/>
    <w:rsid w:val="00BF6AF2"/>
    <w:rsid w:val="00BF6EFF"/>
    <w:rsid w:val="00BF736C"/>
    <w:rsid w:val="00BF7B36"/>
    <w:rsid w:val="00BF7DFD"/>
    <w:rsid w:val="00C00507"/>
    <w:rsid w:val="00C007BB"/>
    <w:rsid w:val="00C01537"/>
    <w:rsid w:val="00C01553"/>
    <w:rsid w:val="00C019F6"/>
    <w:rsid w:val="00C01D0F"/>
    <w:rsid w:val="00C02512"/>
    <w:rsid w:val="00C02678"/>
    <w:rsid w:val="00C026CB"/>
    <w:rsid w:val="00C027D7"/>
    <w:rsid w:val="00C027FD"/>
    <w:rsid w:val="00C029E7"/>
    <w:rsid w:val="00C02A71"/>
    <w:rsid w:val="00C02E70"/>
    <w:rsid w:val="00C039F8"/>
    <w:rsid w:val="00C03DCE"/>
    <w:rsid w:val="00C03FB2"/>
    <w:rsid w:val="00C0437A"/>
    <w:rsid w:val="00C04893"/>
    <w:rsid w:val="00C0492D"/>
    <w:rsid w:val="00C04E2A"/>
    <w:rsid w:val="00C054C2"/>
    <w:rsid w:val="00C0555F"/>
    <w:rsid w:val="00C05C25"/>
    <w:rsid w:val="00C05C3F"/>
    <w:rsid w:val="00C05F90"/>
    <w:rsid w:val="00C0612F"/>
    <w:rsid w:val="00C062A1"/>
    <w:rsid w:val="00C06383"/>
    <w:rsid w:val="00C0646F"/>
    <w:rsid w:val="00C06B63"/>
    <w:rsid w:val="00C06C96"/>
    <w:rsid w:val="00C06D80"/>
    <w:rsid w:val="00C1018D"/>
    <w:rsid w:val="00C10F34"/>
    <w:rsid w:val="00C11071"/>
    <w:rsid w:val="00C11345"/>
    <w:rsid w:val="00C11489"/>
    <w:rsid w:val="00C1148E"/>
    <w:rsid w:val="00C11929"/>
    <w:rsid w:val="00C1196E"/>
    <w:rsid w:val="00C11B6D"/>
    <w:rsid w:val="00C1233C"/>
    <w:rsid w:val="00C125AC"/>
    <w:rsid w:val="00C12B88"/>
    <w:rsid w:val="00C133CF"/>
    <w:rsid w:val="00C13445"/>
    <w:rsid w:val="00C13563"/>
    <w:rsid w:val="00C1395F"/>
    <w:rsid w:val="00C13F65"/>
    <w:rsid w:val="00C14B09"/>
    <w:rsid w:val="00C1517E"/>
    <w:rsid w:val="00C15764"/>
    <w:rsid w:val="00C164BE"/>
    <w:rsid w:val="00C168D9"/>
    <w:rsid w:val="00C16D74"/>
    <w:rsid w:val="00C172AD"/>
    <w:rsid w:val="00C20201"/>
    <w:rsid w:val="00C20A2C"/>
    <w:rsid w:val="00C2131B"/>
    <w:rsid w:val="00C21349"/>
    <w:rsid w:val="00C2152B"/>
    <w:rsid w:val="00C21A44"/>
    <w:rsid w:val="00C21AEE"/>
    <w:rsid w:val="00C21CA9"/>
    <w:rsid w:val="00C21F2D"/>
    <w:rsid w:val="00C22044"/>
    <w:rsid w:val="00C220BE"/>
    <w:rsid w:val="00C227A5"/>
    <w:rsid w:val="00C2292F"/>
    <w:rsid w:val="00C22A5E"/>
    <w:rsid w:val="00C22F1B"/>
    <w:rsid w:val="00C23B88"/>
    <w:rsid w:val="00C23D19"/>
    <w:rsid w:val="00C2436D"/>
    <w:rsid w:val="00C24C53"/>
    <w:rsid w:val="00C24F55"/>
    <w:rsid w:val="00C255FA"/>
    <w:rsid w:val="00C259A2"/>
    <w:rsid w:val="00C25A45"/>
    <w:rsid w:val="00C25AC8"/>
    <w:rsid w:val="00C261CC"/>
    <w:rsid w:val="00C2621C"/>
    <w:rsid w:val="00C262B1"/>
    <w:rsid w:val="00C26529"/>
    <w:rsid w:val="00C265DF"/>
    <w:rsid w:val="00C266BA"/>
    <w:rsid w:val="00C268CF"/>
    <w:rsid w:val="00C269CC"/>
    <w:rsid w:val="00C26D95"/>
    <w:rsid w:val="00C26E68"/>
    <w:rsid w:val="00C26F6E"/>
    <w:rsid w:val="00C2730F"/>
    <w:rsid w:val="00C276D6"/>
    <w:rsid w:val="00C277A0"/>
    <w:rsid w:val="00C27927"/>
    <w:rsid w:val="00C27932"/>
    <w:rsid w:val="00C300A9"/>
    <w:rsid w:val="00C3039D"/>
    <w:rsid w:val="00C309C7"/>
    <w:rsid w:val="00C30C3D"/>
    <w:rsid w:val="00C3112B"/>
    <w:rsid w:val="00C31151"/>
    <w:rsid w:val="00C3186E"/>
    <w:rsid w:val="00C31B16"/>
    <w:rsid w:val="00C31E0B"/>
    <w:rsid w:val="00C32099"/>
    <w:rsid w:val="00C32380"/>
    <w:rsid w:val="00C32477"/>
    <w:rsid w:val="00C32B0B"/>
    <w:rsid w:val="00C32D62"/>
    <w:rsid w:val="00C32ED5"/>
    <w:rsid w:val="00C32F68"/>
    <w:rsid w:val="00C33349"/>
    <w:rsid w:val="00C33636"/>
    <w:rsid w:val="00C33AA5"/>
    <w:rsid w:val="00C33C61"/>
    <w:rsid w:val="00C342D1"/>
    <w:rsid w:val="00C3451F"/>
    <w:rsid w:val="00C34806"/>
    <w:rsid w:val="00C34C51"/>
    <w:rsid w:val="00C34CD4"/>
    <w:rsid w:val="00C354CC"/>
    <w:rsid w:val="00C35564"/>
    <w:rsid w:val="00C355FE"/>
    <w:rsid w:val="00C35CC8"/>
    <w:rsid w:val="00C3607D"/>
    <w:rsid w:val="00C3629C"/>
    <w:rsid w:val="00C363FA"/>
    <w:rsid w:val="00C372BA"/>
    <w:rsid w:val="00C37499"/>
    <w:rsid w:val="00C3764F"/>
    <w:rsid w:val="00C377A1"/>
    <w:rsid w:val="00C37900"/>
    <w:rsid w:val="00C4059D"/>
    <w:rsid w:val="00C40701"/>
    <w:rsid w:val="00C40792"/>
    <w:rsid w:val="00C40925"/>
    <w:rsid w:val="00C40A87"/>
    <w:rsid w:val="00C40E83"/>
    <w:rsid w:val="00C40FDA"/>
    <w:rsid w:val="00C4129E"/>
    <w:rsid w:val="00C41674"/>
    <w:rsid w:val="00C41707"/>
    <w:rsid w:val="00C4178A"/>
    <w:rsid w:val="00C421E7"/>
    <w:rsid w:val="00C42583"/>
    <w:rsid w:val="00C4262A"/>
    <w:rsid w:val="00C426F0"/>
    <w:rsid w:val="00C42B36"/>
    <w:rsid w:val="00C43588"/>
    <w:rsid w:val="00C43D3B"/>
    <w:rsid w:val="00C44586"/>
    <w:rsid w:val="00C445B5"/>
    <w:rsid w:val="00C447B8"/>
    <w:rsid w:val="00C447E3"/>
    <w:rsid w:val="00C448BA"/>
    <w:rsid w:val="00C44A11"/>
    <w:rsid w:val="00C44AB7"/>
    <w:rsid w:val="00C44B3D"/>
    <w:rsid w:val="00C455CF"/>
    <w:rsid w:val="00C455D4"/>
    <w:rsid w:val="00C45905"/>
    <w:rsid w:val="00C46B07"/>
    <w:rsid w:val="00C46B26"/>
    <w:rsid w:val="00C4792A"/>
    <w:rsid w:val="00C47CAF"/>
    <w:rsid w:val="00C47D4C"/>
    <w:rsid w:val="00C47F23"/>
    <w:rsid w:val="00C50163"/>
    <w:rsid w:val="00C50262"/>
    <w:rsid w:val="00C504C6"/>
    <w:rsid w:val="00C50972"/>
    <w:rsid w:val="00C509B3"/>
    <w:rsid w:val="00C511BE"/>
    <w:rsid w:val="00C51485"/>
    <w:rsid w:val="00C51AF3"/>
    <w:rsid w:val="00C51C41"/>
    <w:rsid w:val="00C51F9B"/>
    <w:rsid w:val="00C520A2"/>
    <w:rsid w:val="00C523B0"/>
    <w:rsid w:val="00C5333B"/>
    <w:rsid w:val="00C53345"/>
    <w:rsid w:val="00C53926"/>
    <w:rsid w:val="00C53AE0"/>
    <w:rsid w:val="00C53D08"/>
    <w:rsid w:val="00C545C8"/>
    <w:rsid w:val="00C54D8B"/>
    <w:rsid w:val="00C55098"/>
    <w:rsid w:val="00C550D8"/>
    <w:rsid w:val="00C551D2"/>
    <w:rsid w:val="00C551EF"/>
    <w:rsid w:val="00C55511"/>
    <w:rsid w:val="00C55727"/>
    <w:rsid w:val="00C55946"/>
    <w:rsid w:val="00C55BB9"/>
    <w:rsid w:val="00C55C15"/>
    <w:rsid w:val="00C55EB4"/>
    <w:rsid w:val="00C55FBC"/>
    <w:rsid w:val="00C567A1"/>
    <w:rsid w:val="00C5699C"/>
    <w:rsid w:val="00C56D8D"/>
    <w:rsid w:val="00C56D91"/>
    <w:rsid w:val="00C5718B"/>
    <w:rsid w:val="00C57463"/>
    <w:rsid w:val="00C57C3A"/>
    <w:rsid w:val="00C57DC8"/>
    <w:rsid w:val="00C57DE7"/>
    <w:rsid w:val="00C60166"/>
    <w:rsid w:val="00C6033E"/>
    <w:rsid w:val="00C60C11"/>
    <w:rsid w:val="00C60E29"/>
    <w:rsid w:val="00C611A3"/>
    <w:rsid w:val="00C6164B"/>
    <w:rsid w:val="00C61FB5"/>
    <w:rsid w:val="00C62077"/>
    <w:rsid w:val="00C623F5"/>
    <w:rsid w:val="00C624E8"/>
    <w:rsid w:val="00C62698"/>
    <w:rsid w:val="00C6327C"/>
    <w:rsid w:val="00C63323"/>
    <w:rsid w:val="00C63490"/>
    <w:rsid w:val="00C634C6"/>
    <w:rsid w:val="00C64094"/>
    <w:rsid w:val="00C64330"/>
    <w:rsid w:val="00C643D3"/>
    <w:rsid w:val="00C6441D"/>
    <w:rsid w:val="00C6444B"/>
    <w:rsid w:val="00C64495"/>
    <w:rsid w:val="00C64731"/>
    <w:rsid w:val="00C647FF"/>
    <w:rsid w:val="00C64FB5"/>
    <w:rsid w:val="00C651CC"/>
    <w:rsid w:val="00C658C0"/>
    <w:rsid w:val="00C65FB3"/>
    <w:rsid w:val="00C664D9"/>
    <w:rsid w:val="00C6696D"/>
    <w:rsid w:val="00C669E4"/>
    <w:rsid w:val="00C66CE0"/>
    <w:rsid w:val="00C66DED"/>
    <w:rsid w:val="00C6706B"/>
    <w:rsid w:val="00C67834"/>
    <w:rsid w:val="00C67C52"/>
    <w:rsid w:val="00C67CEC"/>
    <w:rsid w:val="00C67EBD"/>
    <w:rsid w:val="00C70194"/>
    <w:rsid w:val="00C70501"/>
    <w:rsid w:val="00C7055D"/>
    <w:rsid w:val="00C70759"/>
    <w:rsid w:val="00C710D7"/>
    <w:rsid w:val="00C71260"/>
    <w:rsid w:val="00C71336"/>
    <w:rsid w:val="00C7168A"/>
    <w:rsid w:val="00C717CA"/>
    <w:rsid w:val="00C71843"/>
    <w:rsid w:val="00C71F11"/>
    <w:rsid w:val="00C72088"/>
    <w:rsid w:val="00C72172"/>
    <w:rsid w:val="00C723B2"/>
    <w:rsid w:val="00C725EF"/>
    <w:rsid w:val="00C72638"/>
    <w:rsid w:val="00C728AB"/>
    <w:rsid w:val="00C728F9"/>
    <w:rsid w:val="00C72C1B"/>
    <w:rsid w:val="00C72EB2"/>
    <w:rsid w:val="00C73468"/>
    <w:rsid w:val="00C734E7"/>
    <w:rsid w:val="00C739C0"/>
    <w:rsid w:val="00C73D61"/>
    <w:rsid w:val="00C74115"/>
    <w:rsid w:val="00C746CA"/>
    <w:rsid w:val="00C7487D"/>
    <w:rsid w:val="00C74E54"/>
    <w:rsid w:val="00C75955"/>
    <w:rsid w:val="00C75A15"/>
    <w:rsid w:val="00C75B36"/>
    <w:rsid w:val="00C75DEE"/>
    <w:rsid w:val="00C764B4"/>
    <w:rsid w:val="00C76F27"/>
    <w:rsid w:val="00C80087"/>
    <w:rsid w:val="00C80468"/>
    <w:rsid w:val="00C80677"/>
    <w:rsid w:val="00C8085D"/>
    <w:rsid w:val="00C80A45"/>
    <w:rsid w:val="00C80E81"/>
    <w:rsid w:val="00C80F22"/>
    <w:rsid w:val="00C81671"/>
    <w:rsid w:val="00C81A35"/>
    <w:rsid w:val="00C81ADE"/>
    <w:rsid w:val="00C81DD6"/>
    <w:rsid w:val="00C81F2D"/>
    <w:rsid w:val="00C82071"/>
    <w:rsid w:val="00C82D88"/>
    <w:rsid w:val="00C83275"/>
    <w:rsid w:val="00C8400D"/>
    <w:rsid w:val="00C84C13"/>
    <w:rsid w:val="00C84D62"/>
    <w:rsid w:val="00C853B1"/>
    <w:rsid w:val="00C856B7"/>
    <w:rsid w:val="00C85881"/>
    <w:rsid w:val="00C85F1B"/>
    <w:rsid w:val="00C85FC7"/>
    <w:rsid w:val="00C865FA"/>
    <w:rsid w:val="00C8681D"/>
    <w:rsid w:val="00C87093"/>
    <w:rsid w:val="00C871A6"/>
    <w:rsid w:val="00C8755F"/>
    <w:rsid w:val="00C878E2"/>
    <w:rsid w:val="00C87A1B"/>
    <w:rsid w:val="00C87A1C"/>
    <w:rsid w:val="00C87B25"/>
    <w:rsid w:val="00C87CB1"/>
    <w:rsid w:val="00C90152"/>
    <w:rsid w:val="00C9022E"/>
    <w:rsid w:val="00C90337"/>
    <w:rsid w:val="00C90734"/>
    <w:rsid w:val="00C907D1"/>
    <w:rsid w:val="00C90B71"/>
    <w:rsid w:val="00C919B8"/>
    <w:rsid w:val="00C91A6A"/>
    <w:rsid w:val="00C91CB7"/>
    <w:rsid w:val="00C91F45"/>
    <w:rsid w:val="00C92025"/>
    <w:rsid w:val="00C9235A"/>
    <w:rsid w:val="00C92C34"/>
    <w:rsid w:val="00C92C5F"/>
    <w:rsid w:val="00C92CC0"/>
    <w:rsid w:val="00C93530"/>
    <w:rsid w:val="00C937AB"/>
    <w:rsid w:val="00C93913"/>
    <w:rsid w:val="00C93B47"/>
    <w:rsid w:val="00C947C2"/>
    <w:rsid w:val="00C948E6"/>
    <w:rsid w:val="00C94DFE"/>
    <w:rsid w:val="00C94EF0"/>
    <w:rsid w:val="00C94FB9"/>
    <w:rsid w:val="00C95009"/>
    <w:rsid w:val="00C950BB"/>
    <w:rsid w:val="00C9516B"/>
    <w:rsid w:val="00C952C0"/>
    <w:rsid w:val="00C954AB"/>
    <w:rsid w:val="00C95B25"/>
    <w:rsid w:val="00C95CBE"/>
    <w:rsid w:val="00C95CDD"/>
    <w:rsid w:val="00C95F10"/>
    <w:rsid w:val="00C9665B"/>
    <w:rsid w:val="00C968C6"/>
    <w:rsid w:val="00C96BA4"/>
    <w:rsid w:val="00C96FE3"/>
    <w:rsid w:val="00C96FE7"/>
    <w:rsid w:val="00C9710B"/>
    <w:rsid w:val="00CA0323"/>
    <w:rsid w:val="00CA03B6"/>
    <w:rsid w:val="00CA059E"/>
    <w:rsid w:val="00CA05E2"/>
    <w:rsid w:val="00CA0618"/>
    <w:rsid w:val="00CA06BA"/>
    <w:rsid w:val="00CA11CE"/>
    <w:rsid w:val="00CA1668"/>
    <w:rsid w:val="00CA19A3"/>
    <w:rsid w:val="00CA1BA2"/>
    <w:rsid w:val="00CA1DDF"/>
    <w:rsid w:val="00CA1DE6"/>
    <w:rsid w:val="00CA20A9"/>
    <w:rsid w:val="00CA22AB"/>
    <w:rsid w:val="00CA25F0"/>
    <w:rsid w:val="00CA2C9D"/>
    <w:rsid w:val="00CA30AB"/>
    <w:rsid w:val="00CA3535"/>
    <w:rsid w:val="00CA39EB"/>
    <w:rsid w:val="00CA3A49"/>
    <w:rsid w:val="00CA3BCA"/>
    <w:rsid w:val="00CA3E83"/>
    <w:rsid w:val="00CA3FC3"/>
    <w:rsid w:val="00CA3FC4"/>
    <w:rsid w:val="00CA40F0"/>
    <w:rsid w:val="00CA4228"/>
    <w:rsid w:val="00CA445A"/>
    <w:rsid w:val="00CA469A"/>
    <w:rsid w:val="00CA47C7"/>
    <w:rsid w:val="00CA4B4A"/>
    <w:rsid w:val="00CA4D71"/>
    <w:rsid w:val="00CA5362"/>
    <w:rsid w:val="00CA53DA"/>
    <w:rsid w:val="00CA61A2"/>
    <w:rsid w:val="00CA63C6"/>
    <w:rsid w:val="00CA6BB0"/>
    <w:rsid w:val="00CA6BE3"/>
    <w:rsid w:val="00CA6C04"/>
    <w:rsid w:val="00CA72FB"/>
    <w:rsid w:val="00CA73B6"/>
    <w:rsid w:val="00CA77BA"/>
    <w:rsid w:val="00CA7A4C"/>
    <w:rsid w:val="00CB009A"/>
    <w:rsid w:val="00CB0187"/>
    <w:rsid w:val="00CB028B"/>
    <w:rsid w:val="00CB0351"/>
    <w:rsid w:val="00CB15F0"/>
    <w:rsid w:val="00CB19F6"/>
    <w:rsid w:val="00CB1B05"/>
    <w:rsid w:val="00CB204C"/>
    <w:rsid w:val="00CB20A2"/>
    <w:rsid w:val="00CB21AF"/>
    <w:rsid w:val="00CB23FD"/>
    <w:rsid w:val="00CB2611"/>
    <w:rsid w:val="00CB2BC9"/>
    <w:rsid w:val="00CB2E4C"/>
    <w:rsid w:val="00CB320E"/>
    <w:rsid w:val="00CB3665"/>
    <w:rsid w:val="00CB3760"/>
    <w:rsid w:val="00CB3858"/>
    <w:rsid w:val="00CB3A7B"/>
    <w:rsid w:val="00CB3BAD"/>
    <w:rsid w:val="00CB4590"/>
    <w:rsid w:val="00CB4E39"/>
    <w:rsid w:val="00CB5739"/>
    <w:rsid w:val="00CB588E"/>
    <w:rsid w:val="00CB5912"/>
    <w:rsid w:val="00CB5A8F"/>
    <w:rsid w:val="00CB5E7F"/>
    <w:rsid w:val="00CB5F57"/>
    <w:rsid w:val="00CB6E77"/>
    <w:rsid w:val="00CB709F"/>
    <w:rsid w:val="00CB7309"/>
    <w:rsid w:val="00CB7464"/>
    <w:rsid w:val="00CB7513"/>
    <w:rsid w:val="00CB7757"/>
    <w:rsid w:val="00CC07D8"/>
    <w:rsid w:val="00CC0906"/>
    <w:rsid w:val="00CC0C29"/>
    <w:rsid w:val="00CC0DC0"/>
    <w:rsid w:val="00CC10CA"/>
    <w:rsid w:val="00CC15BA"/>
    <w:rsid w:val="00CC1E10"/>
    <w:rsid w:val="00CC1E5B"/>
    <w:rsid w:val="00CC2012"/>
    <w:rsid w:val="00CC205B"/>
    <w:rsid w:val="00CC243D"/>
    <w:rsid w:val="00CC27FA"/>
    <w:rsid w:val="00CC2A20"/>
    <w:rsid w:val="00CC2C68"/>
    <w:rsid w:val="00CC2CE4"/>
    <w:rsid w:val="00CC2E45"/>
    <w:rsid w:val="00CC32D9"/>
    <w:rsid w:val="00CC3D49"/>
    <w:rsid w:val="00CC3D69"/>
    <w:rsid w:val="00CC49AE"/>
    <w:rsid w:val="00CC4B77"/>
    <w:rsid w:val="00CC4DBD"/>
    <w:rsid w:val="00CC4EE5"/>
    <w:rsid w:val="00CC5162"/>
    <w:rsid w:val="00CC51D3"/>
    <w:rsid w:val="00CC5993"/>
    <w:rsid w:val="00CC6A35"/>
    <w:rsid w:val="00CC6AE4"/>
    <w:rsid w:val="00CC6B22"/>
    <w:rsid w:val="00CC6F1B"/>
    <w:rsid w:val="00CC7109"/>
    <w:rsid w:val="00CC71ED"/>
    <w:rsid w:val="00CC7576"/>
    <w:rsid w:val="00CC7648"/>
    <w:rsid w:val="00CC76C4"/>
    <w:rsid w:val="00CC7AC6"/>
    <w:rsid w:val="00CD005D"/>
    <w:rsid w:val="00CD07D4"/>
    <w:rsid w:val="00CD0F79"/>
    <w:rsid w:val="00CD159C"/>
    <w:rsid w:val="00CD1BDC"/>
    <w:rsid w:val="00CD1EE3"/>
    <w:rsid w:val="00CD20DF"/>
    <w:rsid w:val="00CD24A0"/>
    <w:rsid w:val="00CD290D"/>
    <w:rsid w:val="00CD34E8"/>
    <w:rsid w:val="00CD3928"/>
    <w:rsid w:val="00CD410C"/>
    <w:rsid w:val="00CD4309"/>
    <w:rsid w:val="00CD4B1C"/>
    <w:rsid w:val="00CD57C7"/>
    <w:rsid w:val="00CD58B5"/>
    <w:rsid w:val="00CD5C9E"/>
    <w:rsid w:val="00CD5D9B"/>
    <w:rsid w:val="00CD651F"/>
    <w:rsid w:val="00CD6653"/>
    <w:rsid w:val="00CD6B08"/>
    <w:rsid w:val="00CD6B1C"/>
    <w:rsid w:val="00CD6DA9"/>
    <w:rsid w:val="00CD72F1"/>
    <w:rsid w:val="00CD7446"/>
    <w:rsid w:val="00CD751F"/>
    <w:rsid w:val="00CD7915"/>
    <w:rsid w:val="00CE09AB"/>
    <w:rsid w:val="00CE0B52"/>
    <w:rsid w:val="00CE1271"/>
    <w:rsid w:val="00CE1514"/>
    <w:rsid w:val="00CE15E9"/>
    <w:rsid w:val="00CE197B"/>
    <w:rsid w:val="00CE1C25"/>
    <w:rsid w:val="00CE1D66"/>
    <w:rsid w:val="00CE23CD"/>
    <w:rsid w:val="00CE260A"/>
    <w:rsid w:val="00CE28C5"/>
    <w:rsid w:val="00CE2ED7"/>
    <w:rsid w:val="00CE39BD"/>
    <w:rsid w:val="00CE4216"/>
    <w:rsid w:val="00CE4608"/>
    <w:rsid w:val="00CE5B50"/>
    <w:rsid w:val="00CE5C1E"/>
    <w:rsid w:val="00CE6339"/>
    <w:rsid w:val="00CE643D"/>
    <w:rsid w:val="00CE6841"/>
    <w:rsid w:val="00CE689F"/>
    <w:rsid w:val="00CE6E40"/>
    <w:rsid w:val="00CE75C3"/>
    <w:rsid w:val="00CE7C9B"/>
    <w:rsid w:val="00CE7EC5"/>
    <w:rsid w:val="00CF0A44"/>
    <w:rsid w:val="00CF0BE2"/>
    <w:rsid w:val="00CF0BE9"/>
    <w:rsid w:val="00CF1154"/>
    <w:rsid w:val="00CF11BF"/>
    <w:rsid w:val="00CF18F3"/>
    <w:rsid w:val="00CF245B"/>
    <w:rsid w:val="00CF2659"/>
    <w:rsid w:val="00CF28C0"/>
    <w:rsid w:val="00CF2FE5"/>
    <w:rsid w:val="00CF3448"/>
    <w:rsid w:val="00CF3611"/>
    <w:rsid w:val="00CF39CB"/>
    <w:rsid w:val="00CF45AA"/>
    <w:rsid w:val="00CF49CF"/>
    <w:rsid w:val="00CF4CA3"/>
    <w:rsid w:val="00CF4CA5"/>
    <w:rsid w:val="00CF4DF5"/>
    <w:rsid w:val="00CF5573"/>
    <w:rsid w:val="00CF57A6"/>
    <w:rsid w:val="00CF5C02"/>
    <w:rsid w:val="00CF62BC"/>
    <w:rsid w:val="00CF644D"/>
    <w:rsid w:val="00CF6470"/>
    <w:rsid w:val="00CF65DA"/>
    <w:rsid w:val="00CF65E9"/>
    <w:rsid w:val="00CF6859"/>
    <w:rsid w:val="00CF695B"/>
    <w:rsid w:val="00CF6C6D"/>
    <w:rsid w:val="00CF705D"/>
    <w:rsid w:val="00CF7223"/>
    <w:rsid w:val="00CF774F"/>
    <w:rsid w:val="00CF7830"/>
    <w:rsid w:val="00CF7BF9"/>
    <w:rsid w:val="00D000D4"/>
    <w:rsid w:val="00D00573"/>
    <w:rsid w:val="00D007A4"/>
    <w:rsid w:val="00D008CA"/>
    <w:rsid w:val="00D00D6B"/>
    <w:rsid w:val="00D0118B"/>
    <w:rsid w:val="00D01262"/>
    <w:rsid w:val="00D01654"/>
    <w:rsid w:val="00D01763"/>
    <w:rsid w:val="00D018D3"/>
    <w:rsid w:val="00D01A94"/>
    <w:rsid w:val="00D02126"/>
    <w:rsid w:val="00D022D5"/>
    <w:rsid w:val="00D02325"/>
    <w:rsid w:val="00D023FF"/>
    <w:rsid w:val="00D02636"/>
    <w:rsid w:val="00D02668"/>
    <w:rsid w:val="00D02DDE"/>
    <w:rsid w:val="00D03542"/>
    <w:rsid w:val="00D03881"/>
    <w:rsid w:val="00D038E2"/>
    <w:rsid w:val="00D03AA8"/>
    <w:rsid w:val="00D04577"/>
    <w:rsid w:val="00D04E64"/>
    <w:rsid w:val="00D0583F"/>
    <w:rsid w:val="00D05BD7"/>
    <w:rsid w:val="00D05D1E"/>
    <w:rsid w:val="00D05EC2"/>
    <w:rsid w:val="00D06063"/>
    <w:rsid w:val="00D061BF"/>
    <w:rsid w:val="00D062B1"/>
    <w:rsid w:val="00D063ED"/>
    <w:rsid w:val="00D06421"/>
    <w:rsid w:val="00D069FA"/>
    <w:rsid w:val="00D06BDC"/>
    <w:rsid w:val="00D07194"/>
    <w:rsid w:val="00D078BF"/>
    <w:rsid w:val="00D079C7"/>
    <w:rsid w:val="00D10157"/>
    <w:rsid w:val="00D103A4"/>
    <w:rsid w:val="00D10A4F"/>
    <w:rsid w:val="00D11FFA"/>
    <w:rsid w:val="00D12729"/>
    <w:rsid w:val="00D12854"/>
    <w:rsid w:val="00D12A39"/>
    <w:rsid w:val="00D12AE5"/>
    <w:rsid w:val="00D13334"/>
    <w:rsid w:val="00D13902"/>
    <w:rsid w:val="00D13AB0"/>
    <w:rsid w:val="00D13C21"/>
    <w:rsid w:val="00D146E6"/>
    <w:rsid w:val="00D146F0"/>
    <w:rsid w:val="00D14B8C"/>
    <w:rsid w:val="00D14C7E"/>
    <w:rsid w:val="00D14D6F"/>
    <w:rsid w:val="00D14EC4"/>
    <w:rsid w:val="00D14EE7"/>
    <w:rsid w:val="00D15139"/>
    <w:rsid w:val="00D15170"/>
    <w:rsid w:val="00D15173"/>
    <w:rsid w:val="00D15BFC"/>
    <w:rsid w:val="00D16318"/>
    <w:rsid w:val="00D163B3"/>
    <w:rsid w:val="00D163C3"/>
    <w:rsid w:val="00D16455"/>
    <w:rsid w:val="00D16979"/>
    <w:rsid w:val="00D169C7"/>
    <w:rsid w:val="00D16A3A"/>
    <w:rsid w:val="00D16B5D"/>
    <w:rsid w:val="00D16D2D"/>
    <w:rsid w:val="00D1727D"/>
    <w:rsid w:val="00D17544"/>
    <w:rsid w:val="00D17A48"/>
    <w:rsid w:val="00D20583"/>
    <w:rsid w:val="00D21072"/>
    <w:rsid w:val="00D21225"/>
    <w:rsid w:val="00D21AC0"/>
    <w:rsid w:val="00D21BCB"/>
    <w:rsid w:val="00D21CA2"/>
    <w:rsid w:val="00D21CF1"/>
    <w:rsid w:val="00D21F41"/>
    <w:rsid w:val="00D226E2"/>
    <w:rsid w:val="00D232D8"/>
    <w:rsid w:val="00D234F7"/>
    <w:rsid w:val="00D23547"/>
    <w:rsid w:val="00D2362A"/>
    <w:rsid w:val="00D23745"/>
    <w:rsid w:val="00D23805"/>
    <w:rsid w:val="00D238AB"/>
    <w:rsid w:val="00D23968"/>
    <w:rsid w:val="00D2468B"/>
    <w:rsid w:val="00D246DB"/>
    <w:rsid w:val="00D247BE"/>
    <w:rsid w:val="00D24BE7"/>
    <w:rsid w:val="00D24C72"/>
    <w:rsid w:val="00D250BE"/>
    <w:rsid w:val="00D25B20"/>
    <w:rsid w:val="00D260A9"/>
    <w:rsid w:val="00D26936"/>
    <w:rsid w:val="00D2693B"/>
    <w:rsid w:val="00D2694E"/>
    <w:rsid w:val="00D26B83"/>
    <w:rsid w:val="00D27137"/>
    <w:rsid w:val="00D27400"/>
    <w:rsid w:val="00D2740D"/>
    <w:rsid w:val="00D274BE"/>
    <w:rsid w:val="00D279F8"/>
    <w:rsid w:val="00D27DE1"/>
    <w:rsid w:val="00D27FD4"/>
    <w:rsid w:val="00D306B2"/>
    <w:rsid w:val="00D30A57"/>
    <w:rsid w:val="00D30B67"/>
    <w:rsid w:val="00D30D9E"/>
    <w:rsid w:val="00D30E30"/>
    <w:rsid w:val="00D31263"/>
    <w:rsid w:val="00D312BE"/>
    <w:rsid w:val="00D313E0"/>
    <w:rsid w:val="00D3152E"/>
    <w:rsid w:val="00D3181F"/>
    <w:rsid w:val="00D32037"/>
    <w:rsid w:val="00D32744"/>
    <w:rsid w:val="00D32771"/>
    <w:rsid w:val="00D32DDC"/>
    <w:rsid w:val="00D331C8"/>
    <w:rsid w:val="00D336F1"/>
    <w:rsid w:val="00D3375A"/>
    <w:rsid w:val="00D33CFE"/>
    <w:rsid w:val="00D341DE"/>
    <w:rsid w:val="00D3435F"/>
    <w:rsid w:val="00D3449A"/>
    <w:rsid w:val="00D345B5"/>
    <w:rsid w:val="00D34733"/>
    <w:rsid w:val="00D34EDF"/>
    <w:rsid w:val="00D34F45"/>
    <w:rsid w:val="00D34FFE"/>
    <w:rsid w:val="00D350E3"/>
    <w:rsid w:val="00D3555F"/>
    <w:rsid w:val="00D35585"/>
    <w:rsid w:val="00D3595C"/>
    <w:rsid w:val="00D35BC8"/>
    <w:rsid w:val="00D35C43"/>
    <w:rsid w:val="00D35E8B"/>
    <w:rsid w:val="00D361CA"/>
    <w:rsid w:val="00D362D8"/>
    <w:rsid w:val="00D3691C"/>
    <w:rsid w:val="00D36C30"/>
    <w:rsid w:val="00D36C4A"/>
    <w:rsid w:val="00D36E04"/>
    <w:rsid w:val="00D3701F"/>
    <w:rsid w:val="00D3712C"/>
    <w:rsid w:val="00D37FF8"/>
    <w:rsid w:val="00D40504"/>
    <w:rsid w:val="00D40A51"/>
    <w:rsid w:val="00D40A64"/>
    <w:rsid w:val="00D40E6D"/>
    <w:rsid w:val="00D4108C"/>
    <w:rsid w:val="00D411DB"/>
    <w:rsid w:val="00D41B4B"/>
    <w:rsid w:val="00D41EDB"/>
    <w:rsid w:val="00D428DD"/>
    <w:rsid w:val="00D430D7"/>
    <w:rsid w:val="00D43448"/>
    <w:rsid w:val="00D4362D"/>
    <w:rsid w:val="00D436C7"/>
    <w:rsid w:val="00D436FD"/>
    <w:rsid w:val="00D4454F"/>
    <w:rsid w:val="00D4550A"/>
    <w:rsid w:val="00D4552B"/>
    <w:rsid w:val="00D4636B"/>
    <w:rsid w:val="00D465E4"/>
    <w:rsid w:val="00D46841"/>
    <w:rsid w:val="00D468A8"/>
    <w:rsid w:val="00D46DE8"/>
    <w:rsid w:val="00D46E21"/>
    <w:rsid w:val="00D46E66"/>
    <w:rsid w:val="00D4715E"/>
    <w:rsid w:val="00D4721B"/>
    <w:rsid w:val="00D47291"/>
    <w:rsid w:val="00D47547"/>
    <w:rsid w:val="00D478C9"/>
    <w:rsid w:val="00D47911"/>
    <w:rsid w:val="00D47DD9"/>
    <w:rsid w:val="00D50391"/>
    <w:rsid w:val="00D50627"/>
    <w:rsid w:val="00D50A87"/>
    <w:rsid w:val="00D50C02"/>
    <w:rsid w:val="00D50C8F"/>
    <w:rsid w:val="00D51787"/>
    <w:rsid w:val="00D51A6F"/>
    <w:rsid w:val="00D51A8A"/>
    <w:rsid w:val="00D52418"/>
    <w:rsid w:val="00D5251A"/>
    <w:rsid w:val="00D5258D"/>
    <w:rsid w:val="00D52AB7"/>
    <w:rsid w:val="00D530CC"/>
    <w:rsid w:val="00D53511"/>
    <w:rsid w:val="00D5386F"/>
    <w:rsid w:val="00D53ADA"/>
    <w:rsid w:val="00D544D8"/>
    <w:rsid w:val="00D54D64"/>
    <w:rsid w:val="00D54DF3"/>
    <w:rsid w:val="00D552B4"/>
    <w:rsid w:val="00D554D5"/>
    <w:rsid w:val="00D55996"/>
    <w:rsid w:val="00D562A5"/>
    <w:rsid w:val="00D56B61"/>
    <w:rsid w:val="00D56C19"/>
    <w:rsid w:val="00D5702B"/>
    <w:rsid w:val="00D573C5"/>
    <w:rsid w:val="00D573D8"/>
    <w:rsid w:val="00D57844"/>
    <w:rsid w:val="00D57941"/>
    <w:rsid w:val="00D57C06"/>
    <w:rsid w:val="00D6039D"/>
    <w:rsid w:val="00D60471"/>
    <w:rsid w:val="00D60AA5"/>
    <w:rsid w:val="00D60CE5"/>
    <w:rsid w:val="00D61A06"/>
    <w:rsid w:val="00D622CF"/>
    <w:rsid w:val="00D62446"/>
    <w:rsid w:val="00D62925"/>
    <w:rsid w:val="00D62F4B"/>
    <w:rsid w:val="00D63006"/>
    <w:rsid w:val="00D63751"/>
    <w:rsid w:val="00D63C54"/>
    <w:rsid w:val="00D645F1"/>
    <w:rsid w:val="00D6470D"/>
    <w:rsid w:val="00D6473D"/>
    <w:rsid w:val="00D64E92"/>
    <w:rsid w:val="00D64F54"/>
    <w:rsid w:val="00D6524B"/>
    <w:rsid w:val="00D65304"/>
    <w:rsid w:val="00D65325"/>
    <w:rsid w:val="00D6552C"/>
    <w:rsid w:val="00D65547"/>
    <w:rsid w:val="00D655D2"/>
    <w:rsid w:val="00D6611B"/>
    <w:rsid w:val="00D66D62"/>
    <w:rsid w:val="00D66FA0"/>
    <w:rsid w:val="00D67071"/>
    <w:rsid w:val="00D67684"/>
    <w:rsid w:val="00D678B2"/>
    <w:rsid w:val="00D678E5"/>
    <w:rsid w:val="00D7000F"/>
    <w:rsid w:val="00D700BC"/>
    <w:rsid w:val="00D70EA9"/>
    <w:rsid w:val="00D71407"/>
    <w:rsid w:val="00D71B5B"/>
    <w:rsid w:val="00D721D6"/>
    <w:rsid w:val="00D72934"/>
    <w:rsid w:val="00D72BB1"/>
    <w:rsid w:val="00D730A8"/>
    <w:rsid w:val="00D73F23"/>
    <w:rsid w:val="00D7440C"/>
    <w:rsid w:val="00D7444B"/>
    <w:rsid w:val="00D75778"/>
    <w:rsid w:val="00D761A3"/>
    <w:rsid w:val="00D76CC5"/>
    <w:rsid w:val="00D76CC9"/>
    <w:rsid w:val="00D76DDA"/>
    <w:rsid w:val="00D76EAF"/>
    <w:rsid w:val="00D76FA3"/>
    <w:rsid w:val="00D7732A"/>
    <w:rsid w:val="00D7735A"/>
    <w:rsid w:val="00D773FC"/>
    <w:rsid w:val="00D77529"/>
    <w:rsid w:val="00D7764D"/>
    <w:rsid w:val="00D77AA9"/>
    <w:rsid w:val="00D77C37"/>
    <w:rsid w:val="00D800AF"/>
    <w:rsid w:val="00D8028B"/>
    <w:rsid w:val="00D80542"/>
    <w:rsid w:val="00D80A8F"/>
    <w:rsid w:val="00D80E59"/>
    <w:rsid w:val="00D81027"/>
    <w:rsid w:val="00D81129"/>
    <w:rsid w:val="00D81578"/>
    <w:rsid w:val="00D81B1A"/>
    <w:rsid w:val="00D8370A"/>
    <w:rsid w:val="00D84045"/>
    <w:rsid w:val="00D84300"/>
    <w:rsid w:val="00D846FC"/>
    <w:rsid w:val="00D84C55"/>
    <w:rsid w:val="00D84E3A"/>
    <w:rsid w:val="00D8519F"/>
    <w:rsid w:val="00D855C7"/>
    <w:rsid w:val="00D855FB"/>
    <w:rsid w:val="00D85644"/>
    <w:rsid w:val="00D858F6"/>
    <w:rsid w:val="00D85CA9"/>
    <w:rsid w:val="00D86192"/>
    <w:rsid w:val="00D862E1"/>
    <w:rsid w:val="00D86F54"/>
    <w:rsid w:val="00D8731C"/>
    <w:rsid w:val="00D873A6"/>
    <w:rsid w:val="00D8760A"/>
    <w:rsid w:val="00D901CD"/>
    <w:rsid w:val="00D9044D"/>
    <w:rsid w:val="00D90CD4"/>
    <w:rsid w:val="00D91169"/>
    <w:rsid w:val="00D91A0B"/>
    <w:rsid w:val="00D91BE2"/>
    <w:rsid w:val="00D92113"/>
    <w:rsid w:val="00D92C0F"/>
    <w:rsid w:val="00D93084"/>
    <w:rsid w:val="00D935ED"/>
    <w:rsid w:val="00D93618"/>
    <w:rsid w:val="00D93B4E"/>
    <w:rsid w:val="00D9469C"/>
    <w:rsid w:val="00D94B92"/>
    <w:rsid w:val="00D95193"/>
    <w:rsid w:val="00D95546"/>
    <w:rsid w:val="00D9586D"/>
    <w:rsid w:val="00D95A9F"/>
    <w:rsid w:val="00D95B02"/>
    <w:rsid w:val="00D95C82"/>
    <w:rsid w:val="00D95F3A"/>
    <w:rsid w:val="00D9636F"/>
    <w:rsid w:val="00D96776"/>
    <w:rsid w:val="00D9681B"/>
    <w:rsid w:val="00D968DA"/>
    <w:rsid w:val="00D969FD"/>
    <w:rsid w:val="00D977F1"/>
    <w:rsid w:val="00D979C4"/>
    <w:rsid w:val="00D97DE1"/>
    <w:rsid w:val="00DA062B"/>
    <w:rsid w:val="00DA0BFC"/>
    <w:rsid w:val="00DA0D18"/>
    <w:rsid w:val="00DA0F8D"/>
    <w:rsid w:val="00DA11BF"/>
    <w:rsid w:val="00DA196B"/>
    <w:rsid w:val="00DA1A0E"/>
    <w:rsid w:val="00DA1E58"/>
    <w:rsid w:val="00DA20F7"/>
    <w:rsid w:val="00DA21D4"/>
    <w:rsid w:val="00DA2406"/>
    <w:rsid w:val="00DA2A07"/>
    <w:rsid w:val="00DA3077"/>
    <w:rsid w:val="00DA340B"/>
    <w:rsid w:val="00DA34BA"/>
    <w:rsid w:val="00DA3595"/>
    <w:rsid w:val="00DA36B9"/>
    <w:rsid w:val="00DA3E97"/>
    <w:rsid w:val="00DA4713"/>
    <w:rsid w:val="00DA490A"/>
    <w:rsid w:val="00DA49B7"/>
    <w:rsid w:val="00DA4F82"/>
    <w:rsid w:val="00DA4F9A"/>
    <w:rsid w:val="00DA5D74"/>
    <w:rsid w:val="00DA6604"/>
    <w:rsid w:val="00DA6640"/>
    <w:rsid w:val="00DA6A85"/>
    <w:rsid w:val="00DA7EAD"/>
    <w:rsid w:val="00DB008D"/>
    <w:rsid w:val="00DB032E"/>
    <w:rsid w:val="00DB09B6"/>
    <w:rsid w:val="00DB1738"/>
    <w:rsid w:val="00DB26F9"/>
    <w:rsid w:val="00DB2993"/>
    <w:rsid w:val="00DB2CF5"/>
    <w:rsid w:val="00DB2D64"/>
    <w:rsid w:val="00DB3605"/>
    <w:rsid w:val="00DB378E"/>
    <w:rsid w:val="00DB3B6B"/>
    <w:rsid w:val="00DB3D9A"/>
    <w:rsid w:val="00DB40C5"/>
    <w:rsid w:val="00DB4157"/>
    <w:rsid w:val="00DB41D4"/>
    <w:rsid w:val="00DB4889"/>
    <w:rsid w:val="00DB48FE"/>
    <w:rsid w:val="00DB5643"/>
    <w:rsid w:val="00DB6639"/>
    <w:rsid w:val="00DB6681"/>
    <w:rsid w:val="00DB690B"/>
    <w:rsid w:val="00DB71E1"/>
    <w:rsid w:val="00DB7356"/>
    <w:rsid w:val="00DB751A"/>
    <w:rsid w:val="00DB7612"/>
    <w:rsid w:val="00DB7876"/>
    <w:rsid w:val="00DC0B26"/>
    <w:rsid w:val="00DC1D47"/>
    <w:rsid w:val="00DC1F93"/>
    <w:rsid w:val="00DC20F5"/>
    <w:rsid w:val="00DC23D2"/>
    <w:rsid w:val="00DC25E4"/>
    <w:rsid w:val="00DC264A"/>
    <w:rsid w:val="00DC26E2"/>
    <w:rsid w:val="00DC2EBE"/>
    <w:rsid w:val="00DC2EF7"/>
    <w:rsid w:val="00DC33A8"/>
    <w:rsid w:val="00DC34D5"/>
    <w:rsid w:val="00DC389B"/>
    <w:rsid w:val="00DC3C6F"/>
    <w:rsid w:val="00DC3CA1"/>
    <w:rsid w:val="00DC3FE0"/>
    <w:rsid w:val="00DC4146"/>
    <w:rsid w:val="00DC47AC"/>
    <w:rsid w:val="00DC4B7D"/>
    <w:rsid w:val="00DC4BFC"/>
    <w:rsid w:val="00DC50F5"/>
    <w:rsid w:val="00DC5503"/>
    <w:rsid w:val="00DC5E92"/>
    <w:rsid w:val="00DC5FAF"/>
    <w:rsid w:val="00DC6215"/>
    <w:rsid w:val="00DC650A"/>
    <w:rsid w:val="00DC6708"/>
    <w:rsid w:val="00DC6AF2"/>
    <w:rsid w:val="00DC6B2C"/>
    <w:rsid w:val="00DC70EF"/>
    <w:rsid w:val="00DC7574"/>
    <w:rsid w:val="00DC770E"/>
    <w:rsid w:val="00DC7C71"/>
    <w:rsid w:val="00DD017D"/>
    <w:rsid w:val="00DD03E6"/>
    <w:rsid w:val="00DD0898"/>
    <w:rsid w:val="00DD0A32"/>
    <w:rsid w:val="00DD0C0E"/>
    <w:rsid w:val="00DD141D"/>
    <w:rsid w:val="00DD147A"/>
    <w:rsid w:val="00DD1C20"/>
    <w:rsid w:val="00DD1C5F"/>
    <w:rsid w:val="00DD1FD2"/>
    <w:rsid w:val="00DD232D"/>
    <w:rsid w:val="00DD2454"/>
    <w:rsid w:val="00DD29A0"/>
    <w:rsid w:val="00DD31D4"/>
    <w:rsid w:val="00DD32AB"/>
    <w:rsid w:val="00DD3D64"/>
    <w:rsid w:val="00DD4351"/>
    <w:rsid w:val="00DD43B5"/>
    <w:rsid w:val="00DD470D"/>
    <w:rsid w:val="00DD4985"/>
    <w:rsid w:val="00DD4A22"/>
    <w:rsid w:val="00DD4E73"/>
    <w:rsid w:val="00DD577C"/>
    <w:rsid w:val="00DD5B90"/>
    <w:rsid w:val="00DD5CDE"/>
    <w:rsid w:val="00DD5FF1"/>
    <w:rsid w:val="00DD6437"/>
    <w:rsid w:val="00DD696E"/>
    <w:rsid w:val="00DD69D8"/>
    <w:rsid w:val="00DD6C84"/>
    <w:rsid w:val="00DD7545"/>
    <w:rsid w:val="00DD7AF7"/>
    <w:rsid w:val="00DE01B5"/>
    <w:rsid w:val="00DE0573"/>
    <w:rsid w:val="00DE1BFB"/>
    <w:rsid w:val="00DE1F29"/>
    <w:rsid w:val="00DE1F90"/>
    <w:rsid w:val="00DE217C"/>
    <w:rsid w:val="00DE26E8"/>
    <w:rsid w:val="00DE2AA7"/>
    <w:rsid w:val="00DE3074"/>
    <w:rsid w:val="00DE31C2"/>
    <w:rsid w:val="00DE338D"/>
    <w:rsid w:val="00DE3A20"/>
    <w:rsid w:val="00DE3A55"/>
    <w:rsid w:val="00DE3A60"/>
    <w:rsid w:val="00DE4382"/>
    <w:rsid w:val="00DE456C"/>
    <w:rsid w:val="00DE45AD"/>
    <w:rsid w:val="00DE47C0"/>
    <w:rsid w:val="00DE48DF"/>
    <w:rsid w:val="00DE4A68"/>
    <w:rsid w:val="00DE4AB8"/>
    <w:rsid w:val="00DE5221"/>
    <w:rsid w:val="00DE547A"/>
    <w:rsid w:val="00DE551A"/>
    <w:rsid w:val="00DE562D"/>
    <w:rsid w:val="00DE625F"/>
    <w:rsid w:val="00DE6463"/>
    <w:rsid w:val="00DE6620"/>
    <w:rsid w:val="00DE6730"/>
    <w:rsid w:val="00DE6843"/>
    <w:rsid w:val="00DE6A4B"/>
    <w:rsid w:val="00DE6A79"/>
    <w:rsid w:val="00DE6DAA"/>
    <w:rsid w:val="00DE6E7E"/>
    <w:rsid w:val="00DE7051"/>
    <w:rsid w:val="00DE7DC5"/>
    <w:rsid w:val="00DF008B"/>
    <w:rsid w:val="00DF0562"/>
    <w:rsid w:val="00DF05DB"/>
    <w:rsid w:val="00DF0991"/>
    <w:rsid w:val="00DF0A18"/>
    <w:rsid w:val="00DF0CF5"/>
    <w:rsid w:val="00DF0D7F"/>
    <w:rsid w:val="00DF0E33"/>
    <w:rsid w:val="00DF10CC"/>
    <w:rsid w:val="00DF14D1"/>
    <w:rsid w:val="00DF1B69"/>
    <w:rsid w:val="00DF1CDC"/>
    <w:rsid w:val="00DF2357"/>
    <w:rsid w:val="00DF2759"/>
    <w:rsid w:val="00DF287D"/>
    <w:rsid w:val="00DF2B6A"/>
    <w:rsid w:val="00DF2BED"/>
    <w:rsid w:val="00DF2FBA"/>
    <w:rsid w:val="00DF32FB"/>
    <w:rsid w:val="00DF371C"/>
    <w:rsid w:val="00DF372F"/>
    <w:rsid w:val="00DF3AEC"/>
    <w:rsid w:val="00DF3CC5"/>
    <w:rsid w:val="00DF3D31"/>
    <w:rsid w:val="00DF43E8"/>
    <w:rsid w:val="00DF4403"/>
    <w:rsid w:val="00DF44E5"/>
    <w:rsid w:val="00DF489D"/>
    <w:rsid w:val="00DF5722"/>
    <w:rsid w:val="00DF5819"/>
    <w:rsid w:val="00DF5CD7"/>
    <w:rsid w:val="00DF5F39"/>
    <w:rsid w:val="00DF5F44"/>
    <w:rsid w:val="00DF63F1"/>
    <w:rsid w:val="00DF6741"/>
    <w:rsid w:val="00DF678A"/>
    <w:rsid w:val="00DF6793"/>
    <w:rsid w:val="00DF67CC"/>
    <w:rsid w:val="00DF69D2"/>
    <w:rsid w:val="00DF6B6A"/>
    <w:rsid w:val="00DF7860"/>
    <w:rsid w:val="00DF7A04"/>
    <w:rsid w:val="00DF7BF8"/>
    <w:rsid w:val="00E00291"/>
    <w:rsid w:val="00E002C9"/>
    <w:rsid w:val="00E00388"/>
    <w:rsid w:val="00E00798"/>
    <w:rsid w:val="00E009CE"/>
    <w:rsid w:val="00E00C30"/>
    <w:rsid w:val="00E00E13"/>
    <w:rsid w:val="00E01354"/>
    <w:rsid w:val="00E0189A"/>
    <w:rsid w:val="00E01912"/>
    <w:rsid w:val="00E01AAE"/>
    <w:rsid w:val="00E01F99"/>
    <w:rsid w:val="00E0216E"/>
    <w:rsid w:val="00E02542"/>
    <w:rsid w:val="00E02B90"/>
    <w:rsid w:val="00E02BD2"/>
    <w:rsid w:val="00E03956"/>
    <w:rsid w:val="00E03AAD"/>
    <w:rsid w:val="00E03AC6"/>
    <w:rsid w:val="00E03BD3"/>
    <w:rsid w:val="00E03DE6"/>
    <w:rsid w:val="00E03FC0"/>
    <w:rsid w:val="00E041B0"/>
    <w:rsid w:val="00E0481D"/>
    <w:rsid w:val="00E04CE3"/>
    <w:rsid w:val="00E055DA"/>
    <w:rsid w:val="00E05C9F"/>
    <w:rsid w:val="00E05D97"/>
    <w:rsid w:val="00E05F3B"/>
    <w:rsid w:val="00E074C9"/>
    <w:rsid w:val="00E10004"/>
    <w:rsid w:val="00E10B19"/>
    <w:rsid w:val="00E10C20"/>
    <w:rsid w:val="00E10CD4"/>
    <w:rsid w:val="00E10E6B"/>
    <w:rsid w:val="00E10FFA"/>
    <w:rsid w:val="00E11318"/>
    <w:rsid w:val="00E11DD2"/>
    <w:rsid w:val="00E11E84"/>
    <w:rsid w:val="00E122C6"/>
    <w:rsid w:val="00E129CD"/>
    <w:rsid w:val="00E12B1E"/>
    <w:rsid w:val="00E12E43"/>
    <w:rsid w:val="00E13209"/>
    <w:rsid w:val="00E132E4"/>
    <w:rsid w:val="00E135CF"/>
    <w:rsid w:val="00E136E3"/>
    <w:rsid w:val="00E1378B"/>
    <w:rsid w:val="00E13839"/>
    <w:rsid w:val="00E13874"/>
    <w:rsid w:val="00E13C8D"/>
    <w:rsid w:val="00E1408D"/>
    <w:rsid w:val="00E141A2"/>
    <w:rsid w:val="00E141C0"/>
    <w:rsid w:val="00E143F5"/>
    <w:rsid w:val="00E14402"/>
    <w:rsid w:val="00E14767"/>
    <w:rsid w:val="00E14BA3"/>
    <w:rsid w:val="00E14BF4"/>
    <w:rsid w:val="00E154AC"/>
    <w:rsid w:val="00E155BF"/>
    <w:rsid w:val="00E1576A"/>
    <w:rsid w:val="00E159E5"/>
    <w:rsid w:val="00E160FE"/>
    <w:rsid w:val="00E164F5"/>
    <w:rsid w:val="00E1660C"/>
    <w:rsid w:val="00E16674"/>
    <w:rsid w:val="00E16F1A"/>
    <w:rsid w:val="00E17253"/>
    <w:rsid w:val="00E17310"/>
    <w:rsid w:val="00E174F0"/>
    <w:rsid w:val="00E175C5"/>
    <w:rsid w:val="00E17AF8"/>
    <w:rsid w:val="00E17F9C"/>
    <w:rsid w:val="00E2013A"/>
    <w:rsid w:val="00E20361"/>
    <w:rsid w:val="00E205F0"/>
    <w:rsid w:val="00E20E0D"/>
    <w:rsid w:val="00E2128C"/>
    <w:rsid w:val="00E21412"/>
    <w:rsid w:val="00E229AC"/>
    <w:rsid w:val="00E22A46"/>
    <w:rsid w:val="00E22A5E"/>
    <w:rsid w:val="00E231D1"/>
    <w:rsid w:val="00E232B1"/>
    <w:rsid w:val="00E232DC"/>
    <w:rsid w:val="00E23300"/>
    <w:rsid w:val="00E23430"/>
    <w:rsid w:val="00E2374A"/>
    <w:rsid w:val="00E2386D"/>
    <w:rsid w:val="00E2393D"/>
    <w:rsid w:val="00E23E69"/>
    <w:rsid w:val="00E23FC2"/>
    <w:rsid w:val="00E241CA"/>
    <w:rsid w:val="00E243ED"/>
    <w:rsid w:val="00E2469A"/>
    <w:rsid w:val="00E24704"/>
    <w:rsid w:val="00E247F9"/>
    <w:rsid w:val="00E24C84"/>
    <w:rsid w:val="00E257D7"/>
    <w:rsid w:val="00E2580A"/>
    <w:rsid w:val="00E25906"/>
    <w:rsid w:val="00E25D09"/>
    <w:rsid w:val="00E2603A"/>
    <w:rsid w:val="00E264CF"/>
    <w:rsid w:val="00E2672F"/>
    <w:rsid w:val="00E26CEE"/>
    <w:rsid w:val="00E26D63"/>
    <w:rsid w:val="00E270B0"/>
    <w:rsid w:val="00E2783E"/>
    <w:rsid w:val="00E278C8"/>
    <w:rsid w:val="00E27951"/>
    <w:rsid w:val="00E27B7A"/>
    <w:rsid w:val="00E30094"/>
    <w:rsid w:val="00E30655"/>
    <w:rsid w:val="00E306E2"/>
    <w:rsid w:val="00E30767"/>
    <w:rsid w:val="00E30A5A"/>
    <w:rsid w:val="00E30ED3"/>
    <w:rsid w:val="00E31453"/>
    <w:rsid w:val="00E314F4"/>
    <w:rsid w:val="00E31BBC"/>
    <w:rsid w:val="00E31D0F"/>
    <w:rsid w:val="00E31E63"/>
    <w:rsid w:val="00E31E7E"/>
    <w:rsid w:val="00E31F7E"/>
    <w:rsid w:val="00E320AD"/>
    <w:rsid w:val="00E322CB"/>
    <w:rsid w:val="00E3235E"/>
    <w:rsid w:val="00E324E2"/>
    <w:rsid w:val="00E330F9"/>
    <w:rsid w:val="00E33978"/>
    <w:rsid w:val="00E33A8C"/>
    <w:rsid w:val="00E33AAF"/>
    <w:rsid w:val="00E33CFF"/>
    <w:rsid w:val="00E344B1"/>
    <w:rsid w:val="00E34864"/>
    <w:rsid w:val="00E34B93"/>
    <w:rsid w:val="00E350D9"/>
    <w:rsid w:val="00E351A8"/>
    <w:rsid w:val="00E3520F"/>
    <w:rsid w:val="00E35436"/>
    <w:rsid w:val="00E35B6F"/>
    <w:rsid w:val="00E35C71"/>
    <w:rsid w:val="00E373D9"/>
    <w:rsid w:val="00E37461"/>
    <w:rsid w:val="00E37B44"/>
    <w:rsid w:val="00E37BB6"/>
    <w:rsid w:val="00E406F2"/>
    <w:rsid w:val="00E40AA4"/>
    <w:rsid w:val="00E40DF8"/>
    <w:rsid w:val="00E40E51"/>
    <w:rsid w:val="00E40F08"/>
    <w:rsid w:val="00E40FD3"/>
    <w:rsid w:val="00E4105F"/>
    <w:rsid w:val="00E41405"/>
    <w:rsid w:val="00E421DC"/>
    <w:rsid w:val="00E42932"/>
    <w:rsid w:val="00E42C95"/>
    <w:rsid w:val="00E43124"/>
    <w:rsid w:val="00E432CA"/>
    <w:rsid w:val="00E4372D"/>
    <w:rsid w:val="00E43818"/>
    <w:rsid w:val="00E438CD"/>
    <w:rsid w:val="00E43D57"/>
    <w:rsid w:val="00E442BE"/>
    <w:rsid w:val="00E448B9"/>
    <w:rsid w:val="00E44AA1"/>
    <w:rsid w:val="00E44EE1"/>
    <w:rsid w:val="00E44FC1"/>
    <w:rsid w:val="00E450C0"/>
    <w:rsid w:val="00E455B1"/>
    <w:rsid w:val="00E45F07"/>
    <w:rsid w:val="00E4601F"/>
    <w:rsid w:val="00E4678E"/>
    <w:rsid w:val="00E46874"/>
    <w:rsid w:val="00E46A91"/>
    <w:rsid w:val="00E46B4E"/>
    <w:rsid w:val="00E47400"/>
    <w:rsid w:val="00E4754D"/>
    <w:rsid w:val="00E47750"/>
    <w:rsid w:val="00E504B7"/>
    <w:rsid w:val="00E507B4"/>
    <w:rsid w:val="00E50A28"/>
    <w:rsid w:val="00E50B69"/>
    <w:rsid w:val="00E50B70"/>
    <w:rsid w:val="00E50F31"/>
    <w:rsid w:val="00E5100F"/>
    <w:rsid w:val="00E51193"/>
    <w:rsid w:val="00E51365"/>
    <w:rsid w:val="00E51578"/>
    <w:rsid w:val="00E51690"/>
    <w:rsid w:val="00E51884"/>
    <w:rsid w:val="00E518F6"/>
    <w:rsid w:val="00E51A62"/>
    <w:rsid w:val="00E51B2E"/>
    <w:rsid w:val="00E51CB0"/>
    <w:rsid w:val="00E51CF5"/>
    <w:rsid w:val="00E5200F"/>
    <w:rsid w:val="00E5307E"/>
    <w:rsid w:val="00E53137"/>
    <w:rsid w:val="00E53166"/>
    <w:rsid w:val="00E533A8"/>
    <w:rsid w:val="00E53CB2"/>
    <w:rsid w:val="00E54453"/>
    <w:rsid w:val="00E545C8"/>
    <w:rsid w:val="00E54ED4"/>
    <w:rsid w:val="00E54F04"/>
    <w:rsid w:val="00E553FA"/>
    <w:rsid w:val="00E55AF8"/>
    <w:rsid w:val="00E56428"/>
    <w:rsid w:val="00E56BCE"/>
    <w:rsid w:val="00E56E03"/>
    <w:rsid w:val="00E56FF4"/>
    <w:rsid w:val="00E5708F"/>
    <w:rsid w:val="00E57439"/>
    <w:rsid w:val="00E57556"/>
    <w:rsid w:val="00E57609"/>
    <w:rsid w:val="00E57C5F"/>
    <w:rsid w:val="00E57D9F"/>
    <w:rsid w:val="00E600B6"/>
    <w:rsid w:val="00E60374"/>
    <w:rsid w:val="00E60954"/>
    <w:rsid w:val="00E60BE6"/>
    <w:rsid w:val="00E60CF0"/>
    <w:rsid w:val="00E611A2"/>
    <w:rsid w:val="00E61710"/>
    <w:rsid w:val="00E617CA"/>
    <w:rsid w:val="00E61822"/>
    <w:rsid w:val="00E6184B"/>
    <w:rsid w:val="00E62111"/>
    <w:rsid w:val="00E62BA4"/>
    <w:rsid w:val="00E62D7C"/>
    <w:rsid w:val="00E62F10"/>
    <w:rsid w:val="00E631A9"/>
    <w:rsid w:val="00E63B26"/>
    <w:rsid w:val="00E63EE8"/>
    <w:rsid w:val="00E64033"/>
    <w:rsid w:val="00E64771"/>
    <w:rsid w:val="00E64E58"/>
    <w:rsid w:val="00E64EE3"/>
    <w:rsid w:val="00E65775"/>
    <w:rsid w:val="00E66432"/>
    <w:rsid w:val="00E66D47"/>
    <w:rsid w:val="00E675E7"/>
    <w:rsid w:val="00E676BE"/>
    <w:rsid w:val="00E6770B"/>
    <w:rsid w:val="00E6787C"/>
    <w:rsid w:val="00E67F00"/>
    <w:rsid w:val="00E701BA"/>
    <w:rsid w:val="00E70259"/>
    <w:rsid w:val="00E7098A"/>
    <w:rsid w:val="00E70A7C"/>
    <w:rsid w:val="00E70CB5"/>
    <w:rsid w:val="00E70D27"/>
    <w:rsid w:val="00E72360"/>
    <w:rsid w:val="00E72663"/>
    <w:rsid w:val="00E72A8A"/>
    <w:rsid w:val="00E72B5D"/>
    <w:rsid w:val="00E72ECC"/>
    <w:rsid w:val="00E73010"/>
    <w:rsid w:val="00E7374F"/>
    <w:rsid w:val="00E73767"/>
    <w:rsid w:val="00E7386E"/>
    <w:rsid w:val="00E73F59"/>
    <w:rsid w:val="00E74186"/>
    <w:rsid w:val="00E74316"/>
    <w:rsid w:val="00E744A8"/>
    <w:rsid w:val="00E7451D"/>
    <w:rsid w:val="00E74720"/>
    <w:rsid w:val="00E74BC4"/>
    <w:rsid w:val="00E74CEA"/>
    <w:rsid w:val="00E74FC8"/>
    <w:rsid w:val="00E75257"/>
    <w:rsid w:val="00E76C7A"/>
    <w:rsid w:val="00E76E87"/>
    <w:rsid w:val="00E77028"/>
    <w:rsid w:val="00E77940"/>
    <w:rsid w:val="00E800FC"/>
    <w:rsid w:val="00E8033F"/>
    <w:rsid w:val="00E807AB"/>
    <w:rsid w:val="00E807DB"/>
    <w:rsid w:val="00E80875"/>
    <w:rsid w:val="00E80B2A"/>
    <w:rsid w:val="00E80D9A"/>
    <w:rsid w:val="00E80DF5"/>
    <w:rsid w:val="00E81086"/>
    <w:rsid w:val="00E81117"/>
    <w:rsid w:val="00E81207"/>
    <w:rsid w:val="00E8147E"/>
    <w:rsid w:val="00E81F80"/>
    <w:rsid w:val="00E82056"/>
    <w:rsid w:val="00E82C2A"/>
    <w:rsid w:val="00E82F3A"/>
    <w:rsid w:val="00E836A6"/>
    <w:rsid w:val="00E83ABD"/>
    <w:rsid w:val="00E83D50"/>
    <w:rsid w:val="00E83E58"/>
    <w:rsid w:val="00E8420D"/>
    <w:rsid w:val="00E84289"/>
    <w:rsid w:val="00E8485C"/>
    <w:rsid w:val="00E84F6B"/>
    <w:rsid w:val="00E85785"/>
    <w:rsid w:val="00E85978"/>
    <w:rsid w:val="00E85E82"/>
    <w:rsid w:val="00E8613C"/>
    <w:rsid w:val="00E86AEC"/>
    <w:rsid w:val="00E86DD3"/>
    <w:rsid w:val="00E86FE1"/>
    <w:rsid w:val="00E87401"/>
    <w:rsid w:val="00E876D0"/>
    <w:rsid w:val="00E87880"/>
    <w:rsid w:val="00E87C89"/>
    <w:rsid w:val="00E87E38"/>
    <w:rsid w:val="00E9019C"/>
    <w:rsid w:val="00E9053B"/>
    <w:rsid w:val="00E90914"/>
    <w:rsid w:val="00E90A6D"/>
    <w:rsid w:val="00E9126A"/>
    <w:rsid w:val="00E9142F"/>
    <w:rsid w:val="00E9170B"/>
    <w:rsid w:val="00E91999"/>
    <w:rsid w:val="00E91A95"/>
    <w:rsid w:val="00E91BA3"/>
    <w:rsid w:val="00E920EE"/>
    <w:rsid w:val="00E922A8"/>
    <w:rsid w:val="00E92422"/>
    <w:rsid w:val="00E92CD9"/>
    <w:rsid w:val="00E9311B"/>
    <w:rsid w:val="00E931E0"/>
    <w:rsid w:val="00E933C6"/>
    <w:rsid w:val="00E9352F"/>
    <w:rsid w:val="00E9354C"/>
    <w:rsid w:val="00E936A8"/>
    <w:rsid w:val="00E93CB0"/>
    <w:rsid w:val="00E94183"/>
    <w:rsid w:val="00E94632"/>
    <w:rsid w:val="00E94792"/>
    <w:rsid w:val="00E9497E"/>
    <w:rsid w:val="00E94F4D"/>
    <w:rsid w:val="00E96202"/>
    <w:rsid w:val="00E96241"/>
    <w:rsid w:val="00E962F2"/>
    <w:rsid w:val="00E96D63"/>
    <w:rsid w:val="00E974B5"/>
    <w:rsid w:val="00E97608"/>
    <w:rsid w:val="00E97628"/>
    <w:rsid w:val="00E97805"/>
    <w:rsid w:val="00E97F04"/>
    <w:rsid w:val="00EA0326"/>
    <w:rsid w:val="00EA0475"/>
    <w:rsid w:val="00EA0480"/>
    <w:rsid w:val="00EA091D"/>
    <w:rsid w:val="00EA0B87"/>
    <w:rsid w:val="00EA103D"/>
    <w:rsid w:val="00EA14FA"/>
    <w:rsid w:val="00EA17C2"/>
    <w:rsid w:val="00EA1A2A"/>
    <w:rsid w:val="00EA1E71"/>
    <w:rsid w:val="00EA221B"/>
    <w:rsid w:val="00EA2539"/>
    <w:rsid w:val="00EA2818"/>
    <w:rsid w:val="00EA31CE"/>
    <w:rsid w:val="00EA3370"/>
    <w:rsid w:val="00EA344E"/>
    <w:rsid w:val="00EA36FF"/>
    <w:rsid w:val="00EA371B"/>
    <w:rsid w:val="00EA3BC4"/>
    <w:rsid w:val="00EA439F"/>
    <w:rsid w:val="00EA4607"/>
    <w:rsid w:val="00EA4ED7"/>
    <w:rsid w:val="00EA51D2"/>
    <w:rsid w:val="00EA52C2"/>
    <w:rsid w:val="00EA55F8"/>
    <w:rsid w:val="00EA5675"/>
    <w:rsid w:val="00EA6498"/>
    <w:rsid w:val="00EA7482"/>
    <w:rsid w:val="00EA7D43"/>
    <w:rsid w:val="00EA7E61"/>
    <w:rsid w:val="00EB049D"/>
    <w:rsid w:val="00EB05A7"/>
    <w:rsid w:val="00EB0CEE"/>
    <w:rsid w:val="00EB0EE6"/>
    <w:rsid w:val="00EB1023"/>
    <w:rsid w:val="00EB12DC"/>
    <w:rsid w:val="00EB272D"/>
    <w:rsid w:val="00EB2848"/>
    <w:rsid w:val="00EB2B47"/>
    <w:rsid w:val="00EB2D83"/>
    <w:rsid w:val="00EB2FFD"/>
    <w:rsid w:val="00EB30D6"/>
    <w:rsid w:val="00EB37D6"/>
    <w:rsid w:val="00EB3995"/>
    <w:rsid w:val="00EB3D01"/>
    <w:rsid w:val="00EB3F4F"/>
    <w:rsid w:val="00EB4059"/>
    <w:rsid w:val="00EB4323"/>
    <w:rsid w:val="00EB4880"/>
    <w:rsid w:val="00EB4BEE"/>
    <w:rsid w:val="00EB536F"/>
    <w:rsid w:val="00EB57C9"/>
    <w:rsid w:val="00EB60C0"/>
    <w:rsid w:val="00EB6452"/>
    <w:rsid w:val="00EB7A9C"/>
    <w:rsid w:val="00EB7F98"/>
    <w:rsid w:val="00EC0006"/>
    <w:rsid w:val="00EC0363"/>
    <w:rsid w:val="00EC06CF"/>
    <w:rsid w:val="00EC0B2D"/>
    <w:rsid w:val="00EC0B6E"/>
    <w:rsid w:val="00EC0F86"/>
    <w:rsid w:val="00EC0FA1"/>
    <w:rsid w:val="00EC1703"/>
    <w:rsid w:val="00EC174C"/>
    <w:rsid w:val="00EC1775"/>
    <w:rsid w:val="00EC182D"/>
    <w:rsid w:val="00EC1F0B"/>
    <w:rsid w:val="00EC1FAD"/>
    <w:rsid w:val="00EC248F"/>
    <w:rsid w:val="00EC2886"/>
    <w:rsid w:val="00EC2944"/>
    <w:rsid w:val="00EC327D"/>
    <w:rsid w:val="00EC3574"/>
    <w:rsid w:val="00EC370E"/>
    <w:rsid w:val="00EC3A17"/>
    <w:rsid w:val="00EC3AB7"/>
    <w:rsid w:val="00EC534C"/>
    <w:rsid w:val="00EC542F"/>
    <w:rsid w:val="00EC57CB"/>
    <w:rsid w:val="00EC580D"/>
    <w:rsid w:val="00EC585D"/>
    <w:rsid w:val="00EC6416"/>
    <w:rsid w:val="00EC66C1"/>
    <w:rsid w:val="00EC67AC"/>
    <w:rsid w:val="00EC68DC"/>
    <w:rsid w:val="00EC6F8F"/>
    <w:rsid w:val="00EC7149"/>
    <w:rsid w:val="00EC727D"/>
    <w:rsid w:val="00EC7309"/>
    <w:rsid w:val="00EC7C04"/>
    <w:rsid w:val="00ED0397"/>
    <w:rsid w:val="00ED0510"/>
    <w:rsid w:val="00ED078F"/>
    <w:rsid w:val="00ED0B71"/>
    <w:rsid w:val="00ED1094"/>
    <w:rsid w:val="00ED1BF4"/>
    <w:rsid w:val="00ED247B"/>
    <w:rsid w:val="00ED274F"/>
    <w:rsid w:val="00ED2C93"/>
    <w:rsid w:val="00ED2F46"/>
    <w:rsid w:val="00ED317F"/>
    <w:rsid w:val="00ED384A"/>
    <w:rsid w:val="00ED38D3"/>
    <w:rsid w:val="00ED39A6"/>
    <w:rsid w:val="00ED3A90"/>
    <w:rsid w:val="00ED46B4"/>
    <w:rsid w:val="00ED4729"/>
    <w:rsid w:val="00ED48DB"/>
    <w:rsid w:val="00ED4C87"/>
    <w:rsid w:val="00ED4D0F"/>
    <w:rsid w:val="00ED4E7D"/>
    <w:rsid w:val="00ED5399"/>
    <w:rsid w:val="00ED567A"/>
    <w:rsid w:val="00ED59BD"/>
    <w:rsid w:val="00ED5E32"/>
    <w:rsid w:val="00ED6259"/>
    <w:rsid w:val="00ED6617"/>
    <w:rsid w:val="00ED6857"/>
    <w:rsid w:val="00ED6AC4"/>
    <w:rsid w:val="00ED71EA"/>
    <w:rsid w:val="00ED7616"/>
    <w:rsid w:val="00ED7B96"/>
    <w:rsid w:val="00ED7BE0"/>
    <w:rsid w:val="00ED7CB2"/>
    <w:rsid w:val="00EE02A9"/>
    <w:rsid w:val="00EE04E8"/>
    <w:rsid w:val="00EE0BD1"/>
    <w:rsid w:val="00EE0CF6"/>
    <w:rsid w:val="00EE0D4A"/>
    <w:rsid w:val="00EE12BD"/>
    <w:rsid w:val="00EE1BBE"/>
    <w:rsid w:val="00EE232F"/>
    <w:rsid w:val="00EE26DC"/>
    <w:rsid w:val="00EE2790"/>
    <w:rsid w:val="00EE27BA"/>
    <w:rsid w:val="00EE290A"/>
    <w:rsid w:val="00EE3179"/>
    <w:rsid w:val="00EE37EA"/>
    <w:rsid w:val="00EE3E21"/>
    <w:rsid w:val="00EE4155"/>
    <w:rsid w:val="00EE4485"/>
    <w:rsid w:val="00EE49B6"/>
    <w:rsid w:val="00EE4B2C"/>
    <w:rsid w:val="00EE4FAE"/>
    <w:rsid w:val="00EE5649"/>
    <w:rsid w:val="00EE6123"/>
    <w:rsid w:val="00EE6996"/>
    <w:rsid w:val="00EE6C94"/>
    <w:rsid w:val="00EE6E04"/>
    <w:rsid w:val="00EE6F08"/>
    <w:rsid w:val="00EE70BF"/>
    <w:rsid w:val="00EE7286"/>
    <w:rsid w:val="00EE78BA"/>
    <w:rsid w:val="00EE7D67"/>
    <w:rsid w:val="00EE7FC8"/>
    <w:rsid w:val="00EF0344"/>
    <w:rsid w:val="00EF18BB"/>
    <w:rsid w:val="00EF18CC"/>
    <w:rsid w:val="00EF18E3"/>
    <w:rsid w:val="00EF1DAC"/>
    <w:rsid w:val="00EF1DB7"/>
    <w:rsid w:val="00EF313B"/>
    <w:rsid w:val="00EF3879"/>
    <w:rsid w:val="00EF3A88"/>
    <w:rsid w:val="00EF3F31"/>
    <w:rsid w:val="00EF4025"/>
    <w:rsid w:val="00EF4174"/>
    <w:rsid w:val="00EF45A2"/>
    <w:rsid w:val="00EF4630"/>
    <w:rsid w:val="00EF4927"/>
    <w:rsid w:val="00EF502A"/>
    <w:rsid w:val="00EF5266"/>
    <w:rsid w:val="00EF52CC"/>
    <w:rsid w:val="00EF54D3"/>
    <w:rsid w:val="00EF59CB"/>
    <w:rsid w:val="00EF6187"/>
    <w:rsid w:val="00EF6637"/>
    <w:rsid w:val="00EF677F"/>
    <w:rsid w:val="00EF6BA0"/>
    <w:rsid w:val="00EF6DB7"/>
    <w:rsid w:val="00EF6F0C"/>
    <w:rsid w:val="00EF70DC"/>
    <w:rsid w:val="00EF7113"/>
    <w:rsid w:val="00EF7285"/>
    <w:rsid w:val="00EF72AA"/>
    <w:rsid w:val="00EF7B59"/>
    <w:rsid w:val="00F000CD"/>
    <w:rsid w:val="00F00240"/>
    <w:rsid w:val="00F006EA"/>
    <w:rsid w:val="00F00874"/>
    <w:rsid w:val="00F00D76"/>
    <w:rsid w:val="00F00DE3"/>
    <w:rsid w:val="00F0153B"/>
    <w:rsid w:val="00F015C4"/>
    <w:rsid w:val="00F016F7"/>
    <w:rsid w:val="00F0187F"/>
    <w:rsid w:val="00F020F3"/>
    <w:rsid w:val="00F022FD"/>
    <w:rsid w:val="00F025B7"/>
    <w:rsid w:val="00F02A05"/>
    <w:rsid w:val="00F02C54"/>
    <w:rsid w:val="00F02D68"/>
    <w:rsid w:val="00F02E5C"/>
    <w:rsid w:val="00F031DB"/>
    <w:rsid w:val="00F03215"/>
    <w:rsid w:val="00F0373E"/>
    <w:rsid w:val="00F038E6"/>
    <w:rsid w:val="00F03D2F"/>
    <w:rsid w:val="00F041C0"/>
    <w:rsid w:val="00F05129"/>
    <w:rsid w:val="00F0587D"/>
    <w:rsid w:val="00F05A3A"/>
    <w:rsid w:val="00F05AD2"/>
    <w:rsid w:val="00F06018"/>
    <w:rsid w:val="00F0635A"/>
    <w:rsid w:val="00F065E4"/>
    <w:rsid w:val="00F06835"/>
    <w:rsid w:val="00F069DB"/>
    <w:rsid w:val="00F06C82"/>
    <w:rsid w:val="00F070F2"/>
    <w:rsid w:val="00F0710F"/>
    <w:rsid w:val="00F071FE"/>
    <w:rsid w:val="00F07503"/>
    <w:rsid w:val="00F076F0"/>
    <w:rsid w:val="00F07978"/>
    <w:rsid w:val="00F079DE"/>
    <w:rsid w:val="00F07DE9"/>
    <w:rsid w:val="00F109F4"/>
    <w:rsid w:val="00F10BAB"/>
    <w:rsid w:val="00F10BF2"/>
    <w:rsid w:val="00F10EAA"/>
    <w:rsid w:val="00F1134E"/>
    <w:rsid w:val="00F11393"/>
    <w:rsid w:val="00F11CB2"/>
    <w:rsid w:val="00F11ED2"/>
    <w:rsid w:val="00F121F6"/>
    <w:rsid w:val="00F122CE"/>
    <w:rsid w:val="00F12678"/>
    <w:rsid w:val="00F126FD"/>
    <w:rsid w:val="00F129F9"/>
    <w:rsid w:val="00F12DAF"/>
    <w:rsid w:val="00F133ED"/>
    <w:rsid w:val="00F13E9B"/>
    <w:rsid w:val="00F141C3"/>
    <w:rsid w:val="00F14300"/>
    <w:rsid w:val="00F144DB"/>
    <w:rsid w:val="00F147F1"/>
    <w:rsid w:val="00F15767"/>
    <w:rsid w:val="00F15E12"/>
    <w:rsid w:val="00F15E33"/>
    <w:rsid w:val="00F16078"/>
    <w:rsid w:val="00F162D2"/>
    <w:rsid w:val="00F164C6"/>
    <w:rsid w:val="00F166CB"/>
    <w:rsid w:val="00F16805"/>
    <w:rsid w:val="00F16DF3"/>
    <w:rsid w:val="00F16EFE"/>
    <w:rsid w:val="00F17008"/>
    <w:rsid w:val="00F172FA"/>
    <w:rsid w:val="00F17FCE"/>
    <w:rsid w:val="00F20030"/>
    <w:rsid w:val="00F20401"/>
    <w:rsid w:val="00F20477"/>
    <w:rsid w:val="00F20491"/>
    <w:rsid w:val="00F20505"/>
    <w:rsid w:val="00F2069F"/>
    <w:rsid w:val="00F2070F"/>
    <w:rsid w:val="00F207AA"/>
    <w:rsid w:val="00F208BB"/>
    <w:rsid w:val="00F21311"/>
    <w:rsid w:val="00F21AA6"/>
    <w:rsid w:val="00F21D1D"/>
    <w:rsid w:val="00F21E0E"/>
    <w:rsid w:val="00F2202E"/>
    <w:rsid w:val="00F225F5"/>
    <w:rsid w:val="00F22695"/>
    <w:rsid w:val="00F22723"/>
    <w:rsid w:val="00F2272A"/>
    <w:rsid w:val="00F2293F"/>
    <w:rsid w:val="00F22D40"/>
    <w:rsid w:val="00F231A4"/>
    <w:rsid w:val="00F234FE"/>
    <w:rsid w:val="00F236F1"/>
    <w:rsid w:val="00F23767"/>
    <w:rsid w:val="00F24463"/>
    <w:rsid w:val="00F24662"/>
    <w:rsid w:val="00F24678"/>
    <w:rsid w:val="00F248E1"/>
    <w:rsid w:val="00F24CFC"/>
    <w:rsid w:val="00F24E5B"/>
    <w:rsid w:val="00F254BF"/>
    <w:rsid w:val="00F255D9"/>
    <w:rsid w:val="00F25BF6"/>
    <w:rsid w:val="00F25C9B"/>
    <w:rsid w:val="00F25E8E"/>
    <w:rsid w:val="00F263E5"/>
    <w:rsid w:val="00F26AA2"/>
    <w:rsid w:val="00F26E47"/>
    <w:rsid w:val="00F27155"/>
    <w:rsid w:val="00F27501"/>
    <w:rsid w:val="00F2753D"/>
    <w:rsid w:val="00F2796A"/>
    <w:rsid w:val="00F27F71"/>
    <w:rsid w:val="00F30002"/>
    <w:rsid w:val="00F30BE2"/>
    <w:rsid w:val="00F31169"/>
    <w:rsid w:val="00F31BA0"/>
    <w:rsid w:val="00F321B8"/>
    <w:rsid w:val="00F32A0F"/>
    <w:rsid w:val="00F32B47"/>
    <w:rsid w:val="00F33059"/>
    <w:rsid w:val="00F334A6"/>
    <w:rsid w:val="00F33DD9"/>
    <w:rsid w:val="00F340A4"/>
    <w:rsid w:val="00F341A2"/>
    <w:rsid w:val="00F34471"/>
    <w:rsid w:val="00F34537"/>
    <w:rsid w:val="00F346D0"/>
    <w:rsid w:val="00F34D1C"/>
    <w:rsid w:val="00F34D38"/>
    <w:rsid w:val="00F350D3"/>
    <w:rsid w:val="00F35337"/>
    <w:rsid w:val="00F35756"/>
    <w:rsid w:val="00F363F5"/>
    <w:rsid w:val="00F3669D"/>
    <w:rsid w:val="00F36C0D"/>
    <w:rsid w:val="00F36EE4"/>
    <w:rsid w:val="00F36FF9"/>
    <w:rsid w:val="00F37683"/>
    <w:rsid w:val="00F37F7A"/>
    <w:rsid w:val="00F40136"/>
    <w:rsid w:val="00F401EE"/>
    <w:rsid w:val="00F40474"/>
    <w:rsid w:val="00F40A21"/>
    <w:rsid w:val="00F40D7C"/>
    <w:rsid w:val="00F418CE"/>
    <w:rsid w:val="00F418E2"/>
    <w:rsid w:val="00F41A40"/>
    <w:rsid w:val="00F42171"/>
    <w:rsid w:val="00F426A2"/>
    <w:rsid w:val="00F42F48"/>
    <w:rsid w:val="00F432A2"/>
    <w:rsid w:val="00F4378C"/>
    <w:rsid w:val="00F437BE"/>
    <w:rsid w:val="00F4403E"/>
    <w:rsid w:val="00F4431F"/>
    <w:rsid w:val="00F444D0"/>
    <w:rsid w:val="00F444ED"/>
    <w:rsid w:val="00F4496E"/>
    <w:rsid w:val="00F44CFB"/>
    <w:rsid w:val="00F44E5E"/>
    <w:rsid w:val="00F44F9C"/>
    <w:rsid w:val="00F451E0"/>
    <w:rsid w:val="00F46487"/>
    <w:rsid w:val="00F4652E"/>
    <w:rsid w:val="00F46AB5"/>
    <w:rsid w:val="00F46EA4"/>
    <w:rsid w:val="00F46EF8"/>
    <w:rsid w:val="00F4774E"/>
    <w:rsid w:val="00F47A36"/>
    <w:rsid w:val="00F47E6E"/>
    <w:rsid w:val="00F50208"/>
    <w:rsid w:val="00F502F3"/>
    <w:rsid w:val="00F508CD"/>
    <w:rsid w:val="00F50D46"/>
    <w:rsid w:val="00F50E31"/>
    <w:rsid w:val="00F515A7"/>
    <w:rsid w:val="00F51BD0"/>
    <w:rsid w:val="00F51D70"/>
    <w:rsid w:val="00F52089"/>
    <w:rsid w:val="00F5224B"/>
    <w:rsid w:val="00F524F6"/>
    <w:rsid w:val="00F52F55"/>
    <w:rsid w:val="00F53341"/>
    <w:rsid w:val="00F5351F"/>
    <w:rsid w:val="00F5377D"/>
    <w:rsid w:val="00F53EB6"/>
    <w:rsid w:val="00F542BE"/>
    <w:rsid w:val="00F543FD"/>
    <w:rsid w:val="00F54522"/>
    <w:rsid w:val="00F54E45"/>
    <w:rsid w:val="00F552A2"/>
    <w:rsid w:val="00F556CB"/>
    <w:rsid w:val="00F561CA"/>
    <w:rsid w:val="00F568DB"/>
    <w:rsid w:val="00F56A96"/>
    <w:rsid w:val="00F56E77"/>
    <w:rsid w:val="00F602D7"/>
    <w:rsid w:val="00F60DD1"/>
    <w:rsid w:val="00F6104B"/>
    <w:rsid w:val="00F61304"/>
    <w:rsid w:val="00F616C1"/>
    <w:rsid w:val="00F616FB"/>
    <w:rsid w:val="00F61AD9"/>
    <w:rsid w:val="00F62640"/>
    <w:rsid w:val="00F626D9"/>
    <w:rsid w:val="00F62906"/>
    <w:rsid w:val="00F62A4F"/>
    <w:rsid w:val="00F62C92"/>
    <w:rsid w:val="00F6327E"/>
    <w:rsid w:val="00F63682"/>
    <w:rsid w:val="00F636C4"/>
    <w:rsid w:val="00F6388C"/>
    <w:rsid w:val="00F63D26"/>
    <w:rsid w:val="00F63E73"/>
    <w:rsid w:val="00F6407B"/>
    <w:rsid w:val="00F641F3"/>
    <w:rsid w:val="00F642D6"/>
    <w:rsid w:val="00F6445F"/>
    <w:rsid w:val="00F64852"/>
    <w:rsid w:val="00F65457"/>
    <w:rsid w:val="00F65553"/>
    <w:rsid w:val="00F6555D"/>
    <w:rsid w:val="00F65F1E"/>
    <w:rsid w:val="00F66421"/>
    <w:rsid w:val="00F66453"/>
    <w:rsid w:val="00F665E0"/>
    <w:rsid w:val="00F66C65"/>
    <w:rsid w:val="00F66E6C"/>
    <w:rsid w:val="00F67020"/>
    <w:rsid w:val="00F6791E"/>
    <w:rsid w:val="00F67C98"/>
    <w:rsid w:val="00F701AB"/>
    <w:rsid w:val="00F7020F"/>
    <w:rsid w:val="00F70C95"/>
    <w:rsid w:val="00F70DF8"/>
    <w:rsid w:val="00F71150"/>
    <w:rsid w:val="00F71F0C"/>
    <w:rsid w:val="00F71F17"/>
    <w:rsid w:val="00F72048"/>
    <w:rsid w:val="00F7228B"/>
    <w:rsid w:val="00F730F6"/>
    <w:rsid w:val="00F731F9"/>
    <w:rsid w:val="00F732B1"/>
    <w:rsid w:val="00F73735"/>
    <w:rsid w:val="00F73FEF"/>
    <w:rsid w:val="00F74133"/>
    <w:rsid w:val="00F7481A"/>
    <w:rsid w:val="00F7493A"/>
    <w:rsid w:val="00F74F17"/>
    <w:rsid w:val="00F74F69"/>
    <w:rsid w:val="00F752DE"/>
    <w:rsid w:val="00F75546"/>
    <w:rsid w:val="00F75D4B"/>
    <w:rsid w:val="00F75F86"/>
    <w:rsid w:val="00F7621B"/>
    <w:rsid w:val="00F7642C"/>
    <w:rsid w:val="00F7665E"/>
    <w:rsid w:val="00F76AE4"/>
    <w:rsid w:val="00F76E7F"/>
    <w:rsid w:val="00F7716B"/>
    <w:rsid w:val="00F8014E"/>
    <w:rsid w:val="00F801F3"/>
    <w:rsid w:val="00F80437"/>
    <w:rsid w:val="00F806C3"/>
    <w:rsid w:val="00F806D8"/>
    <w:rsid w:val="00F80859"/>
    <w:rsid w:val="00F80878"/>
    <w:rsid w:val="00F808C3"/>
    <w:rsid w:val="00F809E6"/>
    <w:rsid w:val="00F80C51"/>
    <w:rsid w:val="00F80F9A"/>
    <w:rsid w:val="00F813E8"/>
    <w:rsid w:val="00F81753"/>
    <w:rsid w:val="00F81E1B"/>
    <w:rsid w:val="00F81FDC"/>
    <w:rsid w:val="00F82304"/>
    <w:rsid w:val="00F82367"/>
    <w:rsid w:val="00F82630"/>
    <w:rsid w:val="00F82735"/>
    <w:rsid w:val="00F82D3B"/>
    <w:rsid w:val="00F83187"/>
    <w:rsid w:val="00F8336F"/>
    <w:rsid w:val="00F8343B"/>
    <w:rsid w:val="00F835CB"/>
    <w:rsid w:val="00F83697"/>
    <w:rsid w:val="00F83DB4"/>
    <w:rsid w:val="00F83F7C"/>
    <w:rsid w:val="00F840E5"/>
    <w:rsid w:val="00F842CB"/>
    <w:rsid w:val="00F84795"/>
    <w:rsid w:val="00F847C8"/>
    <w:rsid w:val="00F848EB"/>
    <w:rsid w:val="00F84B89"/>
    <w:rsid w:val="00F854A0"/>
    <w:rsid w:val="00F85819"/>
    <w:rsid w:val="00F8589A"/>
    <w:rsid w:val="00F862FE"/>
    <w:rsid w:val="00F863AD"/>
    <w:rsid w:val="00F86470"/>
    <w:rsid w:val="00F86E75"/>
    <w:rsid w:val="00F86EAC"/>
    <w:rsid w:val="00F86ECE"/>
    <w:rsid w:val="00F86FF0"/>
    <w:rsid w:val="00F871EB"/>
    <w:rsid w:val="00F873B4"/>
    <w:rsid w:val="00F87631"/>
    <w:rsid w:val="00F87B8F"/>
    <w:rsid w:val="00F87F66"/>
    <w:rsid w:val="00F9061A"/>
    <w:rsid w:val="00F906F9"/>
    <w:rsid w:val="00F90D8A"/>
    <w:rsid w:val="00F910E5"/>
    <w:rsid w:val="00F91389"/>
    <w:rsid w:val="00F91618"/>
    <w:rsid w:val="00F91F07"/>
    <w:rsid w:val="00F92AEC"/>
    <w:rsid w:val="00F92B92"/>
    <w:rsid w:val="00F92ED5"/>
    <w:rsid w:val="00F93A3C"/>
    <w:rsid w:val="00F93DEB"/>
    <w:rsid w:val="00F94661"/>
    <w:rsid w:val="00F949BE"/>
    <w:rsid w:val="00F954F6"/>
    <w:rsid w:val="00F958C4"/>
    <w:rsid w:val="00F95F43"/>
    <w:rsid w:val="00F960F7"/>
    <w:rsid w:val="00F962C1"/>
    <w:rsid w:val="00F966B7"/>
    <w:rsid w:val="00F96A35"/>
    <w:rsid w:val="00F96FED"/>
    <w:rsid w:val="00F97142"/>
    <w:rsid w:val="00F971E9"/>
    <w:rsid w:val="00F97B17"/>
    <w:rsid w:val="00FA0B41"/>
    <w:rsid w:val="00FA0F06"/>
    <w:rsid w:val="00FA14DF"/>
    <w:rsid w:val="00FA18E3"/>
    <w:rsid w:val="00FA19A7"/>
    <w:rsid w:val="00FA19EC"/>
    <w:rsid w:val="00FA1CB3"/>
    <w:rsid w:val="00FA22E4"/>
    <w:rsid w:val="00FA24A0"/>
    <w:rsid w:val="00FA2760"/>
    <w:rsid w:val="00FA2BCE"/>
    <w:rsid w:val="00FA317C"/>
    <w:rsid w:val="00FA32B5"/>
    <w:rsid w:val="00FA3528"/>
    <w:rsid w:val="00FA37FF"/>
    <w:rsid w:val="00FA3926"/>
    <w:rsid w:val="00FA4B03"/>
    <w:rsid w:val="00FA5917"/>
    <w:rsid w:val="00FA5ACF"/>
    <w:rsid w:val="00FA5D43"/>
    <w:rsid w:val="00FA65BF"/>
    <w:rsid w:val="00FA679B"/>
    <w:rsid w:val="00FA6B90"/>
    <w:rsid w:val="00FA6FC6"/>
    <w:rsid w:val="00FA714C"/>
    <w:rsid w:val="00FA7424"/>
    <w:rsid w:val="00FA746E"/>
    <w:rsid w:val="00FA7810"/>
    <w:rsid w:val="00FA7B0A"/>
    <w:rsid w:val="00FB00D5"/>
    <w:rsid w:val="00FB0E13"/>
    <w:rsid w:val="00FB1048"/>
    <w:rsid w:val="00FB139C"/>
    <w:rsid w:val="00FB153D"/>
    <w:rsid w:val="00FB163E"/>
    <w:rsid w:val="00FB1683"/>
    <w:rsid w:val="00FB1B13"/>
    <w:rsid w:val="00FB1BD6"/>
    <w:rsid w:val="00FB1E4B"/>
    <w:rsid w:val="00FB1EA2"/>
    <w:rsid w:val="00FB1ECB"/>
    <w:rsid w:val="00FB1ECD"/>
    <w:rsid w:val="00FB26A4"/>
    <w:rsid w:val="00FB2A98"/>
    <w:rsid w:val="00FB2DCF"/>
    <w:rsid w:val="00FB33E6"/>
    <w:rsid w:val="00FB354B"/>
    <w:rsid w:val="00FB3924"/>
    <w:rsid w:val="00FB3A73"/>
    <w:rsid w:val="00FB3BD6"/>
    <w:rsid w:val="00FB3C8D"/>
    <w:rsid w:val="00FB40A6"/>
    <w:rsid w:val="00FB4AF0"/>
    <w:rsid w:val="00FB4C5F"/>
    <w:rsid w:val="00FB5272"/>
    <w:rsid w:val="00FB5371"/>
    <w:rsid w:val="00FB541D"/>
    <w:rsid w:val="00FB58F5"/>
    <w:rsid w:val="00FB5A08"/>
    <w:rsid w:val="00FB5D7C"/>
    <w:rsid w:val="00FB64B2"/>
    <w:rsid w:val="00FB688F"/>
    <w:rsid w:val="00FB6A5A"/>
    <w:rsid w:val="00FB6F90"/>
    <w:rsid w:val="00FB7118"/>
    <w:rsid w:val="00FB713C"/>
    <w:rsid w:val="00FB7A32"/>
    <w:rsid w:val="00FC02C1"/>
    <w:rsid w:val="00FC07E8"/>
    <w:rsid w:val="00FC1270"/>
    <w:rsid w:val="00FC1363"/>
    <w:rsid w:val="00FC1916"/>
    <w:rsid w:val="00FC1C06"/>
    <w:rsid w:val="00FC2721"/>
    <w:rsid w:val="00FC28CA"/>
    <w:rsid w:val="00FC2903"/>
    <w:rsid w:val="00FC2B3D"/>
    <w:rsid w:val="00FC30A1"/>
    <w:rsid w:val="00FC3298"/>
    <w:rsid w:val="00FC3472"/>
    <w:rsid w:val="00FC34B1"/>
    <w:rsid w:val="00FC38C5"/>
    <w:rsid w:val="00FC3A59"/>
    <w:rsid w:val="00FC3B99"/>
    <w:rsid w:val="00FC41E5"/>
    <w:rsid w:val="00FC44D3"/>
    <w:rsid w:val="00FC508D"/>
    <w:rsid w:val="00FC59FB"/>
    <w:rsid w:val="00FC6342"/>
    <w:rsid w:val="00FC6897"/>
    <w:rsid w:val="00FC6B23"/>
    <w:rsid w:val="00FC6B44"/>
    <w:rsid w:val="00FC6BEA"/>
    <w:rsid w:val="00FC6F70"/>
    <w:rsid w:val="00FC71F3"/>
    <w:rsid w:val="00FC7476"/>
    <w:rsid w:val="00FC7A01"/>
    <w:rsid w:val="00FC7EA2"/>
    <w:rsid w:val="00FD02D6"/>
    <w:rsid w:val="00FD038A"/>
    <w:rsid w:val="00FD03B6"/>
    <w:rsid w:val="00FD04F5"/>
    <w:rsid w:val="00FD0535"/>
    <w:rsid w:val="00FD076D"/>
    <w:rsid w:val="00FD0C4D"/>
    <w:rsid w:val="00FD0C6A"/>
    <w:rsid w:val="00FD0CD7"/>
    <w:rsid w:val="00FD0EA5"/>
    <w:rsid w:val="00FD0FE3"/>
    <w:rsid w:val="00FD12D6"/>
    <w:rsid w:val="00FD166D"/>
    <w:rsid w:val="00FD1EEB"/>
    <w:rsid w:val="00FD21B7"/>
    <w:rsid w:val="00FD2E41"/>
    <w:rsid w:val="00FD2E84"/>
    <w:rsid w:val="00FD2FF2"/>
    <w:rsid w:val="00FD31EC"/>
    <w:rsid w:val="00FD438F"/>
    <w:rsid w:val="00FD4FF2"/>
    <w:rsid w:val="00FD553C"/>
    <w:rsid w:val="00FD5756"/>
    <w:rsid w:val="00FD57C9"/>
    <w:rsid w:val="00FD58CD"/>
    <w:rsid w:val="00FD5929"/>
    <w:rsid w:val="00FD5D97"/>
    <w:rsid w:val="00FD6066"/>
    <w:rsid w:val="00FD6566"/>
    <w:rsid w:val="00FD658D"/>
    <w:rsid w:val="00FD6BD8"/>
    <w:rsid w:val="00FD7020"/>
    <w:rsid w:val="00FD7055"/>
    <w:rsid w:val="00FD7230"/>
    <w:rsid w:val="00FD7F15"/>
    <w:rsid w:val="00FE0144"/>
    <w:rsid w:val="00FE02FB"/>
    <w:rsid w:val="00FE038C"/>
    <w:rsid w:val="00FE16C9"/>
    <w:rsid w:val="00FE1863"/>
    <w:rsid w:val="00FE1E7F"/>
    <w:rsid w:val="00FE21CF"/>
    <w:rsid w:val="00FE2464"/>
    <w:rsid w:val="00FE248F"/>
    <w:rsid w:val="00FE29F9"/>
    <w:rsid w:val="00FE2BFE"/>
    <w:rsid w:val="00FE3054"/>
    <w:rsid w:val="00FE372D"/>
    <w:rsid w:val="00FE3C58"/>
    <w:rsid w:val="00FE479A"/>
    <w:rsid w:val="00FE4BB8"/>
    <w:rsid w:val="00FE4EC9"/>
    <w:rsid w:val="00FE5D0F"/>
    <w:rsid w:val="00FE5DBC"/>
    <w:rsid w:val="00FE65B0"/>
    <w:rsid w:val="00FE6653"/>
    <w:rsid w:val="00FE6FAF"/>
    <w:rsid w:val="00FE717A"/>
    <w:rsid w:val="00FE7204"/>
    <w:rsid w:val="00FE76A3"/>
    <w:rsid w:val="00FE7832"/>
    <w:rsid w:val="00FE78EE"/>
    <w:rsid w:val="00FE7B18"/>
    <w:rsid w:val="00FF08B6"/>
    <w:rsid w:val="00FF0AF4"/>
    <w:rsid w:val="00FF0D38"/>
    <w:rsid w:val="00FF0DE2"/>
    <w:rsid w:val="00FF1002"/>
    <w:rsid w:val="00FF1032"/>
    <w:rsid w:val="00FF1477"/>
    <w:rsid w:val="00FF184E"/>
    <w:rsid w:val="00FF1E32"/>
    <w:rsid w:val="00FF1E8F"/>
    <w:rsid w:val="00FF2260"/>
    <w:rsid w:val="00FF2C4E"/>
    <w:rsid w:val="00FF2DF5"/>
    <w:rsid w:val="00FF2EC1"/>
    <w:rsid w:val="00FF3002"/>
    <w:rsid w:val="00FF3087"/>
    <w:rsid w:val="00FF3135"/>
    <w:rsid w:val="00FF39CF"/>
    <w:rsid w:val="00FF3A73"/>
    <w:rsid w:val="00FF3CAF"/>
    <w:rsid w:val="00FF3FC7"/>
    <w:rsid w:val="00FF4191"/>
    <w:rsid w:val="00FF4341"/>
    <w:rsid w:val="00FF4560"/>
    <w:rsid w:val="00FF463C"/>
    <w:rsid w:val="00FF4917"/>
    <w:rsid w:val="00FF4A05"/>
    <w:rsid w:val="00FF505A"/>
    <w:rsid w:val="00FF5566"/>
    <w:rsid w:val="00FF581E"/>
    <w:rsid w:val="00FF61D0"/>
    <w:rsid w:val="00FF62F6"/>
    <w:rsid w:val="00FF69B6"/>
    <w:rsid w:val="00FF7497"/>
    <w:rsid w:val="00FF76F8"/>
    <w:rsid w:val="00FF7A75"/>
    <w:rsid w:val="00FF7A82"/>
    <w:rsid w:val="00FF7BAD"/>
    <w:rsid w:val="00FF7C26"/>
    <w:rsid w:val="00FF7F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655050"/>
  <w15:docId w15:val="{5B468F58-D541-4167-AAE6-3FDBA256D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Cambria"/>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44E"/>
    <w:rPr>
      <w:rFonts w:ascii="Times New Roman" w:eastAsia="Times New Roman" w:hAnsi="Times New Roman" w:cs="Times New Roman"/>
    </w:rPr>
  </w:style>
  <w:style w:type="paragraph" w:styleId="Heading1">
    <w:name w:val="heading 1"/>
    <w:basedOn w:val="Normal"/>
    <w:next w:val="Normal"/>
    <w:link w:val="Heading1Char"/>
    <w:pPr>
      <w:keepNext/>
      <w:keepLines/>
      <w:spacing w:before="480" w:after="120"/>
      <w:outlineLvl w:val="0"/>
    </w:pPr>
    <w:rPr>
      <w:rFonts w:ascii="Cambria" w:eastAsia="SimSun" w:hAnsi="Cambria" w:cs="Cambria"/>
      <w:b/>
      <w:sz w:val="48"/>
      <w:szCs w:val="48"/>
    </w:rPr>
  </w:style>
  <w:style w:type="paragraph" w:styleId="Heading2">
    <w:name w:val="heading 2"/>
    <w:basedOn w:val="Normal"/>
    <w:next w:val="Normal"/>
    <w:link w:val="Heading2Char"/>
    <w:pPr>
      <w:keepNext/>
      <w:keepLines/>
      <w:spacing w:before="360" w:after="80"/>
      <w:outlineLvl w:val="1"/>
    </w:pPr>
    <w:rPr>
      <w:rFonts w:ascii="Cambria" w:eastAsia="SimSun" w:hAnsi="Cambria" w:cs="Cambria"/>
      <w:b/>
      <w:sz w:val="36"/>
      <w:szCs w:val="36"/>
    </w:rPr>
  </w:style>
  <w:style w:type="paragraph" w:styleId="Heading3">
    <w:name w:val="heading 3"/>
    <w:basedOn w:val="Normal"/>
    <w:next w:val="Normal"/>
    <w:link w:val="Heading3Char"/>
    <w:pPr>
      <w:keepNext/>
      <w:keepLines/>
      <w:spacing w:before="280" w:after="80"/>
      <w:outlineLvl w:val="2"/>
    </w:pPr>
    <w:rPr>
      <w:rFonts w:ascii="Cambria" w:eastAsia="SimSun" w:hAnsi="Cambria" w:cs="Cambria"/>
      <w:b/>
      <w:sz w:val="28"/>
      <w:szCs w:val="28"/>
    </w:rPr>
  </w:style>
  <w:style w:type="paragraph" w:styleId="Heading4">
    <w:name w:val="heading 4"/>
    <w:basedOn w:val="Normal"/>
    <w:next w:val="Normal"/>
    <w:link w:val="Heading4Char"/>
    <w:pPr>
      <w:keepNext/>
      <w:keepLines/>
      <w:spacing w:before="240" w:after="40"/>
      <w:outlineLvl w:val="3"/>
    </w:pPr>
    <w:rPr>
      <w:rFonts w:ascii="Cambria" w:eastAsia="SimSun" w:hAnsi="Cambria" w:cs="Cambria"/>
      <w:b/>
    </w:rPr>
  </w:style>
  <w:style w:type="paragraph" w:styleId="Heading5">
    <w:name w:val="heading 5"/>
    <w:basedOn w:val="Normal"/>
    <w:next w:val="Normal"/>
    <w:link w:val="Heading5Char"/>
    <w:pPr>
      <w:keepNext/>
      <w:keepLines/>
      <w:spacing w:before="220" w:after="40"/>
      <w:outlineLvl w:val="4"/>
    </w:pPr>
    <w:rPr>
      <w:rFonts w:ascii="Cambria" w:eastAsia="SimSun" w:hAnsi="Cambria" w:cs="Cambria"/>
      <w:b/>
      <w:sz w:val="22"/>
      <w:szCs w:val="22"/>
    </w:rPr>
  </w:style>
  <w:style w:type="paragraph" w:styleId="Heading6">
    <w:name w:val="heading 6"/>
    <w:basedOn w:val="Normal"/>
    <w:next w:val="Normal"/>
    <w:link w:val="Heading6Char"/>
    <w:pPr>
      <w:keepNext/>
      <w:keepLines/>
      <w:spacing w:before="200" w:after="40"/>
      <w:outlineLvl w:val="5"/>
    </w:pPr>
    <w:rPr>
      <w:rFonts w:ascii="Cambria" w:eastAsia="SimSun" w:hAnsi="Cambria" w:cs="Cambria"/>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keepNext/>
      <w:keepLines/>
      <w:spacing w:before="480" w:after="120"/>
    </w:pPr>
    <w:rPr>
      <w:rFonts w:ascii="Cambria" w:eastAsia="SimSun" w:hAnsi="Cambria" w:cs="Cambria"/>
      <w:b/>
      <w:sz w:val="72"/>
      <w:szCs w:val="72"/>
    </w:rPr>
  </w:style>
  <w:style w:type="paragraph" w:styleId="Subtitle">
    <w:name w:val="Subtitle"/>
    <w:basedOn w:val="Normal"/>
    <w:next w:val="Normal"/>
    <w:link w:val="SubtitleChar"/>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90116A"/>
    <w:pPr>
      <w:ind w:left="720"/>
      <w:contextualSpacing/>
    </w:pPr>
    <w:rPr>
      <w:rFonts w:ascii="Cambria" w:eastAsia="SimSun" w:hAnsi="Cambria" w:cs="Cambria"/>
    </w:rPr>
  </w:style>
  <w:style w:type="paragraph" w:styleId="CommentText">
    <w:name w:val="annotation text"/>
    <w:basedOn w:val="Normal"/>
    <w:link w:val="CommentTextChar"/>
    <w:uiPriority w:val="99"/>
    <w:semiHidden/>
    <w:unhideWhenUsed/>
    <w:rPr>
      <w:rFonts w:ascii="Cambria" w:eastAsia="SimSun" w:hAnsi="Cambria" w:cs="Cambria"/>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87C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CA7"/>
    <w:rPr>
      <w:rFonts w:ascii="Segoe UI" w:hAnsi="Segoe UI" w:cs="Segoe UI"/>
      <w:sz w:val="18"/>
      <w:szCs w:val="18"/>
    </w:rPr>
  </w:style>
  <w:style w:type="paragraph" w:styleId="Revision">
    <w:name w:val="Revision"/>
    <w:hidden/>
    <w:uiPriority w:val="99"/>
    <w:semiHidden/>
    <w:rsid w:val="000F191E"/>
  </w:style>
  <w:style w:type="character" w:styleId="Hyperlink">
    <w:name w:val="Hyperlink"/>
    <w:basedOn w:val="DefaultParagraphFont"/>
    <w:uiPriority w:val="99"/>
    <w:unhideWhenUsed/>
    <w:rsid w:val="00975504"/>
    <w:rPr>
      <w:color w:val="0000FF" w:themeColor="hyperlink"/>
      <w:u w:val="single"/>
    </w:rPr>
  </w:style>
  <w:style w:type="character" w:styleId="PlaceholderText">
    <w:name w:val="Placeholder Text"/>
    <w:basedOn w:val="DefaultParagraphFont"/>
    <w:uiPriority w:val="99"/>
    <w:semiHidden/>
    <w:rsid w:val="00060AF7"/>
    <w:rPr>
      <w:color w:val="808080"/>
    </w:rPr>
  </w:style>
  <w:style w:type="paragraph" w:styleId="Header">
    <w:name w:val="header"/>
    <w:basedOn w:val="Normal"/>
    <w:link w:val="HeaderChar"/>
    <w:uiPriority w:val="99"/>
    <w:unhideWhenUsed/>
    <w:rsid w:val="00F11CB2"/>
    <w:pPr>
      <w:tabs>
        <w:tab w:val="center" w:pos="4320"/>
        <w:tab w:val="right" w:pos="8640"/>
      </w:tabs>
    </w:pPr>
    <w:rPr>
      <w:rFonts w:ascii="Cambria" w:eastAsia="SimSun" w:hAnsi="Cambria" w:cs="Cambria"/>
    </w:rPr>
  </w:style>
  <w:style w:type="character" w:customStyle="1" w:styleId="HeaderChar">
    <w:name w:val="Header Char"/>
    <w:basedOn w:val="DefaultParagraphFont"/>
    <w:link w:val="Header"/>
    <w:uiPriority w:val="99"/>
    <w:rsid w:val="00F11CB2"/>
  </w:style>
  <w:style w:type="paragraph" w:styleId="Footer">
    <w:name w:val="footer"/>
    <w:basedOn w:val="Normal"/>
    <w:link w:val="FooterChar"/>
    <w:uiPriority w:val="99"/>
    <w:unhideWhenUsed/>
    <w:rsid w:val="00F11CB2"/>
    <w:pPr>
      <w:tabs>
        <w:tab w:val="center" w:pos="4320"/>
        <w:tab w:val="right" w:pos="8640"/>
      </w:tabs>
    </w:pPr>
    <w:rPr>
      <w:rFonts w:ascii="Cambria" w:eastAsia="SimSun" w:hAnsi="Cambria" w:cs="Cambria"/>
    </w:rPr>
  </w:style>
  <w:style w:type="character" w:customStyle="1" w:styleId="FooterChar">
    <w:name w:val="Footer Char"/>
    <w:basedOn w:val="DefaultParagraphFont"/>
    <w:link w:val="Footer"/>
    <w:uiPriority w:val="99"/>
    <w:rsid w:val="00F11CB2"/>
  </w:style>
  <w:style w:type="paragraph" w:styleId="CommentSubject">
    <w:name w:val="annotation subject"/>
    <w:basedOn w:val="CommentText"/>
    <w:next w:val="CommentText"/>
    <w:link w:val="CommentSubjectChar"/>
    <w:uiPriority w:val="99"/>
    <w:semiHidden/>
    <w:unhideWhenUsed/>
    <w:rsid w:val="00E10CD4"/>
    <w:rPr>
      <w:b/>
      <w:bCs/>
    </w:rPr>
  </w:style>
  <w:style w:type="character" w:customStyle="1" w:styleId="CommentSubjectChar">
    <w:name w:val="Comment Subject Char"/>
    <w:basedOn w:val="CommentTextChar"/>
    <w:link w:val="CommentSubject"/>
    <w:uiPriority w:val="99"/>
    <w:semiHidden/>
    <w:rsid w:val="00E10CD4"/>
    <w:rPr>
      <w:b/>
      <w:bCs/>
      <w:sz w:val="20"/>
      <w:szCs w:val="20"/>
    </w:rPr>
  </w:style>
  <w:style w:type="table" w:styleId="TableGrid">
    <w:name w:val="Table Grid"/>
    <w:basedOn w:val="TableNormal"/>
    <w:uiPriority w:val="39"/>
    <w:rsid w:val="000B2533"/>
    <w:rPr>
      <w:rFonts w:asciiTheme="minorHAnsi" w:hAnsiTheme="minorHAnsi" w:cstheme="minorBidi"/>
      <w:sz w:val="22"/>
      <w:szCs w:val="22"/>
      <w:lang w:val="da-DK"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C133CF"/>
    <w:rPr>
      <w:b/>
      <w:sz w:val="48"/>
      <w:szCs w:val="48"/>
    </w:rPr>
  </w:style>
  <w:style w:type="character" w:customStyle="1" w:styleId="Heading2Char">
    <w:name w:val="Heading 2 Char"/>
    <w:basedOn w:val="DefaultParagraphFont"/>
    <w:link w:val="Heading2"/>
    <w:rsid w:val="00C133CF"/>
    <w:rPr>
      <w:b/>
      <w:sz w:val="36"/>
      <w:szCs w:val="36"/>
    </w:rPr>
  </w:style>
  <w:style w:type="character" w:customStyle="1" w:styleId="Heading3Char">
    <w:name w:val="Heading 3 Char"/>
    <w:basedOn w:val="DefaultParagraphFont"/>
    <w:link w:val="Heading3"/>
    <w:rsid w:val="00C133CF"/>
    <w:rPr>
      <w:b/>
      <w:sz w:val="28"/>
      <w:szCs w:val="28"/>
    </w:rPr>
  </w:style>
  <w:style w:type="character" w:customStyle="1" w:styleId="Heading4Char">
    <w:name w:val="Heading 4 Char"/>
    <w:basedOn w:val="DefaultParagraphFont"/>
    <w:link w:val="Heading4"/>
    <w:rsid w:val="00C133CF"/>
    <w:rPr>
      <w:b/>
    </w:rPr>
  </w:style>
  <w:style w:type="character" w:customStyle="1" w:styleId="Heading5Char">
    <w:name w:val="Heading 5 Char"/>
    <w:basedOn w:val="DefaultParagraphFont"/>
    <w:link w:val="Heading5"/>
    <w:rsid w:val="00C133CF"/>
    <w:rPr>
      <w:b/>
      <w:sz w:val="22"/>
      <w:szCs w:val="22"/>
    </w:rPr>
  </w:style>
  <w:style w:type="character" w:customStyle="1" w:styleId="Heading6Char">
    <w:name w:val="Heading 6 Char"/>
    <w:basedOn w:val="DefaultParagraphFont"/>
    <w:link w:val="Heading6"/>
    <w:rsid w:val="00C133CF"/>
    <w:rPr>
      <w:b/>
      <w:sz w:val="20"/>
      <w:szCs w:val="20"/>
    </w:rPr>
  </w:style>
  <w:style w:type="character" w:customStyle="1" w:styleId="TitleChar">
    <w:name w:val="Title Char"/>
    <w:basedOn w:val="DefaultParagraphFont"/>
    <w:link w:val="Title"/>
    <w:rsid w:val="00C133CF"/>
    <w:rPr>
      <w:b/>
      <w:sz w:val="72"/>
      <w:szCs w:val="72"/>
    </w:rPr>
  </w:style>
  <w:style w:type="character" w:customStyle="1" w:styleId="SubtitleChar">
    <w:name w:val="Subtitle Char"/>
    <w:basedOn w:val="DefaultParagraphFont"/>
    <w:link w:val="Subtitle"/>
    <w:rsid w:val="00C133CF"/>
    <w:rPr>
      <w:rFonts w:ascii="Georgia" w:eastAsia="Georgia" w:hAnsi="Georgia" w:cs="Georgia"/>
      <w:i/>
      <w:color w:val="666666"/>
      <w:sz w:val="48"/>
      <w:szCs w:val="48"/>
    </w:rPr>
  </w:style>
  <w:style w:type="character" w:styleId="FollowedHyperlink">
    <w:name w:val="FollowedHyperlink"/>
    <w:basedOn w:val="DefaultParagraphFont"/>
    <w:uiPriority w:val="99"/>
    <w:semiHidden/>
    <w:unhideWhenUsed/>
    <w:rsid w:val="00C133CF"/>
    <w:rPr>
      <w:color w:val="800080" w:themeColor="followedHyperlink"/>
      <w:u w:val="single"/>
    </w:rPr>
  </w:style>
  <w:style w:type="paragraph" w:styleId="NormalWeb">
    <w:name w:val="Normal (Web)"/>
    <w:basedOn w:val="Normal"/>
    <w:uiPriority w:val="99"/>
    <w:semiHidden/>
    <w:unhideWhenUsed/>
    <w:rsid w:val="0040621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58803">
      <w:bodyDiv w:val="1"/>
      <w:marLeft w:val="0"/>
      <w:marRight w:val="0"/>
      <w:marTop w:val="0"/>
      <w:marBottom w:val="0"/>
      <w:divBdr>
        <w:top w:val="none" w:sz="0" w:space="0" w:color="auto"/>
        <w:left w:val="none" w:sz="0" w:space="0" w:color="auto"/>
        <w:bottom w:val="none" w:sz="0" w:space="0" w:color="auto"/>
        <w:right w:val="none" w:sz="0" w:space="0" w:color="auto"/>
      </w:divBdr>
    </w:div>
    <w:div w:id="156847443">
      <w:bodyDiv w:val="1"/>
      <w:marLeft w:val="0"/>
      <w:marRight w:val="0"/>
      <w:marTop w:val="0"/>
      <w:marBottom w:val="0"/>
      <w:divBdr>
        <w:top w:val="none" w:sz="0" w:space="0" w:color="auto"/>
        <w:left w:val="none" w:sz="0" w:space="0" w:color="auto"/>
        <w:bottom w:val="none" w:sz="0" w:space="0" w:color="auto"/>
        <w:right w:val="none" w:sz="0" w:space="0" w:color="auto"/>
      </w:divBdr>
    </w:div>
    <w:div w:id="193347169">
      <w:bodyDiv w:val="1"/>
      <w:marLeft w:val="0"/>
      <w:marRight w:val="0"/>
      <w:marTop w:val="0"/>
      <w:marBottom w:val="0"/>
      <w:divBdr>
        <w:top w:val="none" w:sz="0" w:space="0" w:color="auto"/>
        <w:left w:val="none" w:sz="0" w:space="0" w:color="auto"/>
        <w:bottom w:val="none" w:sz="0" w:space="0" w:color="auto"/>
        <w:right w:val="none" w:sz="0" w:space="0" w:color="auto"/>
      </w:divBdr>
    </w:div>
    <w:div w:id="238447003">
      <w:bodyDiv w:val="1"/>
      <w:marLeft w:val="0"/>
      <w:marRight w:val="0"/>
      <w:marTop w:val="0"/>
      <w:marBottom w:val="0"/>
      <w:divBdr>
        <w:top w:val="none" w:sz="0" w:space="0" w:color="auto"/>
        <w:left w:val="none" w:sz="0" w:space="0" w:color="auto"/>
        <w:bottom w:val="none" w:sz="0" w:space="0" w:color="auto"/>
        <w:right w:val="none" w:sz="0" w:space="0" w:color="auto"/>
      </w:divBdr>
    </w:div>
    <w:div w:id="295650933">
      <w:bodyDiv w:val="1"/>
      <w:marLeft w:val="0"/>
      <w:marRight w:val="0"/>
      <w:marTop w:val="0"/>
      <w:marBottom w:val="0"/>
      <w:divBdr>
        <w:top w:val="none" w:sz="0" w:space="0" w:color="auto"/>
        <w:left w:val="none" w:sz="0" w:space="0" w:color="auto"/>
        <w:bottom w:val="none" w:sz="0" w:space="0" w:color="auto"/>
        <w:right w:val="none" w:sz="0" w:space="0" w:color="auto"/>
      </w:divBdr>
    </w:div>
    <w:div w:id="405080158">
      <w:bodyDiv w:val="1"/>
      <w:marLeft w:val="0"/>
      <w:marRight w:val="0"/>
      <w:marTop w:val="0"/>
      <w:marBottom w:val="0"/>
      <w:divBdr>
        <w:top w:val="none" w:sz="0" w:space="0" w:color="auto"/>
        <w:left w:val="none" w:sz="0" w:space="0" w:color="auto"/>
        <w:bottom w:val="none" w:sz="0" w:space="0" w:color="auto"/>
        <w:right w:val="none" w:sz="0" w:space="0" w:color="auto"/>
      </w:divBdr>
    </w:div>
    <w:div w:id="581525379">
      <w:bodyDiv w:val="1"/>
      <w:marLeft w:val="0"/>
      <w:marRight w:val="0"/>
      <w:marTop w:val="0"/>
      <w:marBottom w:val="0"/>
      <w:divBdr>
        <w:top w:val="none" w:sz="0" w:space="0" w:color="auto"/>
        <w:left w:val="none" w:sz="0" w:space="0" w:color="auto"/>
        <w:bottom w:val="none" w:sz="0" w:space="0" w:color="auto"/>
        <w:right w:val="none" w:sz="0" w:space="0" w:color="auto"/>
      </w:divBdr>
    </w:div>
    <w:div w:id="636178516">
      <w:bodyDiv w:val="1"/>
      <w:marLeft w:val="0"/>
      <w:marRight w:val="0"/>
      <w:marTop w:val="0"/>
      <w:marBottom w:val="0"/>
      <w:divBdr>
        <w:top w:val="none" w:sz="0" w:space="0" w:color="auto"/>
        <w:left w:val="none" w:sz="0" w:space="0" w:color="auto"/>
        <w:bottom w:val="none" w:sz="0" w:space="0" w:color="auto"/>
        <w:right w:val="none" w:sz="0" w:space="0" w:color="auto"/>
      </w:divBdr>
    </w:div>
    <w:div w:id="890652436">
      <w:bodyDiv w:val="1"/>
      <w:marLeft w:val="0"/>
      <w:marRight w:val="0"/>
      <w:marTop w:val="0"/>
      <w:marBottom w:val="0"/>
      <w:divBdr>
        <w:top w:val="none" w:sz="0" w:space="0" w:color="auto"/>
        <w:left w:val="none" w:sz="0" w:space="0" w:color="auto"/>
        <w:bottom w:val="none" w:sz="0" w:space="0" w:color="auto"/>
        <w:right w:val="none" w:sz="0" w:space="0" w:color="auto"/>
      </w:divBdr>
    </w:div>
    <w:div w:id="1071005290">
      <w:bodyDiv w:val="1"/>
      <w:marLeft w:val="0"/>
      <w:marRight w:val="0"/>
      <w:marTop w:val="0"/>
      <w:marBottom w:val="0"/>
      <w:divBdr>
        <w:top w:val="none" w:sz="0" w:space="0" w:color="auto"/>
        <w:left w:val="none" w:sz="0" w:space="0" w:color="auto"/>
        <w:bottom w:val="none" w:sz="0" w:space="0" w:color="auto"/>
        <w:right w:val="none" w:sz="0" w:space="0" w:color="auto"/>
      </w:divBdr>
    </w:div>
    <w:div w:id="1107047244">
      <w:bodyDiv w:val="1"/>
      <w:marLeft w:val="0"/>
      <w:marRight w:val="0"/>
      <w:marTop w:val="0"/>
      <w:marBottom w:val="0"/>
      <w:divBdr>
        <w:top w:val="none" w:sz="0" w:space="0" w:color="auto"/>
        <w:left w:val="none" w:sz="0" w:space="0" w:color="auto"/>
        <w:bottom w:val="none" w:sz="0" w:space="0" w:color="auto"/>
        <w:right w:val="none" w:sz="0" w:space="0" w:color="auto"/>
      </w:divBdr>
    </w:div>
    <w:div w:id="1139956664">
      <w:bodyDiv w:val="1"/>
      <w:marLeft w:val="0"/>
      <w:marRight w:val="0"/>
      <w:marTop w:val="0"/>
      <w:marBottom w:val="0"/>
      <w:divBdr>
        <w:top w:val="none" w:sz="0" w:space="0" w:color="auto"/>
        <w:left w:val="none" w:sz="0" w:space="0" w:color="auto"/>
        <w:bottom w:val="none" w:sz="0" w:space="0" w:color="auto"/>
        <w:right w:val="none" w:sz="0" w:space="0" w:color="auto"/>
      </w:divBdr>
    </w:div>
    <w:div w:id="1295600164">
      <w:bodyDiv w:val="1"/>
      <w:marLeft w:val="0"/>
      <w:marRight w:val="0"/>
      <w:marTop w:val="0"/>
      <w:marBottom w:val="0"/>
      <w:divBdr>
        <w:top w:val="none" w:sz="0" w:space="0" w:color="auto"/>
        <w:left w:val="none" w:sz="0" w:space="0" w:color="auto"/>
        <w:bottom w:val="none" w:sz="0" w:space="0" w:color="auto"/>
        <w:right w:val="none" w:sz="0" w:space="0" w:color="auto"/>
      </w:divBdr>
    </w:div>
    <w:div w:id="1389184323">
      <w:bodyDiv w:val="1"/>
      <w:marLeft w:val="0"/>
      <w:marRight w:val="0"/>
      <w:marTop w:val="0"/>
      <w:marBottom w:val="0"/>
      <w:divBdr>
        <w:top w:val="none" w:sz="0" w:space="0" w:color="auto"/>
        <w:left w:val="none" w:sz="0" w:space="0" w:color="auto"/>
        <w:bottom w:val="none" w:sz="0" w:space="0" w:color="auto"/>
        <w:right w:val="none" w:sz="0" w:space="0" w:color="auto"/>
      </w:divBdr>
    </w:div>
    <w:div w:id="1509633462">
      <w:bodyDiv w:val="1"/>
      <w:marLeft w:val="0"/>
      <w:marRight w:val="0"/>
      <w:marTop w:val="0"/>
      <w:marBottom w:val="0"/>
      <w:divBdr>
        <w:top w:val="none" w:sz="0" w:space="0" w:color="auto"/>
        <w:left w:val="none" w:sz="0" w:space="0" w:color="auto"/>
        <w:bottom w:val="none" w:sz="0" w:space="0" w:color="auto"/>
        <w:right w:val="none" w:sz="0" w:space="0" w:color="auto"/>
      </w:divBdr>
    </w:div>
    <w:div w:id="1554078814">
      <w:bodyDiv w:val="1"/>
      <w:marLeft w:val="0"/>
      <w:marRight w:val="0"/>
      <w:marTop w:val="0"/>
      <w:marBottom w:val="0"/>
      <w:divBdr>
        <w:top w:val="none" w:sz="0" w:space="0" w:color="auto"/>
        <w:left w:val="none" w:sz="0" w:space="0" w:color="auto"/>
        <w:bottom w:val="none" w:sz="0" w:space="0" w:color="auto"/>
        <w:right w:val="none" w:sz="0" w:space="0" w:color="auto"/>
      </w:divBdr>
    </w:div>
    <w:div w:id="1598829358">
      <w:bodyDiv w:val="1"/>
      <w:marLeft w:val="0"/>
      <w:marRight w:val="0"/>
      <w:marTop w:val="0"/>
      <w:marBottom w:val="0"/>
      <w:divBdr>
        <w:top w:val="none" w:sz="0" w:space="0" w:color="auto"/>
        <w:left w:val="none" w:sz="0" w:space="0" w:color="auto"/>
        <w:bottom w:val="none" w:sz="0" w:space="0" w:color="auto"/>
        <w:right w:val="none" w:sz="0" w:space="0" w:color="auto"/>
      </w:divBdr>
    </w:div>
    <w:div w:id="1667130134">
      <w:bodyDiv w:val="1"/>
      <w:marLeft w:val="0"/>
      <w:marRight w:val="0"/>
      <w:marTop w:val="0"/>
      <w:marBottom w:val="0"/>
      <w:divBdr>
        <w:top w:val="none" w:sz="0" w:space="0" w:color="auto"/>
        <w:left w:val="none" w:sz="0" w:space="0" w:color="auto"/>
        <w:bottom w:val="none" w:sz="0" w:space="0" w:color="auto"/>
        <w:right w:val="none" w:sz="0" w:space="0" w:color="auto"/>
      </w:divBdr>
    </w:div>
    <w:div w:id="2110462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bioconductor.org/packages/release/bioc/html/xcms.html"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proteowizard.sourceforge.ne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tiff"/><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jn2Bn25yOTuumnVqA6PoOs5iyEQ==">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</go:docsCustomData>
</go:gDocsCustomXmlDataStorage>
</file>

<file path=customXml/itemProps1.xml><?xml version="1.0" encoding="utf-8"?>
<ds:datastoreItem xmlns:ds="http://schemas.openxmlformats.org/officeDocument/2006/customXml" ds:itemID="{0857B273-6260-AB41-B1B8-06E35B1990C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73</TotalTime>
  <Pages>11</Pages>
  <Words>3065</Words>
  <Characters>1747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iaotao Shen</dc:creator>
  <cp:lastModifiedBy>Xiaotao Shen</cp:lastModifiedBy>
  <cp:revision>3653</cp:revision>
  <dcterms:created xsi:type="dcterms:W3CDTF">2020-06-04T21:42:00Z</dcterms:created>
  <dcterms:modified xsi:type="dcterms:W3CDTF">2020-07-17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